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2111"/>
        <w:tblW w:w="9802" w:type="dxa"/>
        <w:tblBorders>
          <w:top w:val="single" w:sz="6" w:space="0" w:color="7F7F7F"/>
          <w:left w:val="single" w:sz="6" w:space="0" w:color="7F7F7F"/>
          <w:bottom w:val="single" w:sz="6" w:space="0" w:color="7F7F7F"/>
          <w:right w:val="single" w:sz="6" w:space="0" w:color="7F7F7F"/>
          <w:insideH w:val="single" w:sz="6" w:space="0" w:color="7F7F7F"/>
          <w:insideV w:val="single" w:sz="6" w:space="0" w:color="7F7F7F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531"/>
        <w:gridCol w:w="1621"/>
        <w:gridCol w:w="1215"/>
        <w:gridCol w:w="1394"/>
        <w:gridCol w:w="2610"/>
        <w:gridCol w:w="1098"/>
        <w:gridCol w:w="1333"/>
      </w:tblGrid>
      <w:tr w:rsidR="006830C1" w:rsidRPr="00B33B1A" w14:paraId="02758D07" w14:textId="77777777" w:rsidTr="00017514">
        <w:trPr>
          <w:cantSplit/>
          <w:trHeight w:hRule="exact" w:val="3969"/>
        </w:trPr>
        <w:tc>
          <w:tcPr>
            <w:tcW w:w="9802" w:type="dxa"/>
            <w:gridSpan w:val="7"/>
            <w:vAlign w:val="center"/>
          </w:tcPr>
          <w:p w14:paraId="77152D3E" w14:textId="2730AB6F" w:rsidR="008305FF" w:rsidRPr="00A96D74" w:rsidRDefault="00351F2F" w:rsidP="00A96D74">
            <w:pPr>
              <w:pStyle w:val="BodyText"/>
              <w:tabs>
                <w:tab w:val="left" w:pos="709"/>
              </w:tabs>
              <w:jc w:val="center"/>
              <w:rPr>
                <w:rFonts w:ascii="Segoe UI" w:hAnsi="Segoe UI" w:cs="Segoe UI"/>
                <w:b/>
                <w:bCs/>
                <w:caps/>
                <w:color w:val="595959"/>
                <w:sz w:val="44"/>
                <w:szCs w:val="44"/>
                <w:lang w:val="en-US"/>
              </w:rPr>
            </w:pPr>
            <w:r>
              <w:rPr>
                <w:rFonts w:ascii="Segoe UI" w:hAnsi="Segoe UI" w:cs="Segoe UI"/>
                <w:b/>
                <w:bCs/>
                <w:caps/>
                <w:color w:val="595959"/>
                <w:sz w:val="44"/>
                <w:szCs w:val="44"/>
                <w:lang w:val="en-US"/>
              </w:rPr>
              <w:t>Project</w:t>
            </w:r>
            <w:r>
              <w:rPr>
                <w:rFonts w:ascii="Segoe UI" w:hAnsi="Segoe UI" w:cs="Segoe UI"/>
                <w:b/>
                <w:bCs/>
                <w:caps/>
                <w:color w:val="595959"/>
                <w:sz w:val="44"/>
                <w:szCs w:val="44"/>
                <w:lang w:val="en-US"/>
              </w:rPr>
              <w:br/>
              <w:t>Gen AI Website Summarizer Web App</w:t>
            </w:r>
          </w:p>
        </w:tc>
      </w:tr>
      <w:tr w:rsidR="00951904" w:rsidRPr="00B33B1A" w14:paraId="66953EE9" w14:textId="77777777" w:rsidTr="00017514">
        <w:trPr>
          <w:cantSplit/>
          <w:trHeight w:hRule="exact" w:val="567"/>
        </w:trPr>
        <w:tc>
          <w:tcPr>
            <w:tcW w:w="531" w:type="dxa"/>
            <w:vAlign w:val="center"/>
          </w:tcPr>
          <w:p w14:paraId="72AFEF6D" w14:textId="77777777" w:rsidR="00951904" w:rsidRPr="00B33B1A" w:rsidRDefault="00951904" w:rsidP="00DF106A">
            <w:pPr>
              <w:pStyle w:val="Tabla"/>
              <w:jc w:val="center"/>
              <w:rPr>
                <w:rFonts w:cs="Segoe UI"/>
                <w:color w:val="595959"/>
                <w:sz w:val="20"/>
                <w:szCs w:val="16"/>
                <w:lang w:val="en-GB"/>
              </w:rPr>
            </w:pPr>
          </w:p>
        </w:tc>
        <w:tc>
          <w:tcPr>
            <w:tcW w:w="1621" w:type="dxa"/>
            <w:vAlign w:val="center"/>
          </w:tcPr>
          <w:p w14:paraId="6281170B" w14:textId="77777777" w:rsidR="00951904" w:rsidRPr="00B33B1A" w:rsidRDefault="00951904" w:rsidP="00DF106A">
            <w:pPr>
              <w:pStyle w:val="Tabla"/>
              <w:jc w:val="center"/>
              <w:rPr>
                <w:rFonts w:cs="Segoe UI"/>
                <w:color w:val="595959"/>
                <w:sz w:val="20"/>
                <w:szCs w:val="16"/>
                <w:lang w:val="en-GB"/>
              </w:rPr>
            </w:pPr>
          </w:p>
        </w:tc>
        <w:tc>
          <w:tcPr>
            <w:tcW w:w="7650" w:type="dxa"/>
            <w:gridSpan w:val="5"/>
            <w:shd w:val="clear" w:color="auto" w:fill="auto"/>
            <w:vAlign w:val="center"/>
          </w:tcPr>
          <w:p w14:paraId="0D5DE7E0" w14:textId="77777777" w:rsidR="00951904" w:rsidRPr="00B33B1A" w:rsidRDefault="00951904" w:rsidP="00DF106A">
            <w:pPr>
              <w:pStyle w:val="Tabla"/>
              <w:rPr>
                <w:rFonts w:cs="Segoe UI"/>
                <w:color w:val="595959"/>
                <w:sz w:val="20"/>
                <w:szCs w:val="16"/>
                <w:lang w:val="en-GB"/>
              </w:rPr>
            </w:pPr>
          </w:p>
        </w:tc>
      </w:tr>
      <w:tr w:rsidR="003421A4" w:rsidRPr="00B33B1A" w14:paraId="72EA2ED7" w14:textId="77777777" w:rsidTr="00017514">
        <w:trPr>
          <w:cantSplit/>
          <w:trHeight w:hRule="exact" w:val="567"/>
        </w:trPr>
        <w:tc>
          <w:tcPr>
            <w:tcW w:w="531" w:type="dxa"/>
            <w:vAlign w:val="center"/>
          </w:tcPr>
          <w:p w14:paraId="069B55E0" w14:textId="5DC0479A" w:rsidR="003421A4" w:rsidRPr="00B33B1A" w:rsidRDefault="003421A4" w:rsidP="003421A4">
            <w:pPr>
              <w:pStyle w:val="Tabla"/>
              <w:jc w:val="center"/>
              <w:rPr>
                <w:rFonts w:cs="Segoe UI"/>
                <w:color w:val="595959"/>
                <w:sz w:val="20"/>
                <w:szCs w:val="16"/>
                <w:lang w:val="en-GB"/>
              </w:rPr>
            </w:pPr>
          </w:p>
        </w:tc>
        <w:tc>
          <w:tcPr>
            <w:tcW w:w="1621" w:type="dxa"/>
            <w:vAlign w:val="center"/>
          </w:tcPr>
          <w:p w14:paraId="103A3510" w14:textId="47FA05E0" w:rsidR="003421A4" w:rsidRPr="00B33B1A" w:rsidRDefault="003421A4" w:rsidP="003421A4">
            <w:pPr>
              <w:pStyle w:val="Tabla"/>
              <w:jc w:val="center"/>
              <w:rPr>
                <w:rFonts w:cs="Segoe UI"/>
                <w:color w:val="595959"/>
                <w:sz w:val="20"/>
                <w:szCs w:val="16"/>
                <w:lang w:val="en-GB"/>
              </w:rPr>
            </w:pPr>
          </w:p>
        </w:tc>
        <w:tc>
          <w:tcPr>
            <w:tcW w:w="7650" w:type="dxa"/>
            <w:gridSpan w:val="5"/>
            <w:shd w:val="clear" w:color="auto" w:fill="auto"/>
            <w:vAlign w:val="center"/>
          </w:tcPr>
          <w:p w14:paraId="2412739E" w14:textId="36AA8D43" w:rsidR="003421A4" w:rsidRPr="00B33B1A" w:rsidRDefault="003421A4" w:rsidP="003421A4">
            <w:pPr>
              <w:pStyle w:val="Tabla"/>
              <w:rPr>
                <w:rFonts w:cs="Segoe UI"/>
                <w:color w:val="595959"/>
                <w:sz w:val="20"/>
                <w:szCs w:val="16"/>
                <w:lang w:val="en-GB"/>
              </w:rPr>
            </w:pPr>
          </w:p>
        </w:tc>
      </w:tr>
      <w:tr w:rsidR="003421A4" w:rsidRPr="00B33B1A" w14:paraId="6A3EA3C7" w14:textId="77777777" w:rsidTr="00017514">
        <w:trPr>
          <w:cantSplit/>
          <w:trHeight w:hRule="exact" w:val="561"/>
        </w:trPr>
        <w:tc>
          <w:tcPr>
            <w:tcW w:w="531" w:type="dxa"/>
            <w:vAlign w:val="center"/>
          </w:tcPr>
          <w:p w14:paraId="1D13E206" w14:textId="1E6A77ED" w:rsidR="003421A4" w:rsidRPr="00B33B1A" w:rsidRDefault="003421A4" w:rsidP="003421A4">
            <w:pPr>
              <w:pStyle w:val="Tabla"/>
              <w:jc w:val="center"/>
              <w:rPr>
                <w:rFonts w:cs="Segoe UI"/>
                <w:color w:val="595959"/>
                <w:sz w:val="20"/>
                <w:szCs w:val="16"/>
                <w:lang w:val="en-GB"/>
              </w:rPr>
            </w:pPr>
          </w:p>
        </w:tc>
        <w:tc>
          <w:tcPr>
            <w:tcW w:w="1621" w:type="dxa"/>
            <w:vAlign w:val="center"/>
          </w:tcPr>
          <w:p w14:paraId="1ED2B3A8" w14:textId="63D285F8" w:rsidR="003421A4" w:rsidRPr="00B33B1A" w:rsidRDefault="003421A4" w:rsidP="003421A4">
            <w:pPr>
              <w:pStyle w:val="Tabla"/>
              <w:jc w:val="center"/>
              <w:rPr>
                <w:rFonts w:cs="Segoe UI"/>
                <w:color w:val="595959"/>
                <w:sz w:val="20"/>
                <w:szCs w:val="16"/>
                <w:lang w:val="en-GB"/>
              </w:rPr>
            </w:pPr>
          </w:p>
        </w:tc>
        <w:tc>
          <w:tcPr>
            <w:tcW w:w="7650" w:type="dxa"/>
            <w:gridSpan w:val="5"/>
            <w:shd w:val="clear" w:color="auto" w:fill="auto"/>
            <w:vAlign w:val="center"/>
          </w:tcPr>
          <w:p w14:paraId="144305B5" w14:textId="65255248" w:rsidR="003421A4" w:rsidRPr="00B33B1A" w:rsidRDefault="003421A4" w:rsidP="003421A4">
            <w:pPr>
              <w:pStyle w:val="Tabla"/>
              <w:ind w:left="77" w:hanging="77"/>
              <w:rPr>
                <w:rFonts w:cs="Segoe UI"/>
                <w:color w:val="595959"/>
                <w:sz w:val="20"/>
                <w:szCs w:val="16"/>
                <w:lang w:val="en-GB"/>
              </w:rPr>
            </w:pPr>
          </w:p>
        </w:tc>
      </w:tr>
      <w:tr w:rsidR="003421A4" w:rsidRPr="00B33B1A" w14:paraId="16A72206" w14:textId="77777777" w:rsidTr="00017514">
        <w:trPr>
          <w:cantSplit/>
          <w:trHeight w:hRule="exact" w:val="561"/>
        </w:trPr>
        <w:tc>
          <w:tcPr>
            <w:tcW w:w="531" w:type="dxa"/>
            <w:vAlign w:val="center"/>
          </w:tcPr>
          <w:p w14:paraId="001DFDE3" w14:textId="6FF24F97" w:rsidR="003421A4" w:rsidRPr="00B33B1A" w:rsidRDefault="003421A4" w:rsidP="003421A4">
            <w:pPr>
              <w:pStyle w:val="Tabla"/>
              <w:jc w:val="center"/>
              <w:rPr>
                <w:rFonts w:cs="Segoe UI"/>
                <w:color w:val="595959"/>
                <w:sz w:val="20"/>
                <w:szCs w:val="16"/>
                <w:lang w:val="en-GB"/>
              </w:rPr>
            </w:pPr>
            <w:r>
              <w:rPr>
                <w:rFonts w:cs="Segoe UI"/>
                <w:color w:val="595959"/>
                <w:sz w:val="20"/>
                <w:szCs w:val="16"/>
                <w:lang w:val="en-GB"/>
              </w:rPr>
              <w:t>R0</w:t>
            </w:r>
          </w:p>
        </w:tc>
        <w:tc>
          <w:tcPr>
            <w:tcW w:w="1621" w:type="dxa"/>
            <w:vAlign w:val="center"/>
          </w:tcPr>
          <w:p w14:paraId="19A192DB" w14:textId="20562625" w:rsidR="003421A4" w:rsidRPr="00B33B1A" w:rsidRDefault="00351F2F" w:rsidP="003421A4">
            <w:pPr>
              <w:pStyle w:val="Tabla"/>
              <w:jc w:val="center"/>
              <w:rPr>
                <w:rFonts w:cs="Segoe UI"/>
                <w:color w:val="595959"/>
                <w:sz w:val="20"/>
                <w:szCs w:val="16"/>
                <w:lang w:val="en-GB"/>
              </w:rPr>
            </w:pPr>
            <w:r>
              <w:rPr>
                <w:rFonts w:cs="Segoe UI"/>
                <w:color w:val="595959"/>
                <w:sz w:val="20"/>
                <w:szCs w:val="16"/>
                <w:lang w:val="en-GB"/>
              </w:rPr>
              <w:t>17</w:t>
            </w:r>
            <w:r w:rsidR="003421A4">
              <w:rPr>
                <w:rFonts w:cs="Segoe UI"/>
                <w:color w:val="595959"/>
                <w:sz w:val="20"/>
                <w:szCs w:val="16"/>
                <w:lang w:val="en-GB"/>
              </w:rPr>
              <w:t>/0</w:t>
            </w:r>
            <w:r>
              <w:rPr>
                <w:rFonts w:cs="Segoe UI"/>
                <w:color w:val="595959"/>
                <w:sz w:val="20"/>
                <w:szCs w:val="16"/>
                <w:lang w:val="en-GB"/>
              </w:rPr>
              <w:t>5</w:t>
            </w:r>
            <w:r w:rsidR="003421A4">
              <w:rPr>
                <w:rFonts w:cs="Segoe UI"/>
                <w:color w:val="595959"/>
                <w:sz w:val="20"/>
                <w:szCs w:val="16"/>
                <w:lang w:val="en-GB"/>
              </w:rPr>
              <w:t>/</w:t>
            </w:r>
            <w:r w:rsidR="00EB657A">
              <w:rPr>
                <w:rFonts w:cs="Segoe UI"/>
                <w:color w:val="595959"/>
                <w:sz w:val="20"/>
                <w:szCs w:val="16"/>
                <w:lang w:val="en-GB"/>
              </w:rPr>
              <w:t>2</w:t>
            </w:r>
            <w:r w:rsidR="00A96D74">
              <w:rPr>
                <w:rFonts w:cs="Segoe UI"/>
                <w:color w:val="595959"/>
                <w:sz w:val="20"/>
                <w:szCs w:val="16"/>
                <w:lang w:val="en-GB"/>
              </w:rPr>
              <w:t>5</w:t>
            </w:r>
          </w:p>
        </w:tc>
        <w:tc>
          <w:tcPr>
            <w:tcW w:w="7650" w:type="dxa"/>
            <w:gridSpan w:val="5"/>
            <w:shd w:val="clear" w:color="auto" w:fill="auto"/>
            <w:vAlign w:val="center"/>
          </w:tcPr>
          <w:p w14:paraId="668BA789" w14:textId="6B717766" w:rsidR="003421A4" w:rsidRPr="00B33B1A" w:rsidRDefault="00A96D74" w:rsidP="003421A4">
            <w:pPr>
              <w:pStyle w:val="Tabla"/>
              <w:ind w:left="77" w:hanging="77"/>
              <w:rPr>
                <w:rFonts w:cs="Segoe UI"/>
                <w:color w:val="595959"/>
                <w:sz w:val="20"/>
                <w:szCs w:val="16"/>
                <w:lang w:val="en-GB"/>
              </w:rPr>
            </w:pPr>
            <w:r>
              <w:rPr>
                <w:rFonts w:cs="Segoe UI"/>
                <w:color w:val="595959"/>
                <w:sz w:val="20"/>
                <w:szCs w:val="16"/>
                <w:lang w:val="en-GB"/>
              </w:rPr>
              <w:t>Submission</w:t>
            </w:r>
          </w:p>
        </w:tc>
      </w:tr>
      <w:tr w:rsidR="003421A4" w:rsidRPr="00B33B1A" w14:paraId="1D23D7E0" w14:textId="77777777" w:rsidTr="00017514">
        <w:trPr>
          <w:cantSplit/>
          <w:trHeight w:hRule="exact" w:val="561"/>
        </w:trPr>
        <w:tc>
          <w:tcPr>
            <w:tcW w:w="531" w:type="dxa"/>
            <w:vAlign w:val="center"/>
          </w:tcPr>
          <w:p w14:paraId="24D0F169" w14:textId="77777777" w:rsidR="003421A4" w:rsidRPr="00B33B1A" w:rsidRDefault="003421A4" w:rsidP="003421A4">
            <w:pPr>
              <w:pStyle w:val="Tabla"/>
              <w:jc w:val="center"/>
              <w:rPr>
                <w:rFonts w:cs="Segoe UI"/>
                <w:color w:val="5B9BD5"/>
                <w:sz w:val="20"/>
                <w:szCs w:val="16"/>
                <w:lang w:val="en-GB"/>
              </w:rPr>
            </w:pPr>
            <w:r w:rsidRPr="00B33B1A">
              <w:rPr>
                <w:rFonts w:cs="Segoe UI"/>
                <w:color w:val="5B9BD5"/>
                <w:sz w:val="20"/>
                <w:szCs w:val="16"/>
                <w:lang w:val="en-GB"/>
              </w:rPr>
              <w:t>REV</w:t>
            </w:r>
          </w:p>
        </w:tc>
        <w:tc>
          <w:tcPr>
            <w:tcW w:w="1621" w:type="dxa"/>
            <w:shd w:val="clear" w:color="auto" w:fill="auto"/>
            <w:vAlign w:val="center"/>
          </w:tcPr>
          <w:p w14:paraId="7ECA0994" w14:textId="77777777" w:rsidR="003421A4" w:rsidRPr="00B33B1A" w:rsidRDefault="003421A4" w:rsidP="003421A4">
            <w:pPr>
              <w:pStyle w:val="Tabla"/>
              <w:jc w:val="center"/>
              <w:rPr>
                <w:rFonts w:cs="Segoe UI"/>
                <w:color w:val="5B9BD5"/>
                <w:sz w:val="20"/>
                <w:szCs w:val="16"/>
                <w:lang w:val="en-GB"/>
              </w:rPr>
            </w:pPr>
            <w:r w:rsidRPr="00B33B1A">
              <w:rPr>
                <w:rFonts w:cs="Segoe UI"/>
                <w:color w:val="5B9BD5"/>
                <w:sz w:val="20"/>
                <w:szCs w:val="16"/>
                <w:lang w:val="en-GB"/>
              </w:rPr>
              <w:t>DATE</w:t>
            </w:r>
          </w:p>
        </w:tc>
        <w:tc>
          <w:tcPr>
            <w:tcW w:w="7650" w:type="dxa"/>
            <w:gridSpan w:val="5"/>
            <w:shd w:val="clear" w:color="auto" w:fill="auto"/>
            <w:vAlign w:val="center"/>
          </w:tcPr>
          <w:p w14:paraId="27DE7B10" w14:textId="77777777" w:rsidR="003421A4" w:rsidRPr="00B33B1A" w:rsidRDefault="003421A4" w:rsidP="003421A4">
            <w:pPr>
              <w:pStyle w:val="Tabla"/>
              <w:jc w:val="center"/>
              <w:rPr>
                <w:rFonts w:cs="Segoe UI"/>
                <w:color w:val="5B9BD5"/>
                <w:sz w:val="20"/>
                <w:szCs w:val="16"/>
                <w:lang w:val="en-GB"/>
              </w:rPr>
            </w:pPr>
            <w:r w:rsidRPr="00B33B1A">
              <w:rPr>
                <w:rFonts w:cs="Segoe UI"/>
                <w:color w:val="5B9BD5"/>
                <w:sz w:val="20"/>
                <w:szCs w:val="16"/>
                <w:lang w:val="en-GB"/>
              </w:rPr>
              <w:t>DESCRIPTION</w:t>
            </w:r>
          </w:p>
        </w:tc>
      </w:tr>
      <w:tr w:rsidR="003421A4" w:rsidRPr="00B33B1A" w14:paraId="510FACDE" w14:textId="77777777" w:rsidTr="005207F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425"/>
        </w:trPr>
        <w:tc>
          <w:tcPr>
            <w:tcW w:w="531" w:type="dxa"/>
            <w:vMerge w:val="restart"/>
            <w:shd w:val="clear" w:color="auto" w:fill="auto"/>
            <w:textDirection w:val="btLr"/>
          </w:tcPr>
          <w:p w14:paraId="031D75A9" w14:textId="77777777" w:rsidR="003421A4" w:rsidRPr="00B33B1A" w:rsidRDefault="003421A4" w:rsidP="003421A4">
            <w:pPr>
              <w:pStyle w:val="Tabla"/>
              <w:jc w:val="center"/>
              <w:rPr>
                <w:rFonts w:cs="Segoe UI"/>
                <w:color w:val="5B9BD5"/>
                <w:sz w:val="20"/>
                <w:szCs w:val="16"/>
                <w:lang w:val="en-GB"/>
              </w:rPr>
            </w:pPr>
            <w:r w:rsidRPr="00B33B1A">
              <w:rPr>
                <w:rFonts w:cs="Segoe UI"/>
                <w:color w:val="5B9BD5"/>
                <w:sz w:val="20"/>
                <w:szCs w:val="16"/>
                <w:lang w:val="en-GB"/>
              </w:rPr>
              <w:t>PURPOSE</w:t>
            </w:r>
          </w:p>
        </w:tc>
        <w:tc>
          <w:tcPr>
            <w:tcW w:w="1621" w:type="dxa"/>
            <w:vAlign w:val="center"/>
          </w:tcPr>
          <w:p w14:paraId="1C377A3C" w14:textId="7C3B6085" w:rsidR="003421A4" w:rsidRPr="00B33B1A" w:rsidRDefault="00EB657A" w:rsidP="003421A4">
            <w:pPr>
              <w:jc w:val="center"/>
              <w:rPr>
                <w:rFonts w:cs="Segoe UI"/>
                <w:color w:val="7F7F7F"/>
              </w:rPr>
            </w:pPr>
            <w:r w:rsidRPr="00B33B1A">
              <w:rPr>
                <w:rFonts w:cs="Segoe UI"/>
                <w:color w:val="7F7F7F"/>
              </w:rPr>
              <w:fldChar w:fldCharType="begin">
                <w:ffData>
                  <w:name w:val="Casilla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3B1A">
              <w:rPr>
                <w:rFonts w:cs="Segoe UI"/>
                <w:color w:val="7F7F7F"/>
              </w:rPr>
              <w:instrText xml:space="preserve"> FORMCHECKBOX </w:instrText>
            </w:r>
            <w:r w:rsidRPr="00B33B1A">
              <w:rPr>
                <w:rFonts w:cs="Segoe UI"/>
                <w:color w:val="7F7F7F"/>
              </w:rPr>
            </w:r>
            <w:r w:rsidRPr="00B33B1A">
              <w:rPr>
                <w:rFonts w:cs="Segoe UI"/>
                <w:color w:val="7F7F7F"/>
              </w:rPr>
              <w:fldChar w:fldCharType="separate"/>
            </w:r>
            <w:r w:rsidRPr="00B33B1A">
              <w:rPr>
                <w:rFonts w:cs="Segoe UI"/>
                <w:color w:val="7F7F7F"/>
              </w:rPr>
              <w:fldChar w:fldCharType="end"/>
            </w:r>
          </w:p>
        </w:tc>
        <w:tc>
          <w:tcPr>
            <w:tcW w:w="7650" w:type="dxa"/>
            <w:gridSpan w:val="5"/>
            <w:shd w:val="clear" w:color="auto" w:fill="auto"/>
            <w:vAlign w:val="center"/>
          </w:tcPr>
          <w:p w14:paraId="17591F3A" w14:textId="77777777" w:rsidR="003421A4" w:rsidRPr="00B33B1A" w:rsidRDefault="003421A4" w:rsidP="003421A4">
            <w:pPr>
              <w:rPr>
                <w:rFonts w:cs="Segoe UI"/>
                <w:color w:val="595959"/>
                <w:sz w:val="20"/>
                <w:szCs w:val="16"/>
              </w:rPr>
            </w:pPr>
            <w:r w:rsidRPr="00B33B1A">
              <w:rPr>
                <w:rFonts w:cs="Segoe UI"/>
                <w:color w:val="595959"/>
                <w:sz w:val="20"/>
                <w:szCs w:val="16"/>
              </w:rPr>
              <w:t>For information</w:t>
            </w:r>
          </w:p>
        </w:tc>
      </w:tr>
      <w:tr w:rsidR="003421A4" w:rsidRPr="00B33B1A" w14:paraId="48A12731" w14:textId="77777777" w:rsidTr="005207F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425"/>
        </w:trPr>
        <w:tc>
          <w:tcPr>
            <w:tcW w:w="531" w:type="dxa"/>
            <w:vMerge/>
            <w:shd w:val="clear" w:color="auto" w:fill="auto"/>
          </w:tcPr>
          <w:p w14:paraId="61678E59" w14:textId="77777777" w:rsidR="003421A4" w:rsidRPr="00B33B1A" w:rsidRDefault="003421A4" w:rsidP="003421A4">
            <w:pPr>
              <w:pStyle w:val="Tabla"/>
              <w:jc w:val="center"/>
              <w:rPr>
                <w:rFonts w:cs="Segoe UI"/>
                <w:color w:val="548DD4"/>
                <w:sz w:val="20"/>
                <w:szCs w:val="16"/>
                <w:lang w:val="en-GB"/>
              </w:rPr>
            </w:pPr>
          </w:p>
        </w:tc>
        <w:tc>
          <w:tcPr>
            <w:tcW w:w="1621" w:type="dxa"/>
            <w:vAlign w:val="center"/>
          </w:tcPr>
          <w:p w14:paraId="5CCCD408" w14:textId="06FAA000" w:rsidR="003421A4" w:rsidRPr="00B33B1A" w:rsidRDefault="0023047C" w:rsidP="003421A4">
            <w:pPr>
              <w:jc w:val="center"/>
              <w:rPr>
                <w:rFonts w:cs="Segoe UI"/>
                <w:color w:val="7F7F7F"/>
              </w:rPr>
            </w:pPr>
            <w:r>
              <w:rPr>
                <w:rFonts w:cs="Segoe UI"/>
                <w:color w:val="7F7F7F"/>
              </w:rPr>
              <w:fldChar w:fldCharType="begin">
                <w:ffData>
                  <w:name w:val="Casilla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asilla2"/>
            <w:r>
              <w:rPr>
                <w:rFonts w:cs="Segoe UI"/>
                <w:color w:val="7F7F7F"/>
              </w:rPr>
              <w:instrText xml:space="preserve"> FORMCHECKBOX </w:instrText>
            </w:r>
            <w:r>
              <w:rPr>
                <w:rFonts w:cs="Segoe UI"/>
                <w:color w:val="7F7F7F"/>
              </w:rPr>
            </w:r>
            <w:r>
              <w:rPr>
                <w:rFonts w:cs="Segoe UI"/>
                <w:color w:val="7F7F7F"/>
              </w:rPr>
              <w:fldChar w:fldCharType="separate"/>
            </w:r>
            <w:r>
              <w:rPr>
                <w:rFonts w:cs="Segoe UI"/>
                <w:color w:val="7F7F7F"/>
              </w:rPr>
              <w:fldChar w:fldCharType="end"/>
            </w:r>
            <w:bookmarkEnd w:id="0"/>
          </w:p>
        </w:tc>
        <w:tc>
          <w:tcPr>
            <w:tcW w:w="7650" w:type="dxa"/>
            <w:gridSpan w:val="5"/>
            <w:shd w:val="clear" w:color="auto" w:fill="auto"/>
            <w:vAlign w:val="center"/>
          </w:tcPr>
          <w:p w14:paraId="38EF1FBB" w14:textId="77777777" w:rsidR="003421A4" w:rsidRPr="00B33B1A" w:rsidRDefault="003421A4" w:rsidP="003421A4">
            <w:pPr>
              <w:rPr>
                <w:rFonts w:cs="Segoe UI"/>
                <w:color w:val="595959"/>
                <w:sz w:val="20"/>
                <w:szCs w:val="16"/>
              </w:rPr>
            </w:pPr>
            <w:r w:rsidRPr="00B33B1A">
              <w:rPr>
                <w:rFonts w:cs="Segoe UI"/>
                <w:color w:val="595959"/>
                <w:sz w:val="20"/>
                <w:szCs w:val="16"/>
              </w:rPr>
              <w:t>For review/comment</w:t>
            </w:r>
          </w:p>
        </w:tc>
      </w:tr>
      <w:tr w:rsidR="003421A4" w:rsidRPr="00B33B1A" w14:paraId="13B0FF1F" w14:textId="77777777" w:rsidTr="005207F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trHeight w:val="425"/>
        </w:trPr>
        <w:tc>
          <w:tcPr>
            <w:tcW w:w="531" w:type="dxa"/>
            <w:vMerge/>
            <w:shd w:val="clear" w:color="auto" w:fill="auto"/>
          </w:tcPr>
          <w:p w14:paraId="69696FF8" w14:textId="77777777" w:rsidR="003421A4" w:rsidRPr="00B33B1A" w:rsidRDefault="003421A4" w:rsidP="003421A4">
            <w:pPr>
              <w:pStyle w:val="Tabla"/>
              <w:jc w:val="center"/>
              <w:rPr>
                <w:rFonts w:cs="Segoe UI"/>
                <w:color w:val="548DD4"/>
                <w:sz w:val="20"/>
                <w:szCs w:val="16"/>
                <w:lang w:val="en-GB"/>
              </w:rPr>
            </w:pPr>
          </w:p>
        </w:tc>
        <w:tc>
          <w:tcPr>
            <w:tcW w:w="1621" w:type="dxa"/>
            <w:vAlign w:val="center"/>
          </w:tcPr>
          <w:p w14:paraId="0CF96FE3" w14:textId="43FFD9A6" w:rsidR="003421A4" w:rsidRPr="00B33B1A" w:rsidRDefault="0023047C" w:rsidP="003421A4">
            <w:pPr>
              <w:jc w:val="center"/>
              <w:rPr>
                <w:rFonts w:cs="Segoe UI"/>
                <w:color w:val="7F7F7F"/>
              </w:rPr>
            </w:pPr>
            <w:r>
              <w:rPr>
                <w:rFonts w:cs="Segoe UI"/>
                <w:color w:val="7F7F7F"/>
              </w:rPr>
              <w:fldChar w:fldCharType="begin">
                <w:ffData>
                  <w:name w:val="Casilla4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" w:name="Casilla4"/>
            <w:r>
              <w:rPr>
                <w:rFonts w:cs="Segoe UI"/>
                <w:color w:val="7F7F7F"/>
              </w:rPr>
              <w:instrText xml:space="preserve"> FORMCHECKBOX </w:instrText>
            </w:r>
            <w:r>
              <w:rPr>
                <w:rFonts w:cs="Segoe UI"/>
                <w:color w:val="7F7F7F"/>
              </w:rPr>
            </w:r>
            <w:r>
              <w:rPr>
                <w:rFonts w:cs="Segoe UI"/>
                <w:color w:val="7F7F7F"/>
              </w:rPr>
              <w:fldChar w:fldCharType="separate"/>
            </w:r>
            <w:r>
              <w:rPr>
                <w:rFonts w:cs="Segoe UI"/>
                <w:color w:val="7F7F7F"/>
              </w:rPr>
              <w:fldChar w:fldCharType="end"/>
            </w:r>
            <w:bookmarkEnd w:id="1"/>
          </w:p>
        </w:tc>
        <w:tc>
          <w:tcPr>
            <w:tcW w:w="7650" w:type="dxa"/>
            <w:gridSpan w:val="5"/>
            <w:shd w:val="clear" w:color="auto" w:fill="auto"/>
            <w:vAlign w:val="center"/>
          </w:tcPr>
          <w:p w14:paraId="5846156E" w14:textId="328D83EC" w:rsidR="003421A4" w:rsidRPr="00B33B1A" w:rsidRDefault="003421A4" w:rsidP="003421A4">
            <w:pPr>
              <w:rPr>
                <w:rFonts w:cs="Segoe UI"/>
                <w:color w:val="595959"/>
                <w:sz w:val="20"/>
                <w:szCs w:val="16"/>
              </w:rPr>
            </w:pPr>
            <w:r w:rsidRPr="00B33B1A">
              <w:rPr>
                <w:rFonts w:cs="Segoe UI"/>
                <w:color w:val="595959"/>
                <w:sz w:val="20"/>
                <w:szCs w:val="16"/>
              </w:rPr>
              <w:t xml:space="preserve">For </w:t>
            </w:r>
            <w:r w:rsidR="00A96D74">
              <w:rPr>
                <w:rFonts w:cs="Segoe UI"/>
                <w:color w:val="595959"/>
                <w:sz w:val="20"/>
                <w:szCs w:val="16"/>
              </w:rPr>
              <w:t>submission</w:t>
            </w:r>
          </w:p>
        </w:tc>
      </w:tr>
      <w:tr w:rsidR="003421A4" w:rsidRPr="00B33B1A" w14:paraId="37767D78" w14:textId="77777777" w:rsidTr="002006B9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cantSplit/>
          <w:trHeight w:hRule="exact" w:val="561"/>
        </w:trPr>
        <w:tc>
          <w:tcPr>
            <w:tcW w:w="2152" w:type="dxa"/>
            <w:gridSpan w:val="2"/>
            <w:shd w:val="clear" w:color="auto" w:fill="auto"/>
            <w:vAlign w:val="center"/>
          </w:tcPr>
          <w:p w14:paraId="667696B1" w14:textId="4B21B02F" w:rsidR="003421A4" w:rsidRPr="00B33B1A" w:rsidRDefault="003421A4" w:rsidP="003421A4">
            <w:pPr>
              <w:jc w:val="center"/>
              <w:rPr>
                <w:rFonts w:cs="Segoe UI"/>
                <w:color w:val="5B9BD5"/>
                <w:sz w:val="20"/>
                <w:szCs w:val="16"/>
              </w:rPr>
            </w:pPr>
            <w:r w:rsidRPr="00B33B1A">
              <w:rPr>
                <w:rFonts w:cs="Segoe UI"/>
                <w:color w:val="5B9BD5"/>
                <w:sz w:val="20"/>
                <w:szCs w:val="16"/>
              </w:rPr>
              <w:t>STATUS</w:t>
            </w:r>
          </w:p>
        </w:tc>
        <w:tc>
          <w:tcPr>
            <w:tcW w:w="2609" w:type="dxa"/>
            <w:gridSpan w:val="2"/>
            <w:shd w:val="clear" w:color="auto" w:fill="auto"/>
            <w:vAlign w:val="center"/>
          </w:tcPr>
          <w:p w14:paraId="6E7FFC1C" w14:textId="77777777" w:rsidR="003421A4" w:rsidRPr="00B33B1A" w:rsidRDefault="003421A4" w:rsidP="003421A4">
            <w:pPr>
              <w:jc w:val="center"/>
              <w:rPr>
                <w:rFonts w:cs="Segoe UI"/>
                <w:color w:val="5B9BD5"/>
                <w:sz w:val="20"/>
                <w:szCs w:val="16"/>
              </w:rPr>
            </w:pPr>
            <w:r w:rsidRPr="00B33B1A">
              <w:rPr>
                <w:rFonts w:cs="Segoe UI"/>
                <w:color w:val="5B9BD5"/>
                <w:sz w:val="20"/>
                <w:szCs w:val="16"/>
              </w:rPr>
              <w:t>NAME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3EF7A905" w14:textId="6D2152AA" w:rsidR="003421A4" w:rsidRPr="00B33B1A" w:rsidRDefault="00A96D74" w:rsidP="003421A4">
            <w:pPr>
              <w:jc w:val="center"/>
              <w:rPr>
                <w:rFonts w:cs="Segoe UI"/>
                <w:color w:val="5B9BD5"/>
                <w:sz w:val="20"/>
                <w:szCs w:val="16"/>
              </w:rPr>
            </w:pPr>
            <w:r>
              <w:rPr>
                <w:rFonts w:cs="Segoe UI"/>
                <w:color w:val="5B9BD5"/>
                <w:sz w:val="20"/>
                <w:szCs w:val="16"/>
              </w:rPr>
              <w:t>Roll Number</w:t>
            </w:r>
          </w:p>
        </w:tc>
        <w:tc>
          <w:tcPr>
            <w:tcW w:w="2431" w:type="dxa"/>
            <w:gridSpan w:val="2"/>
            <w:vAlign w:val="center"/>
          </w:tcPr>
          <w:p w14:paraId="5327C326" w14:textId="77777777" w:rsidR="003421A4" w:rsidRPr="00B33B1A" w:rsidRDefault="003421A4" w:rsidP="003421A4">
            <w:pPr>
              <w:jc w:val="center"/>
              <w:rPr>
                <w:rFonts w:cs="Segoe UI"/>
                <w:color w:val="5B9BD5"/>
                <w:sz w:val="20"/>
                <w:szCs w:val="16"/>
              </w:rPr>
            </w:pPr>
            <w:r w:rsidRPr="00B33B1A">
              <w:rPr>
                <w:rFonts w:cs="Segoe UI"/>
                <w:color w:val="5B9BD5"/>
                <w:sz w:val="20"/>
                <w:szCs w:val="16"/>
              </w:rPr>
              <w:t>DATE</w:t>
            </w:r>
          </w:p>
        </w:tc>
      </w:tr>
      <w:tr w:rsidR="00351F2F" w:rsidRPr="00B33B1A" w14:paraId="4B0E3C9E" w14:textId="77777777" w:rsidTr="00222D3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887"/>
        </w:trPr>
        <w:tc>
          <w:tcPr>
            <w:tcW w:w="2152" w:type="dxa"/>
            <w:gridSpan w:val="2"/>
            <w:shd w:val="clear" w:color="auto" w:fill="auto"/>
            <w:vAlign w:val="center"/>
          </w:tcPr>
          <w:p w14:paraId="28B56971" w14:textId="7CC09553" w:rsidR="00351F2F" w:rsidRPr="00B33B1A" w:rsidRDefault="00351F2F" w:rsidP="00351F2F">
            <w:pPr>
              <w:pStyle w:val="Tabla"/>
              <w:jc w:val="center"/>
              <w:rPr>
                <w:rFonts w:cs="Segoe UI"/>
                <w:color w:val="595959"/>
                <w:sz w:val="20"/>
                <w:szCs w:val="16"/>
                <w:lang w:val="en-GB"/>
              </w:rPr>
            </w:pPr>
            <w:r>
              <w:rPr>
                <w:rFonts w:cs="Segoe UI"/>
                <w:color w:val="595959"/>
                <w:sz w:val="20"/>
                <w:szCs w:val="16"/>
                <w:lang w:val="en-GB"/>
              </w:rPr>
              <w:t>PREPARED</w:t>
            </w:r>
          </w:p>
        </w:tc>
        <w:tc>
          <w:tcPr>
            <w:tcW w:w="2609" w:type="dxa"/>
            <w:gridSpan w:val="2"/>
            <w:shd w:val="clear" w:color="auto" w:fill="auto"/>
            <w:vAlign w:val="center"/>
          </w:tcPr>
          <w:p w14:paraId="4B7B1922" w14:textId="77777777" w:rsidR="00351F2F" w:rsidRDefault="00351F2F" w:rsidP="00351F2F">
            <w:pPr>
              <w:jc w:val="center"/>
              <w:rPr>
                <w:rFonts w:cs="Segoe UI"/>
                <w:color w:val="595959"/>
                <w:sz w:val="20"/>
              </w:rPr>
            </w:pPr>
            <w:r>
              <w:rPr>
                <w:rFonts w:cs="Segoe UI"/>
                <w:color w:val="595959"/>
                <w:sz w:val="20"/>
              </w:rPr>
              <w:t>Mian M. Husnain Akram</w:t>
            </w:r>
          </w:p>
          <w:p w14:paraId="529AD7B6" w14:textId="3D9A0B5D" w:rsidR="00351F2F" w:rsidRPr="00B33B1A" w:rsidRDefault="00351F2F" w:rsidP="00351F2F">
            <w:pPr>
              <w:jc w:val="center"/>
              <w:rPr>
                <w:rFonts w:cs="Segoe UI"/>
                <w:color w:val="595959"/>
                <w:sz w:val="20"/>
              </w:rPr>
            </w:pPr>
            <w:r>
              <w:rPr>
                <w:rFonts w:cs="Segoe UI"/>
                <w:color w:val="595959"/>
                <w:sz w:val="20"/>
              </w:rPr>
              <w:t>Muhammad Abdullah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1D68BF4D" w14:textId="77777777" w:rsidR="00351F2F" w:rsidRDefault="00351F2F" w:rsidP="00351F2F">
            <w:pPr>
              <w:jc w:val="center"/>
              <w:rPr>
                <w:rFonts w:cs="Segoe UI"/>
                <w:color w:val="595959"/>
                <w:sz w:val="20"/>
              </w:rPr>
            </w:pPr>
            <w:r>
              <w:rPr>
                <w:rFonts w:cs="Segoe UI"/>
                <w:color w:val="595959"/>
                <w:sz w:val="20"/>
              </w:rPr>
              <w:t>497736</w:t>
            </w:r>
          </w:p>
          <w:p w14:paraId="19523BC8" w14:textId="791922C3" w:rsidR="00351F2F" w:rsidRPr="00B33B1A" w:rsidRDefault="00351F2F" w:rsidP="00351F2F">
            <w:pPr>
              <w:jc w:val="center"/>
              <w:rPr>
                <w:rFonts w:cs="Segoe UI"/>
                <w:color w:val="595959"/>
                <w:sz w:val="20"/>
              </w:rPr>
            </w:pPr>
            <w:r>
              <w:rPr>
                <w:rFonts w:cs="Segoe UI"/>
                <w:color w:val="595959"/>
                <w:sz w:val="20"/>
              </w:rPr>
              <w:t>493772</w:t>
            </w:r>
          </w:p>
        </w:tc>
        <w:tc>
          <w:tcPr>
            <w:tcW w:w="2431" w:type="dxa"/>
            <w:gridSpan w:val="2"/>
            <w:vAlign w:val="center"/>
          </w:tcPr>
          <w:p w14:paraId="6FBD4508" w14:textId="688BFAAE" w:rsidR="00351F2F" w:rsidRPr="00B33B1A" w:rsidRDefault="00351F2F" w:rsidP="00351F2F">
            <w:pPr>
              <w:jc w:val="center"/>
              <w:rPr>
                <w:rFonts w:cs="Segoe UI"/>
                <w:color w:val="595959"/>
                <w:sz w:val="20"/>
              </w:rPr>
            </w:pPr>
            <w:r>
              <w:rPr>
                <w:rFonts w:cs="Segoe UI"/>
                <w:color w:val="595959"/>
                <w:sz w:val="20"/>
                <w:szCs w:val="16"/>
              </w:rPr>
              <w:t>17/05/25</w:t>
            </w:r>
          </w:p>
        </w:tc>
      </w:tr>
      <w:tr w:rsidR="00351F2F" w:rsidRPr="00B33B1A" w14:paraId="3AE34AD0" w14:textId="77777777" w:rsidTr="00C0751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896"/>
        </w:trPr>
        <w:tc>
          <w:tcPr>
            <w:tcW w:w="2152" w:type="dxa"/>
            <w:gridSpan w:val="2"/>
            <w:shd w:val="clear" w:color="auto" w:fill="auto"/>
            <w:vAlign w:val="center"/>
          </w:tcPr>
          <w:p w14:paraId="1925CE17" w14:textId="2AD58E3A" w:rsidR="00351F2F" w:rsidRPr="00B33B1A" w:rsidRDefault="00351F2F" w:rsidP="00351F2F">
            <w:pPr>
              <w:pStyle w:val="Tabla"/>
              <w:jc w:val="center"/>
              <w:rPr>
                <w:rFonts w:cs="Segoe UI"/>
                <w:color w:val="595959"/>
                <w:sz w:val="20"/>
                <w:szCs w:val="16"/>
                <w:lang w:val="en-GB"/>
              </w:rPr>
            </w:pPr>
            <w:r>
              <w:rPr>
                <w:rFonts w:cs="Segoe UI"/>
                <w:color w:val="595959"/>
                <w:sz w:val="20"/>
                <w:szCs w:val="16"/>
                <w:lang w:val="en-GB"/>
              </w:rPr>
              <w:t>SUBMITTED TO</w:t>
            </w:r>
          </w:p>
        </w:tc>
        <w:tc>
          <w:tcPr>
            <w:tcW w:w="7650" w:type="dxa"/>
            <w:gridSpan w:val="5"/>
            <w:shd w:val="clear" w:color="auto" w:fill="auto"/>
            <w:vAlign w:val="center"/>
          </w:tcPr>
          <w:p w14:paraId="08A19BD1" w14:textId="313E3FE6" w:rsidR="00351F2F" w:rsidRPr="00B33B1A" w:rsidRDefault="00351F2F" w:rsidP="00351F2F">
            <w:pPr>
              <w:jc w:val="center"/>
              <w:rPr>
                <w:rFonts w:cs="Segoe UI"/>
                <w:color w:val="595959"/>
                <w:sz w:val="20"/>
              </w:rPr>
            </w:pPr>
            <w:r>
              <w:rPr>
                <w:rFonts w:cs="Segoe UI"/>
                <w:color w:val="595959"/>
                <w:sz w:val="20"/>
              </w:rPr>
              <w:t>Dr Qaiser Riaz</w:t>
            </w:r>
          </w:p>
        </w:tc>
      </w:tr>
      <w:tr w:rsidR="00351F2F" w:rsidRPr="00B33B1A" w14:paraId="42D5F88E" w14:textId="77777777" w:rsidTr="0001751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561"/>
        </w:trPr>
        <w:tc>
          <w:tcPr>
            <w:tcW w:w="3367" w:type="dxa"/>
            <w:gridSpan w:val="3"/>
            <w:shd w:val="clear" w:color="auto" w:fill="auto"/>
            <w:vAlign w:val="center"/>
          </w:tcPr>
          <w:p w14:paraId="3CB9D5A5" w14:textId="77777777" w:rsidR="00351F2F" w:rsidRPr="00B33B1A" w:rsidRDefault="00351F2F" w:rsidP="00351F2F">
            <w:pPr>
              <w:jc w:val="center"/>
              <w:rPr>
                <w:rFonts w:cs="Segoe UI"/>
                <w:color w:val="5B9BD5"/>
                <w:sz w:val="20"/>
                <w:szCs w:val="16"/>
              </w:rPr>
            </w:pPr>
            <w:r w:rsidRPr="00B33B1A">
              <w:rPr>
                <w:rFonts w:cs="Segoe UI"/>
                <w:color w:val="5B9BD5"/>
                <w:sz w:val="20"/>
                <w:szCs w:val="16"/>
              </w:rPr>
              <w:t>DOCUMENT NUMBER</w:t>
            </w:r>
          </w:p>
        </w:tc>
        <w:tc>
          <w:tcPr>
            <w:tcW w:w="5102" w:type="dxa"/>
            <w:gridSpan w:val="3"/>
            <w:shd w:val="clear" w:color="auto" w:fill="auto"/>
            <w:vAlign w:val="center"/>
          </w:tcPr>
          <w:p w14:paraId="4045EABE" w14:textId="77777777" w:rsidR="00351F2F" w:rsidRPr="00B33B1A" w:rsidRDefault="00351F2F" w:rsidP="00351F2F">
            <w:pPr>
              <w:jc w:val="center"/>
              <w:rPr>
                <w:rFonts w:cs="Segoe UI"/>
                <w:color w:val="5B9BD5"/>
                <w:sz w:val="20"/>
                <w:szCs w:val="16"/>
              </w:rPr>
            </w:pPr>
            <w:r w:rsidRPr="00B33B1A">
              <w:rPr>
                <w:rFonts w:cs="Segoe UI"/>
                <w:color w:val="5B9BD5"/>
                <w:sz w:val="20"/>
                <w:szCs w:val="16"/>
              </w:rPr>
              <w:t>DOCUMENT TITLE</w:t>
            </w:r>
          </w:p>
        </w:tc>
        <w:tc>
          <w:tcPr>
            <w:tcW w:w="1333" w:type="dxa"/>
            <w:vAlign w:val="center"/>
          </w:tcPr>
          <w:p w14:paraId="554B3FA8" w14:textId="77777777" w:rsidR="00351F2F" w:rsidRPr="00B33B1A" w:rsidRDefault="00351F2F" w:rsidP="00351F2F">
            <w:pPr>
              <w:jc w:val="center"/>
              <w:rPr>
                <w:rFonts w:cs="Segoe UI"/>
                <w:color w:val="5B9BD5"/>
                <w:sz w:val="20"/>
                <w:szCs w:val="16"/>
              </w:rPr>
            </w:pPr>
            <w:r w:rsidRPr="00B33B1A">
              <w:rPr>
                <w:rFonts w:cs="Segoe UI"/>
                <w:color w:val="5B9BD5"/>
                <w:sz w:val="20"/>
                <w:szCs w:val="16"/>
              </w:rPr>
              <w:t>REVISION</w:t>
            </w:r>
          </w:p>
        </w:tc>
      </w:tr>
      <w:tr w:rsidR="00351F2F" w:rsidRPr="00B33B1A" w14:paraId="6895DB14" w14:textId="77777777" w:rsidTr="009A233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hRule="exact" w:val="2135"/>
        </w:trPr>
        <w:tc>
          <w:tcPr>
            <w:tcW w:w="3367" w:type="dxa"/>
            <w:gridSpan w:val="3"/>
            <w:shd w:val="clear" w:color="auto" w:fill="auto"/>
            <w:vAlign w:val="center"/>
          </w:tcPr>
          <w:p w14:paraId="25AD4856" w14:textId="74C786A6" w:rsidR="00351F2F" w:rsidRPr="00B33B1A" w:rsidRDefault="00351F2F" w:rsidP="00351F2F">
            <w:pPr>
              <w:pStyle w:val="Tabla"/>
              <w:ind w:left="77" w:hanging="77"/>
              <w:jc w:val="center"/>
              <w:rPr>
                <w:rFonts w:cs="Segoe UI"/>
                <w:color w:val="595959"/>
                <w:sz w:val="20"/>
                <w:szCs w:val="16"/>
                <w:lang w:val="en-GB"/>
              </w:rPr>
            </w:pPr>
            <w:r>
              <w:rPr>
                <w:rFonts w:cs="Segoe UI"/>
                <w:color w:val="595959"/>
                <w:sz w:val="20"/>
                <w:szCs w:val="16"/>
                <w:lang w:val="en-GB"/>
              </w:rPr>
              <w:t>1</w:t>
            </w:r>
          </w:p>
        </w:tc>
        <w:tc>
          <w:tcPr>
            <w:tcW w:w="5102" w:type="dxa"/>
            <w:gridSpan w:val="3"/>
            <w:shd w:val="clear" w:color="auto" w:fill="auto"/>
            <w:vAlign w:val="center"/>
          </w:tcPr>
          <w:p w14:paraId="03BCE28A" w14:textId="43E26353" w:rsidR="00351F2F" w:rsidRPr="00377BC5" w:rsidRDefault="00351F2F" w:rsidP="00351F2F">
            <w:pPr>
              <w:pStyle w:val="Tabla"/>
              <w:ind w:left="77" w:hanging="77"/>
              <w:jc w:val="center"/>
              <w:rPr>
                <w:rFonts w:cs="Segoe UI"/>
                <w:caps/>
                <w:color w:val="595959"/>
                <w:sz w:val="20"/>
                <w:szCs w:val="16"/>
                <w:lang w:val="en-GB"/>
              </w:rPr>
            </w:pPr>
            <w:r>
              <w:rPr>
                <w:rFonts w:cs="Segoe UI"/>
                <w:color w:val="595959"/>
                <w:sz w:val="20"/>
                <w:szCs w:val="16"/>
                <w:lang w:val="en-GB"/>
              </w:rPr>
              <w:t xml:space="preserve">Gen AI based </w:t>
            </w:r>
            <w:proofErr w:type="spellStart"/>
            <w:r>
              <w:rPr>
                <w:rFonts w:cs="Segoe UI"/>
                <w:color w:val="595959"/>
                <w:sz w:val="20"/>
                <w:szCs w:val="16"/>
                <w:lang w:val="en-GB"/>
              </w:rPr>
              <w:t>Webisite</w:t>
            </w:r>
            <w:proofErr w:type="spellEnd"/>
            <w:r>
              <w:rPr>
                <w:rFonts w:cs="Segoe UI"/>
                <w:color w:val="595959"/>
                <w:sz w:val="20"/>
                <w:szCs w:val="16"/>
                <w:lang w:val="en-GB"/>
              </w:rPr>
              <w:t xml:space="preserve"> Summarizer Web App</w:t>
            </w:r>
          </w:p>
        </w:tc>
        <w:tc>
          <w:tcPr>
            <w:tcW w:w="1333" w:type="dxa"/>
            <w:vAlign w:val="center"/>
          </w:tcPr>
          <w:p w14:paraId="004B6CB4" w14:textId="43BF46D1" w:rsidR="00351F2F" w:rsidRPr="00B33B1A" w:rsidRDefault="00351F2F" w:rsidP="00351F2F">
            <w:pPr>
              <w:pStyle w:val="Tabla"/>
              <w:ind w:left="77" w:hanging="77"/>
              <w:jc w:val="center"/>
              <w:rPr>
                <w:rFonts w:cs="Segoe UI"/>
                <w:color w:val="595959"/>
                <w:sz w:val="20"/>
                <w:szCs w:val="16"/>
                <w:lang w:val="en-GB"/>
              </w:rPr>
            </w:pPr>
            <w:r>
              <w:rPr>
                <w:rFonts w:cs="Segoe UI"/>
                <w:color w:val="595959"/>
                <w:sz w:val="20"/>
                <w:szCs w:val="16"/>
                <w:lang w:val="en-GB"/>
              </w:rPr>
              <w:t>0</w:t>
            </w:r>
          </w:p>
        </w:tc>
      </w:tr>
    </w:tbl>
    <w:p w14:paraId="5802761E" w14:textId="77777777" w:rsidR="00D47AF1" w:rsidRDefault="00D47AF1" w:rsidP="00CA3C55">
      <w:pPr>
        <w:pStyle w:val="BodyText"/>
        <w:rPr>
          <w:rFonts w:ascii="Segoe UI" w:hAnsi="Segoe UI" w:cs="Segoe UI"/>
        </w:rPr>
      </w:pPr>
    </w:p>
    <w:p w14:paraId="717A3BAE" w14:textId="77777777" w:rsidR="00300CFE" w:rsidRPr="00D209EA" w:rsidRDefault="00300CFE" w:rsidP="00CA3C55">
      <w:pPr>
        <w:pStyle w:val="BodyText"/>
        <w:rPr>
          <w:rFonts w:ascii="Segoe UI" w:hAnsi="Segoe UI" w:cs="Segoe UI"/>
          <w:lang w:val="en-US"/>
        </w:rPr>
      </w:pPr>
    </w:p>
    <w:p w14:paraId="41AF1E48" w14:textId="77777777" w:rsidR="00294210" w:rsidRPr="00B33B1A" w:rsidRDefault="00294210">
      <w:pPr>
        <w:pStyle w:val="BodyTitle4"/>
        <w:sectPr w:rsidR="00294210" w:rsidRPr="00B33B1A" w:rsidSect="00A96D74">
          <w:headerReference w:type="default" r:id="rId11"/>
          <w:headerReference w:type="first" r:id="rId12"/>
          <w:footerReference w:type="first" r:id="rId13"/>
          <w:type w:val="continuous"/>
          <w:pgSz w:w="11906" w:h="16838" w:code="9"/>
          <w:pgMar w:top="1276" w:right="991" w:bottom="709" w:left="1134" w:header="142" w:footer="438" w:gutter="0"/>
          <w:cols w:space="708"/>
          <w:docGrid w:linePitch="360"/>
        </w:sectPr>
      </w:pPr>
    </w:p>
    <w:sdt>
      <w:sdtPr>
        <w:rPr>
          <w:rFonts w:ascii="Arial" w:hAnsi="Arial" w:cs="Times New Roman"/>
          <w:b w:val="0"/>
          <w:color w:val="auto"/>
          <w:sz w:val="22"/>
          <w:szCs w:val="20"/>
        </w:rPr>
        <w:id w:val="-595946976"/>
        <w:docPartObj>
          <w:docPartGallery w:val="Table of Contents"/>
          <w:docPartUnique/>
        </w:docPartObj>
      </w:sdtPr>
      <w:sdtEndPr>
        <w:rPr>
          <w:rFonts w:ascii="Segoe UI" w:hAnsi="Segoe UI"/>
          <w:bCs/>
          <w:noProof/>
        </w:rPr>
      </w:sdtEndPr>
      <w:sdtContent>
        <w:p w14:paraId="6227BF5D" w14:textId="2E28CC97" w:rsidR="00C1026D" w:rsidRDefault="00C1026D">
          <w:pPr>
            <w:pStyle w:val="TOCHeading"/>
          </w:pPr>
          <w:r>
            <w:t>Table of Contents</w:t>
          </w:r>
        </w:p>
        <w:p w14:paraId="04C939CC" w14:textId="0FD29723" w:rsidR="00EB38A0" w:rsidRDefault="008327E4">
          <w:pPr>
            <w:pStyle w:val="TOC1"/>
            <w:tabs>
              <w:tab w:val="left" w:pos="562"/>
            </w:tabs>
            <w:rPr>
              <w:rFonts w:asciiTheme="minorHAnsi" w:eastAsiaTheme="minorEastAsia" w:hAnsiTheme="minorHAnsi" w:cstheme="minorBidi"/>
              <w:b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r>
            <w:rPr>
              <w:bCs/>
            </w:rPr>
            <w:fldChar w:fldCharType="begin"/>
          </w:r>
          <w:r>
            <w:rPr>
              <w:bCs/>
            </w:rPr>
            <w:instrText xml:space="preserve"> TOC \h \z \t "Title 1 / Appendix,1,Title 2,2,Title 3,3" </w:instrText>
          </w:r>
          <w:r>
            <w:rPr>
              <w:bCs/>
            </w:rPr>
            <w:fldChar w:fldCharType="separate"/>
          </w:r>
          <w:hyperlink w:anchor="_Toc198496337" w:history="1">
            <w:r w:rsidR="00EB38A0" w:rsidRPr="00552781">
              <w:rPr>
                <w:rStyle w:val="Hyperlink"/>
              </w:rPr>
              <w:t>1</w:t>
            </w:r>
            <w:r w:rsidR="00EB38A0">
              <w:rPr>
                <w:rFonts w:asciiTheme="minorHAnsi" w:eastAsiaTheme="minorEastAsia" w:hAnsiTheme="minorHAnsi" w:cstheme="minorBidi"/>
                <w:b w:val="0"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="00EB38A0" w:rsidRPr="00552781">
              <w:rPr>
                <w:rStyle w:val="Hyperlink"/>
              </w:rPr>
              <w:t>Project Video:</w:t>
            </w:r>
            <w:r w:rsidR="00EB38A0">
              <w:rPr>
                <w:webHidden/>
              </w:rPr>
              <w:tab/>
            </w:r>
            <w:r w:rsidR="00EB38A0">
              <w:rPr>
                <w:webHidden/>
              </w:rPr>
              <w:fldChar w:fldCharType="begin"/>
            </w:r>
            <w:r w:rsidR="00EB38A0">
              <w:rPr>
                <w:webHidden/>
              </w:rPr>
              <w:instrText xml:space="preserve"> PAGEREF _Toc198496337 \h </w:instrText>
            </w:r>
            <w:r w:rsidR="00EB38A0">
              <w:rPr>
                <w:webHidden/>
              </w:rPr>
            </w:r>
            <w:r w:rsidR="00EB38A0">
              <w:rPr>
                <w:webHidden/>
              </w:rPr>
              <w:fldChar w:fldCharType="separate"/>
            </w:r>
            <w:r w:rsidR="00EB38A0">
              <w:rPr>
                <w:webHidden/>
              </w:rPr>
              <w:t>4</w:t>
            </w:r>
            <w:r w:rsidR="00EB38A0">
              <w:rPr>
                <w:webHidden/>
              </w:rPr>
              <w:fldChar w:fldCharType="end"/>
            </w:r>
          </w:hyperlink>
        </w:p>
        <w:p w14:paraId="36BB07A0" w14:textId="2AB472D3" w:rsidR="00EB38A0" w:rsidRDefault="00EB38A0">
          <w:pPr>
            <w:pStyle w:val="TOC1"/>
            <w:tabs>
              <w:tab w:val="left" w:pos="562"/>
            </w:tabs>
            <w:rPr>
              <w:rFonts w:asciiTheme="minorHAnsi" w:eastAsiaTheme="minorEastAsia" w:hAnsiTheme="minorHAnsi" w:cstheme="minorBidi"/>
              <w:b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8496338" w:history="1">
            <w:r w:rsidRPr="00552781">
              <w:rPr>
                <w:rStyle w:val="Hyperlink"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</w:rPr>
              <w:t>GitHub Link: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4963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02047A9" w14:textId="61E06E17" w:rsidR="00EB38A0" w:rsidRDefault="00EB38A0">
          <w:pPr>
            <w:pStyle w:val="TOC1"/>
            <w:tabs>
              <w:tab w:val="left" w:pos="562"/>
            </w:tabs>
            <w:rPr>
              <w:rFonts w:asciiTheme="minorHAnsi" w:eastAsiaTheme="minorEastAsia" w:hAnsiTheme="minorHAnsi" w:cstheme="minorBidi"/>
              <w:b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8496339" w:history="1">
            <w:r w:rsidRPr="00552781">
              <w:rPr>
                <w:rStyle w:val="Hyperlink"/>
              </w:rPr>
              <w:t>3</w:t>
            </w:r>
            <w:r>
              <w:rPr>
                <w:rFonts w:asciiTheme="minorHAnsi" w:eastAsiaTheme="minorEastAsia" w:hAnsiTheme="minorHAnsi" w:cstheme="minorBidi"/>
                <w:b w:val="0"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</w:rPr>
              <w:t>Presentation Link: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4963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16A03A0" w14:textId="7AB9870B" w:rsidR="00EB38A0" w:rsidRDefault="00EB38A0">
          <w:pPr>
            <w:pStyle w:val="TOC1"/>
            <w:tabs>
              <w:tab w:val="left" w:pos="562"/>
            </w:tabs>
            <w:rPr>
              <w:rFonts w:asciiTheme="minorHAnsi" w:eastAsiaTheme="minorEastAsia" w:hAnsiTheme="minorHAnsi" w:cstheme="minorBidi"/>
              <w:b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8496340" w:history="1">
            <w:r w:rsidRPr="00552781">
              <w:rPr>
                <w:rStyle w:val="Hyperlink"/>
              </w:rPr>
              <w:t>4</w:t>
            </w:r>
            <w:r>
              <w:rPr>
                <w:rFonts w:asciiTheme="minorHAnsi" w:eastAsiaTheme="minorEastAsia" w:hAnsiTheme="minorHAnsi" w:cstheme="minorBidi"/>
                <w:b w:val="0"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</w:rPr>
              <w:t>Executive Summary: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4963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B19D3D0" w14:textId="29EABD11" w:rsidR="00EB38A0" w:rsidRDefault="00EB38A0">
          <w:pPr>
            <w:pStyle w:val="TOC2"/>
            <w:tabs>
              <w:tab w:val="left" w:pos="144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kern w:val="2"/>
              <w:szCs w:val="24"/>
              <w:lang w:val="en-US" w:eastAsia="en-US"/>
              <w14:ligatures w14:val="standardContextual"/>
            </w:rPr>
          </w:pPr>
          <w:hyperlink w:anchor="_Toc198496341" w:history="1">
            <w:r w:rsidRPr="00552781">
              <w:rPr>
                <w:rStyle w:val="Hyperlink"/>
              </w:rPr>
              <w:t>4.1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kern w:val="2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</w:rPr>
              <w:t>Project Overview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96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F9F5D" w14:textId="72B4FD38" w:rsidR="00EB38A0" w:rsidRDefault="00EB38A0">
          <w:pPr>
            <w:pStyle w:val="TOC1"/>
            <w:tabs>
              <w:tab w:val="left" w:pos="562"/>
            </w:tabs>
            <w:rPr>
              <w:rFonts w:asciiTheme="minorHAnsi" w:eastAsiaTheme="minorEastAsia" w:hAnsiTheme="minorHAnsi" w:cstheme="minorBidi"/>
              <w:b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8496342" w:history="1">
            <w:r w:rsidRPr="00552781">
              <w:rPr>
                <w:rStyle w:val="Hyperlink"/>
                <w:lang/>
              </w:rPr>
              <w:t>5</w:t>
            </w:r>
            <w:r>
              <w:rPr>
                <w:rFonts w:asciiTheme="minorHAnsi" w:eastAsiaTheme="minorEastAsia" w:hAnsiTheme="minorHAnsi" w:cstheme="minorBidi"/>
                <w:b w:val="0"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</w:rPr>
              <w:t>Application Overview</w:t>
            </w:r>
            <w:r w:rsidRPr="00552781">
              <w:rPr>
                <w:rStyle w:val="Hyperlink"/>
                <w:lang/>
              </w:rPr>
              <w:t>Use Case Defini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4963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5F19397" w14:textId="0C3ED81A" w:rsidR="00EB38A0" w:rsidRDefault="00EB38A0">
          <w:pPr>
            <w:pStyle w:val="TOC2"/>
            <w:tabs>
              <w:tab w:val="left" w:pos="144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kern w:val="2"/>
              <w:szCs w:val="24"/>
              <w:lang w:val="en-US" w:eastAsia="en-US"/>
              <w14:ligatures w14:val="standardContextual"/>
            </w:rPr>
          </w:pPr>
          <w:hyperlink w:anchor="_Toc198496343" w:history="1">
            <w:r w:rsidRPr="00552781">
              <w:rPr>
                <w:rStyle w:val="Hyperlink"/>
              </w:rPr>
              <w:t>5.1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kern w:val="2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</w:rPr>
              <w:t>Core Function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96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7FBC5" w14:textId="1188A00E" w:rsidR="00EB38A0" w:rsidRDefault="00EB38A0">
          <w:pPr>
            <w:pStyle w:val="TOC2"/>
            <w:tabs>
              <w:tab w:val="left" w:pos="144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kern w:val="2"/>
              <w:szCs w:val="24"/>
              <w:lang w:val="en-US" w:eastAsia="en-US"/>
              <w14:ligatures w14:val="standardContextual"/>
            </w:rPr>
          </w:pPr>
          <w:hyperlink w:anchor="_Toc198496344" w:history="1">
            <w:r w:rsidRPr="00552781">
              <w:rPr>
                <w:rStyle w:val="Hyperlink"/>
                <w:lang w:val="en-US" w:eastAsia="en-US"/>
              </w:rPr>
              <w:t>5.2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kern w:val="2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</w:rPr>
              <w:t>Key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96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28E67" w14:textId="27355F33" w:rsidR="00EB38A0" w:rsidRDefault="00EB38A0">
          <w:pPr>
            <w:pStyle w:val="TOC2"/>
            <w:tabs>
              <w:tab w:val="left" w:pos="144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kern w:val="2"/>
              <w:szCs w:val="24"/>
              <w:lang w:val="en-US" w:eastAsia="en-US"/>
              <w14:ligatures w14:val="standardContextual"/>
            </w:rPr>
          </w:pPr>
          <w:hyperlink w:anchor="_Toc198496345" w:history="1">
            <w:r w:rsidRPr="00552781">
              <w:rPr>
                <w:rStyle w:val="Hyperlink"/>
                <w:lang w:val="en-US" w:eastAsia="en-US"/>
              </w:rPr>
              <w:t>5.3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kern w:val="2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</w:rPr>
              <w:t>User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96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DFD73" w14:textId="0812A0F6" w:rsidR="00EB38A0" w:rsidRDefault="00EB38A0">
          <w:pPr>
            <w:pStyle w:val="TOC1"/>
            <w:tabs>
              <w:tab w:val="left" w:pos="562"/>
            </w:tabs>
            <w:rPr>
              <w:rFonts w:asciiTheme="minorHAnsi" w:eastAsiaTheme="minorEastAsia" w:hAnsiTheme="minorHAnsi" w:cstheme="minorBidi"/>
              <w:b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8496346" w:history="1">
            <w:r w:rsidRPr="00552781">
              <w:rPr>
                <w:rStyle w:val="Hyperlink"/>
                <w:lang w:val="en-US" w:eastAsia="en-US"/>
              </w:rPr>
              <w:t>6</w:t>
            </w:r>
            <w:r>
              <w:rPr>
                <w:rFonts w:asciiTheme="minorHAnsi" w:eastAsiaTheme="minorEastAsia" w:hAnsiTheme="minorHAnsi" w:cstheme="minorBidi"/>
                <w:b w:val="0"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</w:rPr>
              <w:t>Technical Architectu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4963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4D12487" w14:textId="4DF50426" w:rsidR="00EB38A0" w:rsidRDefault="00EB38A0">
          <w:pPr>
            <w:pStyle w:val="TOC2"/>
            <w:tabs>
              <w:tab w:val="left" w:pos="144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kern w:val="2"/>
              <w:szCs w:val="24"/>
              <w:lang w:val="en-US" w:eastAsia="en-US"/>
              <w14:ligatures w14:val="standardContextual"/>
            </w:rPr>
          </w:pPr>
          <w:hyperlink w:anchor="_Toc198496347" w:history="1">
            <w:r w:rsidRPr="00552781">
              <w:rPr>
                <w:rStyle w:val="Hyperlink"/>
              </w:rPr>
              <w:t>6.1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kern w:val="2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</w:rPr>
              <w:t>Frontend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96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343B4" w14:textId="48ACB988" w:rsidR="00EB38A0" w:rsidRDefault="00EB38A0">
          <w:pPr>
            <w:pStyle w:val="TOC1"/>
            <w:tabs>
              <w:tab w:val="left" w:pos="562"/>
            </w:tabs>
            <w:rPr>
              <w:rFonts w:asciiTheme="minorHAnsi" w:eastAsiaTheme="minorEastAsia" w:hAnsiTheme="minorHAnsi" w:cstheme="minorBidi"/>
              <w:b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8496348" w:history="1">
            <w:r w:rsidRPr="00552781">
              <w:rPr>
                <w:rStyle w:val="Hyperlink"/>
                <w:lang w:val="en-US" w:eastAsia="en-US"/>
              </w:rPr>
              <w:t>7</w:t>
            </w:r>
            <w:r>
              <w:rPr>
                <w:rFonts w:asciiTheme="minorHAnsi" w:eastAsiaTheme="minorEastAsia" w:hAnsiTheme="minorHAnsi" w:cstheme="minorBidi"/>
                <w:b w:val="0"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</w:rPr>
              <w:t>Backend Architectu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4963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EF9497A" w14:textId="02DD32E1" w:rsidR="00EB38A0" w:rsidRDefault="00EB38A0">
          <w:pPr>
            <w:pStyle w:val="TOC2"/>
            <w:tabs>
              <w:tab w:val="left" w:pos="144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kern w:val="2"/>
              <w:szCs w:val="24"/>
              <w:lang w:val="en-US" w:eastAsia="en-US"/>
              <w14:ligatures w14:val="standardContextual"/>
            </w:rPr>
          </w:pPr>
          <w:hyperlink w:anchor="_Toc198496349" w:history="1">
            <w:r w:rsidRPr="00552781">
              <w:rPr>
                <w:rStyle w:val="Hyperlink"/>
              </w:rPr>
              <w:t>7.1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kern w:val="2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  <w:bCs/>
              </w:rPr>
              <w:t>AWS Bedrock Integration</w:t>
            </w:r>
            <w:r w:rsidRPr="00552781">
              <w:rPr>
                <w:rStyle w:val="Hyperlink"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96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84952C" w14:textId="38846683" w:rsidR="00EB38A0" w:rsidRDefault="00EB38A0">
          <w:pPr>
            <w:pStyle w:val="TOC2"/>
            <w:tabs>
              <w:tab w:val="left" w:pos="144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kern w:val="2"/>
              <w:szCs w:val="24"/>
              <w:lang w:val="en-US" w:eastAsia="en-US"/>
              <w14:ligatures w14:val="standardContextual"/>
            </w:rPr>
          </w:pPr>
          <w:hyperlink w:anchor="_Toc198496350" w:history="1">
            <w:r w:rsidRPr="00552781">
              <w:rPr>
                <w:rStyle w:val="Hyperlink"/>
              </w:rPr>
              <w:t>7.2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kern w:val="2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  <w:bCs/>
              </w:rPr>
              <w:t>State Management</w:t>
            </w:r>
            <w:r w:rsidRPr="00552781">
              <w:rPr>
                <w:rStyle w:val="Hyperlink"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96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5BC09C" w14:textId="7FF2A3B3" w:rsidR="00EB38A0" w:rsidRDefault="00EB38A0">
          <w:pPr>
            <w:pStyle w:val="TOC2"/>
            <w:tabs>
              <w:tab w:val="left" w:pos="144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kern w:val="2"/>
              <w:szCs w:val="24"/>
              <w:lang w:val="en-US" w:eastAsia="en-US"/>
              <w14:ligatures w14:val="standardContextual"/>
            </w:rPr>
          </w:pPr>
          <w:hyperlink w:anchor="_Toc198496351" w:history="1">
            <w:r w:rsidRPr="00552781">
              <w:rPr>
                <w:rStyle w:val="Hyperlink"/>
              </w:rPr>
              <w:t>7.3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kern w:val="2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</w:rPr>
              <w:t>Data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96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8CB75" w14:textId="17AF8010" w:rsidR="00EB38A0" w:rsidRDefault="00EB38A0">
          <w:pPr>
            <w:pStyle w:val="TOC3"/>
            <w:tabs>
              <w:tab w:val="left" w:pos="192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8496352" w:history="1">
            <w:r w:rsidRPr="00552781">
              <w:rPr>
                <w:rStyle w:val="Hyperlink"/>
              </w:rPr>
              <w:t>7.3.1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  <w:bCs/>
              </w:rPr>
              <w:t>User Input</w:t>
            </w:r>
            <w:r w:rsidRPr="00552781">
              <w:rPr>
                <w:rStyle w:val="Hyperlink"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96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A2167B" w14:textId="5730E214" w:rsidR="00EB38A0" w:rsidRDefault="00EB38A0">
          <w:pPr>
            <w:pStyle w:val="TOC3"/>
            <w:tabs>
              <w:tab w:val="left" w:pos="192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8496353" w:history="1">
            <w:r w:rsidRPr="00552781">
              <w:rPr>
                <w:rStyle w:val="Hyperlink"/>
              </w:rPr>
              <w:t>7.3.2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  <w:bCs/>
              </w:rPr>
              <w:t>Content Processing</w:t>
            </w:r>
            <w:r w:rsidRPr="00552781">
              <w:rPr>
                <w:rStyle w:val="Hyperlink"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96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53165" w14:textId="789112F2" w:rsidR="00EB38A0" w:rsidRDefault="00EB38A0">
          <w:pPr>
            <w:pStyle w:val="TOC3"/>
            <w:tabs>
              <w:tab w:val="left" w:pos="192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8496354" w:history="1">
            <w:r w:rsidRPr="00552781">
              <w:rPr>
                <w:rStyle w:val="Hyperlink"/>
              </w:rPr>
              <w:t>7.3.3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  <w:bCs/>
              </w:rPr>
              <w:t>AI Processing</w:t>
            </w:r>
            <w:r w:rsidRPr="00552781">
              <w:rPr>
                <w:rStyle w:val="Hyperlink"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96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84B8D3" w14:textId="7D5D10C9" w:rsidR="00EB38A0" w:rsidRDefault="00EB38A0">
          <w:pPr>
            <w:pStyle w:val="TOC3"/>
            <w:tabs>
              <w:tab w:val="left" w:pos="192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8496355" w:history="1">
            <w:r w:rsidRPr="00552781">
              <w:rPr>
                <w:rStyle w:val="Hyperlink"/>
              </w:rPr>
              <w:t>7.3.4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  <w:bCs/>
              </w:rPr>
              <w:t>Output Handling</w:t>
            </w:r>
            <w:r w:rsidRPr="00552781">
              <w:rPr>
                <w:rStyle w:val="Hyperlink"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96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B34BEC" w14:textId="7038D21C" w:rsidR="00EB38A0" w:rsidRDefault="00EB38A0">
          <w:pPr>
            <w:pStyle w:val="TOC1"/>
            <w:tabs>
              <w:tab w:val="left" w:pos="562"/>
            </w:tabs>
            <w:rPr>
              <w:rFonts w:asciiTheme="minorHAnsi" w:eastAsiaTheme="minorEastAsia" w:hAnsiTheme="minorHAnsi" w:cstheme="minorBidi"/>
              <w:b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8496356" w:history="1">
            <w:r w:rsidRPr="00552781">
              <w:rPr>
                <w:rStyle w:val="Hyperlink"/>
              </w:rPr>
              <w:t>8</w:t>
            </w:r>
            <w:r>
              <w:rPr>
                <w:rFonts w:asciiTheme="minorHAnsi" w:eastAsiaTheme="minorEastAsia" w:hAnsiTheme="minorHAnsi" w:cstheme="minorBidi"/>
                <w:b w:val="0"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</w:rPr>
              <w:t>Security Featur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4963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5B746B55" w14:textId="3B33C335" w:rsidR="00EB38A0" w:rsidRDefault="00EB38A0">
          <w:pPr>
            <w:pStyle w:val="TOC1"/>
            <w:tabs>
              <w:tab w:val="left" w:pos="562"/>
            </w:tabs>
            <w:rPr>
              <w:rFonts w:asciiTheme="minorHAnsi" w:eastAsiaTheme="minorEastAsia" w:hAnsiTheme="minorHAnsi" w:cstheme="minorBidi"/>
              <w:b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8496357" w:history="1">
            <w:r w:rsidRPr="00552781">
              <w:rPr>
                <w:rStyle w:val="Hyperlink"/>
              </w:rPr>
              <w:t>9</w:t>
            </w:r>
            <w:r>
              <w:rPr>
                <w:rFonts w:asciiTheme="minorHAnsi" w:eastAsiaTheme="minorEastAsia" w:hAnsiTheme="minorHAnsi" w:cstheme="minorBidi"/>
                <w:b w:val="0"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</w:rPr>
              <w:t>Configuration Manage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4963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1C468A7A" w14:textId="392FCF50" w:rsidR="00EB38A0" w:rsidRDefault="00EB38A0">
          <w:pPr>
            <w:pStyle w:val="TOC2"/>
            <w:tabs>
              <w:tab w:val="left" w:pos="144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kern w:val="2"/>
              <w:szCs w:val="24"/>
              <w:lang w:val="en-US" w:eastAsia="en-US"/>
              <w14:ligatures w14:val="standardContextual"/>
            </w:rPr>
          </w:pPr>
          <w:hyperlink w:anchor="_Toc198496358" w:history="1">
            <w:r w:rsidRPr="00552781">
              <w:rPr>
                <w:rStyle w:val="Hyperlink"/>
              </w:rPr>
              <w:t>9.1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kern w:val="2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  <w:bCs/>
              </w:rPr>
              <w:t>Environment Settings</w:t>
            </w:r>
            <w:r w:rsidRPr="00552781">
              <w:rPr>
                <w:rStyle w:val="Hyperlink"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96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3B21B1" w14:textId="4356371F" w:rsidR="00EB38A0" w:rsidRDefault="00EB38A0">
          <w:pPr>
            <w:pStyle w:val="TOC2"/>
            <w:tabs>
              <w:tab w:val="left" w:pos="144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kern w:val="2"/>
              <w:szCs w:val="24"/>
              <w:lang w:val="en-US" w:eastAsia="en-US"/>
              <w14:ligatures w14:val="standardContextual"/>
            </w:rPr>
          </w:pPr>
          <w:hyperlink w:anchor="_Toc198496359" w:history="1">
            <w:r w:rsidRPr="00552781">
              <w:rPr>
                <w:rStyle w:val="Hyperlink"/>
              </w:rPr>
              <w:t>9.2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kern w:val="2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  <w:bCs/>
              </w:rPr>
              <w:t>AWS Configuration</w:t>
            </w:r>
            <w:r w:rsidRPr="00552781">
              <w:rPr>
                <w:rStyle w:val="Hyperlink"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96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88660E" w14:textId="15AF1ED9" w:rsidR="00EB38A0" w:rsidRDefault="00EB38A0">
          <w:pPr>
            <w:pStyle w:val="TOC2"/>
            <w:tabs>
              <w:tab w:val="left" w:pos="1440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kern w:val="2"/>
              <w:szCs w:val="24"/>
              <w:lang w:val="en-US" w:eastAsia="en-US"/>
              <w14:ligatures w14:val="standardContextual"/>
            </w:rPr>
          </w:pPr>
          <w:hyperlink w:anchor="_Toc198496360" w:history="1">
            <w:r w:rsidRPr="00552781">
              <w:rPr>
                <w:rStyle w:val="Hyperlink"/>
              </w:rPr>
              <w:t>9.3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kern w:val="2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  <w:bCs/>
              </w:rPr>
              <w:t>Streamlit Configuration</w:t>
            </w:r>
            <w:r w:rsidRPr="00552781">
              <w:rPr>
                <w:rStyle w:val="Hyperlink"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96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C0105D" w14:textId="62AE4C0B" w:rsidR="00EB38A0" w:rsidRDefault="00EB38A0">
          <w:pPr>
            <w:pStyle w:val="TOC1"/>
            <w:tabs>
              <w:tab w:val="left" w:pos="562"/>
            </w:tabs>
            <w:rPr>
              <w:rFonts w:asciiTheme="minorHAnsi" w:eastAsiaTheme="minorEastAsia" w:hAnsiTheme="minorHAnsi" w:cstheme="minorBidi"/>
              <w:b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8496361" w:history="1">
            <w:r w:rsidRPr="00552781">
              <w:rPr>
                <w:rStyle w:val="Hyperlink"/>
              </w:rPr>
              <w:t>10</w:t>
            </w:r>
            <w:r>
              <w:rPr>
                <w:rFonts w:asciiTheme="minorHAnsi" w:eastAsiaTheme="minorEastAsia" w:hAnsiTheme="minorHAnsi" w:cstheme="minorBidi"/>
                <w:b w:val="0"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</w:rPr>
              <w:t>User Interface Screensho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4963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0E407B22" w14:textId="73912ECA" w:rsidR="00EB38A0" w:rsidRDefault="00EB38A0">
          <w:pPr>
            <w:pStyle w:val="TOC3"/>
            <w:tabs>
              <w:tab w:val="left" w:pos="1999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8496362" w:history="1">
            <w:r w:rsidRPr="00552781">
              <w:rPr>
                <w:rStyle w:val="Hyperlink"/>
              </w:rPr>
              <w:t>10.1.1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</w:rPr>
              <w:t>Main Application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96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C0756E" w14:textId="23EFBC89" w:rsidR="00EB38A0" w:rsidRDefault="00EB38A0">
          <w:pPr>
            <w:pStyle w:val="TOC3"/>
            <w:tabs>
              <w:tab w:val="left" w:pos="1999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8496363" w:history="1">
            <w:r w:rsidRPr="00552781">
              <w:rPr>
                <w:rStyle w:val="Hyperlink"/>
              </w:rPr>
              <w:t>10.1.2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</w:rPr>
              <w:t>About 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96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65F200" w14:textId="5F589D64" w:rsidR="00EB38A0" w:rsidRDefault="00EB38A0">
          <w:pPr>
            <w:pStyle w:val="TOC3"/>
            <w:tabs>
              <w:tab w:val="left" w:pos="1999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8496364" w:history="1">
            <w:r w:rsidRPr="00552781">
              <w:rPr>
                <w:rStyle w:val="Hyperlink"/>
              </w:rPr>
              <w:t>10.1.3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</w:rPr>
              <w:t>Settings Pan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96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1B932" w14:textId="04A9412E" w:rsidR="00EB38A0" w:rsidRDefault="00EB38A0">
          <w:pPr>
            <w:pStyle w:val="TOC3"/>
            <w:tabs>
              <w:tab w:val="left" w:pos="1999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8496365" w:history="1">
            <w:r w:rsidRPr="00552781">
              <w:rPr>
                <w:rStyle w:val="Hyperlink"/>
              </w:rPr>
              <w:t>10.1.4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</w:rPr>
              <w:t>Authentication Scree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96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2AB324" w14:textId="6AA1C697" w:rsidR="00EB38A0" w:rsidRDefault="00EB38A0">
          <w:pPr>
            <w:pStyle w:val="TOC3"/>
            <w:tabs>
              <w:tab w:val="left" w:pos="1999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8496366" w:history="1">
            <w:r w:rsidRPr="00552781">
              <w:rPr>
                <w:rStyle w:val="Hyperlink"/>
              </w:rPr>
              <w:t>10.1.5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</w:rPr>
              <w:t>Summary 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96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  <w:r>
            <w:rPr>
              <w:rStyle w:val="Hyperlink"/>
            </w:rPr>
            <w:t>s</w:t>
          </w:r>
        </w:p>
        <w:p w14:paraId="70274F35" w14:textId="6E8205E8" w:rsidR="00EB38A0" w:rsidRDefault="00EB38A0">
          <w:pPr>
            <w:pStyle w:val="TOC1"/>
            <w:tabs>
              <w:tab w:val="left" w:pos="562"/>
            </w:tabs>
            <w:rPr>
              <w:rFonts w:asciiTheme="minorHAnsi" w:eastAsiaTheme="minorEastAsia" w:hAnsiTheme="minorHAnsi" w:cstheme="minorBidi"/>
              <w:b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8496367" w:history="1">
            <w:r w:rsidRPr="00552781">
              <w:rPr>
                <w:rStyle w:val="Hyperlink"/>
              </w:rPr>
              <w:t>11</w:t>
            </w:r>
            <w:r>
              <w:rPr>
                <w:rFonts w:asciiTheme="minorHAnsi" w:eastAsiaTheme="minorEastAsia" w:hAnsiTheme="minorHAnsi" w:cstheme="minorBidi"/>
                <w:b w:val="0"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</w:rPr>
              <w:t>Performance Considera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4963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2F168A02" w14:textId="0B28581C" w:rsidR="00EB38A0" w:rsidRDefault="00EB38A0">
          <w:pPr>
            <w:pStyle w:val="TOC1"/>
            <w:tabs>
              <w:tab w:val="left" w:pos="562"/>
            </w:tabs>
            <w:rPr>
              <w:rFonts w:asciiTheme="minorHAnsi" w:eastAsiaTheme="minorEastAsia" w:hAnsiTheme="minorHAnsi" w:cstheme="minorBidi"/>
              <w:b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8496368" w:history="1">
            <w:r w:rsidRPr="00552781">
              <w:rPr>
                <w:rStyle w:val="Hyperlink"/>
              </w:rPr>
              <w:t>12</w:t>
            </w:r>
            <w:r>
              <w:rPr>
                <w:rFonts w:asciiTheme="minorHAnsi" w:eastAsiaTheme="minorEastAsia" w:hAnsiTheme="minorHAnsi" w:cstheme="minorBidi"/>
                <w:b w:val="0"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</w:rPr>
              <w:t>Potential future improvements to the application include: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4963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0EB93BFB" w14:textId="2855FF2C" w:rsidR="00EB38A0" w:rsidRDefault="00EB38A0">
          <w:pPr>
            <w:pStyle w:val="TOC1"/>
            <w:tabs>
              <w:tab w:val="left" w:pos="562"/>
            </w:tabs>
            <w:rPr>
              <w:rFonts w:asciiTheme="minorHAnsi" w:eastAsiaTheme="minorEastAsia" w:hAnsiTheme="minorHAnsi" w:cstheme="minorBidi"/>
              <w:b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8496369" w:history="1">
            <w:r w:rsidRPr="00552781">
              <w:rPr>
                <w:rStyle w:val="Hyperlink"/>
              </w:rPr>
              <w:t>13</w:t>
            </w:r>
            <w:r>
              <w:rPr>
                <w:rFonts w:asciiTheme="minorHAnsi" w:eastAsiaTheme="minorEastAsia" w:hAnsiTheme="minorHAnsi" w:cstheme="minorBidi"/>
                <w:b w:val="0"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</w:rPr>
              <w:t>Conclus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4963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733ECA12" w14:textId="3D2C9B70" w:rsidR="00EB38A0" w:rsidRDefault="00EB38A0">
          <w:pPr>
            <w:pStyle w:val="TOC1"/>
            <w:tabs>
              <w:tab w:val="left" w:pos="562"/>
            </w:tabs>
            <w:rPr>
              <w:rFonts w:asciiTheme="minorHAnsi" w:eastAsiaTheme="minorEastAsia" w:hAnsiTheme="minorHAnsi" w:cstheme="minorBidi"/>
              <w:b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8496370" w:history="1">
            <w:r w:rsidRPr="00552781">
              <w:rPr>
                <w:rStyle w:val="Hyperlink"/>
                <w:lang/>
              </w:rPr>
              <w:t>14</w:t>
            </w:r>
            <w:r>
              <w:rPr>
                <w:rFonts w:asciiTheme="minorHAnsi" w:eastAsiaTheme="minorEastAsia" w:hAnsiTheme="minorHAnsi" w:cstheme="minorBidi"/>
                <w:b w:val="0"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552781">
              <w:rPr>
                <w:rStyle w:val="Hyperlink"/>
                <w:lang/>
              </w:rPr>
              <w:t>Future enhancements: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84963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29E54667" w14:textId="4ADB1617" w:rsidR="00C1026D" w:rsidRDefault="008327E4">
          <w:r>
            <w:rPr>
              <w:b/>
              <w:bCs/>
              <w:noProof/>
              <w:color w:val="5B9BD5"/>
              <w:kern w:val="28"/>
              <w:sz w:val="26"/>
              <w:lang w:val="fr-CA" w:eastAsia="fr-FR"/>
            </w:rPr>
            <w:fldChar w:fldCharType="end"/>
          </w:r>
        </w:p>
      </w:sdtContent>
    </w:sdt>
    <w:p w14:paraId="04F88E48" w14:textId="06A1C87B" w:rsidR="00C1026D" w:rsidRDefault="00C1026D">
      <w:pPr>
        <w:rPr>
          <w:rFonts w:cs="Segoe UI"/>
          <w:b/>
          <w:color w:val="7F7F7F"/>
          <w:sz w:val="32"/>
          <w:szCs w:val="40"/>
        </w:rPr>
      </w:pPr>
    </w:p>
    <w:p w14:paraId="5C72CB53" w14:textId="2535332A" w:rsidR="00E2427C" w:rsidRDefault="00E2427C" w:rsidP="00E2427C">
      <w:pPr>
        <w:spacing w:before="240" w:after="240"/>
        <w:ind w:hanging="142"/>
        <w:jc w:val="center"/>
        <w:rPr>
          <w:rFonts w:cs="Segoe UI"/>
          <w:b/>
          <w:color w:val="7F7F7F"/>
          <w:sz w:val="32"/>
          <w:szCs w:val="40"/>
        </w:rPr>
      </w:pPr>
      <w:r w:rsidRPr="00B33B1A">
        <w:rPr>
          <w:rFonts w:cs="Segoe UI"/>
          <w:b/>
          <w:color w:val="7F7F7F"/>
          <w:sz w:val="32"/>
          <w:szCs w:val="40"/>
        </w:rPr>
        <w:t>Table of Figures</w:t>
      </w:r>
    </w:p>
    <w:p w14:paraId="54C10807" w14:textId="3F216588" w:rsidR="00EB38A0" w:rsidRDefault="001B4F5A">
      <w:pPr>
        <w:pStyle w:val="TOC5"/>
        <w:tabs>
          <w:tab w:val="left" w:pos="1680"/>
        </w:tabs>
        <w:rPr>
          <w:rFonts w:asciiTheme="minorHAnsi" w:eastAsiaTheme="minorEastAsia" w:hAnsiTheme="minorHAnsi" w:cstheme="minorBidi"/>
          <w:noProof/>
          <w:color w:val="auto"/>
          <w:kern w:val="2"/>
          <w:sz w:val="24"/>
          <w:lang w:val="en-US"/>
          <w14:ligatures w14:val="standardContextual"/>
        </w:rPr>
      </w:pPr>
      <w:r>
        <w:rPr>
          <w:b/>
          <w:color w:val="7F7F7F"/>
          <w:sz w:val="32"/>
          <w:szCs w:val="40"/>
        </w:rPr>
        <w:fldChar w:fldCharType="begin"/>
      </w:r>
      <w:r>
        <w:rPr>
          <w:b/>
          <w:color w:val="7F7F7F"/>
          <w:sz w:val="32"/>
          <w:szCs w:val="40"/>
        </w:rPr>
        <w:instrText xml:space="preserve"> TOC \h \z \t "Figure,5" </w:instrText>
      </w:r>
      <w:r>
        <w:rPr>
          <w:b/>
          <w:color w:val="7F7F7F"/>
          <w:sz w:val="32"/>
          <w:szCs w:val="40"/>
        </w:rPr>
        <w:fldChar w:fldCharType="separate"/>
      </w:r>
      <w:hyperlink w:anchor="_Toc198496373" w:history="1">
        <w:r w:rsidR="00EB38A0" w:rsidRPr="00FC4556">
          <w:rPr>
            <w:rStyle w:val="Hyperlink"/>
            <w:b/>
          </w:rPr>
          <w:t>Figure 10-1:</w:t>
        </w:r>
        <w:r w:rsidR="00EB38A0">
          <w:rPr>
            <w:rFonts w:asciiTheme="minorHAnsi" w:eastAsiaTheme="minorEastAsia" w:hAnsiTheme="minorHAnsi" w:cstheme="minorBidi"/>
            <w:noProof/>
            <w:color w:val="auto"/>
            <w:kern w:val="2"/>
            <w:sz w:val="24"/>
            <w:lang w:val="en-US"/>
            <w14:ligatures w14:val="standardContextual"/>
          </w:rPr>
          <w:tab/>
        </w:r>
        <w:r w:rsidR="00EB38A0" w:rsidRPr="00FC4556">
          <w:rPr>
            <w:rStyle w:val="Hyperlink"/>
          </w:rPr>
          <w:t>Landing Page</w:t>
        </w:r>
        <w:r w:rsidR="00EB38A0">
          <w:rPr>
            <w:noProof/>
            <w:webHidden/>
          </w:rPr>
          <w:tab/>
        </w:r>
        <w:r w:rsidR="00EB38A0">
          <w:rPr>
            <w:noProof/>
            <w:webHidden/>
          </w:rPr>
          <w:fldChar w:fldCharType="begin"/>
        </w:r>
        <w:r w:rsidR="00EB38A0">
          <w:rPr>
            <w:noProof/>
            <w:webHidden/>
          </w:rPr>
          <w:instrText xml:space="preserve"> PAGEREF _Toc198496373 \h </w:instrText>
        </w:r>
        <w:r w:rsidR="00EB38A0">
          <w:rPr>
            <w:noProof/>
            <w:webHidden/>
          </w:rPr>
        </w:r>
        <w:r w:rsidR="00EB38A0">
          <w:rPr>
            <w:noProof/>
            <w:webHidden/>
          </w:rPr>
          <w:fldChar w:fldCharType="separate"/>
        </w:r>
        <w:r w:rsidR="00EB38A0">
          <w:rPr>
            <w:noProof/>
            <w:webHidden/>
          </w:rPr>
          <w:t>9</w:t>
        </w:r>
        <w:r w:rsidR="00EB38A0">
          <w:rPr>
            <w:noProof/>
            <w:webHidden/>
          </w:rPr>
          <w:fldChar w:fldCharType="end"/>
        </w:r>
      </w:hyperlink>
    </w:p>
    <w:p w14:paraId="0C5DDAF9" w14:textId="7749CEDA" w:rsidR="00EB38A0" w:rsidRDefault="00EB38A0">
      <w:pPr>
        <w:pStyle w:val="TOC5"/>
        <w:tabs>
          <w:tab w:val="left" w:pos="1680"/>
        </w:tabs>
        <w:rPr>
          <w:rFonts w:asciiTheme="minorHAnsi" w:eastAsiaTheme="minorEastAsia" w:hAnsiTheme="minorHAnsi" w:cstheme="minorBidi"/>
          <w:noProof/>
          <w:color w:val="auto"/>
          <w:kern w:val="2"/>
          <w:sz w:val="24"/>
          <w:lang w:val="en-US"/>
          <w14:ligatures w14:val="standardContextual"/>
        </w:rPr>
      </w:pPr>
      <w:hyperlink w:anchor="_Toc198496374" w:history="1">
        <w:r w:rsidRPr="00FC4556">
          <w:rPr>
            <w:rStyle w:val="Hyperlink"/>
            <w:b/>
          </w:rPr>
          <w:t>Figure 10-2: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 w:val="24"/>
            <w:lang w:val="en-US"/>
            <w14:ligatures w14:val="standardContextual"/>
          </w:rPr>
          <w:tab/>
        </w:r>
        <w:r w:rsidRPr="00FC4556">
          <w:rPr>
            <w:rStyle w:val="Hyperlink"/>
          </w:rPr>
          <w:t>About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963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7A6418D" w14:textId="1760975C" w:rsidR="00EB38A0" w:rsidRDefault="00EB38A0">
      <w:pPr>
        <w:pStyle w:val="TOC5"/>
        <w:tabs>
          <w:tab w:val="left" w:pos="1680"/>
        </w:tabs>
        <w:rPr>
          <w:rFonts w:asciiTheme="minorHAnsi" w:eastAsiaTheme="minorEastAsia" w:hAnsiTheme="minorHAnsi" w:cstheme="minorBidi"/>
          <w:noProof/>
          <w:color w:val="auto"/>
          <w:kern w:val="2"/>
          <w:sz w:val="24"/>
          <w:lang w:val="en-US"/>
          <w14:ligatures w14:val="standardContextual"/>
        </w:rPr>
      </w:pPr>
      <w:hyperlink w:anchor="_Toc198496375" w:history="1">
        <w:r w:rsidRPr="00FC4556">
          <w:rPr>
            <w:rStyle w:val="Hyperlink"/>
            <w:b/>
          </w:rPr>
          <w:t>Figure 10-3: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 w:val="24"/>
            <w:lang w:val="en-US"/>
            <w14:ligatures w14:val="standardContextual"/>
          </w:rPr>
          <w:tab/>
        </w:r>
        <w:r w:rsidRPr="00FC4556">
          <w:rPr>
            <w:rStyle w:val="Hyperlink"/>
          </w:rPr>
          <w:t>Settings for Wide View &amp; The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963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02D6F74" w14:textId="37B86B02" w:rsidR="00EB38A0" w:rsidRDefault="00EB38A0">
      <w:pPr>
        <w:pStyle w:val="TOC5"/>
        <w:tabs>
          <w:tab w:val="left" w:pos="1680"/>
        </w:tabs>
        <w:rPr>
          <w:rFonts w:asciiTheme="minorHAnsi" w:eastAsiaTheme="minorEastAsia" w:hAnsiTheme="minorHAnsi" w:cstheme="minorBidi"/>
          <w:noProof/>
          <w:color w:val="auto"/>
          <w:kern w:val="2"/>
          <w:sz w:val="24"/>
          <w:lang w:val="en-US"/>
          <w14:ligatures w14:val="standardContextual"/>
        </w:rPr>
      </w:pPr>
      <w:hyperlink w:anchor="_Toc198496376" w:history="1">
        <w:r w:rsidRPr="00FC4556">
          <w:rPr>
            <w:rStyle w:val="Hyperlink"/>
            <w:b/>
          </w:rPr>
          <w:t>Figure 10-4: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 w:val="24"/>
            <w:lang w:val="en-US"/>
            <w14:ligatures w14:val="standardContextual"/>
          </w:rPr>
          <w:tab/>
        </w:r>
        <w:r w:rsidRPr="00FC4556">
          <w:rPr>
            <w:rStyle w:val="Hyperlink"/>
          </w:rPr>
          <w:t>Signup Panel with proper user manag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963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A197594" w14:textId="1E979A81" w:rsidR="00EB38A0" w:rsidRDefault="00EB38A0">
      <w:pPr>
        <w:pStyle w:val="TOC5"/>
        <w:tabs>
          <w:tab w:val="left" w:pos="1680"/>
        </w:tabs>
        <w:rPr>
          <w:rFonts w:asciiTheme="minorHAnsi" w:eastAsiaTheme="minorEastAsia" w:hAnsiTheme="minorHAnsi" w:cstheme="minorBidi"/>
          <w:noProof/>
          <w:color w:val="auto"/>
          <w:kern w:val="2"/>
          <w:sz w:val="24"/>
          <w:lang w:val="en-US"/>
          <w14:ligatures w14:val="standardContextual"/>
        </w:rPr>
      </w:pPr>
      <w:hyperlink w:anchor="_Toc198496377" w:history="1">
        <w:r w:rsidRPr="00FC4556">
          <w:rPr>
            <w:rStyle w:val="Hyperlink"/>
            <w:b/>
          </w:rPr>
          <w:t>Figure 10-5: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 w:val="24"/>
            <w:lang w:val="en-US"/>
            <w14:ligatures w14:val="standardContextual"/>
          </w:rPr>
          <w:tab/>
        </w:r>
        <w:r w:rsidRPr="00FC4556">
          <w:rPr>
            <w:rStyle w:val="Hyperlink"/>
          </w:rPr>
          <w:t>Post Signin UI with History Tab for us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963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DC090B2" w14:textId="123E83E5" w:rsidR="00EB38A0" w:rsidRDefault="00EB38A0">
      <w:pPr>
        <w:pStyle w:val="TOC5"/>
        <w:tabs>
          <w:tab w:val="left" w:pos="1680"/>
        </w:tabs>
        <w:rPr>
          <w:rFonts w:asciiTheme="minorHAnsi" w:eastAsiaTheme="minorEastAsia" w:hAnsiTheme="minorHAnsi" w:cstheme="minorBidi"/>
          <w:noProof/>
          <w:color w:val="auto"/>
          <w:kern w:val="2"/>
          <w:sz w:val="24"/>
          <w:lang w:val="en-US"/>
          <w14:ligatures w14:val="standardContextual"/>
        </w:rPr>
      </w:pPr>
      <w:hyperlink w:anchor="_Toc198496378" w:history="1">
        <w:r w:rsidRPr="00FC4556">
          <w:rPr>
            <w:rStyle w:val="Hyperlink"/>
            <w:b/>
          </w:rPr>
          <w:t>Figure 10-6:</w:t>
        </w:r>
        <w:r>
          <w:rPr>
            <w:rFonts w:asciiTheme="minorHAnsi" w:eastAsiaTheme="minorEastAsia" w:hAnsiTheme="minorHAnsi" w:cstheme="minorBidi"/>
            <w:noProof/>
            <w:color w:val="auto"/>
            <w:kern w:val="2"/>
            <w:sz w:val="24"/>
            <w:lang w:val="en-US"/>
            <w14:ligatures w14:val="standardContextual"/>
          </w:rPr>
          <w:tab/>
        </w:r>
        <w:r w:rsidRPr="00FC4556">
          <w:rPr>
            <w:rStyle w:val="Hyperlink"/>
          </w:rPr>
          <w:t>Summarized Website &amp; User Credits Inf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963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9DE2B8F" w14:textId="5F7BE603" w:rsidR="001B4F5A" w:rsidRPr="00B33B1A" w:rsidRDefault="001B4F5A" w:rsidP="00E2427C">
      <w:pPr>
        <w:spacing w:before="240" w:after="240"/>
        <w:ind w:hanging="142"/>
        <w:jc w:val="center"/>
        <w:rPr>
          <w:rFonts w:cs="Segoe UI"/>
          <w:b/>
          <w:color w:val="7F7F7F"/>
          <w:sz w:val="32"/>
          <w:szCs w:val="40"/>
        </w:rPr>
      </w:pPr>
      <w:r>
        <w:rPr>
          <w:rFonts w:cs="Segoe UI"/>
          <w:b/>
          <w:color w:val="7F7F7F"/>
          <w:sz w:val="32"/>
          <w:szCs w:val="40"/>
        </w:rPr>
        <w:fldChar w:fldCharType="end"/>
      </w:r>
    </w:p>
    <w:p w14:paraId="51DF2992" w14:textId="71FD7E69" w:rsidR="000B102E" w:rsidRDefault="000B102E" w:rsidP="00A95E7A">
      <w:pPr>
        <w:spacing w:before="240" w:after="240"/>
        <w:ind w:hanging="142"/>
        <w:jc w:val="center"/>
        <w:rPr>
          <w:b/>
          <w:color w:val="5B9BD5"/>
          <w:kern w:val="28"/>
          <w:sz w:val="24"/>
        </w:rPr>
      </w:pPr>
      <w:r>
        <w:br w:type="page"/>
      </w:r>
    </w:p>
    <w:p w14:paraId="0BF79747" w14:textId="77777777" w:rsidR="00975687" w:rsidRPr="00975687" w:rsidRDefault="00975687" w:rsidP="00017514">
      <w:pPr>
        <w:pStyle w:val="Title1Appendix"/>
        <w:rPr>
          <w:rStyle w:val="BodyTitle3Char"/>
          <w:rFonts w:cs="Times New Roman"/>
          <w:bCs w:val="0"/>
          <w:color w:val="5B9BD5"/>
          <w:sz w:val="26"/>
          <w:szCs w:val="20"/>
        </w:rPr>
      </w:pPr>
      <w:bookmarkStart w:id="2" w:name="_Toc525657168"/>
      <w:bookmarkStart w:id="3" w:name="_Toc198496337"/>
      <w:r>
        <w:lastRenderedPageBreak/>
        <w:t>Project Video:</w:t>
      </w:r>
      <w:bookmarkEnd w:id="3"/>
      <w:r>
        <w:br/>
      </w:r>
    </w:p>
    <w:p w14:paraId="7D388DBC" w14:textId="16FAC93E" w:rsidR="00975687" w:rsidRDefault="00E8583F" w:rsidP="00E8583F">
      <w:pPr>
        <w:pStyle w:val="Text"/>
        <w:rPr>
          <w:rStyle w:val="BodyTitle3Char"/>
        </w:rPr>
      </w:pPr>
      <w:hyperlink r:id="rId14" w:history="1">
        <w:r w:rsidRPr="00F74A4D">
          <w:rPr>
            <w:rStyle w:val="Hyperlink"/>
            <w:noProof w:val="0"/>
            <w:sz w:val="22"/>
          </w:rPr>
          <w:t>Click here</w:t>
        </w:r>
      </w:hyperlink>
      <w:r>
        <w:t xml:space="preserve"> </w:t>
      </w:r>
      <w:r w:rsidR="00975687" w:rsidRPr="00975687">
        <w:rPr>
          <w:rStyle w:val="BodyTitle3Char"/>
        </w:rPr>
        <w:t>to watch the project video.</w:t>
      </w:r>
    </w:p>
    <w:p w14:paraId="4B470CBC" w14:textId="77777777" w:rsidR="00E169A6" w:rsidRPr="00E8583F" w:rsidRDefault="00E169A6" w:rsidP="00E8583F">
      <w:pPr>
        <w:pStyle w:val="Text"/>
        <w:rPr>
          <w:rStyle w:val="BodyTitle3Char"/>
        </w:rPr>
      </w:pPr>
    </w:p>
    <w:p w14:paraId="29D3089B" w14:textId="3911E416" w:rsidR="00E8583F" w:rsidRDefault="00E8583F" w:rsidP="00E8583F">
      <w:pPr>
        <w:pStyle w:val="Title1Appendix"/>
      </w:pPr>
      <w:bookmarkStart w:id="4" w:name="_Toc198496338"/>
      <w:r w:rsidRPr="00E8583F">
        <w:t>GitHub Link:</w:t>
      </w:r>
      <w:bookmarkEnd w:id="4"/>
    </w:p>
    <w:p w14:paraId="1EDA955D" w14:textId="3C979198" w:rsidR="00351F2F" w:rsidRDefault="00351F2F" w:rsidP="00351F2F">
      <w:pPr>
        <w:pStyle w:val="Text"/>
      </w:pPr>
      <w:r>
        <w:t xml:space="preserve">Click here for </w:t>
      </w:r>
      <w:proofErr w:type="spellStart"/>
      <w:r>
        <w:t>github</w:t>
      </w:r>
      <w:proofErr w:type="spellEnd"/>
      <w:r>
        <w:t xml:space="preserve"> repo.</w:t>
      </w:r>
    </w:p>
    <w:p w14:paraId="698140C8" w14:textId="77777777" w:rsidR="00351F2F" w:rsidRDefault="00351F2F" w:rsidP="00351F2F">
      <w:pPr>
        <w:pStyle w:val="Text"/>
        <w:ind w:left="0"/>
      </w:pPr>
    </w:p>
    <w:p w14:paraId="2479AE14" w14:textId="4C8B9530" w:rsidR="00351F2F" w:rsidRDefault="00351F2F" w:rsidP="00351F2F">
      <w:pPr>
        <w:pStyle w:val="Title1Appendix"/>
      </w:pPr>
      <w:bookmarkStart w:id="5" w:name="_Toc198496339"/>
      <w:r>
        <w:t>Presentation</w:t>
      </w:r>
      <w:r w:rsidRPr="00E8583F">
        <w:t xml:space="preserve"> Link:</w:t>
      </w:r>
      <w:bookmarkEnd w:id="5"/>
    </w:p>
    <w:p w14:paraId="4B04C2DF" w14:textId="7814FD94" w:rsidR="00351F2F" w:rsidRPr="00E8583F" w:rsidRDefault="00351F2F" w:rsidP="00DA4641">
      <w:pPr>
        <w:pStyle w:val="Text"/>
      </w:pPr>
      <w:r>
        <w:fldChar w:fldCharType="begin"/>
      </w:r>
      <w:r>
        <w:instrText>HYPERLINK "https://prezi.com/view/z6G2PTgVRI2U52q48nPp/"</w:instrText>
      </w:r>
      <w:r>
        <w:fldChar w:fldCharType="separate"/>
      </w:r>
      <w:r w:rsidRPr="00351F2F">
        <w:rPr>
          <w:rStyle w:val="Hyperlink"/>
          <w:noProof w:val="0"/>
          <w:sz w:val="22"/>
        </w:rPr>
        <w:t>Click here</w:t>
      </w:r>
      <w:r>
        <w:fldChar w:fldCharType="end"/>
      </w:r>
      <w:r>
        <w:t xml:space="preserve"> for presentation access.</w:t>
      </w:r>
    </w:p>
    <w:p w14:paraId="0EF799E4" w14:textId="77777777" w:rsidR="00E854B2" w:rsidRDefault="00E854B2" w:rsidP="00E8583F">
      <w:pPr>
        <w:pStyle w:val="BodyTitle3"/>
        <w:numPr>
          <w:ilvl w:val="0"/>
          <w:numId w:val="0"/>
        </w:numPr>
        <w:ind w:left="864" w:hanging="864"/>
      </w:pPr>
    </w:p>
    <w:p w14:paraId="794AA844" w14:textId="05A6AEFE" w:rsidR="00CD5EE1" w:rsidRDefault="00C51139" w:rsidP="00017514">
      <w:pPr>
        <w:pStyle w:val="Title1Appendix"/>
      </w:pPr>
      <w:bookmarkStart w:id="6" w:name="_Toc198496340"/>
      <w:bookmarkEnd w:id="2"/>
      <w:r>
        <w:t>Executive Summary:</w:t>
      </w:r>
      <w:bookmarkEnd w:id="6"/>
    </w:p>
    <w:p w14:paraId="127554FB" w14:textId="0858F978" w:rsidR="004C3D9E" w:rsidRPr="004C3D9E" w:rsidRDefault="004C3D9E" w:rsidP="004C3D9E">
      <w:pPr>
        <w:pStyle w:val="Title2"/>
      </w:pPr>
      <w:bookmarkStart w:id="7" w:name="_Toc198496341"/>
      <w:r>
        <w:t>Project Overview:</w:t>
      </w:r>
      <w:bookmarkEnd w:id="7"/>
    </w:p>
    <w:p w14:paraId="5796DA02" w14:textId="662029E2" w:rsidR="00903B15" w:rsidRDefault="00C51139" w:rsidP="00903B15">
      <w:pPr>
        <w:pStyle w:val="Text"/>
      </w:pPr>
      <w:r>
        <w:t xml:space="preserve">The Website Content Summarizer is a powerful web application that enables users to generate AI-powered summaries of website content by simply entering a URL. Built with </w:t>
      </w:r>
      <w:proofErr w:type="spellStart"/>
      <w:r>
        <w:t>Streamlit</w:t>
      </w:r>
      <w:proofErr w:type="spellEnd"/>
      <w:r>
        <w:t xml:space="preserve"> and powered by AWS Bedrock's Claude 3 AI model, this tool extracts and </w:t>
      </w:r>
      <w:proofErr w:type="spellStart"/>
      <w:r>
        <w:t>analyzes</w:t>
      </w:r>
      <w:proofErr w:type="spellEnd"/>
      <w:r>
        <w:t xml:space="preserve"> website text to produce concise, informative summaries that capture the main points of any webpage. The application features a user-friendly interface, secure authentication, and a comprehensive history tracking system for previous summaries.</w:t>
      </w:r>
    </w:p>
    <w:p w14:paraId="50320852" w14:textId="77777777" w:rsidR="00C51139" w:rsidRDefault="00C51139" w:rsidP="00903B15">
      <w:pPr>
        <w:pStyle w:val="Text"/>
        <w:rPr>
          <w:b/>
          <w:bCs/>
          <w:lang/>
        </w:rPr>
      </w:pPr>
    </w:p>
    <w:p w14:paraId="7AF44EC0" w14:textId="2FEFFE0E" w:rsidR="00903B15" w:rsidRPr="00903B15" w:rsidRDefault="00C51139" w:rsidP="00C51139">
      <w:pPr>
        <w:pStyle w:val="Title1Appendix"/>
        <w:rPr>
          <w:lang/>
        </w:rPr>
      </w:pPr>
      <w:bookmarkStart w:id="8" w:name="_Toc198496342"/>
      <w:r>
        <w:t>Application Overview</w:t>
      </w:r>
      <w:r w:rsidR="00903B15" w:rsidRPr="00903B15">
        <w:rPr>
          <w:lang/>
        </w:rPr>
        <w:t>Use Case Definition</w:t>
      </w:r>
      <w:bookmarkEnd w:id="8"/>
    </w:p>
    <w:p w14:paraId="6D2BB50D" w14:textId="50657D8D" w:rsidR="00C51139" w:rsidRPr="00C51139" w:rsidRDefault="00C51139" w:rsidP="00C51139">
      <w:pPr>
        <w:pStyle w:val="Title2"/>
      </w:pPr>
      <w:bookmarkStart w:id="9" w:name="_Toc198496343"/>
      <w:r>
        <w:t>Core Functionality</w:t>
      </w:r>
      <w:bookmarkEnd w:id="9"/>
    </w:p>
    <w:p w14:paraId="4622D00A" w14:textId="2286AFE1" w:rsidR="00903B15" w:rsidRPr="00903B15" w:rsidRDefault="00C51139" w:rsidP="00903B15">
      <w:pPr>
        <w:pStyle w:val="BodyTitle3"/>
        <w:rPr>
          <w:lang/>
        </w:rPr>
      </w:pPr>
      <w:r>
        <w:t xml:space="preserve">The application allows users </w:t>
      </w:r>
      <w:proofErr w:type="gramStart"/>
      <w:r>
        <w:t>to:</w:t>
      </w:r>
      <w:r>
        <w:t>:</w:t>
      </w:r>
      <w:proofErr w:type="gramEnd"/>
    </w:p>
    <w:p w14:paraId="0E5D8DDB" w14:textId="5CF7346B" w:rsidR="00C51139" w:rsidRPr="00C51139" w:rsidRDefault="00C51139" w:rsidP="00C51139">
      <w:pPr>
        <w:pStyle w:val="List1"/>
      </w:pPr>
      <w:r w:rsidRPr="00C51139">
        <w:t xml:space="preserve">Enter any website URL </w:t>
      </w:r>
    </w:p>
    <w:p w14:paraId="3617CB5F" w14:textId="59F1FDA8" w:rsidR="00C51139" w:rsidRPr="00C51139" w:rsidRDefault="00C51139" w:rsidP="00C51139">
      <w:pPr>
        <w:pStyle w:val="List1"/>
      </w:pPr>
      <w:r w:rsidRPr="00C51139">
        <w:t xml:space="preserve">Extract and process the website's textual content </w:t>
      </w:r>
    </w:p>
    <w:p w14:paraId="49E1D9EC" w14:textId="2A511E4F" w:rsidR="00C51139" w:rsidRPr="00C51139" w:rsidRDefault="00C51139" w:rsidP="00C51139">
      <w:pPr>
        <w:pStyle w:val="List1"/>
      </w:pPr>
      <w:r w:rsidRPr="00C51139">
        <w:t xml:space="preserve">Generate an AI-powered summary using Claude 3 via AWS Bedrock </w:t>
      </w:r>
    </w:p>
    <w:p w14:paraId="7872077A" w14:textId="4E915DCF" w:rsidR="00C51139" w:rsidRPr="00C51139" w:rsidRDefault="00C51139" w:rsidP="00C51139">
      <w:pPr>
        <w:pStyle w:val="List1"/>
      </w:pPr>
      <w:r w:rsidRPr="00C51139">
        <w:t xml:space="preserve">View and download summaries </w:t>
      </w:r>
    </w:p>
    <w:p w14:paraId="4995BDDE" w14:textId="75EAC8A4" w:rsidR="00C51139" w:rsidRPr="00C51139" w:rsidRDefault="00C51139" w:rsidP="00C51139">
      <w:pPr>
        <w:pStyle w:val="List1"/>
      </w:pPr>
      <w:r w:rsidRPr="00C51139">
        <w:t xml:space="preserve">Access a history of previous summaries </w:t>
      </w:r>
    </w:p>
    <w:p w14:paraId="5591D979" w14:textId="24CB4155" w:rsidR="00903B15" w:rsidRPr="00ED476E" w:rsidRDefault="00C51139" w:rsidP="00C51139">
      <w:pPr>
        <w:pStyle w:val="List1"/>
        <w:rPr>
          <w:b/>
          <w:bCs/>
        </w:rPr>
      </w:pPr>
      <w:r w:rsidRPr="00C51139">
        <w:t>Manage account settings</w:t>
      </w:r>
    </w:p>
    <w:p w14:paraId="40754EC7" w14:textId="77777777" w:rsidR="00ED476E" w:rsidRDefault="00ED476E" w:rsidP="00ED476E">
      <w:pPr>
        <w:pStyle w:val="Title2"/>
        <w:rPr>
          <w:rFonts w:ascii="Times New Roman" w:hAnsi="Times New Roman"/>
          <w:sz w:val="27"/>
          <w:lang w:val="en-US" w:eastAsia="en-US"/>
        </w:rPr>
      </w:pPr>
      <w:bookmarkStart w:id="10" w:name="_Toc198496344"/>
      <w:r>
        <w:t>Key Features</w:t>
      </w:r>
      <w:bookmarkEnd w:id="10"/>
    </w:p>
    <w:p w14:paraId="6F5C0C9F" w14:textId="77777777" w:rsidR="00ED476E" w:rsidRPr="00ED476E" w:rsidRDefault="00ED476E" w:rsidP="00ED476E">
      <w:pPr>
        <w:pStyle w:val="List1"/>
        <w:numPr>
          <w:ilvl w:val="7"/>
          <w:numId w:val="44"/>
        </w:numPr>
      </w:pPr>
      <w:r w:rsidRPr="00ED476E">
        <w:t>Website text extraction with JavaScript rendering support</w:t>
      </w:r>
    </w:p>
    <w:p w14:paraId="395D11EB" w14:textId="77777777" w:rsidR="00ED476E" w:rsidRPr="00ED476E" w:rsidRDefault="00ED476E" w:rsidP="00ED476E">
      <w:pPr>
        <w:pStyle w:val="List1"/>
      </w:pPr>
      <w:r w:rsidRPr="00ED476E">
        <w:t>AI-powered summarization using Claude 3</w:t>
      </w:r>
    </w:p>
    <w:p w14:paraId="42853C69" w14:textId="77777777" w:rsidR="00ED476E" w:rsidRPr="00ED476E" w:rsidRDefault="00ED476E" w:rsidP="00ED476E">
      <w:pPr>
        <w:pStyle w:val="List1"/>
      </w:pPr>
      <w:r w:rsidRPr="00ED476E">
        <w:t>Downloadable summary reports</w:t>
      </w:r>
    </w:p>
    <w:p w14:paraId="0C6B7265" w14:textId="77777777" w:rsidR="00ED476E" w:rsidRPr="00ED476E" w:rsidRDefault="00ED476E" w:rsidP="00ED476E">
      <w:pPr>
        <w:pStyle w:val="List1"/>
      </w:pPr>
      <w:r w:rsidRPr="00ED476E">
        <w:t>History tracking of previous summaries</w:t>
      </w:r>
    </w:p>
    <w:p w14:paraId="111055E6" w14:textId="77777777" w:rsidR="00ED476E" w:rsidRPr="00ED476E" w:rsidRDefault="00ED476E" w:rsidP="00ED476E">
      <w:pPr>
        <w:pStyle w:val="List1"/>
      </w:pPr>
      <w:r w:rsidRPr="00ED476E">
        <w:t>User authentication system</w:t>
      </w:r>
    </w:p>
    <w:p w14:paraId="3ABC1DCA" w14:textId="77777777" w:rsidR="00ED476E" w:rsidRPr="00ED476E" w:rsidRDefault="00ED476E" w:rsidP="00ED476E">
      <w:pPr>
        <w:pStyle w:val="List1"/>
      </w:pPr>
      <w:r w:rsidRPr="00ED476E">
        <w:t>Customizable settings</w:t>
      </w:r>
    </w:p>
    <w:p w14:paraId="5DCFA1ED" w14:textId="77777777" w:rsidR="00ED476E" w:rsidRPr="00ED476E" w:rsidRDefault="00ED476E" w:rsidP="00ED476E">
      <w:pPr>
        <w:pStyle w:val="List1"/>
      </w:pPr>
      <w:r w:rsidRPr="00ED476E">
        <w:lastRenderedPageBreak/>
        <w:t>Rate limiting and security protections</w:t>
      </w:r>
    </w:p>
    <w:p w14:paraId="6802ADEE" w14:textId="77777777" w:rsidR="00ED476E" w:rsidRDefault="00ED476E" w:rsidP="00ED476E">
      <w:pPr>
        <w:pStyle w:val="Title2"/>
        <w:rPr>
          <w:rFonts w:ascii="Times New Roman" w:hAnsi="Times New Roman"/>
          <w:sz w:val="27"/>
          <w:lang w:val="en-US" w:eastAsia="en-US"/>
        </w:rPr>
      </w:pPr>
      <w:bookmarkStart w:id="11" w:name="_Toc198496345"/>
      <w:r>
        <w:t>User Interface</w:t>
      </w:r>
      <w:bookmarkEnd w:id="11"/>
    </w:p>
    <w:p w14:paraId="49D776A0" w14:textId="77777777" w:rsidR="00ED476E" w:rsidRDefault="00ED476E" w:rsidP="00ED476E">
      <w:pPr>
        <w:pStyle w:val="BodyTitle3"/>
      </w:pPr>
      <w:r>
        <w:t>The application features a clean, responsive design with:</w:t>
      </w:r>
    </w:p>
    <w:p w14:paraId="69EEB8EE" w14:textId="77777777" w:rsidR="00ED476E" w:rsidRPr="00ED476E" w:rsidRDefault="00ED476E" w:rsidP="00ED476E">
      <w:pPr>
        <w:pStyle w:val="List1"/>
        <w:numPr>
          <w:ilvl w:val="7"/>
          <w:numId w:val="43"/>
        </w:numPr>
      </w:pPr>
      <w:r w:rsidRPr="00ED476E">
        <w:t>Two-column layout for efficient space utilization</w:t>
      </w:r>
    </w:p>
    <w:p w14:paraId="06397661" w14:textId="77777777" w:rsidR="00ED476E" w:rsidRPr="00ED476E" w:rsidRDefault="00ED476E" w:rsidP="00ED476E">
      <w:pPr>
        <w:pStyle w:val="List1"/>
      </w:pPr>
      <w:r w:rsidRPr="00ED476E">
        <w:t>Left column containing URL input and summary display</w:t>
      </w:r>
    </w:p>
    <w:p w14:paraId="657F1AA3" w14:textId="77777777" w:rsidR="00ED476E" w:rsidRPr="00ED476E" w:rsidRDefault="00ED476E" w:rsidP="00ED476E">
      <w:pPr>
        <w:pStyle w:val="List1"/>
      </w:pPr>
      <w:r w:rsidRPr="00ED476E">
        <w:t>Right column showing history of previous summaries</w:t>
      </w:r>
    </w:p>
    <w:p w14:paraId="582DD048" w14:textId="77777777" w:rsidR="00ED476E" w:rsidRPr="00ED476E" w:rsidRDefault="00ED476E" w:rsidP="00ED476E">
      <w:pPr>
        <w:pStyle w:val="List1"/>
      </w:pPr>
      <w:r w:rsidRPr="00ED476E">
        <w:t>Sidebar with about information and settings</w:t>
      </w:r>
    </w:p>
    <w:p w14:paraId="709C37AA" w14:textId="77777777" w:rsidR="00ED476E" w:rsidRDefault="00ED476E" w:rsidP="00ED476E">
      <w:pPr>
        <w:pStyle w:val="List1"/>
      </w:pPr>
      <w:r w:rsidRPr="00ED476E">
        <w:t>Custom styling for better user experience</w:t>
      </w:r>
    </w:p>
    <w:p w14:paraId="6E4F9E62" w14:textId="77777777" w:rsidR="00ED476E" w:rsidRDefault="00ED476E" w:rsidP="00ED476E">
      <w:pPr>
        <w:pStyle w:val="Title1Appendix"/>
        <w:rPr>
          <w:rFonts w:ascii="Times New Roman" w:hAnsi="Times New Roman"/>
          <w:sz w:val="36"/>
          <w:lang w:val="en-US" w:eastAsia="en-US"/>
        </w:rPr>
      </w:pPr>
      <w:bookmarkStart w:id="12" w:name="_Toc198496346"/>
      <w:r>
        <w:t>Technical Architecture</w:t>
      </w:r>
      <w:bookmarkEnd w:id="12"/>
    </w:p>
    <w:p w14:paraId="7F7C1739" w14:textId="77777777" w:rsidR="00ED476E" w:rsidRDefault="00ED476E" w:rsidP="00ED476E">
      <w:pPr>
        <w:pStyle w:val="Title2"/>
      </w:pPr>
      <w:bookmarkStart w:id="13" w:name="_Toc198496347"/>
      <w:r>
        <w:t>Frontend Components</w:t>
      </w:r>
      <w:bookmarkEnd w:id="13"/>
    </w:p>
    <w:p w14:paraId="2CB744C9" w14:textId="77777777" w:rsidR="00ED476E" w:rsidRDefault="00ED476E" w:rsidP="00ED476E">
      <w:pPr>
        <w:pStyle w:val="BodyTitle3"/>
        <w:rPr>
          <w:rFonts w:ascii="Times New Roman" w:hAnsi="Times New Roman"/>
          <w:sz w:val="24"/>
          <w:lang w:val="en-US" w:eastAsia="en-US"/>
        </w:rPr>
      </w:pPr>
      <w:r>
        <w:t xml:space="preserve">The application utilizes </w:t>
      </w:r>
      <w:proofErr w:type="spellStart"/>
      <w:r>
        <w:t>Streamlit</w:t>
      </w:r>
      <w:proofErr w:type="spellEnd"/>
      <w:r>
        <w:t xml:space="preserve"> to create a responsive web interface with the following components:</w:t>
      </w:r>
    </w:p>
    <w:p w14:paraId="0DD69F9A" w14:textId="77777777" w:rsidR="00ED476E" w:rsidRDefault="00ED476E" w:rsidP="00ED476E">
      <w:pPr>
        <w:pStyle w:val="BodyTitle3"/>
      </w:pPr>
      <w:r>
        <w:rPr>
          <w:rStyle w:val="Strong"/>
        </w:rPr>
        <w:t>Main Layout</w:t>
      </w:r>
      <w:r>
        <w:t xml:space="preserve">: </w:t>
      </w:r>
    </w:p>
    <w:p w14:paraId="7DB57C7B" w14:textId="77777777" w:rsidR="00ED476E" w:rsidRPr="00ED476E" w:rsidRDefault="00ED476E" w:rsidP="00ED476E">
      <w:pPr>
        <w:pStyle w:val="List1"/>
      </w:pPr>
      <w:r w:rsidRPr="00ED476E">
        <w:t>Two-column design for optimal space usage</w:t>
      </w:r>
    </w:p>
    <w:p w14:paraId="36757AF6" w14:textId="77777777" w:rsidR="00ED476E" w:rsidRPr="00ED476E" w:rsidRDefault="00ED476E" w:rsidP="00ED476E">
      <w:pPr>
        <w:pStyle w:val="List1"/>
      </w:pPr>
      <w:r w:rsidRPr="00ED476E">
        <w:t>Left column contains URL input and summary display</w:t>
      </w:r>
    </w:p>
    <w:p w14:paraId="53FB0802" w14:textId="77777777" w:rsidR="00ED476E" w:rsidRPr="00ED476E" w:rsidRDefault="00ED476E" w:rsidP="00ED476E">
      <w:pPr>
        <w:pStyle w:val="List1"/>
      </w:pPr>
      <w:r w:rsidRPr="00ED476E">
        <w:t>Right column displays history of previous summaries</w:t>
      </w:r>
    </w:p>
    <w:p w14:paraId="606F09FE" w14:textId="77777777" w:rsidR="00ED476E" w:rsidRDefault="00ED476E" w:rsidP="00ED476E">
      <w:pPr>
        <w:pStyle w:val="BodyTitle3"/>
      </w:pPr>
      <w:r>
        <w:rPr>
          <w:rStyle w:val="Strong"/>
        </w:rPr>
        <w:t>UI Elements</w:t>
      </w:r>
      <w:r>
        <w:t xml:space="preserve">: </w:t>
      </w:r>
    </w:p>
    <w:p w14:paraId="1EDF4A3D" w14:textId="77777777" w:rsidR="00ED476E" w:rsidRPr="00ED476E" w:rsidRDefault="00ED476E" w:rsidP="00ED476E">
      <w:pPr>
        <w:pStyle w:val="List1"/>
      </w:pPr>
      <w:r w:rsidRPr="00ED476E">
        <w:t>URL input field with validation</w:t>
      </w:r>
    </w:p>
    <w:p w14:paraId="772FCE63" w14:textId="77777777" w:rsidR="00ED476E" w:rsidRPr="00ED476E" w:rsidRDefault="00ED476E" w:rsidP="00ED476E">
      <w:pPr>
        <w:pStyle w:val="List1"/>
      </w:pPr>
      <w:r w:rsidRPr="00ED476E">
        <w:t>"Generate Summary" button with loading spinner</w:t>
      </w:r>
    </w:p>
    <w:p w14:paraId="000DB011" w14:textId="77777777" w:rsidR="00ED476E" w:rsidRPr="00ED476E" w:rsidRDefault="00ED476E" w:rsidP="00ED476E">
      <w:pPr>
        <w:pStyle w:val="List1"/>
      </w:pPr>
      <w:r w:rsidRPr="00ED476E">
        <w:t>Summary display box with formatted text</w:t>
      </w:r>
    </w:p>
    <w:p w14:paraId="282838A5" w14:textId="77777777" w:rsidR="00ED476E" w:rsidRPr="00ED476E" w:rsidRDefault="00ED476E" w:rsidP="00ED476E">
      <w:pPr>
        <w:pStyle w:val="List1"/>
      </w:pPr>
      <w:r w:rsidRPr="00ED476E">
        <w:t>Download button for saving summaries</w:t>
      </w:r>
    </w:p>
    <w:p w14:paraId="2A11DBD3" w14:textId="77777777" w:rsidR="00ED476E" w:rsidRPr="00ED476E" w:rsidRDefault="00ED476E" w:rsidP="00ED476E">
      <w:pPr>
        <w:pStyle w:val="List1"/>
      </w:pPr>
      <w:r w:rsidRPr="00ED476E">
        <w:t>History section with expandable entries</w:t>
      </w:r>
    </w:p>
    <w:p w14:paraId="0A2AF284" w14:textId="77777777" w:rsidR="00ED476E" w:rsidRPr="00ED476E" w:rsidRDefault="00ED476E" w:rsidP="00ED476E">
      <w:pPr>
        <w:pStyle w:val="List1"/>
      </w:pPr>
      <w:r w:rsidRPr="00ED476E">
        <w:t>Sidebar with about information and settings</w:t>
      </w:r>
    </w:p>
    <w:p w14:paraId="2CA662A8" w14:textId="77777777" w:rsidR="00ED476E" w:rsidRPr="00ED476E" w:rsidRDefault="00ED476E" w:rsidP="00ED476E">
      <w:pPr>
        <w:pStyle w:val="List1"/>
      </w:pPr>
      <w:r w:rsidRPr="00ED476E">
        <w:t>User authentication forms (sign in, sign up)</w:t>
      </w:r>
    </w:p>
    <w:p w14:paraId="0623A36C" w14:textId="77777777" w:rsidR="00ED476E" w:rsidRPr="00ED476E" w:rsidRDefault="00ED476E" w:rsidP="00ED476E">
      <w:pPr>
        <w:pStyle w:val="List1"/>
      </w:pPr>
      <w:r w:rsidRPr="00ED476E">
        <w:t>Credits remaining indicator</w:t>
      </w:r>
    </w:p>
    <w:p w14:paraId="2041184A" w14:textId="77777777" w:rsidR="00ED476E" w:rsidRDefault="00ED476E" w:rsidP="00ED476E">
      <w:pPr>
        <w:pStyle w:val="BodyTitle3"/>
      </w:pPr>
      <w:r>
        <w:rPr>
          <w:rStyle w:val="Strong"/>
        </w:rPr>
        <w:t>Styling</w:t>
      </w:r>
      <w:r>
        <w:t xml:space="preserve">: </w:t>
      </w:r>
    </w:p>
    <w:p w14:paraId="7C4D8F3E" w14:textId="77777777" w:rsidR="00ED476E" w:rsidRPr="00ED476E" w:rsidRDefault="00ED476E" w:rsidP="00ED476E">
      <w:pPr>
        <w:pStyle w:val="List1"/>
      </w:pPr>
      <w:r w:rsidRPr="00ED476E">
        <w:t>Custom CSS for consistent look and feel</w:t>
      </w:r>
    </w:p>
    <w:p w14:paraId="467D3EDA" w14:textId="77777777" w:rsidR="00ED476E" w:rsidRPr="00ED476E" w:rsidRDefault="00ED476E" w:rsidP="00ED476E">
      <w:pPr>
        <w:pStyle w:val="List1"/>
      </w:pPr>
      <w:r w:rsidRPr="00ED476E">
        <w:t>Responsive design that adapts to different screen sizes</w:t>
      </w:r>
    </w:p>
    <w:p w14:paraId="4DE0F874" w14:textId="77777777" w:rsidR="00ED476E" w:rsidRPr="00ED476E" w:rsidRDefault="00ED476E" w:rsidP="00ED476E">
      <w:pPr>
        <w:pStyle w:val="List1"/>
      </w:pPr>
      <w:r w:rsidRPr="00ED476E">
        <w:t>Color-coded buttons and sections</w:t>
      </w:r>
    </w:p>
    <w:p w14:paraId="4AA84A04" w14:textId="77777777" w:rsidR="00ED476E" w:rsidRPr="00ED476E" w:rsidRDefault="00ED476E" w:rsidP="00ED476E">
      <w:pPr>
        <w:pStyle w:val="List1"/>
      </w:pPr>
      <w:r w:rsidRPr="00ED476E">
        <w:t>Loading indicators for better user experience</w:t>
      </w:r>
    </w:p>
    <w:p w14:paraId="352C470F" w14:textId="77777777" w:rsidR="00ED476E" w:rsidRDefault="00ED476E" w:rsidP="00ED476E">
      <w:pPr>
        <w:pStyle w:val="List1"/>
      </w:pPr>
      <w:r w:rsidRPr="00ED476E">
        <w:t>Light and dark theme options</w:t>
      </w:r>
    </w:p>
    <w:p w14:paraId="4380E375" w14:textId="77777777" w:rsidR="001A3811" w:rsidRDefault="001A3811" w:rsidP="001A3811">
      <w:pPr>
        <w:pStyle w:val="Title1Appendix"/>
        <w:rPr>
          <w:rFonts w:ascii="Times New Roman" w:hAnsi="Times New Roman"/>
          <w:sz w:val="27"/>
          <w:lang w:val="en-US" w:eastAsia="en-US"/>
        </w:rPr>
      </w:pPr>
      <w:bookmarkStart w:id="14" w:name="_Toc198496348"/>
      <w:r>
        <w:t>Backend Architecture</w:t>
      </w:r>
      <w:bookmarkEnd w:id="14"/>
    </w:p>
    <w:p w14:paraId="42A2C556" w14:textId="69E6434A" w:rsidR="001A3811" w:rsidRDefault="001A3811" w:rsidP="001A3811">
      <w:pPr>
        <w:pStyle w:val="Title2"/>
      </w:pPr>
      <w:bookmarkStart w:id="15" w:name="_Toc198496349"/>
      <w:r>
        <w:rPr>
          <w:rStyle w:val="Strong"/>
        </w:rPr>
        <w:t>AWS Bedrock Integration</w:t>
      </w:r>
      <w:r>
        <w:t>:</w:t>
      </w:r>
      <w:bookmarkEnd w:id="15"/>
      <w:r>
        <w:t xml:space="preserve"> </w:t>
      </w:r>
      <w:r>
        <w:br/>
      </w:r>
      <w:r>
        <w:br/>
      </w:r>
      <w:r>
        <w:lastRenderedPageBreak/>
        <w:br/>
      </w:r>
    </w:p>
    <w:p w14:paraId="7979592B" w14:textId="77777777" w:rsidR="001A3811" w:rsidRDefault="001A3811" w:rsidP="001A3811">
      <w:pPr>
        <w:pStyle w:val="HTMLPreformatted"/>
        <w:ind w:left="720"/>
      </w:pPr>
      <w:r>
        <w:t>python</w:t>
      </w:r>
    </w:p>
    <w:p w14:paraId="3F5EBA29" w14:textId="77777777" w:rsidR="001A3811" w:rsidRDefault="001A3811" w:rsidP="001A3811">
      <w:pPr>
        <w:pStyle w:val="HTMLPreformatted"/>
        <w:spacing w:before="120" w:after="120"/>
        <w:ind w:left="720"/>
        <w:rPr>
          <w:rStyle w:val="HTMLCode"/>
          <w:rFonts w:ascii="Fira Code" w:hAnsi="Fira Code" w:cs="Fira Code"/>
          <w:color w:val="ABB2BF"/>
        </w:rPr>
      </w:pPr>
      <w:r>
        <w:rPr>
          <w:rStyle w:val="HTMLCode"/>
          <w:rFonts w:ascii="Fira Code" w:hAnsi="Fira Code" w:cs="Fira Code"/>
          <w:color w:val="ABB2BF"/>
        </w:rPr>
        <w:t xml:space="preserve">bedrock </w:t>
      </w:r>
      <w:r>
        <w:rPr>
          <w:rStyle w:val="token"/>
          <w:rFonts w:ascii="Fira Code" w:hAnsi="Fira Code" w:cs="Fira Code"/>
          <w:color w:val="61AFEF"/>
        </w:rPr>
        <w:t>=</w:t>
      </w:r>
      <w:r>
        <w:rPr>
          <w:rStyle w:val="HTMLCode"/>
          <w:rFonts w:ascii="Fira Code" w:hAnsi="Fira Code" w:cs="Fira Code"/>
          <w:color w:val="ABB2BF"/>
        </w:rPr>
        <w:t xml:space="preserve"> boto3</w:t>
      </w:r>
      <w:r>
        <w:rPr>
          <w:rStyle w:val="token"/>
          <w:rFonts w:ascii="Fira Code" w:hAnsi="Fira Code" w:cs="Fira Code"/>
          <w:color w:val="ABB2BF"/>
        </w:rPr>
        <w:t>.</w:t>
      </w:r>
      <w:r>
        <w:rPr>
          <w:rStyle w:val="HTMLCode"/>
          <w:rFonts w:ascii="Fira Code" w:hAnsi="Fira Code" w:cs="Fira Code"/>
          <w:color w:val="ABB2BF"/>
        </w:rPr>
        <w:t>client</w:t>
      </w:r>
      <w:r>
        <w:rPr>
          <w:rStyle w:val="token"/>
          <w:rFonts w:ascii="Fira Code" w:hAnsi="Fira Code" w:cs="Fira Code"/>
          <w:color w:val="ABB2BF"/>
        </w:rPr>
        <w:t>(</w:t>
      </w:r>
    </w:p>
    <w:p w14:paraId="30189455" w14:textId="77777777" w:rsidR="001A3811" w:rsidRDefault="001A3811" w:rsidP="001A3811">
      <w:pPr>
        <w:pStyle w:val="HTMLPreformatted"/>
        <w:spacing w:before="120" w:after="120"/>
        <w:ind w:left="720"/>
        <w:rPr>
          <w:rStyle w:val="HTMLCode"/>
          <w:rFonts w:ascii="Fira Code" w:hAnsi="Fira Code" w:cs="Fira Code"/>
          <w:color w:val="ABB2BF"/>
        </w:rPr>
      </w:pPr>
      <w:r>
        <w:rPr>
          <w:rStyle w:val="HTMLCode"/>
          <w:rFonts w:ascii="Fira Code" w:hAnsi="Fira Code" w:cs="Fira Code"/>
          <w:color w:val="ABB2BF"/>
        </w:rPr>
        <w:t xml:space="preserve">    </w:t>
      </w:r>
      <w:proofErr w:type="spellStart"/>
      <w:r>
        <w:rPr>
          <w:rStyle w:val="HTMLCode"/>
          <w:rFonts w:ascii="Fira Code" w:hAnsi="Fira Code" w:cs="Fira Code"/>
          <w:color w:val="ABB2BF"/>
        </w:rPr>
        <w:t>service_name</w:t>
      </w:r>
      <w:proofErr w:type="spellEnd"/>
      <w:r>
        <w:rPr>
          <w:rStyle w:val="token"/>
          <w:rFonts w:ascii="Fira Code" w:hAnsi="Fira Code" w:cs="Fira Code"/>
          <w:color w:val="61AFEF"/>
        </w:rPr>
        <w:t>=</w:t>
      </w:r>
      <w:r>
        <w:rPr>
          <w:rStyle w:val="token"/>
          <w:rFonts w:ascii="Fira Code" w:hAnsi="Fira Code" w:cs="Fira Code"/>
          <w:color w:val="98C379"/>
        </w:rPr>
        <w:t>'bedrock-runtime'</w:t>
      </w:r>
      <w:r>
        <w:rPr>
          <w:rStyle w:val="token"/>
          <w:rFonts w:ascii="Fira Code" w:hAnsi="Fira Code" w:cs="Fira Code"/>
          <w:color w:val="ABB2BF"/>
        </w:rPr>
        <w:t>,</w:t>
      </w:r>
    </w:p>
    <w:p w14:paraId="39FF47C3" w14:textId="77777777" w:rsidR="001A3811" w:rsidRDefault="001A3811" w:rsidP="001A3811">
      <w:pPr>
        <w:pStyle w:val="HTMLPreformatted"/>
        <w:spacing w:before="120" w:after="120"/>
        <w:ind w:left="720"/>
        <w:rPr>
          <w:rStyle w:val="HTMLCode"/>
          <w:rFonts w:ascii="Fira Code" w:hAnsi="Fira Code" w:cs="Fira Code"/>
          <w:color w:val="ABB2BF"/>
        </w:rPr>
      </w:pPr>
      <w:r>
        <w:rPr>
          <w:rStyle w:val="HTMLCode"/>
          <w:rFonts w:ascii="Fira Code" w:hAnsi="Fira Code" w:cs="Fira Code"/>
          <w:color w:val="ABB2BF"/>
        </w:rPr>
        <w:t xml:space="preserve">    </w:t>
      </w:r>
      <w:proofErr w:type="spellStart"/>
      <w:r>
        <w:rPr>
          <w:rStyle w:val="HTMLCode"/>
          <w:rFonts w:ascii="Fira Code" w:hAnsi="Fira Code" w:cs="Fira Code"/>
          <w:color w:val="ABB2BF"/>
        </w:rPr>
        <w:t>region_name</w:t>
      </w:r>
      <w:proofErr w:type="spellEnd"/>
      <w:r>
        <w:rPr>
          <w:rStyle w:val="token"/>
          <w:rFonts w:ascii="Fira Code" w:hAnsi="Fira Code" w:cs="Fira Code"/>
          <w:color w:val="61AFEF"/>
        </w:rPr>
        <w:t>=</w:t>
      </w:r>
      <w:r>
        <w:rPr>
          <w:rStyle w:val="token"/>
          <w:rFonts w:ascii="Fira Code" w:hAnsi="Fira Code" w:cs="Fira Code"/>
          <w:color w:val="98C379"/>
        </w:rPr>
        <w:t>'eu-north-1'</w:t>
      </w:r>
    </w:p>
    <w:p w14:paraId="1170D73D" w14:textId="77777777" w:rsidR="001A3811" w:rsidRDefault="001A3811" w:rsidP="001A3811">
      <w:pPr>
        <w:pStyle w:val="HTMLPreformatted"/>
        <w:spacing w:before="120" w:after="120"/>
        <w:ind w:left="720"/>
        <w:rPr>
          <w:rFonts w:ascii="Fira Code" w:hAnsi="Fira Code" w:cs="Fira Code"/>
          <w:color w:val="ABB2BF"/>
        </w:rPr>
      </w:pPr>
      <w:r>
        <w:rPr>
          <w:rStyle w:val="token"/>
          <w:rFonts w:ascii="Fira Code" w:hAnsi="Fira Code" w:cs="Fira Code"/>
          <w:color w:val="ABB2BF"/>
        </w:rPr>
        <w:t>)</w:t>
      </w:r>
    </w:p>
    <w:p w14:paraId="30FDF902" w14:textId="77777777" w:rsidR="001A3811" w:rsidRDefault="001A3811" w:rsidP="001A3811">
      <w:pPr>
        <w:rPr>
          <w:rFonts w:ascii="Times New Roman" w:hAnsi="Times New Roman"/>
        </w:rPr>
      </w:pPr>
      <w:r>
        <w:t>The application connects to AWS Bedrock using boto3, handling authentication, API calls, model responses, and error states.</w:t>
      </w:r>
    </w:p>
    <w:p w14:paraId="1A467DE6" w14:textId="77777777" w:rsidR="001A3811" w:rsidRDefault="001A3811" w:rsidP="001A3811">
      <w:pPr>
        <w:pStyle w:val="List1"/>
      </w:pPr>
      <w:r>
        <w:rPr>
          <w:rStyle w:val="Strong"/>
        </w:rPr>
        <w:t>Content Extraction Pipeline</w:t>
      </w:r>
      <w:r>
        <w:t xml:space="preserve">: The application </w:t>
      </w:r>
      <w:r w:rsidRPr="001A3811">
        <w:t>uses</w:t>
      </w:r>
      <w:r>
        <w:t xml:space="preserve"> a sophisticated extraction system: </w:t>
      </w:r>
    </w:p>
    <w:p w14:paraId="1D588E90" w14:textId="77777777" w:rsidR="001A3811" w:rsidRPr="001A3811" w:rsidRDefault="001A3811" w:rsidP="001A3811">
      <w:pPr>
        <w:pStyle w:val="List2"/>
      </w:pPr>
      <w:r w:rsidRPr="001A3811">
        <w:t>Selenium for JavaScript-rendered content</w:t>
      </w:r>
    </w:p>
    <w:p w14:paraId="6961F204" w14:textId="77777777" w:rsidR="001A3811" w:rsidRPr="001A3811" w:rsidRDefault="001A3811" w:rsidP="001A3811">
      <w:pPr>
        <w:pStyle w:val="List2"/>
      </w:pPr>
      <w:proofErr w:type="spellStart"/>
      <w:r w:rsidRPr="001A3811">
        <w:t>BeautifulSoup</w:t>
      </w:r>
      <w:proofErr w:type="spellEnd"/>
      <w:r w:rsidRPr="001A3811">
        <w:t xml:space="preserve"> for HTML parsing</w:t>
      </w:r>
    </w:p>
    <w:p w14:paraId="6D8E7D22" w14:textId="77777777" w:rsidR="001A3811" w:rsidRPr="001A3811" w:rsidRDefault="001A3811" w:rsidP="001A3811">
      <w:pPr>
        <w:pStyle w:val="List2"/>
      </w:pPr>
      <w:r w:rsidRPr="001A3811">
        <w:t>Text cleaning and formatting algorithms</w:t>
      </w:r>
    </w:p>
    <w:p w14:paraId="0E6380F5" w14:textId="77777777" w:rsidR="001A3811" w:rsidRPr="001A3811" w:rsidRDefault="001A3811" w:rsidP="001A3811">
      <w:pPr>
        <w:pStyle w:val="List2"/>
      </w:pPr>
      <w:r w:rsidRPr="001A3811">
        <w:t>Content length validation</w:t>
      </w:r>
    </w:p>
    <w:p w14:paraId="1A56F75F" w14:textId="77777777" w:rsidR="001A3811" w:rsidRPr="001A3811" w:rsidRDefault="001A3811" w:rsidP="001A3811">
      <w:pPr>
        <w:pStyle w:val="List1"/>
      </w:pPr>
      <w:r>
        <w:rPr>
          <w:rStyle w:val="Strong"/>
        </w:rPr>
        <w:t>AI Processing</w:t>
      </w:r>
      <w:r>
        <w:t xml:space="preserve">: The core summarization functionality: </w:t>
      </w:r>
    </w:p>
    <w:p w14:paraId="155CAC1D" w14:textId="77777777" w:rsidR="001A3811" w:rsidRPr="001A3811" w:rsidRDefault="001A3811" w:rsidP="001A3811">
      <w:pPr>
        <w:pStyle w:val="List2"/>
      </w:pPr>
      <w:r w:rsidRPr="001A3811">
        <w:t>Formats content for Claude 3</w:t>
      </w:r>
    </w:p>
    <w:p w14:paraId="1F439BA5" w14:textId="77777777" w:rsidR="001A3811" w:rsidRPr="001A3811" w:rsidRDefault="001A3811" w:rsidP="001A3811">
      <w:pPr>
        <w:pStyle w:val="List2"/>
      </w:pPr>
      <w:r w:rsidRPr="001A3811">
        <w:t>Handles API responses</w:t>
      </w:r>
    </w:p>
    <w:p w14:paraId="7FB6CAE0" w14:textId="77777777" w:rsidR="001A3811" w:rsidRPr="001A3811" w:rsidRDefault="001A3811" w:rsidP="001A3811">
      <w:pPr>
        <w:pStyle w:val="List2"/>
      </w:pPr>
      <w:r w:rsidRPr="001A3811">
        <w:t>Processes and formats summaries for display</w:t>
      </w:r>
    </w:p>
    <w:p w14:paraId="2291ED96" w14:textId="77777777" w:rsidR="001A3811" w:rsidRDefault="001A3811" w:rsidP="001A3811">
      <w:pPr>
        <w:pStyle w:val="Title2"/>
      </w:pPr>
      <w:bookmarkStart w:id="16" w:name="_Toc198496350"/>
      <w:r>
        <w:rPr>
          <w:rStyle w:val="Strong"/>
        </w:rPr>
        <w:t>State Management</w:t>
      </w:r>
      <w:r>
        <w:t>:</w:t>
      </w:r>
      <w:bookmarkEnd w:id="16"/>
      <w:r>
        <w:t xml:space="preserve"> </w:t>
      </w:r>
    </w:p>
    <w:p w14:paraId="535450DC" w14:textId="77777777" w:rsidR="001A3811" w:rsidRDefault="001A3811" w:rsidP="001A3811">
      <w:pPr>
        <w:pStyle w:val="HTMLPreformatted"/>
        <w:ind w:left="720"/>
      </w:pPr>
      <w:r>
        <w:t>python</w:t>
      </w:r>
    </w:p>
    <w:p w14:paraId="64AED8B1" w14:textId="77777777" w:rsidR="001A3811" w:rsidRDefault="001A3811" w:rsidP="001A3811">
      <w:pPr>
        <w:pStyle w:val="HTMLPreformatted"/>
        <w:spacing w:before="120" w:after="120"/>
        <w:ind w:left="720"/>
        <w:rPr>
          <w:rStyle w:val="HTMLCode"/>
          <w:rFonts w:ascii="Fira Code" w:hAnsi="Fira Code" w:cs="Fira Code"/>
          <w:color w:val="ABB2BF"/>
        </w:rPr>
      </w:pPr>
      <w:r>
        <w:rPr>
          <w:rStyle w:val="token"/>
          <w:rFonts w:ascii="Fira Code" w:hAnsi="Fira Code" w:cs="Fira Code"/>
          <w:color w:val="C678DD"/>
        </w:rPr>
        <w:t>if</w:t>
      </w:r>
      <w:r>
        <w:rPr>
          <w:rStyle w:val="HTMLCode"/>
          <w:rFonts w:ascii="Fira Code" w:hAnsi="Fira Code" w:cs="Fira Code"/>
          <w:color w:val="ABB2BF"/>
        </w:rPr>
        <w:t xml:space="preserve"> </w:t>
      </w:r>
      <w:r>
        <w:rPr>
          <w:rStyle w:val="token"/>
          <w:rFonts w:ascii="Fira Code" w:hAnsi="Fira Code" w:cs="Fira Code"/>
          <w:color w:val="98C379"/>
        </w:rPr>
        <w:t>'history'</w:t>
      </w:r>
      <w:r>
        <w:rPr>
          <w:rStyle w:val="HTMLCode"/>
          <w:rFonts w:ascii="Fira Code" w:hAnsi="Fira Code" w:cs="Fira Code"/>
          <w:color w:val="ABB2BF"/>
        </w:rPr>
        <w:t xml:space="preserve"> </w:t>
      </w:r>
      <w:r>
        <w:rPr>
          <w:rStyle w:val="token"/>
          <w:rFonts w:ascii="Fira Code" w:hAnsi="Fira Code" w:cs="Fira Code"/>
          <w:color w:val="C678DD"/>
        </w:rPr>
        <w:t>not</w:t>
      </w:r>
      <w:r>
        <w:rPr>
          <w:rStyle w:val="HTMLCode"/>
          <w:rFonts w:ascii="Fira Code" w:hAnsi="Fira Code" w:cs="Fira Code"/>
          <w:color w:val="ABB2BF"/>
        </w:rPr>
        <w:t xml:space="preserve"> </w:t>
      </w:r>
      <w:r>
        <w:rPr>
          <w:rStyle w:val="token"/>
          <w:rFonts w:ascii="Fira Code" w:hAnsi="Fira Code" w:cs="Fira Code"/>
          <w:color w:val="C678DD"/>
        </w:rPr>
        <w:t>in</w:t>
      </w:r>
      <w:r>
        <w:rPr>
          <w:rStyle w:val="HTMLCode"/>
          <w:rFonts w:ascii="Fira Code" w:hAnsi="Fira Code" w:cs="Fira Code"/>
          <w:color w:val="ABB2BF"/>
        </w:rPr>
        <w:t xml:space="preserve"> </w:t>
      </w:r>
      <w:proofErr w:type="spellStart"/>
      <w:proofErr w:type="gramStart"/>
      <w:r>
        <w:rPr>
          <w:rStyle w:val="HTMLCode"/>
          <w:rFonts w:ascii="Fira Code" w:hAnsi="Fira Code" w:cs="Fira Code"/>
          <w:color w:val="ABB2BF"/>
        </w:rPr>
        <w:t>st</w:t>
      </w:r>
      <w:r>
        <w:rPr>
          <w:rStyle w:val="token"/>
          <w:rFonts w:ascii="Fira Code" w:hAnsi="Fira Code" w:cs="Fira Code"/>
          <w:color w:val="ABB2BF"/>
        </w:rPr>
        <w:t>.</w:t>
      </w:r>
      <w:r>
        <w:rPr>
          <w:rStyle w:val="HTMLCode"/>
          <w:rFonts w:ascii="Fira Code" w:hAnsi="Fira Code" w:cs="Fira Code"/>
          <w:color w:val="ABB2BF"/>
        </w:rPr>
        <w:t>session</w:t>
      </w:r>
      <w:proofErr w:type="gramEnd"/>
      <w:r>
        <w:rPr>
          <w:rStyle w:val="HTMLCode"/>
          <w:rFonts w:ascii="Fira Code" w:hAnsi="Fira Code" w:cs="Fira Code"/>
          <w:color w:val="ABB2BF"/>
        </w:rPr>
        <w:t>_state</w:t>
      </w:r>
      <w:proofErr w:type="spellEnd"/>
      <w:r>
        <w:rPr>
          <w:rStyle w:val="token"/>
          <w:rFonts w:ascii="Fira Code" w:hAnsi="Fira Code" w:cs="Fira Code"/>
          <w:color w:val="ABB2BF"/>
        </w:rPr>
        <w:t>:</w:t>
      </w:r>
    </w:p>
    <w:p w14:paraId="22BBF72A" w14:textId="77777777" w:rsidR="001A3811" w:rsidRDefault="001A3811" w:rsidP="001A3811">
      <w:pPr>
        <w:pStyle w:val="HTMLPreformatted"/>
        <w:spacing w:before="120" w:after="120"/>
        <w:ind w:left="720"/>
        <w:rPr>
          <w:rFonts w:ascii="Fira Code" w:hAnsi="Fira Code" w:cs="Fira Code"/>
          <w:color w:val="ABB2BF"/>
        </w:rPr>
      </w:pPr>
      <w:r>
        <w:rPr>
          <w:rStyle w:val="HTMLCode"/>
          <w:rFonts w:ascii="Fira Code" w:hAnsi="Fira Code" w:cs="Fira Code"/>
          <w:color w:val="ABB2BF"/>
        </w:rPr>
        <w:t xml:space="preserve">    </w:t>
      </w:r>
      <w:proofErr w:type="spellStart"/>
      <w:proofErr w:type="gramStart"/>
      <w:r>
        <w:rPr>
          <w:rStyle w:val="HTMLCode"/>
          <w:rFonts w:ascii="Fira Code" w:hAnsi="Fira Code" w:cs="Fira Code"/>
          <w:color w:val="ABB2BF"/>
        </w:rPr>
        <w:t>st</w:t>
      </w:r>
      <w:r>
        <w:rPr>
          <w:rStyle w:val="token"/>
          <w:rFonts w:ascii="Fira Code" w:hAnsi="Fira Code" w:cs="Fira Code"/>
          <w:color w:val="ABB2BF"/>
        </w:rPr>
        <w:t>.</w:t>
      </w:r>
      <w:r>
        <w:rPr>
          <w:rStyle w:val="HTMLCode"/>
          <w:rFonts w:ascii="Fira Code" w:hAnsi="Fira Code" w:cs="Fira Code"/>
          <w:color w:val="ABB2BF"/>
        </w:rPr>
        <w:t>session</w:t>
      </w:r>
      <w:proofErr w:type="gramEnd"/>
      <w:r>
        <w:rPr>
          <w:rStyle w:val="HTMLCode"/>
          <w:rFonts w:ascii="Fira Code" w:hAnsi="Fira Code" w:cs="Fira Code"/>
          <w:color w:val="ABB2BF"/>
        </w:rPr>
        <w:t>_</w:t>
      </w:r>
      <w:proofErr w:type="gramStart"/>
      <w:r>
        <w:rPr>
          <w:rStyle w:val="HTMLCode"/>
          <w:rFonts w:ascii="Fira Code" w:hAnsi="Fira Code" w:cs="Fira Code"/>
          <w:color w:val="ABB2BF"/>
        </w:rPr>
        <w:t>state</w:t>
      </w:r>
      <w:r>
        <w:rPr>
          <w:rStyle w:val="token"/>
          <w:rFonts w:ascii="Fira Code" w:hAnsi="Fira Code" w:cs="Fira Code"/>
          <w:color w:val="ABB2BF"/>
        </w:rPr>
        <w:t>.</w:t>
      </w:r>
      <w:r>
        <w:rPr>
          <w:rStyle w:val="HTMLCode"/>
          <w:rFonts w:ascii="Fira Code" w:hAnsi="Fira Code" w:cs="Fira Code"/>
          <w:color w:val="ABB2BF"/>
        </w:rPr>
        <w:t>history</w:t>
      </w:r>
      <w:proofErr w:type="spellEnd"/>
      <w:proofErr w:type="gramEnd"/>
      <w:r>
        <w:rPr>
          <w:rStyle w:val="HTMLCode"/>
          <w:rFonts w:ascii="Fira Code" w:hAnsi="Fira Code" w:cs="Fira Code"/>
          <w:color w:val="ABB2BF"/>
        </w:rPr>
        <w:t xml:space="preserve"> </w:t>
      </w:r>
      <w:r>
        <w:rPr>
          <w:rStyle w:val="token"/>
          <w:rFonts w:ascii="Fira Code" w:hAnsi="Fira Code" w:cs="Fira Code"/>
          <w:color w:val="61AFEF"/>
        </w:rPr>
        <w:t>=</w:t>
      </w:r>
      <w:r>
        <w:rPr>
          <w:rStyle w:val="HTMLCode"/>
          <w:rFonts w:ascii="Fira Code" w:hAnsi="Fira Code" w:cs="Fira Code"/>
          <w:color w:val="ABB2BF"/>
        </w:rPr>
        <w:t xml:space="preserve"> </w:t>
      </w:r>
      <w:r>
        <w:rPr>
          <w:rStyle w:val="token"/>
          <w:rFonts w:ascii="Fira Code" w:hAnsi="Fira Code" w:cs="Fira Code"/>
          <w:color w:val="ABB2BF"/>
        </w:rPr>
        <w:t>[]</w:t>
      </w:r>
    </w:p>
    <w:p w14:paraId="2005B936" w14:textId="77777777" w:rsidR="001A3811" w:rsidRDefault="001A3811" w:rsidP="001A3811">
      <w:pPr>
        <w:pStyle w:val="List1"/>
        <w:rPr>
          <w:rFonts w:ascii="Times New Roman" w:hAnsi="Times New Roman"/>
        </w:rPr>
      </w:pPr>
      <w:r>
        <w:t xml:space="preserve">The application maintains state using </w:t>
      </w:r>
      <w:proofErr w:type="spellStart"/>
      <w:r>
        <w:t>Streamlit's</w:t>
      </w:r>
      <w:proofErr w:type="spellEnd"/>
      <w:r>
        <w:t xml:space="preserve"> session state for: </w:t>
      </w:r>
    </w:p>
    <w:p w14:paraId="169F13E0" w14:textId="77777777" w:rsidR="001A3811" w:rsidRPr="001A3811" w:rsidRDefault="001A3811" w:rsidP="001A3811">
      <w:pPr>
        <w:pStyle w:val="List2"/>
      </w:pPr>
      <w:r w:rsidRPr="001A3811">
        <w:t>Summary history</w:t>
      </w:r>
    </w:p>
    <w:p w14:paraId="6FCA483F" w14:textId="77777777" w:rsidR="001A3811" w:rsidRPr="001A3811" w:rsidRDefault="001A3811" w:rsidP="001A3811">
      <w:pPr>
        <w:pStyle w:val="List2"/>
      </w:pPr>
      <w:r w:rsidRPr="001A3811">
        <w:t>User authentication</w:t>
      </w:r>
    </w:p>
    <w:p w14:paraId="3E428ADA" w14:textId="77777777" w:rsidR="001A3811" w:rsidRPr="001A3811" w:rsidRDefault="001A3811" w:rsidP="001A3811">
      <w:pPr>
        <w:pStyle w:val="List2"/>
      </w:pPr>
      <w:r w:rsidRPr="001A3811">
        <w:t>Rate limit tracking</w:t>
      </w:r>
    </w:p>
    <w:p w14:paraId="19D5B1AD" w14:textId="77777777" w:rsidR="001A3811" w:rsidRDefault="001A3811" w:rsidP="001A3811">
      <w:pPr>
        <w:pStyle w:val="List1"/>
      </w:pPr>
      <w:r>
        <w:rPr>
          <w:rStyle w:val="Strong"/>
        </w:rPr>
        <w:t>Error Handling</w:t>
      </w:r>
      <w:r>
        <w:t xml:space="preserve">: Comprehensive error handling for: </w:t>
      </w:r>
    </w:p>
    <w:p w14:paraId="360E0394" w14:textId="77777777" w:rsidR="001A3811" w:rsidRPr="001A3811" w:rsidRDefault="001A3811" w:rsidP="001A3811">
      <w:pPr>
        <w:pStyle w:val="List2"/>
      </w:pPr>
      <w:r w:rsidRPr="001A3811">
        <w:t>API connection issues</w:t>
      </w:r>
    </w:p>
    <w:p w14:paraId="52AC146A" w14:textId="77777777" w:rsidR="001A3811" w:rsidRPr="001A3811" w:rsidRDefault="001A3811" w:rsidP="001A3811">
      <w:pPr>
        <w:pStyle w:val="List2"/>
      </w:pPr>
      <w:r w:rsidRPr="001A3811">
        <w:t>Content extraction problems</w:t>
      </w:r>
    </w:p>
    <w:p w14:paraId="2E980392" w14:textId="77777777" w:rsidR="001A3811" w:rsidRPr="001A3811" w:rsidRDefault="001A3811" w:rsidP="001A3811">
      <w:pPr>
        <w:pStyle w:val="List2"/>
      </w:pPr>
      <w:r w:rsidRPr="001A3811">
        <w:t>User input validation</w:t>
      </w:r>
    </w:p>
    <w:p w14:paraId="18CDC272" w14:textId="08342EDE" w:rsidR="001A3811" w:rsidRDefault="001A3811" w:rsidP="001A3811">
      <w:pPr>
        <w:pStyle w:val="List2"/>
      </w:pPr>
      <w:r w:rsidRPr="001A3811">
        <w:t>Rate limit enforcement</w:t>
      </w:r>
    </w:p>
    <w:p w14:paraId="03B314DE" w14:textId="146C2B5B" w:rsidR="001A3811" w:rsidRPr="001A3811" w:rsidRDefault="001A3811" w:rsidP="001A3811">
      <w:pPr>
        <w:rPr>
          <w:rFonts w:cs="Segoe UI"/>
          <w:color w:val="595959"/>
          <w:szCs w:val="24"/>
          <w:lang w:val="en-AU" w:eastAsia="en-US"/>
        </w:rPr>
      </w:pPr>
      <w:r>
        <w:br w:type="page"/>
      </w:r>
    </w:p>
    <w:p w14:paraId="28A9510E" w14:textId="77777777" w:rsidR="001A3811" w:rsidRDefault="001A3811" w:rsidP="001A3811">
      <w:pPr>
        <w:pStyle w:val="Title2"/>
      </w:pPr>
      <w:bookmarkStart w:id="17" w:name="_Toc198496351"/>
      <w:r>
        <w:lastRenderedPageBreak/>
        <w:t>Data Flow</w:t>
      </w:r>
      <w:bookmarkEnd w:id="17"/>
    </w:p>
    <w:p w14:paraId="02973E10" w14:textId="77777777" w:rsidR="001A3811" w:rsidRDefault="001A3811" w:rsidP="001A3811">
      <w:pPr>
        <w:pStyle w:val="Title3"/>
      </w:pPr>
      <w:bookmarkStart w:id="18" w:name="_Toc198496352"/>
      <w:r>
        <w:rPr>
          <w:rStyle w:val="Strong"/>
        </w:rPr>
        <w:t>User Input</w:t>
      </w:r>
      <w:r>
        <w:t>:</w:t>
      </w:r>
      <w:bookmarkEnd w:id="18"/>
      <w:r>
        <w:t xml:space="preserve"> </w:t>
      </w:r>
    </w:p>
    <w:p w14:paraId="7F349339" w14:textId="77777777" w:rsidR="001A3811" w:rsidRDefault="001A3811" w:rsidP="001A3811">
      <w:pPr>
        <w:pStyle w:val="HTMLPreformatted"/>
        <w:spacing w:before="120" w:after="120"/>
        <w:ind w:left="720"/>
        <w:rPr>
          <w:rFonts w:ascii="Fira Code" w:hAnsi="Fira Code" w:cs="Fira Code"/>
          <w:color w:val="ABB2BF"/>
        </w:rPr>
      </w:pPr>
      <w:r>
        <w:rPr>
          <w:rStyle w:val="HTMLCode"/>
          <w:rFonts w:ascii="Fira Code" w:hAnsi="Fira Code" w:cs="Fira Code"/>
          <w:color w:val="ABB2BF"/>
        </w:rPr>
        <w:t>User → URL Input → Validation → Processing</w:t>
      </w:r>
    </w:p>
    <w:p w14:paraId="1F00E061" w14:textId="77777777" w:rsidR="001A3811" w:rsidRDefault="001A3811" w:rsidP="001A3811">
      <w:pPr>
        <w:pStyle w:val="Title3"/>
        <w:rPr>
          <w:rFonts w:ascii="Times New Roman" w:hAnsi="Times New Roman"/>
          <w:color w:val="auto"/>
        </w:rPr>
      </w:pPr>
      <w:bookmarkStart w:id="19" w:name="_Toc198496353"/>
      <w:r>
        <w:rPr>
          <w:rStyle w:val="Strong"/>
        </w:rPr>
        <w:t>Content Processing</w:t>
      </w:r>
      <w:r>
        <w:t>:</w:t>
      </w:r>
      <w:bookmarkEnd w:id="19"/>
      <w:r>
        <w:t xml:space="preserve"> </w:t>
      </w:r>
    </w:p>
    <w:p w14:paraId="7FACBE94" w14:textId="77777777" w:rsidR="001A3811" w:rsidRDefault="001A3811" w:rsidP="001A3811">
      <w:pPr>
        <w:pStyle w:val="HTMLPreformatted"/>
        <w:spacing w:before="120" w:after="120"/>
        <w:ind w:left="720"/>
        <w:rPr>
          <w:rFonts w:ascii="Fira Code" w:hAnsi="Fira Code" w:cs="Fira Code"/>
          <w:color w:val="ABB2BF"/>
        </w:rPr>
      </w:pPr>
      <w:r>
        <w:rPr>
          <w:rStyle w:val="HTMLCode"/>
          <w:rFonts w:ascii="Fira Code" w:hAnsi="Fira Code" w:cs="Fira Code"/>
          <w:color w:val="ABB2BF"/>
        </w:rPr>
        <w:t xml:space="preserve">URL → Selenium → </w:t>
      </w:r>
      <w:proofErr w:type="spellStart"/>
      <w:r>
        <w:rPr>
          <w:rStyle w:val="HTMLCode"/>
          <w:rFonts w:ascii="Fira Code" w:hAnsi="Fira Code" w:cs="Fira Code"/>
          <w:color w:val="ABB2BF"/>
        </w:rPr>
        <w:t>BeautifulSoup</w:t>
      </w:r>
      <w:proofErr w:type="spellEnd"/>
      <w:r>
        <w:rPr>
          <w:rStyle w:val="HTMLCode"/>
          <w:rFonts w:ascii="Fira Code" w:hAnsi="Fira Code" w:cs="Fira Code"/>
          <w:color w:val="ABB2BF"/>
        </w:rPr>
        <w:t xml:space="preserve"> → Cleaned Text</w:t>
      </w:r>
    </w:p>
    <w:p w14:paraId="21182FB3" w14:textId="77777777" w:rsidR="001A3811" w:rsidRDefault="001A3811" w:rsidP="001A3811">
      <w:pPr>
        <w:pStyle w:val="Title3"/>
        <w:rPr>
          <w:rFonts w:ascii="Times New Roman" w:hAnsi="Times New Roman"/>
          <w:color w:val="auto"/>
        </w:rPr>
      </w:pPr>
      <w:bookmarkStart w:id="20" w:name="_Toc198496354"/>
      <w:r>
        <w:rPr>
          <w:rStyle w:val="Strong"/>
        </w:rPr>
        <w:t>AI Processing</w:t>
      </w:r>
      <w:r>
        <w:t>:</w:t>
      </w:r>
      <w:bookmarkEnd w:id="20"/>
      <w:r>
        <w:t xml:space="preserve"> </w:t>
      </w:r>
    </w:p>
    <w:p w14:paraId="37EAAA4A" w14:textId="77777777" w:rsidR="001A3811" w:rsidRDefault="001A3811" w:rsidP="001A3811">
      <w:pPr>
        <w:pStyle w:val="HTMLPreformatted"/>
        <w:spacing w:before="120" w:after="120"/>
        <w:ind w:left="720"/>
        <w:rPr>
          <w:rFonts w:ascii="Fira Code" w:hAnsi="Fira Code" w:cs="Fira Code"/>
          <w:color w:val="ABB2BF"/>
        </w:rPr>
      </w:pPr>
      <w:r>
        <w:rPr>
          <w:rStyle w:val="HTMLCode"/>
          <w:rFonts w:ascii="Fira Code" w:hAnsi="Fira Code" w:cs="Fira Code"/>
          <w:color w:val="ABB2BF"/>
        </w:rPr>
        <w:t>Cleaned Text → Claude 3 → Formatted Summary</w:t>
      </w:r>
    </w:p>
    <w:p w14:paraId="40939E91" w14:textId="77777777" w:rsidR="001A3811" w:rsidRDefault="001A3811" w:rsidP="001A3811">
      <w:pPr>
        <w:pStyle w:val="Title3"/>
        <w:rPr>
          <w:rFonts w:ascii="Times New Roman" w:hAnsi="Times New Roman"/>
          <w:color w:val="auto"/>
        </w:rPr>
      </w:pPr>
      <w:bookmarkStart w:id="21" w:name="_Toc198496355"/>
      <w:r>
        <w:rPr>
          <w:rStyle w:val="Strong"/>
        </w:rPr>
        <w:t>Output Handling</w:t>
      </w:r>
      <w:r>
        <w:t>:</w:t>
      </w:r>
      <w:bookmarkEnd w:id="21"/>
      <w:r>
        <w:t xml:space="preserve"> </w:t>
      </w:r>
    </w:p>
    <w:p w14:paraId="7A36F7AA" w14:textId="77777777" w:rsidR="001A3811" w:rsidRDefault="001A3811" w:rsidP="001A3811">
      <w:pPr>
        <w:pStyle w:val="HTMLPreformatted"/>
        <w:spacing w:before="120" w:after="120"/>
        <w:ind w:left="720"/>
        <w:rPr>
          <w:rFonts w:ascii="Fira Code" w:hAnsi="Fira Code" w:cs="Fira Code"/>
          <w:color w:val="ABB2BF"/>
        </w:rPr>
      </w:pPr>
      <w:r>
        <w:rPr>
          <w:rStyle w:val="HTMLCode"/>
          <w:rFonts w:ascii="Fira Code" w:hAnsi="Fira Code" w:cs="Fira Code"/>
          <w:color w:val="ABB2BF"/>
        </w:rPr>
        <w:t>Summary → Display → History → Download Option</w:t>
      </w:r>
    </w:p>
    <w:p w14:paraId="29C8308B" w14:textId="77777777" w:rsidR="001A3811" w:rsidRDefault="001A3811" w:rsidP="001A3811">
      <w:pPr>
        <w:pStyle w:val="Title1Appendix"/>
        <w:rPr>
          <w:rFonts w:ascii="Times New Roman" w:hAnsi="Times New Roman"/>
        </w:rPr>
      </w:pPr>
      <w:bookmarkStart w:id="22" w:name="_Toc198496356"/>
      <w:r>
        <w:t>Security Features</w:t>
      </w:r>
      <w:bookmarkEnd w:id="22"/>
    </w:p>
    <w:p w14:paraId="7FFAFAAA" w14:textId="77777777" w:rsidR="001A3811" w:rsidRDefault="001A3811" w:rsidP="001A3811">
      <w:pPr>
        <w:pStyle w:val="List1"/>
      </w:pPr>
      <w:r>
        <w:rPr>
          <w:rStyle w:val="Strong"/>
        </w:rPr>
        <w:t>Rate Limiting</w:t>
      </w:r>
      <w:r>
        <w:t>: The application enforces a limit of 10 requests per minute to prevent API abuse and ensure fair usage.</w:t>
      </w:r>
    </w:p>
    <w:p w14:paraId="5A6F5879" w14:textId="77777777" w:rsidR="001A3811" w:rsidRDefault="001A3811" w:rsidP="001A3811">
      <w:pPr>
        <w:pStyle w:val="List1"/>
      </w:pPr>
      <w:r>
        <w:rPr>
          <w:rStyle w:val="Strong"/>
        </w:rPr>
        <w:t>Content Validation</w:t>
      </w:r>
      <w:r>
        <w:t>: Content length is validated (maximum 100,000 characters) to prevent resource exhaustion.</w:t>
      </w:r>
    </w:p>
    <w:p w14:paraId="7CA1F897" w14:textId="77777777" w:rsidR="001A3811" w:rsidRDefault="001A3811" w:rsidP="001A3811">
      <w:pPr>
        <w:pStyle w:val="List1"/>
      </w:pPr>
      <w:r>
        <w:rPr>
          <w:rStyle w:val="Strong"/>
        </w:rPr>
        <w:t>User Authentication</w:t>
      </w:r>
      <w:r>
        <w:t xml:space="preserve">: The application includes a secure login/signup system with: </w:t>
      </w:r>
    </w:p>
    <w:p w14:paraId="6CCAA281" w14:textId="77777777" w:rsidR="001A3811" w:rsidRPr="001A3811" w:rsidRDefault="001A3811" w:rsidP="001A3811">
      <w:pPr>
        <w:pStyle w:val="List2"/>
      </w:pPr>
      <w:r w:rsidRPr="001A3811">
        <w:t>Password protection</w:t>
      </w:r>
    </w:p>
    <w:p w14:paraId="34C90D33" w14:textId="77777777" w:rsidR="001A3811" w:rsidRPr="001A3811" w:rsidRDefault="001A3811" w:rsidP="001A3811">
      <w:pPr>
        <w:pStyle w:val="List2"/>
      </w:pPr>
      <w:r w:rsidRPr="001A3811">
        <w:t>Username/email uniqueness validation</w:t>
      </w:r>
    </w:p>
    <w:p w14:paraId="200C2B61" w14:textId="77777777" w:rsidR="001A3811" w:rsidRPr="001A3811" w:rsidRDefault="001A3811" w:rsidP="001A3811">
      <w:pPr>
        <w:pStyle w:val="List2"/>
      </w:pPr>
      <w:r w:rsidRPr="001A3811">
        <w:t>Session management</w:t>
      </w:r>
    </w:p>
    <w:p w14:paraId="0DE8F784" w14:textId="77777777" w:rsidR="001A3811" w:rsidRDefault="001A3811" w:rsidP="001A3811">
      <w:pPr>
        <w:pStyle w:val="List1"/>
      </w:pPr>
      <w:r>
        <w:rPr>
          <w:rStyle w:val="Strong"/>
        </w:rPr>
        <w:t>AWS Security</w:t>
      </w:r>
      <w:r>
        <w:t xml:space="preserve">: </w:t>
      </w:r>
    </w:p>
    <w:p w14:paraId="3D6C3D2C" w14:textId="77777777" w:rsidR="001A3811" w:rsidRPr="001A3811" w:rsidRDefault="001A3811" w:rsidP="001A3811">
      <w:pPr>
        <w:pStyle w:val="List2"/>
      </w:pPr>
      <w:r w:rsidRPr="001A3811">
        <w:t>IAM role-based access</w:t>
      </w:r>
    </w:p>
    <w:p w14:paraId="7C739FFD" w14:textId="77777777" w:rsidR="001A3811" w:rsidRPr="001A3811" w:rsidRDefault="001A3811" w:rsidP="001A3811">
      <w:pPr>
        <w:pStyle w:val="List2"/>
      </w:pPr>
      <w:r w:rsidRPr="001A3811">
        <w:t>Secure credential management</w:t>
      </w:r>
    </w:p>
    <w:p w14:paraId="7ACDB966" w14:textId="23BE4872" w:rsidR="001A3811" w:rsidRDefault="001A3811" w:rsidP="001A3811">
      <w:pPr>
        <w:pStyle w:val="List2"/>
      </w:pPr>
      <w:r w:rsidRPr="001A3811">
        <w:t>API key protection</w:t>
      </w:r>
    </w:p>
    <w:p w14:paraId="0AC431FC" w14:textId="2724CB23" w:rsidR="001A3811" w:rsidRPr="001A3811" w:rsidRDefault="001A3811" w:rsidP="001A3811">
      <w:pPr>
        <w:rPr>
          <w:rFonts w:cs="Segoe UI"/>
          <w:color w:val="595959"/>
          <w:szCs w:val="24"/>
          <w:lang w:val="en-AU" w:eastAsia="en-US"/>
        </w:rPr>
      </w:pPr>
      <w:r>
        <w:br w:type="page"/>
      </w:r>
    </w:p>
    <w:p w14:paraId="414E6E13" w14:textId="77777777" w:rsidR="001A3811" w:rsidRDefault="001A3811" w:rsidP="001A3811">
      <w:pPr>
        <w:pStyle w:val="Title1Appendix"/>
      </w:pPr>
      <w:bookmarkStart w:id="23" w:name="_Toc198496357"/>
      <w:r>
        <w:lastRenderedPageBreak/>
        <w:t>Configuration Management</w:t>
      </w:r>
      <w:bookmarkEnd w:id="23"/>
    </w:p>
    <w:p w14:paraId="78E197A8" w14:textId="77777777" w:rsidR="001A3811" w:rsidRDefault="001A3811" w:rsidP="001A3811">
      <w:pPr>
        <w:pStyle w:val="Title2"/>
      </w:pPr>
      <w:bookmarkStart w:id="24" w:name="_Toc198496358"/>
      <w:r>
        <w:rPr>
          <w:rStyle w:val="Strong"/>
        </w:rPr>
        <w:t>Environment Settings</w:t>
      </w:r>
      <w:r>
        <w:t>:</w:t>
      </w:r>
      <w:bookmarkEnd w:id="24"/>
      <w:r>
        <w:t xml:space="preserve"> </w:t>
      </w:r>
    </w:p>
    <w:p w14:paraId="0183F030" w14:textId="77777777" w:rsidR="001A3811" w:rsidRDefault="001A3811" w:rsidP="001A3811">
      <w:pPr>
        <w:pStyle w:val="HTMLPreformatted"/>
        <w:ind w:left="720"/>
      </w:pPr>
      <w:r>
        <w:t>python</w:t>
      </w:r>
    </w:p>
    <w:p w14:paraId="3DA20122" w14:textId="77777777" w:rsidR="001A3811" w:rsidRDefault="001A3811" w:rsidP="001A3811">
      <w:pPr>
        <w:pStyle w:val="HTMLPreformatted"/>
        <w:spacing w:before="120" w:after="120"/>
        <w:ind w:left="720"/>
        <w:rPr>
          <w:rStyle w:val="HTMLCode"/>
          <w:rFonts w:ascii="Fira Code" w:hAnsi="Fira Code" w:cs="Fira Code"/>
          <w:color w:val="ABB2BF"/>
        </w:rPr>
      </w:pPr>
      <w:r>
        <w:rPr>
          <w:rStyle w:val="token"/>
          <w:rFonts w:ascii="Fira Code" w:hAnsi="Fira Code" w:cs="Fira Code"/>
          <w:i/>
          <w:iCs/>
          <w:color w:val="5C6370"/>
        </w:rPr>
        <w:t># config.py</w:t>
      </w:r>
    </w:p>
    <w:p w14:paraId="0B1248D4" w14:textId="77777777" w:rsidR="001A3811" w:rsidRDefault="001A3811" w:rsidP="001A3811">
      <w:pPr>
        <w:pStyle w:val="HTMLPreformatted"/>
        <w:spacing w:before="120" w:after="120"/>
        <w:ind w:left="720"/>
        <w:rPr>
          <w:rStyle w:val="HTMLCode"/>
          <w:rFonts w:ascii="Fira Code" w:hAnsi="Fira Code" w:cs="Fira Code"/>
          <w:color w:val="ABB2BF"/>
        </w:rPr>
      </w:pPr>
      <w:r>
        <w:rPr>
          <w:rStyle w:val="HTMLCode"/>
          <w:rFonts w:ascii="Fira Code" w:hAnsi="Fira Code" w:cs="Fira Code"/>
          <w:color w:val="ABB2BF"/>
        </w:rPr>
        <w:t xml:space="preserve">MAX_CONTENT_LENGTH </w:t>
      </w:r>
      <w:r>
        <w:rPr>
          <w:rStyle w:val="token"/>
          <w:rFonts w:ascii="Fira Code" w:hAnsi="Fira Code" w:cs="Fira Code"/>
          <w:color w:val="61AFEF"/>
        </w:rPr>
        <w:t>=</w:t>
      </w:r>
      <w:r>
        <w:rPr>
          <w:rStyle w:val="HTMLCode"/>
          <w:rFonts w:ascii="Fira Code" w:hAnsi="Fira Code" w:cs="Fira Code"/>
          <w:color w:val="ABB2BF"/>
        </w:rPr>
        <w:t xml:space="preserve"> </w:t>
      </w:r>
      <w:r>
        <w:rPr>
          <w:rStyle w:val="token"/>
          <w:rFonts w:ascii="Fira Code" w:hAnsi="Fira Code" w:cs="Fira Code"/>
          <w:color w:val="D19A66"/>
        </w:rPr>
        <w:t>100000</w:t>
      </w:r>
    </w:p>
    <w:p w14:paraId="578092EE" w14:textId="77777777" w:rsidR="001A3811" w:rsidRDefault="001A3811" w:rsidP="001A3811">
      <w:pPr>
        <w:pStyle w:val="HTMLPreformatted"/>
        <w:spacing w:before="120" w:after="120"/>
        <w:ind w:left="720"/>
        <w:rPr>
          <w:rFonts w:ascii="Fira Code" w:hAnsi="Fira Code" w:cs="Fira Code"/>
          <w:color w:val="ABB2BF"/>
        </w:rPr>
      </w:pPr>
      <w:r>
        <w:rPr>
          <w:rStyle w:val="HTMLCode"/>
          <w:rFonts w:ascii="Fira Code" w:hAnsi="Fira Code" w:cs="Fira Code"/>
          <w:color w:val="ABB2BF"/>
        </w:rPr>
        <w:t xml:space="preserve">RATE_LIMIT </w:t>
      </w:r>
      <w:r>
        <w:rPr>
          <w:rStyle w:val="token"/>
          <w:rFonts w:ascii="Fira Code" w:hAnsi="Fira Code" w:cs="Fira Code"/>
          <w:color w:val="61AFEF"/>
        </w:rPr>
        <w:t>=</w:t>
      </w:r>
      <w:r>
        <w:rPr>
          <w:rStyle w:val="HTMLCode"/>
          <w:rFonts w:ascii="Fira Code" w:hAnsi="Fira Code" w:cs="Fira Code"/>
          <w:color w:val="ABB2BF"/>
        </w:rPr>
        <w:t xml:space="preserve"> </w:t>
      </w:r>
      <w:r>
        <w:rPr>
          <w:rStyle w:val="token"/>
          <w:rFonts w:ascii="Fira Code" w:hAnsi="Fira Code" w:cs="Fira Code"/>
          <w:color w:val="D19A66"/>
        </w:rPr>
        <w:t>10</w:t>
      </w:r>
    </w:p>
    <w:p w14:paraId="7A918ADA" w14:textId="77777777" w:rsidR="001A3811" w:rsidRDefault="001A3811" w:rsidP="001A3811">
      <w:pPr>
        <w:pStyle w:val="Title2"/>
        <w:rPr>
          <w:rFonts w:ascii="Times New Roman" w:hAnsi="Times New Roman"/>
          <w:color w:val="auto"/>
        </w:rPr>
      </w:pPr>
      <w:bookmarkStart w:id="25" w:name="_Toc198496359"/>
      <w:r>
        <w:rPr>
          <w:rStyle w:val="Strong"/>
        </w:rPr>
        <w:t>AWS Configuration</w:t>
      </w:r>
      <w:r>
        <w:t>:</w:t>
      </w:r>
      <w:bookmarkEnd w:id="25"/>
      <w:r>
        <w:t xml:space="preserve"> </w:t>
      </w:r>
    </w:p>
    <w:p w14:paraId="3C88B798" w14:textId="77777777" w:rsidR="001A3811" w:rsidRDefault="001A3811" w:rsidP="001A3811">
      <w:pPr>
        <w:pStyle w:val="HTMLPreformatted"/>
        <w:ind w:left="720"/>
      </w:pPr>
      <w:r>
        <w:t>python</w:t>
      </w:r>
    </w:p>
    <w:p w14:paraId="63F8195C" w14:textId="77777777" w:rsidR="001A3811" w:rsidRPr="008B735E" w:rsidRDefault="001A3811" w:rsidP="001A3811">
      <w:pPr>
        <w:pStyle w:val="HTMLPreformatted"/>
        <w:spacing w:before="120" w:after="120"/>
        <w:ind w:left="720"/>
        <w:rPr>
          <w:rStyle w:val="HTMLCode"/>
          <w:rFonts w:ascii="Fira Code" w:hAnsi="Fira Code" w:cs="Fira Code"/>
          <w:color w:val="ABB2BF"/>
          <w:sz w:val="16"/>
          <w:szCs w:val="16"/>
        </w:rPr>
      </w:pPr>
      <w:r w:rsidRPr="008B735E">
        <w:rPr>
          <w:rStyle w:val="token"/>
          <w:rFonts w:ascii="Fira Code" w:hAnsi="Fira Code" w:cs="Fira Code"/>
          <w:i/>
          <w:iCs/>
          <w:color w:val="5C6370"/>
          <w:sz w:val="16"/>
          <w:szCs w:val="16"/>
        </w:rPr>
        <w:t># bedrock-</w:t>
      </w:r>
      <w:proofErr w:type="spellStart"/>
      <w:proofErr w:type="gramStart"/>
      <w:r w:rsidRPr="008B735E">
        <w:rPr>
          <w:rStyle w:val="token"/>
          <w:rFonts w:ascii="Fira Code" w:hAnsi="Fira Code" w:cs="Fira Code"/>
          <w:i/>
          <w:iCs/>
          <w:color w:val="5C6370"/>
          <w:sz w:val="16"/>
          <w:szCs w:val="16"/>
        </w:rPr>
        <w:t>policy.json</w:t>
      </w:r>
      <w:proofErr w:type="spellEnd"/>
      <w:proofErr w:type="gramEnd"/>
    </w:p>
    <w:p w14:paraId="3FF1C1C7" w14:textId="77777777" w:rsidR="001A3811" w:rsidRPr="008B735E" w:rsidRDefault="001A3811" w:rsidP="001A3811">
      <w:pPr>
        <w:pStyle w:val="HTMLPreformatted"/>
        <w:spacing w:before="120" w:after="120"/>
        <w:ind w:left="720"/>
        <w:rPr>
          <w:rStyle w:val="HTMLCode"/>
          <w:rFonts w:ascii="Fira Code" w:hAnsi="Fira Code" w:cs="Fira Code"/>
          <w:color w:val="ABB2BF"/>
          <w:sz w:val="16"/>
          <w:szCs w:val="16"/>
        </w:rPr>
      </w:pPr>
      <w:r w:rsidRPr="008B735E">
        <w:rPr>
          <w:rStyle w:val="token"/>
          <w:rFonts w:ascii="Fira Code" w:hAnsi="Fira Code" w:cs="Fira Code"/>
          <w:color w:val="ABB2BF"/>
          <w:sz w:val="16"/>
          <w:szCs w:val="16"/>
        </w:rPr>
        <w:t>{</w:t>
      </w:r>
    </w:p>
    <w:p w14:paraId="38A3C397" w14:textId="77777777" w:rsidR="001A3811" w:rsidRPr="008B735E" w:rsidRDefault="001A3811" w:rsidP="001A3811">
      <w:pPr>
        <w:pStyle w:val="HTMLPreformatted"/>
        <w:spacing w:before="120" w:after="120"/>
        <w:ind w:left="720"/>
        <w:rPr>
          <w:rStyle w:val="HTMLCode"/>
          <w:rFonts w:ascii="Fira Code" w:hAnsi="Fira Code" w:cs="Fira Code"/>
          <w:color w:val="ABB2BF"/>
          <w:sz w:val="16"/>
          <w:szCs w:val="16"/>
        </w:rPr>
      </w:pPr>
      <w:r w:rsidRPr="008B735E">
        <w:rPr>
          <w:rStyle w:val="HTMLCode"/>
          <w:rFonts w:ascii="Fira Code" w:hAnsi="Fira Code" w:cs="Fira Code"/>
          <w:color w:val="ABB2BF"/>
          <w:sz w:val="16"/>
          <w:szCs w:val="16"/>
        </w:rPr>
        <w:t xml:space="preserve">    </w:t>
      </w:r>
      <w:r w:rsidRPr="008B735E">
        <w:rPr>
          <w:rStyle w:val="token"/>
          <w:rFonts w:ascii="Fira Code" w:hAnsi="Fira Code" w:cs="Fira Code"/>
          <w:color w:val="98C379"/>
          <w:sz w:val="16"/>
          <w:szCs w:val="16"/>
        </w:rPr>
        <w:t>"Version"</w:t>
      </w:r>
      <w:r w:rsidRPr="008B735E">
        <w:rPr>
          <w:rStyle w:val="token"/>
          <w:rFonts w:ascii="Fira Code" w:hAnsi="Fira Code" w:cs="Fira Code"/>
          <w:color w:val="ABB2BF"/>
          <w:sz w:val="16"/>
          <w:szCs w:val="16"/>
        </w:rPr>
        <w:t>:</w:t>
      </w:r>
      <w:r w:rsidRPr="008B735E">
        <w:rPr>
          <w:rStyle w:val="HTMLCode"/>
          <w:rFonts w:ascii="Fira Code" w:hAnsi="Fira Code" w:cs="Fira Code"/>
          <w:color w:val="ABB2BF"/>
          <w:sz w:val="16"/>
          <w:szCs w:val="16"/>
        </w:rPr>
        <w:t xml:space="preserve"> </w:t>
      </w:r>
      <w:r w:rsidRPr="008B735E">
        <w:rPr>
          <w:rStyle w:val="token"/>
          <w:rFonts w:ascii="Fira Code" w:hAnsi="Fira Code" w:cs="Fira Code"/>
          <w:color w:val="98C379"/>
          <w:sz w:val="16"/>
          <w:szCs w:val="16"/>
        </w:rPr>
        <w:t>"2012-10-17"</w:t>
      </w:r>
      <w:r w:rsidRPr="008B735E">
        <w:rPr>
          <w:rStyle w:val="token"/>
          <w:rFonts w:ascii="Fira Code" w:hAnsi="Fira Code" w:cs="Fira Code"/>
          <w:color w:val="ABB2BF"/>
          <w:sz w:val="16"/>
          <w:szCs w:val="16"/>
        </w:rPr>
        <w:t>,</w:t>
      </w:r>
    </w:p>
    <w:p w14:paraId="7D933897" w14:textId="77777777" w:rsidR="001A3811" w:rsidRPr="008B735E" w:rsidRDefault="001A3811" w:rsidP="001A3811">
      <w:pPr>
        <w:pStyle w:val="HTMLPreformatted"/>
        <w:spacing w:before="120" w:after="120"/>
        <w:ind w:left="720"/>
        <w:rPr>
          <w:rStyle w:val="HTMLCode"/>
          <w:rFonts w:ascii="Fira Code" w:hAnsi="Fira Code" w:cs="Fira Code"/>
          <w:color w:val="ABB2BF"/>
          <w:sz w:val="16"/>
          <w:szCs w:val="16"/>
        </w:rPr>
      </w:pPr>
      <w:r w:rsidRPr="008B735E">
        <w:rPr>
          <w:rStyle w:val="HTMLCode"/>
          <w:rFonts w:ascii="Fira Code" w:hAnsi="Fira Code" w:cs="Fira Code"/>
          <w:color w:val="ABB2BF"/>
          <w:sz w:val="16"/>
          <w:szCs w:val="16"/>
        </w:rPr>
        <w:t xml:space="preserve">    </w:t>
      </w:r>
      <w:r w:rsidRPr="008B735E">
        <w:rPr>
          <w:rStyle w:val="token"/>
          <w:rFonts w:ascii="Fira Code" w:hAnsi="Fira Code" w:cs="Fira Code"/>
          <w:color w:val="98C379"/>
          <w:sz w:val="16"/>
          <w:szCs w:val="16"/>
        </w:rPr>
        <w:t>"Statement"</w:t>
      </w:r>
      <w:r w:rsidRPr="008B735E">
        <w:rPr>
          <w:rStyle w:val="token"/>
          <w:rFonts w:ascii="Fira Code" w:hAnsi="Fira Code" w:cs="Fira Code"/>
          <w:color w:val="ABB2BF"/>
          <w:sz w:val="16"/>
          <w:szCs w:val="16"/>
        </w:rPr>
        <w:t>:</w:t>
      </w:r>
      <w:r w:rsidRPr="008B735E">
        <w:rPr>
          <w:rStyle w:val="HTMLCode"/>
          <w:rFonts w:ascii="Fira Code" w:hAnsi="Fira Code" w:cs="Fira Code"/>
          <w:color w:val="ABB2BF"/>
          <w:sz w:val="16"/>
          <w:szCs w:val="16"/>
        </w:rPr>
        <w:t xml:space="preserve"> </w:t>
      </w:r>
      <w:r w:rsidRPr="008B735E">
        <w:rPr>
          <w:rStyle w:val="token"/>
          <w:rFonts w:ascii="Fira Code" w:hAnsi="Fira Code" w:cs="Fira Code"/>
          <w:color w:val="ABB2BF"/>
          <w:sz w:val="16"/>
          <w:szCs w:val="16"/>
        </w:rPr>
        <w:t>[</w:t>
      </w:r>
    </w:p>
    <w:p w14:paraId="13EEF6AA" w14:textId="77777777" w:rsidR="001A3811" w:rsidRPr="008B735E" w:rsidRDefault="001A3811" w:rsidP="001A3811">
      <w:pPr>
        <w:pStyle w:val="HTMLPreformatted"/>
        <w:spacing w:before="120" w:after="120"/>
        <w:ind w:left="720"/>
        <w:rPr>
          <w:rStyle w:val="HTMLCode"/>
          <w:rFonts w:ascii="Fira Code" w:hAnsi="Fira Code" w:cs="Fira Code"/>
          <w:color w:val="ABB2BF"/>
          <w:sz w:val="16"/>
          <w:szCs w:val="16"/>
        </w:rPr>
      </w:pPr>
      <w:r w:rsidRPr="008B735E">
        <w:rPr>
          <w:rStyle w:val="HTMLCode"/>
          <w:rFonts w:ascii="Fira Code" w:hAnsi="Fira Code" w:cs="Fira Code"/>
          <w:color w:val="ABB2BF"/>
          <w:sz w:val="16"/>
          <w:szCs w:val="16"/>
        </w:rPr>
        <w:t xml:space="preserve">        </w:t>
      </w:r>
      <w:r w:rsidRPr="008B735E">
        <w:rPr>
          <w:rStyle w:val="token"/>
          <w:rFonts w:ascii="Fira Code" w:hAnsi="Fira Code" w:cs="Fira Code"/>
          <w:color w:val="ABB2BF"/>
          <w:sz w:val="16"/>
          <w:szCs w:val="16"/>
        </w:rPr>
        <w:t>{</w:t>
      </w:r>
    </w:p>
    <w:p w14:paraId="51798A55" w14:textId="77777777" w:rsidR="001A3811" w:rsidRPr="008B735E" w:rsidRDefault="001A3811" w:rsidP="001A3811">
      <w:pPr>
        <w:pStyle w:val="HTMLPreformatted"/>
        <w:spacing w:before="120" w:after="120"/>
        <w:ind w:left="720"/>
        <w:rPr>
          <w:rStyle w:val="HTMLCode"/>
          <w:rFonts w:ascii="Fira Code" w:hAnsi="Fira Code" w:cs="Fira Code"/>
          <w:color w:val="ABB2BF"/>
          <w:sz w:val="16"/>
          <w:szCs w:val="16"/>
        </w:rPr>
      </w:pPr>
      <w:r w:rsidRPr="008B735E">
        <w:rPr>
          <w:rStyle w:val="HTMLCode"/>
          <w:rFonts w:ascii="Fira Code" w:hAnsi="Fira Code" w:cs="Fira Code"/>
          <w:color w:val="ABB2BF"/>
          <w:sz w:val="16"/>
          <w:szCs w:val="16"/>
        </w:rPr>
        <w:t xml:space="preserve">            </w:t>
      </w:r>
      <w:r w:rsidRPr="008B735E">
        <w:rPr>
          <w:rStyle w:val="token"/>
          <w:rFonts w:ascii="Fira Code" w:hAnsi="Fira Code" w:cs="Fira Code"/>
          <w:color w:val="98C379"/>
          <w:sz w:val="16"/>
          <w:szCs w:val="16"/>
        </w:rPr>
        <w:t>"Effect"</w:t>
      </w:r>
      <w:r w:rsidRPr="008B735E">
        <w:rPr>
          <w:rStyle w:val="token"/>
          <w:rFonts w:ascii="Fira Code" w:hAnsi="Fira Code" w:cs="Fira Code"/>
          <w:color w:val="ABB2BF"/>
          <w:sz w:val="16"/>
          <w:szCs w:val="16"/>
        </w:rPr>
        <w:t>:</w:t>
      </w:r>
      <w:r w:rsidRPr="008B735E">
        <w:rPr>
          <w:rStyle w:val="HTMLCode"/>
          <w:rFonts w:ascii="Fira Code" w:hAnsi="Fira Code" w:cs="Fira Code"/>
          <w:color w:val="ABB2BF"/>
          <w:sz w:val="16"/>
          <w:szCs w:val="16"/>
        </w:rPr>
        <w:t xml:space="preserve"> </w:t>
      </w:r>
      <w:r w:rsidRPr="008B735E">
        <w:rPr>
          <w:rStyle w:val="token"/>
          <w:rFonts w:ascii="Fira Code" w:hAnsi="Fira Code" w:cs="Fira Code"/>
          <w:color w:val="98C379"/>
          <w:sz w:val="16"/>
          <w:szCs w:val="16"/>
        </w:rPr>
        <w:t>"Allow"</w:t>
      </w:r>
      <w:r w:rsidRPr="008B735E">
        <w:rPr>
          <w:rStyle w:val="token"/>
          <w:rFonts w:ascii="Fira Code" w:hAnsi="Fira Code" w:cs="Fira Code"/>
          <w:color w:val="ABB2BF"/>
          <w:sz w:val="16"/>
          <w:szCs w:val="16"/>
        </w:rPr>
        <w:t>,</w:t>
      </w:r>
    </w:p>
    <w:p w14:paraId="3EBCD005" w14:textId="77777777" w:rsidR="001A3811" w:rsidRPr="008B735E" w:rsidRDefault="001A3811" w:rsidP="001A3811">
      <w:pPr>
        <w:pStyle w:val="HTMLPreformatted"/>
        <w:spacing w:before="120" w:after="120"/>
        <w:ind w:left="720"/>
        <w:rPr>
          <w:rStyle w:val="HTMLCode"/>
          <w:rFonts w:ascii="Fira Code" w:hAnsi="Fira Code" w:cs="Fira Code"/>
          <w:color w:val="ABB2BF"/>
          <w:sz w:val="16"/>
          <w:szCs w:val="16"/>
        </w:rPr>
      </w:pPr>
      <w:r w:rsidRPr="008B735E">
        <w:rPr>
          <w:rStyle w:val="HTMLCode"/>
          <w:rFonts w:ascii="Fira Code" w:hAnsi="Fira Code" w:cs="Fira Code"/>
          <w:color w:val="ABB2BF"/>
          <w:sz w:val="16"/>
          <w:szCs w:val="16"/>
        </w:rPr>
        <w:t xml:space="preserve">            </w:t>
      </w:r>
      <w:r w:rsidRPr="008B735E">
        <w:rPr>
          <w:rStyle w:val="token"/>
          <w:rFonts w:ascii="Fira Code" w:hAnsi="Fira Code" w:cs="Fira Code"/>
          <w:color w:val="98C379"/>
          <w:sz w:val="16"/>
          <w:szCs w:val="16"/>
        </w:rPr>
        <w:t>"Action"</w:t>
      </w:r>
      <w:r w:rsidRPr="008B735E">
        <w:rPr>
          <w:rStyle w:val="token"/>
          <w:rFonts w:ascii="Fira Code" w:hAnsi="Fira Code" w:cs="Fira Code"/>
          <w:color w:val="ABB2BF"/>
          <w:sz w:val="16"/>
          <w:szCs w:val="16"/>
        </w:rPr>
        <w:t>:</w:t>
      </w:r>
      <w:r w:rsidRPr="008B735E">
        <w:rPr>
          <w:rStyle w:val="HTMLCode"/>
          <w:rFonts w:ascii="Fira Code" w:hAnsi="Fira Code" w:cs="Fira Code"/>
          <w:color w:val="ABB2BF"/>
          <w:sz w:val="16"/>
          <w:szCs w:val="16"/>
        </w:rPr>
        <w:t xml:space="preserve"> </w:t>
      </w:r>
      <w:r w:rsidRPr="008B735E">
        <w:rPr>
          <w:rStyle w:val="token"/>
          <w:rFonts w:ascii="Fira Code" w:hAnsi="Fira Code" w:cs="Fira Code"/>
          <w:color w:val="ABB2BF"/>
          <w:sz w:val="16"/>
          <w:szCs w:val="16"/>
        </w:rPr>
        <w:t>[</w:t>
      </w:r>
    </w:p>
    <w:p w14:paraId="6C85344B" w14:textId="77777777" w:rsidR="001A3811" w:rsidRPr="008B735E" w:rsidRDefault="001A3811" w:rsidP="001A3811">
      <w:pPr>
        <w:pStyle w:val="HTMLPreformatted"/>
        <w:spacing w:before="120" w:after="120"/>
        <w:ind w:left="720"/>
        <w:rPr>
          <w:rStyle w:val="HTMLCode"/>
          <w:rFonts w:ascii="Fira Code" w:hAnsi="Fira Code" w:cs="Fira Code"/>
          <w:color w:val="ABB2BF"/>
          <w:sz w:val="16"/>
          <w:szCs w:val="16"/>
        </w:rPr>
      </w:pPr>
      <w:r w:rsidRPr="008B735E">
        <w:rPr>
          <w:rStyle w:val="HTMLCode"/>
          <w:rFonts w:ascii="Fira Code" w:hAnsi="Fira Code" w:cs="Fira Code"/>
          <w:color w:val="ABB2BF"/>
          <w:sz w:val="16"/>
          <w:szCs w:val="16"/>
        </w:rPr>
        <w:t xml:space="preserve">                </w:t>
      </w:r>
      <w:r w:rsidRPr="008B735E">
        <w:rPr>
          <w:rStyle w:val="token"/>
          <w:rFonts w:ascii="Fira Code" w:hAnsi="Fira Code" w:cs="Fira Code"/>
          <w:color w:val="98C379"/>
          <w:sz w:val="16"/>
          <w:szCs w:val="16"/>
        </w:rPr>
        <w:t>"</w:t>
      </w:r>
      <w:proofErr w:type="spellStart"/>
      <w:proofErr w:type="gramStart"/>
      <w:r w:rsidRPr="008B735E">
        <w:rPr>
          <w:rStyle w:val="token"/>
          <w:rFonts w:ascii="Fira Code" w:hAnsi="Fira Code" w:cs="Fira Code"/>
          <w:color w:val="98C379"/>
          <w:sz w:val="16"/>
          <w:szCs w:val="16"/>
        </w:rPr>
        <w:t>bedrock:InvokeModel</w:t>
      </w:r>
      <w:proofErr w:type="spellEnd"/>
      <w:proofErr w:type="gramEnd"/>
      <w:r w:rsidRPr="008B735E">
        <w:rPr>
          <w:rStyle w:val="token"/>
          <w:rFonts w:ascii="Fira Code" w:hAnsi="Fira Code" w:cs="Fira Code"/>
          <w:color w:val="98C379"/>
          <w:sz w:val="16"/>
          <w:szCs w:val="16"/>
        </w:rPr>
        <w:t>"</w:t>
      </w:r>
    </w:p>
    <w:p w14:paraId="4D341157" w14:textId="77777777" w:rsidR="001A3811" w:rsidRPr="008B735E" w:rsidRDefault="001A3811" w:rsidP="001A3811">
      <w:pPr>
        <w:pStyle w:val="HTMLPreformatted"/>
        <w:spacing w:before="120" w:after="120"/>
        <w:ind w:left="720"/>
        <w:rPr>
          <w:rStyle w:val="HTMLCode"/>
          <w:rFonts w:ascii="Fira Code" w:hAnsi="Fira Code" w:cs="Fira Code"/>
          <w:color w:val="ABB2BF"/>
          <w:sz w:val="16"/>
          <w:szCs w:val="16"/>
        </w:rPr>
      </w:pPr>
      <w:r w:rsidRPr="008B735E">
        <w:rPr>
          <w:rStyle w:val="HTMLCode"/>
          <w:rFonts w:ascii="Fira Code" w:hAnsi="Fira Code" w:cs="Fira Code"/>
          <w:color w:val="ABB2BF"/>
          <w:sz w:val="16"/>
          <w:szCs w:val="16"/>
        </w:rPr>
        <w:t xml:space="preserve">            </w:t>
      </w:r>
      <w:r w:rsidRPr="008B735E">
        <w:rPr>
          <w:rStyle w:val="token"/>
          <w:rFonts w:ascii="Fira Code" w:hAnsi="Fira Code" w:cs="Fira Code"/>
          <w:color w:val="ABB2BF"/>
          <w:sz w:val="16"/>
          <w:szCs w:val="16"/>
        </w:rPr>
        <w:t>],</w:t>
      </w:r>
    </w:p>
    <w:p w14:paraId="618A0641" w14:textId="77777777" w:rsidR="001A3811" w:rsidRPr="008B735E" w:rsidRDefault="001A3811" w:rsidP="001A3811">
      <w:pPr>
        <w:pStyle w:val="HTMLPreformatted"/>
        <w:spacing w:before="120" w:after="120"/>
        <w:ind w:left="720"/>
        <w:rPr>
          <w:rStyle w:val="HTMLCode"/>
          <w:rFonts w:ascii="Fira Code" w:hAnsi="Fira Code" w:cs="Fira Code"/>
          <w:color w:val="ABB2BF"/>
          <w:sz w:val="16"/>
          <w:szCs w:val="16"/>
        </w:rPr>
      </w:pPr>
      <w:r w:rsidRPr="008B735E">
        <w:rPr>
          <w:rStyle w:val="HTMLCode"/>
          <w:rFonts w:ascii="Fira Code" w:hAnsi="Fira Code" w:cs="Fira Code"/>
          <w:color w:val="ABB2BF"/>
          <w:sz w:val="16"/>
          <w:szCs w:val="16"/>
        </w:rPr>
        <w:t xml:space="preserve">            </w:t>
      </w:r>
      <w:r w:rsidRPr="008B735E">
        <w:rPr>
          <w:rStyle w:val="token"/>
          <w:rFonts w:ascii="Fira Code" w:hAnsi="Fira Code" w:cs="Fira Code"/>
          <w:color w:val="98C379"/>
          <w:sz w:val="16"/>
          <w:szCs w:val="16"/>
        </w:rPr>
        <w:t>"Resource"</w:t>
      </w:r>
      <w:r w:rsidRPr="008B735E">
        <w:rPr>
          <w:rStyle w:val="token"/>
          <w:rFonts w:ascii="Fira Code" w:hAnsi="Fira Code" w:cs="Fira Code"/>
          <w:color w:val="ABB2BF"/>
          <w:sz w:val="16"/>
          <w:szCs w:val="16"/>
        </w:rPr>
        <w:t>:</w:t>
      </w:r>
      <w:r w:rsidRPr="008B735E">
        <w:rPr>
          <w:rStyle w:val="HTMLCode"/>
          <w:rFonts w:ascii="Fira Code" w:hAnsi="Fira Code" w:cs="Fira Code"/>
          <w:color w:val="ABB2BF"/>
          <w:sz w:val="16"/>
          <w:szCs w:val="16"/>
        </w:rPr>
        <w:t xml:space="preserve"> </w:t>
      </w:r>
      <w:r w:rsidRPr="008B735E">
        <w:rPr>
          <w:rStyle w:val="token"/>
          <w:rFonts w:ascii="Fira Code" w:hAnsi="Fira Code" w:cs="Fira Code"/>
          <w:color w:val="ABB2BF"/>
          <w:sz w:val="16"/>
          <w:szCs w:val="16"/>
        </w:rPr>
        <w:t>[</w:t>
      </w:r>
    </w:p>
    <w:p w14:paraId="071EC8AE" w14:textId="77777777" w:rsidR="001A3811" w:rsidRPr="008B735E" w:rsidRDefault="001A3811" w:rsidP="001A3811">
      <w:pPr>
        <w:pStyle w:val="HTMLPreformatted"/>
        <w:spacing w:before="120" w:after="120"/>
        <w:ind w:left="720"/>
        <w:rPr>
          <w:rStyle w:val="HTMLCode"/>
          <w:rFonts w:ascii="Fira Code" w:hAnsi="Fira Code" w:cs="Fira Code"/>
          <w:color w:val="ABB2BF"/>
          <w:sz w:val="16"/>
          <w:szCs w:val="16"/>
        </w:rPr>
      </w:pPr>
      <w:r w:rsidRPr="008B735E">
        <w:rPr>
          <w:rStyle w:val="HTMLCode"/>
          <w:rFonts w:ascii="Fira Code" w:hAnsi="Fira Code" w:cs="Fira Code"/>
          <w:color w:val="ABB2BF"/>
          <w:sz w:val="16"/>
          <w:szCs w:val="16"/>
        </w:rPr>
        <w:t xml:space="preserve">                </w:t>
      </w:r>
      <w:r w:rsidRPr="008B735E">
        <w:rPr>
          <w:rStyle w:val="token"/>
          <w:rFonts w:ascii="Fira Code" w:hAnsi="Fira Code" w:cs="Fira Code"/>
          <w:color w:val="98C379"/>
          <w:sz w:val="16"/>
          <w:szCs w:val="16"/>
        </w:rPr>
        <w:t>"</w:t>
      </w:r>
      <w:proofErr w:type="gramStart"/>
      <w:r w:rsidRPr="008B735E">
        <w:rPr>
          <w:rStyle w:val="token"/>
          <w:rFonts w:ascii="Fira Code" w:hAnsi="Fira Code" w:cs="Fira Code"/>
          <w:color w:val="98C379"/>
          <w:sz w:val="16"/>
          <w:szCs w:val="16"/>
        </w:rPr>
        <w:t>arn:aws</w:t>
      </w:r>
      <w:proofErr w:type="gramEnd"/>
      <w:r w:rsidRPr="008B735E">
        <w:rPr>
          <w:rStyle w:val="token"/>
          <w:rFonts w:ascii="Fira Code" w:hAnsi="Fira Code" w:cs="Fira Code"/>
          <w:color w:val="98C379"/>
          <w:sz w:val="16"/>
          <w:szCs w:val="16"/>
        </w:rPr>
        <w:t>:bedrock:eu-north-</w:t>
      </w:r>
      <w:proofErr w:type="gramStart"/>
      <w:r w:rsidRPr="008B735E">
        <w:rPr>
          <w:rStyle w:val="token"/>
          <w:rFonts w:ascii="Fira Code" w:hAnsi="Fira Code" w:cs="Fira Code"/>
          <w:color w:val="98C379"/>
          <w:sz w:val="16"/>
          <w:szCs w:val="16"/>
        </w:rPr>
        <w:t>1::</w:t>
      </w:r>
      <w:proofErr w:type="gramEnd"/>
      <w:r w:rsidRPr="008B735E">
        <w:rPr>
          <w:rStyle w:val="token"/>
          <w:rFonts w:ascii="Fira Code" w:hAnsi="Fira Code" w:cs="Fira Code"/>
          <w:color w:val="98C379"/>
          <w:sz w:val="16"/>
          <w:szCs w:val="16"/>
        </w:rPr>
        <w:t>foundation-model/*"</w:t>
      </w:r>
    </w:p>
    <w:p w14:paraId="43055F40" w14:textId="77777777" w:rsidR="001A3811" w:rsidRPr="008B735E" w:rsidRDefault="001A3811" w:rsidP="001A3811">
      <w:pPr>
        <w:pStyle w:val="HTMLPreformatted"/>
        <w:spacing w:before="120" w:after="120"/>
        <w:ind w:left="720"/>
        <w:rPr>
          <w:rStyle w:val="HTMLCode"/>
          <w:rFonts w:ascii="Fira Code" w:hAnsi="Fira Code" w:cs="Fira Code"/>
          <w:color w:val="ABB2BF"/>
          <w:sz w:val="16"/>
          <w:szCs w:val="16"/>
        </w:rPr>
      </w:pPr>
      <w:r w:rsidRPr="008B735E">
        <w:rPr>
          <w:rStyle w:val="HTMLCode"/>
          <w:rFonts w:ascii="Fira Code" w:hAnsi="Fira Code" w:cs="Fira Code"/>
          <w:color w:val="ABB2BF"/>
          <w:sz w:val="16"/>
          <w:szCs w:val="16"/>
        </w:rPr>
        <w:t xml:space="preserve">            </w:t>
      </w:r>
      <w:r w:rsidRPr="008B735E">
        <w:rPr>
          <w:rStyle w:val="token"/>
          <w:rFonts w:ascii="Fira Code" w:hAnsi="Fira Code" w:cs="Fira Code"/>
          <w:color w:val="ABB2BF"/>
          <w:sz w:val="16"/>
          <w:szCs w:val="16"/>
        </w:rPr>
        <w:t>]</w:t>
      </w:r>
    </w:p>
    <w:p w14:paraId="40240240" w14:textId="77777777" w:rsidR="001A3811" w:rsidRPr="008B735E" w:rsidRDefault="001A3811" w:rsidP="001A3811">
      <w:pPr>
        <w:pStyle w:val="HTMLPreformatted"/>
        <w:spacing w:before="120" w:after="120"/>
        <w:ind w:left="720"/>
        <w:rPr>
          <w:rStyle w:val="HTMLCode"/>
          <w:rFonts w:ascii="Fira Code" w:hAnsi="Fira Code" w:cs="Fira Code"/>
          <w:color w:val="ABB2BF"/>
          <w:sz w:val="16"/>
          <w:szCs w:val="16"/>
        </w:rPr>
      </w:pPr>
      <w:r w:rsidRPr="008B735E">
        <w:rPr>
          <w:rStyle w:val="HTMLCode"/>
          <w:rFonts w:ascii="Fira Code" w:hAnsi="Fira Code" w:cs="Fira Code"/>
          <w:color w:val="ABB2BF"/>
          <w:sz w:val="16"/>
          <w:szCs w:val="16"/>
        </w:rPr>
        <w:t xml:space="preserve">        </w:t>
      </w:r>
      <w:r w:rsidRPr="008B735E">
        <w:rPr>
          <w:rStyle w:val="token"/>
          <w:rFonts w:ascii="Fira Code" w:hAnsi="Fira Code" w:cs="Fira Code"/>
          <w:color w:val="ABB2BF"/>
          <w:sz w:val="16"/>
          <w:szCs w:val="16"/>
        </w:rPr>
        <w:t>}</w:t>
      </w:r>
    </w:p>
    <w:p w14:paraId="40772F96" w14:textId="77777777" w:rsidR="001A3811" w:rsidRPr="008B735E" w:rsidRDefault="001A3811" w:rsidP="001A3811">
      <w:pPr>
        <w:pStyle w:val="HTMLPreformatted"/>
        <w:spacing w:before="120" w:after="120"/>
        <w:ind w:left="720"/>
        <w:rPr>
          <w:rStyle w:val="HTMLCode"/>
          <w:rFonts w:ascii="Fira Code" w:hAnsi="Fira Code" w:cs="Fira Code"/>
          <w:color w:val="ABB2BF"/>
          <w:sz w:val="16"/>
          <w:szCs w:val="16"/>
        </w:rPr>
      </w:pPr>
      <w:r w:rsidRPr="008B735E">
        <w:rPr>
          <w:rStyle w:val="HTMLCode"/>
          <w:rFonts w:ascii="Fira Code" w:hAnsi="Fira Code" w:cs="Fira Code"/>
          <w:color w:val="ABB2BF"/>
          <w:sz w:val="16"/>
          <w:szCs w:val="16"/>
        </w:rPr>
        <w:t xml:space="preserve">    </w:t>
      </w:r>
      <w:r w:rsidRPr="008B735E">
        <w:rPr>
          <w:rStyle w:val="token"/>
          <w:rFonts w:ascii="Fira Code" w:hAnsi="Fira Code" w:cs="Fira Code"/>
          <w:color w:val="ABB2BF"/>
          <w:sz w:val="16"/>
          <w:szCs w:val="16"/>
        </w:rPr>
        <w:t>]</w:t>
      </w:r>
    </w:p>
    <w:p w14:paraId="37695B45" w14:textId="77777777" w:rsidR="001A3811" w:rsidRPr="008B735E" w:rsidRDefault="001A3811" w:rsidP="001A3811">
      <w:pPr>
        <w:pStyle w:val="HTMLPreformatted"/>
        <w:spacing w:before="120" w:after="120"/>
        <w:ind w:left="720"/>
        <w:rPr>
          <w:rFonts w:ascii="Fira Code" w:hAnsi="Fira Code" w:cs="Fira Code"/>
          <w:color w:val="ABB2BF"/>
          <w:sz w:val="16"/>
          <w:szCs w:val="16"/>
        </w:rPr>
      </w:pPr>
      <w:r w:rsidRPr="008B735E">
        <w:rPr>
          <w:rStyle w:val="token"/>
          <w:rFonts w:ascii="Fira Code" w:hAnsi="Fira Code" w:cs="Fira Code"/>
          <w:color w:val="ABB2BF"/>
          <w:sz w:val="16"/>
          <w:szCs w:val="16"/>
        </w:rPr>
        <w:t>}</w:t>
      </w:r>
    </w:p>
    <w:p w14:paraId="5FDF2E5F" w14:textId="77777777" w:rsidR="001A3811" w:rsidRDefault="001A3811" w:rsidP="001A3811">
      <w:pPr>
        <w:pStyle w:val="Title2"/>
        <w:rPr>
          <w:rFonts w:ascii="Times New Roman" w:hAnsi="Times New Roman"/>
          <w:color w:val="auto"/>
        </w:rPr>
      </w:pPr>
      <w:bookmarkStart w:id="26" w:name="_Toc198496360"/>
      <w:proofErr w:type="spellStart"/>
      <w:r>
        <w:rPr>
          <w:rStyle w:val="Strong"/>
        </w:rPr>
        <w:t>Streamlit</w:t>
      </w:r>
      <w:proofErr w:type="spellEnd"/>
      <w:r>
        <w:rPr>
          <w:rStyle w:val="Strong"/>
        </w:rPr>
        <w:t xml:space="preserve"> Configuration</w:t>
      </w:r>
      <w:r>
        <w:t>:</w:t>
      </w:r>
      <w:bookmarkEnd w:id="26"/>
      <w:r>
        <w:t xml:space="preserve"> </w:t>
      </w:r>
    </w:p>
    <w:p w14:paraId="1002D738" w14:textId="77777777" w:rsidR="001A3811" w:rsidRDefault="001A3811" w:rsidP="001A3811">
      <w:pPr>
        <w:pStyle w:val="HTMLPreformatted"/>
        <w:ind w:left="720"/>
      </w:pPr>
      <w:proofErr w:type="spellStart"/>
      <w:r>
        <w:t>toml</w:t>
      </w:r>
      <w:proofErr w:type="spellEnd"/>
    </w:p>
    <w:p w14:paraId="5807379D" w14:textId="77777777" w:rsidR="001A3811" w:rsidRDefault="001A3811" w:rsidP="001A3811">
      <w:pPr>
        <w:pStyle w:val="HTMLPreformatted"/>
        <w:spacing w:before="120" w:after="120"/>
        <w:ind w:left="720"/>
        <w:rPr>
          <w:rStyle w:val="HTMLCode"/>
          <w:rFonts w:ascii="Fira Code" w:hAnsi="Fira Code" w:cs="Fira Code"/>
          <w:color w:val="ABB2BF"/>
        </w:rPr>
      </w:pPr>
      <w:r>
        <w:rPr>
          <w:rStyle w:val="token"/>
          <w:rFonts w:ascii="Fira Code" w:hAnsi="Fira Code" w:cs="Fira Code"/>
          <w:i/>
          <w:iCs/>
          <w:color w:val="5C6370"/>
        </w:rPr>
        <w:t># .</w:t>
      </w:r>
      <w:proofErr w:type="spellStart"/>
      <w:r>
        <w:rPr>
          <w:rStyle w:val="token"/>
          <w:rFonts w:ascii="Fira Code" w:hAnsi="Fira Code" w:cs="Fira Code"/>
          <w:i/>
          <w:iCs/>
          <w:color w:val="5C6370"/>
        </w:rPr>
        <w:t>streamlit</w:t>
      </w:r>
      <w:proofErr w:type="spellEnd"/>
      <w:r>
        <w:rPr>
          <w:rStyle w:val="token"/>
          <w:rFonts w:ascii="Fira Code" w:hAnsi="Fira Code" w:cs="Fira Code"/>
          <w:i/>
          <w:iCs/>
          <w:color w:val="5C6370"/>
        </w:rPr>
        <w:t>/</w:t>
      </w:r>
      <w:proofErr w:type="spellStart"/>
      <w:r>
        <w:rPr>
          <w:rStyle w:val="token"/>
          <w:rFonts w:ascii="Fira Code" w:hAnsi="Fira Code" w:cs="Fira Code"/>
          <w:i/>
          <w:iCs/>
          <w:color w:val="5C6370"/>
        </w:rPr>
        <w:t>config.toml</w:t>
      </w:r>
      <w:proofErr w:type="spellEnd"/>
    </w:p>
    <w:p w14:paraId="27ED6BB0" w14:textId="77777777" w:rsidR="001A3811" w:rsidRDefault="001A3811" w:rsidP="001A3811">
      <w:pPr>
        <w:pStyle w:val="HTMLPreformatted"/>
        <w:spacing w:before="120" w:after="120"/>
        <w:ind w:left="720"/>
        <w:rPr>
          <w:rStyle w:val="HTMLCode"/>
          <w:rFonts w:ascii="Fira Code" w:hAnsi="Fira Code" w:cs="Fira Code"/>
          <w:color w:val="ABB2BF"/>
        </w:rPr>
      </w:pPr>
      <w:r>
        <w:rPr>
          <w:rStyle w:val="token"/>
          <w:rFonts w:ascii="Fira Code" w:hAnsi="Fira Code" w:cs="Fira Code"/>
          <w:color w:val="ABB2BF"/>
        </w:rPr>
        <w:t>[</w:t>
      </w:r>
      <w:r>
        <w:rPr>
          <w:rStyle w:val="token"/>
          <w:rFonts w:ascii="Fira Code" w:hAnsi="Fira Code" w:cs="Fira Code"/>
          <w:color w:val="D19A66"/>
        </w:rPr>
        <w:t>theme</w:t>
      </w:r>
      <w:r>
        <w:rPr>
          <w:rStyle w:val="token"/>
          <w:rFonts w:ascii="Fira Code" w:hAnsi="Fira Code" w:cs="Fira Code"/>
          <w:color w:val="ABB2BF"/>
        </w:rPr>
        <w:t>]</w:t>
      </w:r>
    </w:p>
    <w:p w14:paraId="5A48F6C2" w14:textId="1B0E9559" w:rsidR="008B735E" w:rsidRDefault="001A3811" w:rsidP="001A3811">
      <w:pPr>
        <w:pStyle w:val="HTMLPreformatted"/>
        <w:spacing w:before="120" w:after="120"/>
        <w:ind w:left="720"/>
        <w:rPr>
          <w:rFonts w:ascii="Fira Code" w:hAnsi="Fira Code" w:cs="Fira Code"/>
          <w:color w:val="ABB2BF"/>
        </w:rPr>
      </w:pPr>
      <w:proofErr w:type="spellStart"/>
      <w:r>
        <w:rPr>
          <w:rStyle w:val="token"/>
          <w:rFonts w:ascii="Fira Code" w:hAnsi="Fira Code" w:cs="Fira Code"/>
          <w:color w:val="E06C75"/>
        </w:rPr>
        <w:t>primaryColor</w:t>
      </w:r>
      <w:proofErr w:type="spellEnd"/>
      <w:r>
        <w:rPr>
          <w:rStyle w:val="HTMLCode"/>
          <w:rFonts w:ascii="Fira Code" w:hAnsi="Fira Code" w:cs="Fira Code"/>
          <w:color w:val="ABB2BF"/>
        </w:rPr>
        <w:t xml:space="preserve"> </w:t>
      </w:r>
      <w:r>
        <w:rPr>
          <w:rStyle w:val="token"/>
          <w:rFonts w:ascii="Fira Code" w:hAnsi="Fira Code" w:cs="Fira Code"/>
          <w:color w:val="ABB2BF"/>
        </w:rPr>
        <w:t>=</w:t>
      </w:r>
      <w:r>
        <w:rPr>
          <w:rStyle w:val="HTMLCode"/>
          <w:rFonts w:ascii="Fira Code" w:hAnsi="Fira Code" w:cs="Fira Code"/>
          <w:color w:val="ABB2BF"/>
        </w:rPr>
        <w:t xml:space="preserve"> </w:t>
      </w:r>
      <w:r>
        <w:rPr>
          <w:rStyle w:val="token"/>
          <w:rFonts w:ascii="Fira Code" w:hAnsi="Fira Code" w:cs="Fira Code"/>
          <w:color w:val="98C379"/>
        </w:rPr>
        <w:t>"#4CAF50"</w:t>
      </w:r>
      <w:r>
        <w:rPr>
          <w:rStyle w:val="token"/>
          <w:rFonts w:ascii="Fira Code" w:hAnsi="Fira Code" w:cs="Fira Code"/>
          <w:color w:val="98C379"/>
        </w:rPr>
        <w:br/>
      </w:r>
    </w:p>
    <w:p w14:paraId="19842B69" w14:textId="77777777" w:rsidR="008B735E" w:rsidRDefault="008B735E">
      <w:pPr>
        <w:rPr>
          <w:rFonts w:ascii="Fira Code" w:hAnsi="Fira Code" w:cs="Fira Code"/>
          <w:color w:val="ABB2BF"/>
          <w:sz w:val="20"/>
          <w:lang w:val="en-US" w:eastAsia="en-US"/>
        </w:rPr>
      </w:pPr>
      <w:r>
        <w:rPr>
          <w:rFonts w:ascii="Fira Code" w:hAnsi="Fira Code" w:cs="Fira Code"/>
          <w:color w:val="ABB2BF"/>
        </w:rPr>
        <w:br w:type="page"/>
      </w:r>
    </w:p>
    <w:p w14:paraId="3C2F56AE" w14:textId="77777777" w:rsidR="001A3811" w:rsidRDefault="001A3811" w:rsidP="001A3811">
      <w:pPr>
        <w:pStyle w:val="Title1Appendix"/>
        <w:rPr>
          <w:rFonts w:ascii="Times New Roman" w:hAnsi="Times New Roman"/>
          <w:color w:val="auto"/>
        </w:rPr>
      </w:pPr>
      <w:bookmarkStart w:id="27" w:name="_Toc198496361"/>
      <w:r>
        <w:lastRenderedPageBreak/>
        <w:t>User Interface Screenshots</w:t>
      </w:r>
      <w:bookmarkEnd w:id="27"/>
    </w:p>
    <w:p w14:paraId="7F1D21C1" w14:textId="77777777" w:rsidR="001A3811" w:rsidRDefault="001A3811" w:rsidP="001A3811">
      <w:pPr>
        <w:pStyle w:val="Title3"/>
      </w:pPr>
      <w:bookmarkStart w:id="28" w:name="_Toc198496362"/>
      <w:r>
        <w:t>Main Application Interface</w:t>
      </w:r>
      <w:bookmarkEnd w:id="28"/>
    </w:p>
    <w:p w14:paraId="4D756ACF" w14:textId="79212471" w:rsidR="001A3811" w:rsidRDefault="008B735E" w:rsidP="001A3811">
      <w:pPr>
        <w:pStyle w:val="Text"/>
        <w:rPr>
          <w:lang w:val="en-GB" w:eastAsia="es-ES"/>
        </w:rPr>
      </w:pPr>
      <w:r>
        <w:rPr>
          <w:noProof/>
          <w:lang w:val="en-GB" w:eastAsia="es-ES"/>
        </w:rPr>
        <w:drawing>
          <wp:inline distT="0" distB="0" distL="0" distR="0" wp14:anchorId="07800295" wp14:editId="18A97E25">
            <wp:extent cx="5161484" cy="2556450"/>
            <wp:effectExtent l="0" t="0" r="0" b="0"/>
            <wp:docPr id="5498731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873120" name="Picture 54987312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6046" cy="2563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B892B" w14:textId="036225DE" w:rsidR="008B735E" w:rsidRPr="001A3811" w:rsidRDefault="008B735E" w:rsidP="008B735E">
      <w:pPr>
        <w:pStyle w:val="Figure"/>
      </w:pPr>
      <w:bookmarkStart w:id="29" w:name="_Toc198496373"/>
      <w:r>
        <w:t>Landing Page</w:t>
      </w:r>
      <w:bookmarkEnd w:id="29"/>
    </w:p>
    <w:p w14:paraId="221BA8CA" w14:textId="77777777" w:rsidR="001A3811" w:rsidRDefault="001A3811" w:rsidP="001A3811">
      <w:pPr>
        <w:pStyle w:val="Title3"/>
      </w:pPr>
      <w:bookmarkStart w:id="30" w:name="_Toc198496363"/>
      <w:r>
        <w:t>About Section</w:t>
      </w:r>
      <w:bookmarkEnd w:id="30"/>
    </w:p>
    <w:p w14:paraId="23CEEE05" w14:textId="48D3A4E7" w:rsidR="008B735E" w:rsidRDefault="008B735E" w:rsidP="008B735E">
      <w:pPr>
        <w:pStyle w:val="Text"/>
        <w:ind w:left="-180"/>
        <w:jc w:val="center"/>
        <w:rPr>
          <w:lang w:val="en-GB" w:eastAsia="es-ES"/>
        </w:rPr>
      </w:pPr>
      <w:r>
        <w:rPr>
          <w:noProof/>
          <w:lang w:val="en-GB" w:eastAsia="es-ES"/>
        </w:rPr>
        <w:drawing>
          <wp:inline distT="0" distB="0" distL="0" distR="0" wp14:anchorId="7A6A0922" wp14:editId="75354BCA">
            <wp:extent cx="2450583" cy="3734570"/>
            <wp:effectExtent l="0" t="0" r="635" b="0"/>
            <wp:docPr id="4199717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971749" name="Picture 419971749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6518" cy="378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659C0" w14:textId="344ABCE3" w:rsidR="008B735E" w:rsidRDefault="008B735E" w:rsidP="008B735E">
      <w:pPr>
        <w:pStyle w:val="Figure"/>
      </w:pPr>
      <w:bookmarkStart w:id="31" w:name="_Toc198496374"/>
      <w:r>
        <w:t>About Section</w:t>
      </w:r>
      <w:bookmarkEnd w:id="31"/>
    </w:p>
    <w:p w14:paraId="52E08AA5" w14:textId="53C2E3FB" w:rsidR="008B735E" w:rsidRDefault="008B735E">
      <w:pPr>
        <w:rPr>
          <w:rFonts w:cs="Segoe UI"/>
          <w:color w:val="595959"/>
          <w:szCs w:val="24"/>
        </w:rPr>
      </w:pPr>
      <w:r>
        <w:br w:type="page"/>
      </w:r>
    </w:p>
    <w:p w14:paraId="6A3B3156" w14:textId="77777777" w:rsidR="001A3811" w:rsidRDefault="001A3811" w:rsidP="001A3811">
      <w:pPr>
        <w:pStyle w:val="Title3"/>
      </w:pPr>
      <w:bookmarkStart w:id="32" w:name="_Toc198496364"/>
      <w:r>
        <w:lastRenderedPageBreak/>
        <w:t>Settings Panel</w:t>
      </w:r>
      <w:bookmarkEnd w:id="32"/>
    </w:p>
    <w:p w14:paraId="4B2BEE0E" w14:textId="42006494" w:rsidR="008B735E" w:rsidRDefault="008B735E" w:rsidP="008B735E">
      <w:pPr>
        <w:pStyle w:val="Text"/>
        <w:ind w:left="-630"/>
        <w:jc w:val="center"/>
        <w:rPr>
          <w:lang w:val="en-GB" w:eastAsia="es-ES"/>
        </w:rPr>
      </w:pPr>
      <w:r>
        <w:rPr>
          <w:noProof/>
          <w:lang w:val="en-GB" w:eastAsia="es-ES"/>
        </w:rPr>
        <w:drawing>
          <wp:inline distT="0" distB="0" distL="0" distR="0" wp14:anchorId="241F4E32" wp14:editId="7C23670D">
            <wp:extent cx="2606467" cy="2375795"/>
            <wp:effectExtent l="0" t="0" r="0" b="0"/>
            <wp:docPr id="197996542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96542" name="Picture 3" descr="A screenshot of a computer&#10;&#10;AI-generated content may be incorrect.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6289" cy="2393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C5D2B" w14:textId="2BDA9150" w:rsidR="008B735E" w:rsidRDefault="008B735E" w:rsidP="008B735E">
      <w:pPr>
        <w:pStyle w:val="Figure"/>
      </w:pPr>
      <w:bookmarkStart w:id="33" w:name="_Toc198496375"/>
      <w:r>
        <w:t>Settings for Wide View &amp; Theme</w:t>
      </w:r>
      <w:bookmarkEnd w:id="33"/>
    </w:p>
    <w:p w14:paraId="61413F9E" w14:textId="77777777" w:rsidR="008B735E" w:rsidRPr="008B735E" w:rsidRDefault="008B735E" w:rsidP="008B735E">
      <w:pPr>
        <w:pStyle w:val="Text"/>
        <w:rPr>
          <w:lang w:val="en-GB" w:eastAsia="es-ES"/>
        </w:rPr>
      </w:pPr>
    </w:p>
    <w:p w14:paraId="719C6819" w14:textId="77777777" w:rsidR="001A3811" w:rsidRDefault="001A3811" w:rsidP="001A3811">
      <w:pPr>
        <w:pStyle w:val="Title3"/>
      </w:pPr>
      <w:bookmarkStart w:id="34" w:name="_Toc198496365"/>
      <w:r>
        <w:t>Authentication Screens</w:t>
      </w:r>
      <w:bookmarkEnd w:id="34"/>
    </w:p>
    <w:p w14:paraId="2409691A" w14:textId="77C589F9" w:rsidR="008B735E" w:rsidRDefault="008B735E" w:rsidP="008B735E">
      <w:pPr>
        <w:pStyle w:val="Text"/>
        <w:ind w:left="-810"/>
        <w:jc w:val="center"/>
        <w:rPr>
          <w:lang w:val="en-GB" w:eastAsia="es-ES"/>
        </w:rPr>
      </w:pPr>
      <w:r>
        <w:rPr>
          <w:noProof/>
          <w:lang w:val="en-GB" w:eastAsia="es-ES"/>
        </w:rPr>
        <w:drawing>
          <wp:inline distT="0" distB="0" distL="0" distR="0" wp14:anchorId="704AFC55" wp14:editId="6CE0838B">
            <wp:extent cx="2538101" cy="2133002"/>
            <wp:effectExtent l="0" t="0" r="1905" b="635"/>
            <wp:docPr id="76663279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632799" name="Picture 766632799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4358" cy="2171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37DC8" w14:textId="5030E4FE" w:rsidR="008B735E" w:rsidRDefault="008B735E" w:rsidP="008B735E">
      <w:pPr>
        <w:pStyle w:val="Figure"/>
      </w:pPr>
      <w:bookmarkStart w:id="35" w:name="_Toc198496376"/>
      <w:r>
        <w:t>Signup Panel with proper user management</w:t>
      </w:r>
      <w:bookmarkEnd w:id="35"/>
    </w:p>
    <w:p w14:paraId="6EAFDC4F" w14:textId="77777777" w:rsidR="008B735E" w:rsidRDefault="001A3811" w:rsidP="008B735E">
      <w:pPr>
        <w:pStyle w:val="Title3"/>
      </w:pPr>
      <w:bookmarkStart w:id="36" w:name="_Toc198496366"/>
      <w:r>
        <w:t>Summary Example</w:t>
      </w:r>
      <w:bookmarkEnd w:id="36"/>
    </w:p>
    <w:p w14:paraId="25C87309" w14:textId="28C6D396" w:rsidR="008B735E" w:rsidRDefault="001A3811" w:rsidP="00EB38A0">
      <w:pPr>
        <w:jc w:val="center"/>
      </w:pPr>
      <w:r>
        <w:br/>
      </w:r>
      <w:r w:rsidR="008B735E" w:rsidRPr="00EB38A0">
        <w:drawing>
          <wp:inline distT="0" distB="0" distL="0" distR="0" wp14:anchorId="40ED7B56" wp14:editId="54DAE719">
            <wp:extent cx="4688241" cy="2323015"/>
            <wp:effectExtent l="0" t="0" r="0" b="1270"/>
            <wp:docPr id="1371095813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095813" name="Picture 5" descr="A screenshot of a computer&#10;&#10;AI-generated content may be incorrect.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8664" cy="2328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F178" w14:textId="65D624DE" w:rsidR="008B735E" w:rsidRPr="008B735E" w:rsidRDefault="008B735E" w:rsidP="008B735E">
      <w:pPr>
        <w:pStyle w:val="Figure"/>
      </w:pPr>
      <w:bookmarkStart w:id="37" w:name="_Toc198496377"/>
      <w:r>
        <w:t xml:space="preserve">Post </w:t>
      </w:r>
      <w:proofErr w:type="spellStart"/>
      <w:r>
        <w:t>Signin</w:t>
      </w:r>
      <w:proofErr w:type="spellEnd"/>
      <w:r>
        <w:t xml:space="preserve"> UI with History Tab for user</w:t>
      </w:r>
      <w:bookmarkEnd w:id="37"/>
    </w:p>
    <w:p w14:paraId="2B7662DB" w14:textId="77777777" w:rsidR="008B735E" w:rsidRPr="008B735E" w:rsidRDefault="008B735E" w:rsidP="008B735E">
      <w:pPr>
        <w:pStyle w:val="Text"/>
        <w:rPr>
          <w:lang w:val="en-GB" w:eastAsia="es-ES"/>
        </w:rPr>
      </w:pPr>
    </w:p>
    <w:p w14:paraId="2F67E0ED" w14:textId="31625E4D" w:rsidR="001A3811" w:rsidRDefault="008B735E" w:rsidP="00EB38A0">
      <w:pPr>
        <w:jc w:val="center"/>
      </w:pPr>
      <w:r w:rsidRPr="00EB38A0">
        <w:drawing>
          <wp:inline distT="0" distB="0" distL="0" distR="0" wp14:anchorId="4F352248" wp14:editId="09B08B41">
            <wp:extent cx="4888195" cy="2431595"/>
            <wp:effectExtent l="0" t="0" r="1905" b="0"/>
            <wp:docPr id="1297443807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7443807" name="Picture 6" descr="A screenshot of a computer&#10;&#10;AI-generated content may be incorrect.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283" cy="2446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C662C" w14:textId="03246ED4" w:rsidR="008B735E" w:rsidRPr="008B735E" w:rsidRDefault="008B735E" w:rsidP="008B735E">
      <w:pPr>
        <w:pStyle w:val="Figure"/>
      </w:pPr>
      <w:bookmarkStart w:id="38" w:name="_Toc198496378"/>
      <w:r>
        <w:t>Summarized Website &amp; User Credits Info</w:t>
      </w:r>
      <w:bookmarkEnd w:id="38"/>
    </w:p>
    <w:p w14:paraId="5F2FDBD1" w14:textId="77777777" w:rsidR="008B735E" w:rsidRPr="008B735E" w:rsidRDefault="008B735E" w:rsidP="008B735E">
      <w:pPr>
        <w:pStyle w:val="Text"/>
        <w:rPr>
          <w:lang w:val="en-GB" w:eastAsia="es-ES"/>
        </w:rPr>
      </w:pPr>
    </w:p>
    <w:p w14:paraId="2F9CB319" w14:textId="77777777" w:rsidR="001A3811" w:rsidRDefault="001A3811" w:rsidP="001A3811">
      <w:pPr>
        <w:pStyle w:val="Title1Appendix"/>
      </w:pPr>
      <w:bookmarkStart w:id="39" w:name="_Toc198496367"/>
      <w:r>
        <w:t>Performance Considerations</w:t>
      </w:r>
      <w:bookmarkEnd w:id="39"/>
    </w:p>
    <w:p w14:paraId="298F906A" w14:textId="77777777" w:rsidR="001A3811" w:rsidRDefault="001A3811" w:rsidP="001A3811">
      <w:pPr>
        <w:pStyle w:val="List1"/>
      </w:pPr>
      <w:r>
        <w:rPr>
          <w:rStyle w:val="Strong"/>
        </w:rPr>
        <w:t>Caching</w:t>
      </w:r>
      <w:r>
        <w:t xml:space="preserve">: </w:t>
      </w:r>
    </w:p>
    <w:p w14:paraId="03A3ED2E" w14:textId="77777777" w:rsidR="001A3811" w:rsidRPr="001A3811" w:rsidRDefault="001A3811" w:rsidP="001A3811">
      <w:pPr>
        <w:pStyle w:val="List2"/>
      </w:pPr>
      <w:proofErr w:type="spellStart"/>
      <w:r w:rsidRPr="001A3811">
        <w:t>Streamlit's</w:t>
      </w:r>
      <w:proofErr w:type="spellEnd"/>
      <w:r w:rsidRPr="001A3811">
        <w:t xml:space="preserve"> built-in caching mechanisms</w:t>
      </w:r>
    </w:p>
    <w:p w14:paraId="42CEB9CE" w14:textId="77777777" w:rsidR="001A3811" w:rsidRPr="001A3811" w:rsidRDefault="001A3811" w:rsidP="001A3811">
      <w:pPr>
        <w:pStyle w:val="List2"/>
      </w:pPr>
      <w:r w:rsidRPr="001A3811">
        <w:t>Session state management for efficient data handling</w:t>
      </w:r>
    </w:p>
    <w:p w14:paraId="0FBAE13D" w14:textId="77777777" w:rsidR="001A3811" w:rsidRPr="001A3811" w:rsidRDefault="001A3811" w:rsidP="001A3811">
      <w:pPr>
        <w:pStyle w:val="List2"/>
      </w:pPr>
      <w:r w:rsidRPr="001A3811">
        <w:t>Optimized data structures for history tracking</w:t>
      </w:r>
    </w:p>
    <w:p w14:paraId="0F5FACFE" w14:textId="77777777" w:rsidR="001A3811" w:rsidRDefault="001A3811" w:rsidP="001A3811">
      <w:pPr>
        <w:pStyle w:val="List1"/>
      </w:pPr>
      <w:r>
        <w:rPr>
          <w:rStyle w:val="Strong"/>
        </w:rPr>
        <w:t>Resource Management</w:t>
      </w:r>
      <w:r>
        <w:t xml:space="preserve">: </w:t>
      </w:r>
    </w:p>
    <w:p w14:paraId="647C38DB" w14:textId="77777777" w:rsidR="001A3811" w:rsidRPr="001A3811" w:rsidRDefault="001A3811" w:rsidP="001A3811">
      <w:pPr>
        <w:pStyle w:val="List2"/>
      </w:pPr>
      <w:r w:rsidRPr="001A3811">
        <w:t>Chrome driver cleanup after extraction</w:t>
      </w:r>
    </w:p>
    <w:p w14:paraId="0C9E0653" w14:textId="77777777" w:rsidR="001A3811" w:rsidRPr="001A3811" w:rsidRDefault="001A3811" w:rsidP="001A3811">
      <w:pPr>
        <w:pStyle w:val="List2"/>
      </w:pPr>
      <w:r w:rsidRPr="001A3811">
        <w:t>Memory management for large websites</w:t>
      </w:r>
    </w:p>
    <w:p w14:paraId="25654CAF" w14:textId="77777777" w:rsidR="001A3811" w:rsidRPr="001A3811" w:rsidRDefault="001A3811" w:rsidP="001A3811">
      <w:pPr>
        <w:pStyle w:val="List2"/>
      </w:pPr>
      <w:r w:rsidRPr="001A3811">
        <w:t>Connection pooling for AWS API calls</w:t>
      </w:r>
    </w:p>
    <w:p w14:paraId="3A3BA7B2" w14:textId="77777777" w:rsidR="001A3811" w:rsidRDefault="001A3811" w:rsidP="001A3811">
      <w:pPr>
        <w:pStyle w:val="List1"/>
      </w:pPr>
      <w:r>
        <w:rPr>
          <w:rStyle w:val="Strong"/>
        </w:rPr>
        <w:t>Error Recovery</w:t>
      </w:r>
      <w:r>
        <w:t xml:space="preserve">: </w:t>
      </w:r>
    </w:p>
    <w:p w14:paraId="1D9D3481" w14:textId="77777777" w:rsidR="001A3811" w:rsidRPr="001A3811" w:rsidRDefault="001A3811" w:rsidP="001A3811">
      <w:pPr>
        <w:pStyle w:val="List2"/>
      </w:pPr>
      <w:r w:rsidRPr="001A3811">
        <w:t>Graceful failure handling for API issues</w:t>
      </w:r>
    </w:p>
    <w:p w14:paraId="32F3EE5D" w14:textId="77777777" w:rsidR="001A3811" w:rsidRPr="001A3811" w:rsidRDefault="001A3811" w:rsidP="001A3811">
      <w:pPr>
        <w:pStyle w:val="List2"/>
      </w:pPr>
      <w:r w:rsidRPr="001A3811">
        <w:t>User feedback for errors</w:t>
      </w:r>
    </w:p>
    <w:p w14:paraId="530C33C9" w14:textId="77777777" w:rsidR="001A3811" w:rsidRPr="001A3811" w:rsidRDefault="001A3811" w:rsidP="001A3811">
      <w:pPr>
        <w:pStyle w:val="List2"/>
      </w:pPr>
      <w:r w:rsidRPr="001A3811">
        <w:t>State recovery mechanisms</w:t>
      </w:r>
    </w:p>
    <w:p w14:paraId="162B833C" w14:textId="77777777" w:rsidR="001A3811" w:rsidRDefault="001A3811" w:rsidP="001A3811">
      <w:pPr>
        <w:pStyle w:val="Heading2"/>
      </w:pPr>
      <w:r>
        <w:t>Future Enhancements</w:t>
      </w:r>
    </w:p>
    <w:p w14:paraId="1E5646C7" w14:textId="77777777" w:rsidR="001A3811" w:rsidRDefault="001A3811" w:rsidP="001A3811">
      <w:pPr>
        <w:pStyle w:val="Title1Appendix"/>
      </w:pPr>
      <w:bookmarkStart w:id="40" w:name="_Toc198496368"/>
      <w:r>
        <w:t>Potential future improvements to the application include:</w:t>
      </w:r>
      <w:bookmarkEnd w:id="40"/>
    </w:p>
    <w:p w14:paraId="6EE5F9AF" w14:textId="77777777" w:rsidR="001A3811" w:rsidRDefault="001A3811" w:rsidP="001A3811">
      <w:pPr>
        <w:pStyle w:val="List1"/>
      </w:pPr>
      <w:r>
        <w:rPr>
          <w:rStyle w:val="Strong"/>
        </w:rPr>
        <w:t>Enhanced Summarization Options</w:t>
      </w:r>
      <w:r>
        <w:t xml:space="preserve">: </w:t>
      </w:r>
    </w:p>
    <w:p w14:paraId="07A8B406" w14:textId="77777777" w:rsidR="001A3811" w:rsidRPr="001A3811" w:rsidRDefault="001A3811" w:rsidP="001A3811">
      <w:pPr>
        <w:pStyle w:val="List2"/>
      </w:pPr>
      <w:r w:rsidRPr="001A3811">
        <w:t>Adjustable summary length</w:t>
      </w:r>
    </w:p>
    <w:p w14:paraId="6E0F10FC" w14:textId="77777777" w:rsidR="001A3811" w:rsidRPr="001A3811" w:rsidRDefault="001A3811" w:rsidP="001A3811">
      <w:pPr>
        <w:pStyle w:val="List2"/>
      </w:pPr>
      <w:r w:rsidRPr="001A3811">
        <w:t>Topic-focused summaries</w:t>
      </w:r>
    </w:p>
    <w:p w14:paraId="530B8656" w14:textId="77777777" w:rsidR="001A3811" w:rsidRPr="001A3811" w:rsidRDefault="001A3811" w:rsidP="001A3811">
      <w:pPr>
        <w:pStyle w:val="List2"/>
      </w:pPr>
      <w:r w:rsidRPr="001A3811">
        <w:t>Multilingual support</w:t>
      </w:r>
    </w:p>
    <w:p w14:paraId="7C2D7591" w14:textId="77777777" w:rsidR="001A3811" w:rsidRDefault="001A3811" w:rsidP="001A3811">
      <w:pPr>
        <w:pStyle w:val="List1"/>
      </w:pPr>
      <w:r>
        <w:rPr>
          <w:rStyle w:val="Strong"/>
        </w:rPr>
        <w:t>Advanced Extraction</w:t>
      </w:r>
      <w:r>
        <w:t xml:space="preserve">: </w:t>
      </w:r>
    </w:p>
    <w:p w14:paraId="77044431" w14:textId="77777777" w:rsidR="001A3811" w:rsidRPr="001A3811" w:rsidRDefault="001A3811" w:rsidP="001A3811">
      <w:pPr>
        <w:pStyle w:val="List2"/>
      </w:pPr>
      <w:r w:rsidRPr="001A3811">
        <w:t>PDF support</w:t>
      </w:r>
    </w:p>
    <w:p w14:paraId="79B90A34" w14:textId="77777777" w:rsidR="001A3811" w:rsidRPr="001A3811" w:rsidRDefault="001A3811" w:rsidP="001A3811">
      <w:pPr>
        <w:pStyle w:val="List2"/>
      </w:pPr>
      <w:r w:rsidRPr="001A3811">
        <w:lastRenderedPageBreak/>
        <w:t>Image and chart analysis</w:t>
      </w:r>
    </w:p>
    <w:p w14:paraId="4AC95737" w14:textId="77777777" w:rsidR="001A3811" w:rsidRPr="001A3811" w:rsidRDefault="001A3811" w:rsidP="001A3811">
      <w:pPr>
        <w:pStyle w:val="List2"/>
      </w:pPr>
      <w:r w:rsidRPr="001A3811">
        <w:t>Video transcript summarization</w:t>
      </w:r>
    </w:p>
    <w:p w14:paraId="2923A93B" w14:textId="77777777" w:rsidR="001A3811" w:rsidRDefault="001A3811" w:rsidP="001A3811">
      <w:pPr>
        <w:pStyle w:val="List1"/>
      </w:pPr>
      <w:r>
        <w:rPr>
          <w:rStyle w:val="Strong"/>
        </w:rPr>
        <w:t>Collaboration Features</w:t>
      </w:r>
      <w:r>
        <w:t xml:space="preserve">: </w:t>
      </w:r>
    </w:p>
    <w:p w14:paraId="58200483" w14:textId="77777777" w:rsidR="001A3811" w:rsidRPr="001A3811" w:rsidRDefault="001A3811" w:rsidP="001A3811">
      <w:pPr>
        <w:pStyle w:val="List2"/>
      </w:pPr>
      <w:r w:rsidRPr="001A3811">
        <w:t>Shared workspaces</w:t>
      </w:r>
    </w:p>
    <w:p w14:paraId="5F5A0BC0" w14:textId="77777777" w:rsidR="001A3811" w:rsidRPr="001A3811" w:rsidRDefault="001A3811" w:rsidP="001A3811">
      <w:pPr>
        <w:pStyle w:val="List2"/>
      </w:pPr>
      <w:r w:rsidRPr="001A3811">
        <w:t>Team accounts</w:t>
      </w:r>
    </w:p>
    <w:p w14:paraId="1C81AFC0" w14:textId="77777777" w:rsidR="001A3811" w:rsidRPr="001A3811" w:rsidRDefault="001A3811" w:rsidP="001A3811">
      <w:pPr>
        <w:pStyle w:val="List2"/>
      </w:pPr>
      <w:r w:rsidRPr="001A3811">
        <w:t>Summary annotations</w:t>
      </w:r>
    </w:p>
    <w:p w14:paraId="36401AEA" w14:textId="77777777" w:rsidR="001A3811" w:rsidRDefault="001A3811" w:rsidP="001A3811">
      <w:pPr>
        <w:pStyle w:val="List1"/>
      </w:pPr>
      <w:r>
        <w:rPr>
          <w:rStyle w:val="Strong"/>
        </w:rPr>
        <w:t>Integration Options</w:t>
      </w:r>
      <w:r>
        <w:t xml:space="preserve">: </w:t>
      </w:r>
    </w:p>
    <w:p w14:paraId="54554565" w14:textId="77777777" w:rsidR="001A3811" w:rsidRPr="001A3811" w:rsidRDefault="001A3811" w:rsidP="001A3811">
      <w:pPr>
        <w:pStyle w:val="List2"/>
      </w:pPr>
      <w:r w:rsidRPr="001A3811">
        <w:t>Browser extension</w:t>
      </w:r>
    </w:p>
    <w:p w14:paraId="66540AFB" w14:textId="77777777" w:rsidR="001A3811" w:rsidRPr="001A3811" w:rsidRDefault="001A3811" w:rsidP="001A3811">
      <w:pPr>
        <w:pStyle w:val="List2"/>
      </w:pPr>
      <w:r w:rsidRPr="001A3811">
        <w:t>API for third-party applications</w:t>
      </w:r>
    </w:p>
    <w:p w14:paraId="4136307A" w14:textId="77777777" w:rsidR="001A3811" w:rsidRPr="001A3811" w:rsidRDefault="001A3811" w:rsidP="001A3811">
      <w:pPr>
        <w:pStyle w:val="List2"/>
      </w:pPr>
      <w:r w:rsidRPr="001A3811">
        <w:t>Mobile app version</w:t>
      </w:r>
    </w:p>
    <w:p w14:paraId="56EE845F" w14:textId="77777777" w:rsidR="001A3811" w:rsidRDefault="001A3811" w:rsidP="001A3811">
      <w:pPr>
        <w:pStyle w:val="Title1Appendix"/>
      </w:pPr>
      <w:bookmarkStart w:id="41" w:name="_Toc198496369"/>
      <w:r>
        <w:t>Conclusion</w:t>
      </w:r>
      <w:bookmarkEnd w:id="41"/>
    </w:p>
    <w:p w14:paraId="1759185D" w14:textId="77777777" w:rsidR="001A3811" w:rsidRDefault="001A3811" w:rsidP="00EE759D">
      <w:pPr>
        <w:jc w:val="both"/>
      </w:pPr>
      <w:r>
        <w:t>The Website Content Summarizer represents a powerful tool for quickly extracting and summarizing web content using advanced AI technology. Its combination of robust content extraction, sophisticated AI processing, and user-friendly interface makes it an ideal solution for researchers, students, professionals, and anyone who needs to quickly understand the key points of web content without spending time reading entire articles.</w:t>
      </w:r>
    </w:p>
    <w:p w14:paraId="4D700414" w14:textId="4F3C28F0" w:rsidR="009F4D80" w:rsidRDefault="009F4D80">
      <w:pPr>
        <w:rPr>
          <w:rFonts w:cs="Segoe UI"/>
          <w:color w:val="595959"/>
          <w:szCs w:val="24"/>
        </w:rPr>
      </w:pPr>
    </w:p>
    <w:p w14:paraId="1A1C25EA" w14:textId="6B87C514" w:rsidR="005E6289" w:rsidRPr="005E6289" w:rsidRDefault="005E6289" w:rsidP="008B735E">
      <w:pPr>
        <w:pStyle w:val="Title1Appendix"/>
        <w:rPr>
          <w:lang/>
        </w:rPr>
      </w:pPr>
      <w:bookmarkStart w:id="42" w:name="_Toc198496370"/>
      <w:r w:rsidRPr="005E6289">
        <w:rPr>
          <w:lang/>
        </w:rPr>
        <w:t>Future enhancements:</w:t>
      </w:r>
      <w:bookmarkEnd w:id="42"/>
    </w:p>
    <w:p w14:paraId="44E73B67" w14:textId="2B3AC413" w:rsidR="005E6289" w:rsidRDefault="008B735E" w:rsidP="005E6289">
      <w:pPr>
        <w:pStyle w:val="List1"/>
      </w:pPr>
      <w:r>
        <w:t>Dos/DDOs Protection</w:t>
      </w:r>
    </w:p>
    <w:p w14:paraId="4F52900C" w14:textId="4BE0FFB3" w:rsidR="008B735E" w:rsidRDefault="008B735E" w:rsidP="005E6289">
      <w:pPr>
        <w:pStyle w:val="List1"/>
      </w:pPr>
      <w:r>
        <w:t>LinkedIn Profiles Summarization &amp; Validations for HRs</w:t>
      </w:r>
    </w:p>
    <w:p w14:paraId="4D07E973" w14:textId="284C1439" w:rsidR="008B735E" w:rsidRPr="005E6289" w:rsidRDefault="008B735E" w:rsidP="005E6289">
      <w:pPr>
        <w:pStyle w:val="List1"/>
      </w:pPr>
      <w:r>
        <w:t>Research Papers smart analysis with Q&amp;A</w:t>
      </w:r>
    </w:p>
    <w:p w14:paraId="2D51AC43" w14:textId="77777777" w:rsidR="007907B9" w:rsidRDefault="007907B9" w:rsidP="007907B9">
      <w:pPr>
        <w:pStyle w:val="Text"/>
        <w:ind w:left="0"/>
        <w:rPr>
          <w:lang w:val="en-GB" w:eastAsia="es-ES"/>
        </w:rPr>
      </w:pPr>
    </w:p>
    <w:p w14:paraId="2BE7AFFC" w14:textId="77777777" w:rsidR="00A74E81" w:rsidRPr="000D19E7" w:rsidRDefault="00A74E81" w:rsidP="00A74E81">
      <w:pPr>
        <w:pStyle w:val="Text"/>
        <w:ind w:left="0"/>
        <w:rPr>
          <w:lang w:val="en-GB" w:eastAsia="es-ES"/>
        </w:rPr>
      </w:pPr>
    </w:p>
    <w:p w14:paraId="1D53EF8D" w14:textId="3EF3C23E" w:rsidR="00772ED8" w:rsidRPr="00772ED8" w:rsidRDefault="00FB62EC" w:rsidP="009A27CE">
      <w:pPr>
        <w:pStyle w:val="BodyTitle3"/>
        <w:numPr>
          <w:ilvl w:val="0"/>
          <w:numId w:val="0"/>
        </w:numPr>
        <w:ind w:left="864"/>
        <w:sectPr w:rsidR="00772ED8" w:rsidRPr="00772ED8" w:rsidSect="00F54EB9">
          <w:footerReference w:type="default" r:id="rId21"/>
          <w:footerReference w:type="first" r:id="rId22"/>
          <w:pgSz w:w="11906" w:h="16838" w:code="9"/>
          <w:pgMar w:top="1469" w:right="994" w:bottom="1138" w:left="1138" w:header="432" w:footer="374" w:gutter="0"/>
          <w:cols w:space="708"/>
          <w:docGrid w:linePitch="360"/>
        </w:sectPr>
      </w:pPr>
      <w:r>
        <w:t xml:space="preserve"> </w:t>
      </w:r>
    </w:p>
    <w:p w14:paraId="4C9F200D" w14:textId="231B2C0D" w:rsidR="00273FF9" w:rsidRPr="00273FF9" w:rsidRDefault="00273FF9" w:rsidP="009E4680">
      <w:pPr>
        <w:pStyle w:val="Title1Appendix"/>
        <w:numPr>
          <w:ilvl w:val="0"/>
          <w:numId w:val="0"/>
        </w:numPr>
        <w:ind w:left="864"/>
      </w:pPr>
      <w:r>
        <w:lastRenderedPageBreak/>
        <w:t xml:space="preserve"> </w:t>
      </w:r>
    </w:p>
    <w:sectPr w:rsidR="00273FF9" w:rsidRPr="00273FF9" w:rsidSect="00DB6868">
      <w:headerReference w:type="default" r:id="rId23"/>
      <w:footerReference w:type="default" r:id="rId24"/>
      <w:pgSz w:w="16838" w:h="11906" w:orient="landscape" w:code="9"/>
      <w:pgMar w:top="1138" w:right="1109" w:bottom="994" w:left="1138" w:header="432" w:footer="37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39A3BE" w14:textId="77777777" w:rsidR="00936983" w:rsidRDefault="00936983">
      <w:r>
        <w:separator/>
      </w:r>
    </w:p>
  </w:endnote>
  <w:endnote w:type="continuationSeparator" w:id="0">
    <w:p w14:paraId="558B334B" w14:textId="77777777" w:rsidR="00936983" w:rsidRDefault="00936983">
      <w:r>
        <w:continuationSeparator/>
      </w:r>
    </w:p>
  </w:endnote>
  <w:endnote w:type="continuationNotice" w:id="1">
    <w:p w14:paraId="00D39330" w14:textId="77777777" w:rsidR="00936983" w:rsidRDefault="009369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Medium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Fira Code">
    <w:panose1 w:val="020B0809050000020004"/>
    <w:charset w:val="00"/>
    <w:family w:val="modern"/>
    <w:pitch w:val="fixed"/>
    <w:sig w:usb0="E00002EF" w:usb1="1200F8FB" w:usb2="00000008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1A86B9" w14:textId="77777777" w:rsidR="00EE0303" w:rsidRPr="00035EC1" w:rsidRDefault="00EE0303" w:rsidP="00035EC1">
    <w:pPr>
      <w:pStyle w:val="Footer"/>
      <w:ind w:right="-984" w:hanging="142"/>
      <w:rPr>
        <w:rFonts w:cs="Segoe UI"/>
        <w:noProof/>
        <w:color w:val="808080"/>
        <w:sz w:val="16"/>
        <w:szCs w:val="16"/>
        <w:lang w:eastAsia="en-G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A48C30" w14:textId="21209303" w:rsidR="00EE0303" w:rsidRPr="00EC7914" w:rsidRDefault="003431A2" w:rsidP="005F4223">
    <w:pPr>
      <w:pStyle w:val="Footer"/>
      <w:pBdr>
        <w:top w:val="single" w:sz="12" w:space="1" w:color="7F7F7F"/>
      </w:pBdr>
      <w:tabs>
        <w:tab w:val="clear" w:pos="4252"/>
        <w:tab w:val="clear" w:pos="8504"/>
        <w:tab w:val="center" w:pos="4820"/>
        <w:tab w:val="right" w:pos="9639"/>
      </w:tabs>
      <w:ind w:left="-142" w:right="-24" w:hanging="142"/>
      <w:rPr>
        <w:rFonts w:cs="Segoe UI"/>
        <w:sz w:val="16"/>
        <w:szCs w:val="16"/>
      </w:rPr>
    </w:pPr>
    <w:r>
      <w:rPr>
        <w:rFonts w:cs="Segoe UI"/>
        <w:noProof/>
        <w:color w:val="595959"/>
        <w:sz w:val="16"/>
        <w:szCs w:val="16"/>
        <w:lang w:eastAsia="en-GB"/>
      </w:rPr>
      <w:t>National University of Science &amp; Technology</w:t>
    </w:r>
    <w:r w:rsidR="003F4B0C">
      <w:rPr>
        <w:rFonts w:cs="Segoe UI"/>
        <w:noProof/>
        <w:color w:val="595959"/>
        <w:sz w:val="16"/>
        <w:szCs w:val="16"/>
        <w:lang w:eastAsia="en-GB"/>
      </w:rPr>
      <w:fldChar w:fldCharType="begin"/>
    </w:r>
    <w:r w:rsidR="003F4B0C">
      <w:rPr>
        <w:rFonts w:cs="Segoe UI"/>
        <w:noProof/>
        <w:color w:val="595959"/>
        <w:sz w:val="16"/>
        <w:szCs w:val="16"/>
        <w:lang w:eastAsia="en-GB"/>
      </w:rPr>
      <w:instrText xml:space="preserve"> COMMENTS   \* MERGEFORMAT </w:instrText>
    </w:r>
    <w:r w:rsidR="003F4B0C">
      <w:rPr>
        <w:rFonts w:cs="Segoe UI"/>
        <w:noProof/>
        <w:color w:val="595959"/>
        <w:sz w:val="16"/>
        <w:szCs w:val="16"/>
        <w:lang w:eastAsia="en-GB"/>
      </w:rPr>
      <w:fldChar w:fldCharType="end"/>
    </w:r>
    <w:r w:rsidR="003404C0" w:rsidRPr="003404C0">
      <w:rPr>
        <w:rFonts w:cs="Segoe UI"/>
        <w:noProof/>
        <w:color w:val="595959"/>
        <w:sz w:val="16"/>
        <w:szCs w:val="16"/>
        <w:lang w:eastAsia="en-GB"/>
      </w:rPr>
      <w:ptab w:relativeTo="margin" w:alignment="center" w:leader="none"/>
    </w:r>
    <w:r w:rsidR="003404C0" w:rsidRPr="0042286E">
      <w:rPr>
        <w:rFonts w:cs="Segoe UI"/>
        <w:noProof/>
        <w:color w:val="595959"/>
        <w:sz w:val="16"/>
        <w:szCs w:val="16"/>
        <w:lang w:eastAsia="en-GB"/>
      </w:rPr>
      <w:t>©</w:t>
    </w:r>
    <w:r w:rsidR="002E2AD4">
      <w:rPr>
        <w:rFonts w:cs="Segoe UI"/>
        <w:noProof/>
        <w:color w:val="595959"/>
        <w:sz w:val="16"/>
        <w:szCs w:val="16"/>
        <w:lang w:eastAsia="en-GB"/>
      </w:rPr>
      <w:t xml:space="preserve"> </w:t>
    </w:r>
    <w:r w:rsidR="00D8094C">
      <w:rPr>
        <w:rFonts w:cs="Segoe UI"/>
        <w:noProof/>
        <w:color w:val="595959"/>
        <w:sz w:val="16"/>
        <w:szCs w:val="16"/>
        <w:lang w:eastAsia="en-GB"/>
      </w:rPr>
      <w:fldChar w:fldCharType="begin"/>
    </w:r>
    <w:r w:rsidR="00D8094C">
      <w:rPr>
        <w:rFonts w:cs="Segoe UI"/>
        <w:noProof/>
        <w:color w:val="595959"/>
        <w:sz w:val="16"/>
        <w:szCs w:val="16"/>
        <w:lang w:eastAsia="en-GB"/>
      </w:rPr>
      <w:instrText xml:space="preserve"> </w:instrText>
    </w:r>
    <w:r w:rsidR="002E2AD4" w:rsidRPr="002E2AD4">
      <w:rPr>
        <w:rFonts w:cs="Segoe UI"/>
        <w:noProof/>
        <w:color w:val="595959"/>
        <w:sz w:val="16"/>
        <w:szCs w:val="16"/>
        <w:lang w:eastAsia="en-GB"/>
      </w:rPr>
      <w:instrText>DATE \@ YYYY</w:instrText>
    </w:r>
    <w:r w:rsidR="00D8094C">
      <w:rPr>
        <w:rFonts w:cs="Segoe UI"/>
        <w:noProof/>
        <w:color w:val="595959"/>
        <w:sz w:val="16"/>
        <w:szCs w:val="16"/>
        <w:lang w:eastAsia="en-GB"/>
      </w:rPr>
      <w:instrText xml:space="preserve"> </w:instrText>
    </w:r>
    <w:r w:rsidR="00D8094C">
      <w:rPr>
        <w:rFonts w:cs="Segoe UI"/>
        <w:noProof/>
        <w:color w:val="595959"/>
        <w:sz w:val="16"/>
        <w:szCs w:val="16"/>
        <w:lang w:eastAsia="en-GB"/>
      </w:rPr>
      <w:fldChar w:fldCharType="separate"/>
    </w:r>
    <w:r w:rsidR="00351F2F">
      <w:rPr>
        <w:rFonts w:cs="Segoe UI"/>
        <w:noProof/>
        <w:color w:val="595959"/>
        <w:sz w:val="16"/>
        <w:szCs w:val="16"/>
        <w:lang w:eastAsia="en-GB"/>
      </w:rPr>
      <w:t>2025</w:t>
    </w:r>
    <w:r w:rsidR="00D8094C">
      <w:rPr>
        <w:rFonts w:cs="Segoe UI"/>
        <w:noProof/>
        <w:color w:val="595959"/>
        <w:sz w:val="16"/>
        <w:szCs w:val="16"/>
        <w:lang w:eastAsia="en-GB"/>
      </w:rPr>
      <w:fldChar w:fldCharType="end"/>
    </w:r>
    <w:r>
      <w:rPr>
        <w:rFonts w:cs="Segoe UI"/>
        <w:noProof/>
        <w:color w:val="595959"/>
        <w:sz w:val="16"/>
        <w:szCs w:val="16"/>
        <w:lang w:eastAsia="en-GB"/>
      </w:rPr>
      <w:t xml:space="preserve"> SEECS</w:t>
    </w:r>
    <w:r w:rsidR="003404C0" w:rsidRPr="003404C0">
      <w:rPr>
        <w:rFonts w:cs="Segoe UI"/>
        <w:noProof/>
        <w:color w:val="595959"/>
        <w:sz w:val="16"/>
        <w:szCs w:val="16"/>
        <w:lang w:eastAsia="en-GB"/>
      </w:rPr>
      <w:ptab w:relativeTo="margin" w:alignment="right" w:leader="none"/>
    </w:r>
    <w:r w:rsidR="00995316" w:rsidRPr="0042286E">
      <w:rPr>
        <w:rFonts w:cs="Segoe UI"/>
        <w:noProof/>
        <w:color w:val="595959"/>
        <w:sz w:val="16"/>
        <w:szCs w:val="16"/>
        <w:lang w:eastAsia="en-GB"/>
      </w:rPr>
      <w:t xml:space="preserve">Page </w:t>
    </w:r>
    <w:r w:rsidR="00995316" w:rsidRPr="0042286E">
      <w:rPr>
        <w:rFonts w:cs="Segoe UI"/>
        <w:b/>
        <w:noProof/>
        <w:color w:val="595959"/>
        <w:sz w:val="16"/>
        <w:szCs w:val="16"/>
        <w:lang w:eastAsia="en-GB"/>
      </w:rPr>
      <w:fldChar w:fldCharType="begin"/>
    </w:r>
    <w:r w:rsidR="00995316" w:rsidRPr="0042286E">
      <w:rPr>
        <w:rFonts w:cs="Segoe UI"/>
        <w:b/>
        <w:noProof/>
        <w:color w:val="595959"/>
        <w:sz w:val="16"/>
        <w:szCs w:val="16"/>
        <w:lang w:eastAsia="en-GB"/>
      </w:rPr>
      <w:instrText>PAGE  \* Arabic  \* MERGEFORMAT</w:instrText>
    </w:r>
    <w:r w:rsidR="00995316" w:rsidRPr="0042286E">
      <w:rPr>
        <w:rFonts w:cs="Segoe UI"/>
        <w:b/>
        <w:noProof/>
        <w:color w:val="595959"/>
        <w:sz w:val="16"/>
        <w:szCs w:val="16"/>
        <w:lang w:eastAsia="en-GB"/>
      </w:rPr>
      <w:fldChar w:fldCharType="separate"/>
    </w:r>
    <w:r w:rsidR="003F5841">
      <w:rPr>
        <w:rFonts w:cs="Segoe UI"/>
        <w:b/>
        <w:noProof/>
        <w:color w:val="595959"/>
        <w:sz w:val="16"/>
        <w:szCs w:val="16"/>
        <w:lang w:eastAsia="en-GB"/>
      </w:rPr>
      <w:t>17</w:t>
    </w:r>
    <w:r w:rsidR="00995316" w:rsidRPr="0042286E">
      <w:rPr>
        <w:rFonts w:cs="Segoe UI"/>
        <w:b/>
        <w:noProof/>
        <w:color w:val="595959"/>
        <w:sz w:val="16"/>
        <w:szCs w:val="16"/>
        <w:lang w:eastAsia="en-GB"/>
      </w:rPr>
      <w:fldChar w:fldCharType="end"/>
    </w:r>
    <w:r w:rsidR="00995316" w:rsidRPr="0042286E">
      <w:rPr>
        <w:rFonts w:cs="Segoe UI"/>
        <w:noProof/>
        <w:color w:val="595959"/>
        <w:sz w:val="16"/>
        <w:szCs w:val="16"/>
        <w:lang w:eastAsia="en-GB"/>
      </w:rPr>
      <w:t xml:space="preserve"> of </w:t>
    </w:r>
    <w:r w:rsidR="00995316" w:rsidRPr="0042286E">
      <w:rPr>
        <w:rFonts w:cs="Segoe UI"/>
        <w:b/>
        <w:noProof/>
        <w:color w:val="595959"/>
        <w:sz w:val="16"/>
        <w:szCs w:val="16"/>
        <w:lang w:eastAsia="en-GB"/>
      </w:rPr>
      <w:fldChar w:fldCharType="begin"/>
    </w:r>
    <w:r w:rsidR="00995316" w:rsidRPr="0042286E">
      <w:rPr>
        <w:rFonts w:cs="Segoe UI"/>
        <w:b/>
        <w:noProof/>
        <w:color w:val="595959"/>
        <w:sz w:val="16"/>
        <w:szCs w:val="16"/>
        <w:lang w:eastAsia="en-GB"/>
      </w:rPr>
      <w:instrText>NUMPAGES  \* Arabic  \* MERGEFORMAT</w:instrText>
    </w:r>
    <w:r w:rsidR="00995316" w:rsidRPr="0042286E">
      <w:rPr>
        <w:rFonts w:cs="Segoe UI"/>
        <w:b/>
        <w:noProof/>
        <w:color w:val="595959"/>
        <w:sz w:val="16"/>
        <w:szCs w:val="16"/>
        <w:lang w:eastAsia="en-GB"/>
      </w:rPr>
      <w:fldChar w:fldCharType="separate"/>
    </w:r>
    <w:r w:rsidR="003F5841">
      <w:rPr>
        <w:rFonts w:cs="Segoe UI"/>
        <w:b/>
        <w:noProof/>
        <w:color w:val="595959"/>
        <w:sz w:val="16"/>
        <w:szCs w:val="16"/>
        <w:lang w:eastAsia="en-GB"/>
      </w:rPr>
      <w:t>18</w:t>
    </w:r>
    <w:r w:rsidR="00995316" w:rsidRPr="0042286E">
      <w:rPr>
        <w:rFonts w:cs="Segoe UI"/>
        <w:b/>
        <w:noProof/>
        <w:color w:val="595959"/>
        <w:sz w:val="16"/>
        <w:szCs w:val="16"/>
        <w:lang w:eastAsia="en-GB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8B6C5" w14:textId="2E2D8D28" w:rsidR="00EE0303" w:rsidRPr="008A07FA" w:rsidRDefault="00EE0303" w:rsidP="008A07FA">
    <w:pPr>
      <w:pStyle w:val="Footer"/>
      <w:pBdr>
        <w:top w:val="single" w:sz="12" w:space="1" w:color="808080"/>
      </w:pBdr>
      <w:tabs>
        <w:tab w:val="clear" w:pos="8504"/>
        <w:tab w:val="right" w:pos="9639"/>
      </w:tabs>
      <w:ind w:left="-142" w:right="-24" w:hanging="142"/>
      <w:jc w:val="center"/>
    </w:pPr>
    <w:r w:rsidRPr="00035EC1">
      <w:rPr>
        <w:rFonts w:cs="Segoe UI"/>
        <w:noProof/>
        <w:color w:val="808080"/>
        <w:sz w:val="16"/>
        <w:szCs w:val="16"/>
        <w:lang w:eastAsia="en-GB"/>
      </w:rPr>
      <w:t>Z-</w:t>
    </w:r>
    <w:r>
      <w:rPr>
        <w:rFonts w:cs="Segoe UI"/>
        <w:noProof/>
        <w:color w:val="808080"/>
        <w:sz w:val="16"/>
        <w:szCs w:val="16"/>
        <w:lang w:eastAsia="en-GB"/>
      </w:rPr>
      <w:t>50009731</w:t>
    </w:r>
    <w:r w:rsidRPr="00035EC1">
      <w:rPr>
        <w:rFonts w:cs="Segoe UI"/>
        <w:noProof/>
        <w:color w:val="808080"/>
        <w:sz w:val="16"/>
        <w:szCs w:val="16"/>
        <w:lang w:eastAsia="en-GB"/>
      </w:rPr>
      <w:t>-</w:t>
    </w:r>
    <w:r>
      <w:rPr>
        <w:rFonts w:cs="Segoe UI"/>
        <w:noProof/>
        <w:color w:val="808080"/>
        <w:sz w:val="16"/>
        <w:szCs w:val="16"/>
        <w:lang w:eastAsia="en-GB"/>
      </w:rPr>
      <w:t>XX-YYY</w:t>
    </w:r>
    <w:r>
      <w:rPr>
        <w:rFonts w:cs="Segoe UI"/>
        <w:noProof/>
        <w:color w:val="808080"/>
        <w:sz w:val="16"/>
        <w:szCs w:val="16"/>
        <w:lang w:eastAsia="en-GB"/>
      </w:rPr>
      <w:tab/>
      <w:t>©2014 Avanceon</w:t>
    </w:r>
    <w:r>
      <w:rPr>
        <w:rFonts w:cs="Segoe UI"/>
        <w:noProof/>
        <w:color w:val="808080"/>
        <w:sz w:val="16"/>
        <w:szCs w:val="16"/>
        <w:lang w:eastAsia="en-GB"/>
      </w:rPr>
      <w:tab/>
    </w:r>
    <w:r w:rsidRPr="008A07FA">
      <w:rPr>
        <w:rFonts w:cs="Segoe UI"/>
        <w:noProof/>
        <w:color w:val="808080"/>
        <w:sz w:val="16"/>
        <w:szCs w:val="16"/>
        <w:lang w:eastAsia="en-GB"/>
      </w:rPr>
      <w:t xml:space="preserve">Page </w:t>
    </w:r>
    <w:r w:rsidRPr="00857026">
      <w:rPr>
        <w:rFonts w:cs="Segoe UI"/>
        <w:b/>
        <w:noProof/>
        <w:color w:val="808080"/>
        <w:sz w:val="16"/>
        <w:szCs w:val="16"/>
        <w:lang w:eastAsia="en-GB"/>
      </w:rPr>
      <w:fldChar w:fldCharType="begin"/>
    </w:r>
    <w:r w:rsidRPr="00857026">
      <w:rPr>
        <w:rFonts w:cs="Segoe UI"/>
        <w:b/>
        <w:noProof/>
        <w:color w:val="808080"/>
        <w:sz w:val="16"/>
        <w:szCs w:val="16"/>
        <w:lang w:eastAsia="en-GB"/>
      </w:rPr>
      <w:instrText>PAGE  \* Arabic  \* MERGEFORMAT</w:instrText>
    </w:r>
    <w:r w:rsidRPr="00857026">
      <w:rPr>
        <w:rFonts w:cs="Segoe UI"/>
        <w:b/>
        <w:noProof/>
        <w:color w:val="808080"/>
        <w:sz w:val="16"/>
        <w:szCs w:val="16"/>
        <w:lang w:eastAsia="en-GB"/>
      </w:rPr>
      <w:fldChar w:fldCharType="separate"/>
    </w:r>
    <w:r>
      <w:rPr>
        <w:rFonts w:cs="Segoe UI"/>
        <w:b/>
        <w:noProof/>
        <w:color w:val="808080"/>
        <w:sz w:val="16"/>
        <w:szCs w:val="16"/>
        <w:lang w:eastAsia="en-GB"/>
      </w:rPr>
      <w:t>3</w:t>
    </w:r>
    <w:r w:rsidRPr="00857026">
      <w:rPr>
        <w:rFonts w:cs="Segoe UI"/>
        <w:b/>
        <w:noProof/>
        <w:color w:val="808080"/>
        <w:sz w:val="16"/>
        <w:szCs w:val="16"/>
        <w:lang w:eastAsia="en-GB"/>
      </w:rPr>
      <w:fldChar w:fldCharType="end"/>
    </w:r>
    <w:r w:rsidRPr="008A07FA">
      <w:rPr>
        <w:rFonts w:cs="Segoe UI"/>
        <w:noProof/>
        <w:color w:val="808080"/>
        <w:sz w:val="16"/>
        <w:szCs w:val="16"/>
        <w:lang w:eastAsia="en-GB"/>
      </w:rPr>
      <w:t xml:space="preserve"> of </w:t>
    </w:r>
    <w:r w:rsidRPr="00857026">
      <w:rPr>
        <w:rFonts w:cs="Segoe UI"/>
        <w:b/>
        <w:noProof/>
        <w:color w:val="808080"/>
        <w:sz w:val="16"/>
        <w:szCs w:val="16"/>
        <w:lang w:eastAsia="en-GB"/>
      </w:rPr>
      <w:fldChar w:fldCharType="begin"/>
    </w:r>
    <w:r w:rsidRPr="00857026">
      <w:rPr>
        <w:rFonts w:cs="Segoe UI"/>
        <w:b/>
        <w:noProof/>
        <w:color w:val="808080"/>
        <w:sz w:val="16"/>
        <w:szCs w:val="16"/>
        <w:lang w:eastAsia="en-GB"/>
      </w:rPr>
      <w:instrText>NUMPAGES  \* Arabic  \* MERGEFORMAT</w:instrText>
    </w:r>
    <w:r w:rsidRPr="00857026">
      <w:rPr>
        <w:rFonts w:cs="Segoe UI"/>
        <w:b/>
        <w:noProof/>
        <w:color w:val="808080"/>
        <w:sz w:val="16"/>
        <w:szCs w:val="16"/>
        <w:lang w:eastAsia="en-GB"/>
      </w:rPr>
      <w:fldChar w:fldCharType="separate"/>
    </w:r>
    <w:r w:rsidR="00FE6A2E">
      <w:rPr>
        <w:rFonts w:cs="Segoe UI"/>
        <w:b/>
        <w:noProof/>
        <w:color w:val="808080"/>
        <w:sz w:val="16"/>
        <w:szCs w:val="16"/>
        <w:lang w:eastAsia="en-GB"/>
      </w:rPr>
      <w:t>1</w:t>
    </w:r>
    <w:r w:rsidRPr="00857026">
      <w:rPr>
        <w:rFonts w:cs="Segoe UI"/>
        <w:b/>
        <w:noProof/>
        <w:color w:val="808080"/>
        <w:sz w:val="16"/>
        <w:szCs w:val="16"/>
        <w:lang w:eastAsia="en-GB"/>
      </w:rPr>
      <w:fldChar w:fldCharType="end"/>
    </w:r>
  </w:p>
  <w:p w14:paraId="66887DEE" w14:textId="77777777" w:rsidR="00EE0303" w:rsidRPr="00035EC1" w:rsidRDefault="00EE0303" w:rsidP="00035EC1">
    <w:pPr>
      <w:pStyle w:val="Footer"/>
      <w:ind w:right="-984" w:hanging="142"/>
      <w:rPr>
        <w:rFonts w:cs="Segoe UI"/>
        <w:noProof/>
        <w:color w:val="808080"/>
        <w:sz w:val="16"/>
        <w:szCs w:val="16"/>
        <w:lang w:eastAsia="en-GB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12B926" w14:textId="1FE88ACE" w:rsidR="00EE0303" w:rsidRPr="000E3A56" w:rsidRDefault="00EE0303" w:rsidP="005F4223">
    <w:pPr>
      <w:pStyle w:val="Footer"/>
      <w:pBdr>
        <w:top w:val="single" w:sz="12" w:space="1" w:color="7F7F7F"/>
      </w:pBdr>
      <w:tabs>
        <w:tab w:val="clear" w:pos="4252"/>
        <w:tab w:val="clear" w:pos="8504"/>
        <w:tab w:val="right" w:pos="7371"/>
        <w:tab w:val="left" w:pos="13750"/>
      </w:tabs>
      <w:ind w:left="-142" w:right="-2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4124D5" w14:textId="77777777" w:rsidR="00936983" w:rsidRDefault="00936983">
      <w:r>
        <w:separator/>
      </w:r>
    </w:p>
  </w:footnote>
  <w:footnote w:type="continuationSeparator" w:id="0">
    <w:p w14:paraId="3BD85582" w14:textId="77777777" w:rsidR="00936983" w:rsidRDefault="00936983">
      <w:r>
        <w:continuationSeparator/>
      </w:r>
    </w:p>
  </w:footnote>
  <w:footnote w:type="continuationNotice" w:id="1">
    <w:p w14:paraId="603EC4E6" w14:textId="77777777" w:rsidR="00936983" w:rsidRDefault="009369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03AC8" w14:textId="3D875AB2" w:rsidR="00A96D74" w:rsidRPr="008305FF" w:rsidRDefault="00730727" w:rsidP="00730727">
    <w:pPr>
      <w:pStyle w:val="Header"/>
      <w:jc w:val="both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6422F45" wp14:editId="61EAA189">
          <wp:simplePos x="0" y="0"/>
          <wp:positionH relativeFrom="column">
            <wp:posOffset>5822226</wp:posOffset>
          </wp:positionH>
          <wp:positionV relativeFrom="paragraph">
            <wp:posOffset>-51322</wp:posOffset>
          </wp:positionV>
          <wp:extent cx="666115" cy="666115"/>
          <wp:effectExtent l="0" t="0" r="0" b="0"/>
          <wp:wrapThrough wrapText="bothSides">
            <wp:wrapPolygon edited="0">
              <wp:start x="7825" y="824"/>
              <wp:lineTo x="5765" y="2059"/>
              <wp:lineTo x="1235" y="6589"/>
              <wp:lineTo x="1235" y="9884"/>
              <wp:lineTo x="1647" y="15649"/>
              <wp:lineTo x="7825" y="20179"/>
              <wp:lineTo x="13178" y="20179"/>
              <wp:lineTo x="14414" y="19356"/>
              <wp:lineTo x="19767" y="14826"/>
              <wp:lineTo x="20179" y="7001"/>
              <wp:lineTo x="15237" y="2059"/>
              <wp:lineTo x="13178" y="824"/>
              <wp:lineTo x="7825" y="824"/>
            </wp:wrapPolygon>
          </wp:wrapThrough>
          <wp:docPr id="1288562906" name="Picture 7" descr="Nust Logo - Crystal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ust Logo - Crystal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115" cy="666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fldChar w:fldCharType="begin"/>
    </w:r>
    <w:r>
      <w:instrText xml:space="preserve"> INCLUDEPICTURE "https://crystalpng.com/wp-content/uploads/2022/02/national-university.png" \* MERGEFORMATINET </w:instrText>
    </w:r>
    <w:r>
      <w:fldChar w:fldCharType="separate"/>
    </w:r>
    <w:r>
      <w:fldChar w:fldCharType="end"/>
    </w:r>
    <w:r w:rsidR="008305FF">
      <w:t>Cloud Computing</w:t>
    </w:r>
    <w:r>
      <w:t xml:space="preserve"> – SEECS - NUS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889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7054"/>
      <w:gridCol w:w="2835"/>
    </w:tblGrid>
    <w:tr w:rsidR="00EE0303" w:rsidRPr="002B0BF3" w14:paraId="3BAF5068" w14:textId="77777777" w:rsidTr="00586D39">
      <w:trPr>
        <w:trHeight w:val="644"/>
      </w:trPr>
      <w:tc>
        <w:tcPr>
          <w:tcW w:w="7054" w:type="dxa"/>
          <w:shd w:val="clear" w:color="auto" w:fill="auto"/>
        </w:tcPr>
        <w:p w14:paraId="65252AD9" w14:textId="77777777" w:rsidR="00EE0303" w:rsidRPr="00513CB2" w:rsidRDefault="00EE0303" w:rsidP="00586D39">
          <w:pPr>
            <w:pStyle w:val="Header"/>
            <w:ind w:right="282"/>
            <w:rPr>
              <w:rFonts w:cs="Segoe UI"/>
              <w:b/>
              <w:smallCaps/>
              <w:sz w:val="24"/>
              <w:lang w:val="en-US"/>
            </w:rPr>
          </w:pPr>
          <w:r>
            <w:rPr>
              <w:rFonts w:cs="Segoe UI"/>
              <w:b/>
              <w:smallCaps/>
              <w:sz w:val="20"/>
              <w:lang w:val="en-US"/>
            </w:rPr>
            <w:t xml:space="preserve">DOCUMENT NUMBER - </w:t>
          </w:r>
          <w:r w:rsidRPr="00513CB2">
            <w:rPr>
              <w:rFonts w:cs="Segoe UI"/>
              <w:b/>
              <w:smallCaps/>
              <w:sz w:val="20"/>
              <w:lang w:val="en-US"/>
            </w:rPr>
            <w:t>DOCUMENT TITLE</w:t>
          </w:r>
        </w:p>
        <w:p w14:paraId="5DE9BE7E" w14:textId="77777777" w:rsidR="00EE0303" w:rsidRPr="00E6484E" w:rsidRDefault="00EE0303" w:rsidP="00586D39">
          <w:pPr>
            <w:pStyle w:val="Header"/>
            <w:ind w:right="282"/>
            <w:rPr>
              <w:rFonts w:cs="Arial"/>
              <w:b/>
              <w:smallCaps/>
              <w:color w:val="595959"/>
              <w:sz w:val="28"/>
            </w:rPr>
          </w:pPr>
          <w:proofErr w:type="spellStart"/>
          <w:r>
            <w:rPr>
              <w:rFonts w:cs="Segoe UI"/>
              <w:b/>
              <w:smallCaps/>
              <w:color w:val="595959"/>
              <w:sz w:val="24"/>
            </w:rPr>
            <w:t>Ashghal</w:t>
          </w:r>
          <w:proofErr w:type="spellEnd"/>
          <w:r>
            <w:rPr>
              <w:rFonts w:cs="Segoe UI"/>
              <w:b/>
              <w:smallCaps/>
              <w:color w:val="595959"/>
              <w:sz w:val="24"/>
            </w:rPr>
            <w:t xml:space="preserve"> DNMC project</w:t>
          </w:r>
        </w:p>
      </w:tc>
      <w:tc>
        <w:tcPr>
          <w:tcW w:w="2835" w:type="dxa"/>
          <w:shd w:val="clear" w:color="auto" w:fill="auto"/>
        </w:tcPr>
        <w:p w14:paraId="6B3DC4AF" w14:textId="77777777" w:rsidR="00EE0303" w:rsidRPr="00E6484E" w:rsidRDefault="00EE0303" w:rsidP="00586D39">
          <w:pPr>
            <w:pStyle w:val="Header"/>
            <w:ind w:left="176" w:right="282"/>
            <w:rPr>
              <w:smallCaps/>
              <w:sz w:val="14"/>
              <w:szCs w:val="14"/>
            </w:rPr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56192" behindDoc="0" locked="0" layoutInCell="1" allowOverlap="1" wp14:anchorId="58F79F62" wp14:editId="40CA3F84">
                <wp:simplePos x="0" y="0"/>
                <wp:positionH relativeFrom="column">
                  <wp:posOffset>172720</wp:posOffset>
                </wp:positionH>
                <wp:positionV relativeFrom="paragraph">
                  <wp:posOffset>2540</wp:posOffset>
                </wp:positionV>
                <wp:extent cx="1491615" cy="319405"/>
                <wp:effectExtent l="0" t="0" r="0" b="0"/>
                <wp:wrapNone/>
                <wp:docPr id="1229506707" name="Imagen 26" descr="Descripción: Descripción: ANAZI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26" descr="Descripción: Descripción: ANAZI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91615" cy="3194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4FAC6FBC" w14:textId="77777777" w:rsidR="00EE0303" w:rsidRPr="00E6484E" w:rsidRDefault="00EE0303" w:rsidP="00D47AF1">
    <w:pPr>
      <w:pStyle w:val="Header"/>
    </w:pPr>
  </w:p>
  <w:p w14:paraId="254763DA" w14:textId="77777777" w:rsidR="00EE0303" w:rsidRPr="00E6484E" w:rsidRDefault="00EE0303" w:rsidP="00D47A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5761"/>
      <w:gridCol w:w="8830"/>
    </w:tblGrid>
    <w:tr w:rsidR="00EE0303" w:rsidRPr="00E93353" w14:paraId="6F63AB7D" w14:textId="77777777" w:rsidTr="004C4EF7">
      <w:trPr>
        <w:trHeight w:val="808"/>
      </w:trPr>
      <w:tc>
        <w:tcPr>
          <w:tcW w:w="1974" w:type="pct"/>
          <w:shd w:val="clear" w:color="auto" w:fill="auto"/>
          <w:vAlign w:val="bottom"/>
        </w:tcPr>
        <w:p w14:paraId="79A5087B" w14:textId="36B74872" w:rsidR="00683A9D" w:rsidRPr="00B418B6" w:rsidRDefault="00683A9D" w:rsidP="004C4EF7">
          <w:pPr>
            <w:pStyle w:val="Header"/>
            <w:ind w:right="282"/>
            <w:rPr>
              <w:rFonts w:cs="Segoe UI"/>
              <w:b/>
              <w:smallCaps/>
              <w:color w:val="595959"/>
              <w:sz w:val="20"/>
              <w:lang w:val="en-US"/>
            </w:rPr>
          </w:pPr>
        </w:p>
      </w:tc>
      <w:tc>
        <w:tcPr>
          <w:tcW w:w="3026" w:type="pct"/>
          <w:shd w:val="clear" w:color="auto" w:fill="auto"/>
          <w:vAlign w:val="center"/>
        </w:tcPr>
        <w:p w14:paraId="4B434966" w14:textId="77777777" w:rsidR="00EE0303" w:rsidRPr="00E6484E" w:rsidRDefault="00EE0303" w:rsidP="00F66F76">
          <w:pPr>
            <w:pStyle w:val="Header"/>
            <w:ind w:left="173" w:right="288"/>
            <w:jc w:val="center"/>
            <w:rPr>
              <w:smallCaps/>
              <w:sz w:val="14"/>
              <w:szCs w:val="14"/>
            </w:rPr>
          </w:pPr>
        </w:p>
      </w:tc>
    </w:tr>
  </w:tbl>
  <w:p w14:paraId="5DB6C7A7" w14:textId="30630499" w:rsidR="00EE0303" w:rsidRPr="00B37283" w:rsidRDefault="00EE03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F31CF954"/>
    <w:lvl w:ilvl="0">
      <w:start w:val="1"/>
      <w:numFmt w:val="decimal"/>
      <w:pStyle w:val="Heading1"/>
      <w:lvlText w:val="%1."/>
      <w:legacy w:legacy="1" w:legacySpace="0" w:legacyIndent="708"/>
      <w:lvlJc w:val="left"/>
      <w:pPr>
        <w:ind w:left="708" w:hanging="708"/>
      </w:pPr>
    </w:lvl>
    <w:lvl w:ilvl="1">
      <w:start w:val="1"/>
      <w:numFmt w:val="decimal"/>
      <w:lvlText w:val="%1.%2."/>
      <w:legacy w:legacy="1" w:legacySpace="0" w:legacyIndent="708"/>
      <w:lvlJc w:val="left"/>
      <w:pPr>
        <w:ind w:left="1416" w:hanging="708"/>
      </w:pPr>
    </w:lvl>
    <w:lvl w:ilvl="2">
      <w:start w:val="1"/>
      <w:numFmt w:val="decimal"/>
      <w:lvlText w:val="%1.%2.%3."/>
      <w:legacy w:legacy="1" w:legacySpace="0" w:legacyIndent="708"/>
      <w:lvlJc w:val="left"/>
      <w:pPr>
        <w:ind w:left="2124" w:hanging="708"/>
      </w:pPr>
    </w:lvl>
    <w:lvl w:ilvl="3">
      <w:start w:val="1"/>
      <w:numFmt w:val="decimal"/>
      <w:pStyle w:val="Heading4"/>
      <w:lvlText w:val="%1.%2.%3.%4."/>
      <w:legacy w:legacy="1" w:legacySpace="0" w:legacyIndent="708"/>
      <w:lvlJc w:val="left"/>
      <w:pPr>
        <w:ind w:left="2832" w:hanging="708"/>
      </w:pPr>
    </w:lvl>
    <w:lvl w:ilvl="4">
      <w:start w:val="1"/>
      <w:numFmt w:val="decimal"/>
      <w:pStyle w:val="Heading5"/>
      <w:lvlText w:val="%1.%2.%3.%4.%5."/>
      <w:legacy w:legacy="1" w:legacySpace="0" w:legacyIndent="708"/>
      <w:lvlJc w:val="left"/>
      <w:pPr>
        <w:ind w:left="3540" w:hanging="708"/>
      </w:pPr>
    </w:lvl>
    <w:lvl w:ilvl="5">
      <w:start w:val="1"/>
      <w:numFmt w:val="decimal"/>
      <w:pStyle w:val="Heading6"/>
      <w:lvlText w:val="%1.%2.%3.%4.%5.%6."/>
      <w:legacy w:legacy="1" w:legacySpace="0" w:legacyIndent="708"/>
      <w:lvlJc w:val="left"/>
      <w:pPr>
        <w:ind w:left="4248" w:hanging="708"/>
      </w:pPr>
    </w:lvl>
    <w:lvl w:ilvl="6">
      <w:start w:val="1"/>
      <w:numFmt w:val="decimal"/>
      <w:pStyle w:val="Heading7"/>
      <w:lvlText w:val="%1.%2.%3.%4.%5.%6.%7."/>
      <w:legacy w:legacy="1" w:legacySpace="0" w:legacyIndent="708"/>
      <w:lvlJc w:val="left"/>
      <w:pPr>
        <w:ind w:left="4956" w:hanging="708"/>
      </w:pPr>
    </w:lvl>
    <w:lvl w:ilvl="7">
      <w:start w:val="1"/>
      <w:numFmt w:val="decimal"/>
      <w:pStyle w:val="Heading8"/>
      <w:lvlText w:val="%1.%2.%3.%4.%5.%6.%7.%8."/>
      <w:legacy w:legacy="1" w:legacySpace="0" w:legacyIndent="708"/>
      <w:lvlJc w:val="left"/>
      <w:pPr>
        <w:ind w:left="5664" w:hanging="708"/>
      </w:pPr>
    </w:lvl>
    <w:lvl w:ilvl="8">
      <w:start w:val="1"/>
      <w:numFmt w:val="decimal"/>
      <w:pStyle w:val="Heading9"/>
      <w:lvlText w:val="%1.%2.%3.%4.%5.%6.%7.%8.%9."/>
      <w:legacy w:legacy="1" w:legacySpace="0" w:legacyIndent="708"/>
      <w:lvlJc w:val="left"/>
      <w:pPr>
        <w:ind w:left="6372" w:hanging="708"/>
      </w:pPr>
    </w:lvl>
  </w:abstractNum>
  <w:abstractNum w:abstractNumId="1" w15:restartNumberingAfterBreak="0">
    <w:nsid w:val="06994343"/>
    <w:multiLevelType w:val="multilevel"/>
    <w:tmpl w:val="6A3E5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501BC7"/>
    <w:multiLevelType w:val="multilevel"/>
    <w:tmpl w:val="BF18B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451653"/>
    <w:multiLevelType w:val="multilevel"/>
    <w:tmpl w:val="3C2612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53275C"/>
    <w:multiLevelType w:val="multilevel"/>
    <w:tmpl w:val="7F14C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B24765"/>
    <w:multiLevelType w:val="multilevel"/>
    <w:tmpl w:val="4CFC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4635F84"/>
    <w:multiLevelType w:val="multilevel"/>
    <w:tmpl w:val="2C2E6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7247287"/>
    <w:multiLevelType w:val="multilevel"/>
    <w:tmpl w:val="9C168CA0"/>
    <w:lvl w:ilvl="0">
      <w:start w:val="1"/>
      <w:numFmt w:val="decimal"/>
      <w:pStyle w:val="Estilo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Estilo3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1D2E308E"/>
    <w:multiLevelType w:val="multilevel"/>
    <w:tmpl w:val="CE564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C63697"/>
    <w:multiLevelType w:val="multilevel"/>
    <w:tmpl w:val="F2569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EE20BF4"/>
    <w:multiLevelType w:val="multilevel"/>
    <w:tmpl w:val="857C6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23A4FBE"/>
    <w:multiLevelType w:val="multilevel"/>
    <w:tmpl w:val="FB5EE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5DC20F0"/>
    <w:multiLevelType w:val="multilevel"/>
    <w:tmpl w:val="A314D1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65136BC"/>
    <w:multiLevelType w:val="multilevel"/>
    <w:tmpl w:val="353490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ABE651A"/>
    <w:multiLevelType w:val="multilevel"/>
    <w:tmpl w:val="DEB41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F0594F"/>
    <w:multiLevelType w:val="multilevel"/>
    <w:tmpl w:val="C39848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3103D49"/>
    <w:multiLevelType w:val="hybridMultilevel"/>
    <w:tmpl w:val="E6D62B50"/>
    <w:lvl w:ilvl="0" w:tplc="91FE2580">
      <w:start w:val="1"/>
      <w:numFmt w:val="lowerLetter"/>
      <w:pStyle w:val="TableList1"/>
      <w:lvlText w:val="%1)"/>
      <w:lvlJc w:val="left"/>
      <w:pPr>
        <w:ind w:left="504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A601E7"/>
    <w:multiLevelType w:val="hybridMultilevel"/>
    <w:tmpl w:val="B522765E"/>
    <w:lvl w:ilvl="0" w:tplc="E22C3A80">
      <w:start w:val="1"/>
      <w:numFmt w:val="decimal"/>
      <w:lvlText w:val="%1."/>
      <w:lvlJc w:val="left"/>
      <w:pPr>
        <w:ind w:left="2088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050012A"/>
    <w:multiLevelType w:val="multilevel"/>
    <w:tmpl w:val="C7967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08A2AAC"/>
    <w:multiLevelType w:val="multilevel"/>
    <w:tmpl w:val="63CE5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1F77A3"/>
    <w:multiLevelType w:val="multilevel"/>
    <w:tmpl w:val="11BCC8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BFD606E"/>
    <w:multiLevelType w:val="multilevel"/>
    <w:tmpl w:val="4F6C4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80A4F06"/>
    <w:multiLevelType w:val="multilevel"/>
    <w:tmpl w:val="D206C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8E6420A"/>
    <w:multiLevelType w:val="multilevel"/>
    <w:tmpl w:val="874C1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B811E72"/>
    <w:multiLevelType w:val="hybridMultilevel"/>
    <w:tmpl w:val="59A0DB6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EF352B"/>
    <w:multiLevelType w:val="multilevel"/>
    <w:tmpl w:val="0046D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20B0434"/>
    <w:multiLevelType w:val="multilevel"/>
    <w:tmpl w:val="BC2C5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279784A"/>
    <w:multiLevelType w:val="multilevel"/>
    <w:tmpl w:val="13F4C1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4567EED"/>
    <w:multiLevelType w:val="multilevel"/>
    <w:tmpl w:val="5A9A37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E0A5240"/>
    <w:multiLevelType w:val="multilevel"/>
    <w:tmpl w:val="5666D7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2C24C2B"/>
    <w:multiLevelType w:val="multilevel"/>
    <w:tmpl w:val="9A680B7E"/>
    <w:lvl w:ilvl="0">
      <w:start w:val="1"/>
      <w:numFmt w:val="decimal"/>
      <w:pStyle w:val="Title1Appendix"/>
      <w:lvlText w:val="%1"/>
      <w:lvlJc w:val="left"/>
      <w:pPr>
        <w:ind w:left="864" w:hanging="1224"/>
      </w:pPr>
      <w:rPr>
        <w:rFonts w:ascii="Segoe UI" w:hAnsi="Segoe UI" w:hint="default"/>
        <w:b/>
        <w:i w:val="0"/>
        <w:color w:val="5B9BD5"/>
        <w:sz w:val="26"/>
      </w:rPr>
    </w:lvl>
    <w:lvl w:ilvl="1">
      <w:start w:val="1"/>
      <w:numFmt w:val="decimal"/>
      <w:pStyle w:val="Title2"/>
      <w:lvlText w:val="%1.%2"/>
      <w:lvlJc w:val="left"/>
      <w:pPr>
        <w:ind w:left="864" w:hanging="1224"/>
      </w:pPr>
      <w:rPr>
        <w:rFonts w:ascii="Segoe UI" w:hAnsi="Segoe UI" w:hint="default"/>
        <w:b/>
        <w:i w:val="0"/>
        <w:color w:val="595959"/>
        <w:sz w:val="24"/>
      </w:rPr>
    </w:lvl>
    <w:lvl w:ilvl="2">
      <w:start w:val="1"/>
      <w:numFmt w:val="decimal"/>
      <w:pStyle w:val="Title3"/>
      <w:lvlText w:val="%1.%2.%3"/>
      <w:lvlJc w:val="left"/>
      <w:pPr>
        <w:ind w:left="864" w:hanging="1224"/>
      </w:pPr>
      <w:rPr>
        <w:rFonts w:ascii="Segoe UI" w:hAnsi="Segoe UI" w:hint="default"/>
        <w:b w:val="0"/>
        <w:i w:val="0"/>
        <w:color w:val="595959"/>
        <w:sz w:val="22"/>
      </w:rPr>
    </w:lvl>
    <w:lvl w:ilvl="3">
      <w:start w:val="1"/>
      <w:numFmt w:val="decimal"/>
      <w:lvlRestart w:val="1"/>
      <w:pStyle w:val="Figure"/>
      <w:lvlText w:val="Figure %1-%4: "/>
      <w:lvlJc w:val="center"/>
      <w:pPr>
        <w:ind w:left="0" w:firstLine="0"/>
      </w:pPr>
      <w:rPr>
        <w:rFonts w:ascii="Segoe UI" w:hAnsi="Segoe UI" w:hint="default"/>
        <w:b/>
        <w:i w:val="0"/>
        <w:color w:val="595959"/>
        <w:sz w:val="22"/>
      </w:rPr>
    </w:lvl>
    <w:lvl w:ilvl="4">
      <w:start w:val="1"/>
      <w:numFmt w:val="decimal"/>
      <w:lvlRestart w:val="1"/>
      <w:pStyle w:val="Table"/>
      <w:lvlText w:val="Table %1-%5: "/>
      <w:lvlJc w:val="center"/>
      <w:pPr>
        <w:ind w:left="0" w:firstLine="0"/>
      </w:pPr>
      <w:rPr>
        <w:rFonts w:ascii="Segoe UI" w:hAnsi="Segoe UI" w:hint="default"/>
        <w:b/>
        <w:i w:val="0"/>
        <w:color w:val="595959"/>
        <w:sz w:val="22"/>
      </w:rPr>
    </w:lvl>
    <w:lvl w:ilvl="5">
      <w:start w:val="1"/>
      <w:numFmt w:val="decimal"/>
      <w:lvlRestart w:val="3"/>
      <w:pStyle w:val="BodyTitle4"/>
      <w:lvlText w:val="%1.%2.%3.%6"/>
      <w:lvlJc w:val="left"/>
      <w:pPr>
        <w:ind w:left="864" w:hanging="1224"/>
      </w:pPr>
      <w:rPr>
        <w:rFonts w:ascii="Segoe UI" w:hAnsi="Segoe UI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595959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pStyle w:val="BodyTitle5"/>
      <w:lvlText w:val="%1.%2.%3.%6.%7"/>
      <w:lvlJc w:val="left"/>
      <w:pPr>
        <w:ind w:left="864" w:hanging="1224"/>
      </w:pPr>
      <w:rPr>
        <w:rFonts w:ascii="Segoe UI" w:hAnsi="Segoe UI" w:hint="default"/>
        <w:b w:val="0"/>
        <w:i w:val="0"/>
        <w:color w:val="595959"/>
        <w:sz w:val="22"/>
      </w:rPr>
    </w:lvl>
    <w:lvl w:ilvl="7">
      <w:start w:val="1"/>
      <w:numFmt w:val="lowerLetter"/>
      <w:pStyle w:val="List1"/>
      <w:lvlText w:val="%8)"/>
      <w:lvlJc w:val="left"/>
      <w:pPr>
        <w:ind w:left="1584" w:hanging="432"/>
      </w:pPr>
      <w:rPr>
        <w:rFonts w:ascii="Segoe UI" w:hAnsi="Segoe UI" w:hint="default"/>
        <w:b w:val="0"/>
        <w:i w:val="0"/>
        <w:color w:val="595959"/>
        <w:sz w:val="22"/>
      </w:rPr>
    </w:lvl>
    <w:lvl w:ilvl="8">
      <w:start w:val="1"/>
      <w:numFmt w:val="decimal"/>
      <w:pStyle w:val="List2"/>
      <w:lvlText w:val="%9."/>
      <w:lvlJc w:val="left"/>
      <w:pPr>
        <w:ind w:left="2160" w:hanging="360"/>
      </w:pPr>
      <w:rPr>
        <w:rFonts w:ascii="Segoe UI" w:hAnsi="Segoe UI" w:hint="default"/>
        <w:b w:val="0"/>
        <w:i w:val="0"/>
        <w:color w:val="595959"/>
        <w:sz w:val="22"/>
      </w:rPr>
    </w:lvl>
  </w:abstractNum>
  <w:abstractNum w:abstractNumId="31" w15:restartNumberingAfterBreak="0">
    <w:nsid w:val="743F5DA9"/>
    <w:multiLevelType w:val="multilevel"/>
    <w:tmpl w:val="E42AB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DE05BD2"/>
    <w:multiLevelType w:val="multilevel"/>
    <w:tmpl w:val="C08AFD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73248545">
    <w:abstractNumId w:val="0"/>
  </w:num>
  <w:num w:numId="2" w16cid:durableId="1128166321">
    <w:abstractNumId w:val="7"/>
  </w:num>
  <w:num w:numId="3" w16cid:durableId="1330716730">
    <w:abstractNumId w:val="17"/>
    <w:lvlOverride w:ilvl="0">
      <w:startOverride w:val="1"/>
    </w:lvlOverride>
  </w:num>
  <w:num w:numId="4" w16cid:durableId="1077047195">
    <w:abstractNumId w:val="17"/>
    <w:lvlOverride w:ilvl="0">
      <w:startOverride w:val="1"/>
    </w:lvlOverride>
  </w:num>
  <w:num w:numId="5" w16cid:durableId="396517050">
    <w:abstractNumId w:val="30"/>
  </w:num>
  <w:num w:numId="6" w16cid:durableId="1823809392">
    <w:abstractNumId w:val="16"/>
  </w:num>
  <w:num w:numId="7" w16cid:durableId="1490243241">
    <w:abstractNumId w:val="30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11110738">
    <w:abstractNumId w:val="30"/>
    <w:lvlOverride w:ilvl="0">
      <w:startOverride w:val="2"/>
    </w:lvlOverride>
    <w:lvlOverride w:ilvl="1">
      <w:startOverride w:val="1"/>
    </w:lvlOverride>
    <w:lvlOverride w:ilvl="2">
      <w:startOverride w:val="5"/>
    </w:lvlOverride>
  </w:num>
  <w:num w:numId="9" w16cid:durableId="790246793">
    <w:abstractNumId w:val="30"/>
  </w:num>
  <w:num w:numId="10" w16cid:durableId="444470235">
    <w:abstractNumId w:val="24"/>
  </w:num>
  <w:num w:numId="11" w16cid:durableId="1882472552">
    <w:abstractNumId w:val="9"/>
  </w:num>
  <w:num w:numId="12" w16cid:durableId="278755363">
    <w:abstractNumId w:val="12"/>
  </w:num>
  <w:num w:numId="13" w16cid:durableId="76169775">
    <w:abstractNumId w:val="8"/>
  </w:num>
  <w:num w:numId="14" w16cid:durableId="613444774">
    <w:abstractNumId w:val="22"/>
  </w:num>
  <w:num w:numId="15" w16cid:durableId="838085188">
    <w:abstractNumId w:val="26"/>
  </w:num>
  <w:num w:numId="16" w16cid:durableId="1724672876">
    <w:abstractNumId w:val="11"/>
  </w:num>
  <w:num w:numId="17" w16cid:durableId="1195734090">
    <w:abstractNumId w:val="27"/>
  </w:num>
  <w:num w:numId="18" w16cid:durableId="1462385989">
    <w:abstractNumId w:val="3"/>
  </w:num>
  <w:num w:numId="19" w16cid:durableId="2091581825">
    <w:abstractNumId w:val="18"/>
  </w:num>
  <w:num w:numId="20" w16cid:durableId="366412314">
    <w:abstractNumId w:val="29"/>
  </w:num>
  <w:num w:numId="21" w16cid:durableId="655452769">
    <w:abstractNumId w:val="25"/>
  </w:num>
  <w:num w:numId="22" w16cid:durableId="1129712155">
    <w:abstractNumId w:val="30"/>
  </w:num>
  <w:num w:numId="23" w16cid:durableId="1683363507">
    <w:abstractNumId w:val="30"/>
  </w:num>
  <w:num w:numId="24" w16cid:durableId="1548568796">
    <w:abstractNumId w:val="30"/>
  </w:num>
  <w:num w:numId="25" w16cid:durableId="1587422899">
    <w:abstractNumId w:val="30"/>
  </w:num>
  <w:num w:numId="26" w16cid:durableId="84378881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9622922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81182864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59562361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014308889">
    <w:abstractNumId w:val="30"/>
  </w:num>
  <w:num w:numId="31" w16cid:durableId="105338654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89706018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92809065">
    <w:abstractNumId w:val="23"/>
  </w:num>
  <w:num w:numId="34" w16cid:durableId="1628311548">
    <w:abstractNumId w:val="6"/>
  </w:num>
  <w:num w:numId="35" w16cid:durableId="1768115633">
    <w:abstractNumId w:val="4"/>
  </w:num>
  <w:num w:numId="36" w16cid:durableId="903755216">
    <w:abstractNumId w:val="2"/>
  </w:num>
  <w:num w:numId="37" w16cid:durableId="713308948">
    <w:abstractNumId w:val="13"/>
  </w:num>
  <w:num w:numId="38" w16cid:durableId="1408767453">
    <w:abstractNumId w:val="10"/>
  </w:num>
  <w:num w:numId="39" w16cid:durableId="1862543675">
    <w:abstractNumId w:val="31"/>
  </w:num>
  <w:num w:numId="40" w16cid:durableId="1320840486">
    <w:abstractNumId w:val="14"/>
  </w:num>
  <w:num w:numId="41" w16cid:durableId="1090811864">
    <w:abstractNumId w:val="1"/>
  </w:num>
  <w:num w:numId="42" w16cid:durableId="1785221882">
    <w:abstractNumId w:val="17"/>
  </w:num>
  <w:num w:numId="43" w16cid:durableId="112003460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7336409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230189376">
    <w:abstractNumId w:val="15"/>
  </w:num>
  <w:num w:numId="46" w16cid:durableId="1326520325">
    <w:abstractNumId w:val="19"/>
  </w:num>
  <w:num w:numId="47" w16cid:durableId="1306163575">
    <w:abstractNumId w:val="21"/>
  </w:num>
  <w:num w:numId="48" w16cid:durableId="735711247">
    <w:abstractNumId w:val="28"/>
  </w:num>
  <w:num w:numId="49" w16cid:durableId="1737823862">
    <w:abstractNumId w:val="20"/>
  </w:num>
  <w:num w:numId="50" w16cid:durableId="644168521">
    <w:abstractNumId w:val="32"/>
  </w:num>
  <w:num w:numId="51" w16cid:durableId="815608500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efaultTableStyle w:val="AvanceonTableFormat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NDU0Mzc0NjMxNzdX0lEKTi0uzszPAykwqgUA85FdVSwAAAA="/>
  </w:docVars>
  <w:rsids>
    <w:rsidRoot w:val="00E90B6F"/>
    <w:rsid w:val="0000087E"/>
    <w:rsid w:val="00001938"/>
    <w:rsid w:val="00001D3B"/>
    <w:rsid w:val="00002C24"/>
    <w:rsid w:val="000031B9"/>
    <w:rsid w:val="000049CF"/>
    <w:rsid w:val="00006664"/>
    <w:rsid w:val="000068D2"/>
    <w:rsid w:val="00006C5E"/>
    <w:rsid w:val="00007897"/>
    <w:rsid w:val="000146F3"/>
    <w:rsid w:val="0001561C"/>
    <w:rsid w:val="000158A7"/>
    <w:rsid w:val="00017514"/>
    <w:rsid w:val="00017760"/>
    <w:rsid w:val="00020CAA"/>
    <w:rsid w:val="000210CB"/>
    <w:rsid w:val="000212A1"/>
    <w:rsid w:val="000213E7"/>
    <w:rsid w:val="00021922"/>
    <w:rsid w:val="00021EB7"/>
    <w:rsid w:val="000228D7"/>
    <w:rsid w:val="000232DB"/>
    <w:rsid w:val="00026CA7"/>
    <w:rsid w:val="00026E3C"/>
    <w:rsid w:val="0003025D"/>
    <w:rsid w:val="0003058D"/>
    <w:rsid w:val="00031024"/>
    <w:rsid w:val="00032D2E"/>
    <w:rsid w:val="00033B01"/>
    <w:rsid w:val="00033EA4"/>
    <w:rsid w:val="000343DB"/>
    <w:rsid w:val="00034BE0"/>
    <w:rsid w:val="0003588F"/>
    <w:rsid w:val="000359BF"/>
    <w:rsid w:val="00035EC1"/>
    <w:rsid w:val="000363BA"/>
    <w:rsid w:val="000365E9"/>
    <w:rsid w:val="00036619"/>
    <w:rsid w:val="00036A43"/>
    <w:rsid w:val="000403B6"/>
    <w:rsid w:val="000420B6"/>
    <w:rsid w:val="00042426"/>
    <w:rsid w:val="00044433"/>
    <w:rsid w:val="00050C3F"/>
    <w:rsid w:val="00051584"/>
    <w:rsid w:val="0005331D"/>
    <w:rsid w:val="0005394E"/>
    <w:rsid w:val="00053F4E"/>
    <w:rsid w:val="00054AAA"/>
    <w:rsid w:val="000558A7"/>
    <w:rsid w:val="00055D49"/>
    <w:rsid w:val="00057777"/>
    <w:rsid w:val="00060115"/>
    <w:rsid w:val="00060C5A"/>
    <w:rsid w:val="00062497"/>
    <w:rsid w:val="00063748"/>
    <w:rsid w:val="0006473F"/>
    <w:rsid w:val="000655AF"/>
    <w:rsid w:val="00065EC7"/>
    <w:rsid w:val="000664EB"/>
    <w:rsid w:val="00067B04"/>
    <w:rsid w:val="00067FF9"/>
    <w:rsid w:val="00070503"/>
    <w:rsid w:val="000716BF"/>
    <w:rsid w:val="0007185A"/>
    <w:rsid w:val="00071C96"/>
    <w:rsid w:val="00071DB0"/>
    <w:rsid w:val="00072588"/>
    <w:rsid w:val="00072CF1"/>
    <w:rsid w:val="00073849"/>
    <w:rsid w:val="0007494F"/>
    <w:rsid w:val="000762BB"/>
    <w:rsid w:val="00080A26"/>
    <w:rsid w:val="00080B61"/>
    <w:rsid w:val="000811E8"/>
    <w:rsid w:val="00081271"/>
    <w:rsid w:val="000818C3"/>
    <w:rsid w:val="000825EA"/>
    <w:rsid w:val="000863F1"/>
    <w:rsid w:val="00087E21"/>
    <w:rsid w:val="00087E2A"/>
    <w:rsid w:val="0009238F"/>
    <w:rsid w:val="00092425"/>
    <w:rsid w:val="00095261"/>
    <w:rsid w:val="00095B74"/>
    <w:rsid w:val="00096C79"/>
    <w:rsid w:val="00097B9D"/>
    <w:rsid w:val="00097EEF"/>
    <w:rsid w:val="00097F3F"/>
    <w:rsid w:val="000A0BFC"/>
    <w:rsid w:val="000A1E96"/>
    <w:rsid w:val="000A20D9"/>
    <w:rsid w:val="000A41DD"/>
    <w:rsid w:val="000A6619"/>
    <w:rsid w:val="000A6D29"/>
    <w:rsid w:val="000B0185"/>
    <w:rsid w:val="000B0BAD"/>
    <w:rsid w:val="000B0F29"/>
    <w:rsid w:val="000B102E"/>
    <w:rsid w:val="000B1550"/>
    <w:rsid w:val="000B2576"/>
    <w:rsid w:val="000B2F62"/>
    <w:rsid w:val="000B3989"/>
    <w:rsid w:val="000B3992"/>
    <w:rsid w:val="000B4733"/>
    <w:rsid w:val="000B586F"/>
    <w:rsid w:val="000C046E"/>
    <w:rsid w:val="000C09DF"/>
    <w:rsid w:val="000C135E"/>
    <w:rsid w:val="000C230D"/>
    <w:rsid w:val="000C246B"/>
    <w:rsid w:val="000C2850"/>
    <w:rsid w:val="000C2BF5"/>
    <w:rsid w:val="000C4086"/>
    <w:rsid w:val="000D1427"/>
    <w:rsid w:val="000D19E7"/>
    <w:rsid w:val="000D2DFA"/>
    <w:rsid w:val="000D3DB4"/>
    <w:rsid w:val="000D486C"/>
    <w:rsid w:val="000D4B3F"/>
    <w:rsid w:val="000D531E"/>
    <w:rsid w:val="000D545A"/>
    <w:rsid w:val="000D5D3B"/>
    <w:rsid w:val="000D6C52"/>
    <w:rsid w:val="000E0487"/>
    <w:rsid w:val="000E1111"/>
    <w:rsid w:val="000E1742"/>
    <w:rsid w:val="000E1A44"/>
    <w:rsid w:val="000E2C0E"/>
    <w:rsid w:val="000E31AC"/>
    <w:rsid w:val="000E37ED"/>
    <w:rsid w:val="000E3817"/>
    <w:rsid w:val="000E3A56"/>
    <w:rsid w:val="000E6862"/>
    <w:rsid w:val="000E798F"/>
    <w:rsid w:val="000F0DF1"/>
    <w:rsid w:val="000F14C4"/>
    <w:rsid w:val="000F1FB0"/>
    <w:rsid w:val="000F22AB"/>
    <w:rsid w:val="000F2E07"/>
    <w:rsid w:val="000F2F10"/>
    <w:rsid w:val="000F3098"/>
    <w:rsid w:val="000F4496"/>
    <w:rsid w:val="000F55DA"/>
    <w:rsid w:val="000F77F7"/>
    <w:rsid w:val="001006CF"/>
    <w:rsid w:val="0010089E"/>
    <w:rsid w:val="001009D8"/>
    <w:rsid w:val="00100BAF"/>
    <w:rsid w:val="00101247"/>
    <w:rsid w:val="00101D4A"/>
    <w:rsid w:val="001029CD"/>
    <w:rsid w:val="00102D3E"/>
    <w:rsid w:val="00103E59"/>
    <w:rsid w:val="00103EA6"/>
    <w:rsid w:val="001043E0"/>
    <w:rsid w:val="00104DAC"/>
    <w:rsid w:val="001050E2"/>
    <w:rsid w:val="00106FF7"/>
    <w:rsid w:val="00107A8A"/>
    <w:rsid w:val="001115B2"/>
    <w:rsid w:val="001116E7"/>
    <w:rsid w:val="00114379"/>
    <w:rsid w:val="001151A1"/>
    <w:rsid w:val="001154ED"/>
    <w:rsid w:val="001234D0"/>
    <w:rsid w:val="00124725"/>
    <w:rsid w:val="001259DD"/>
    <w:rsid w:val="00126070"/>
    <w:rsid w:val="0012664A"/>
    <w:rsid w:val="00126A71"/>
    <w:rsid w:val="00126B25"/>
    <w:rsid w:val="00126DE7"/>
    <w:rsid w:val="00130D9B"/>
    <w:rsid w:val="001313A7"/>
    <w:rsid w:val="00133D2E"/>
    <w:rsid w:val="00134213"/>
    <w:rsid w:val="00134263"/>
    <w:rsid w:val="00134B5E"/>
    <w:rsid w:val="00134BC8"/>
    <w:rsid w:val="00136095"/>
    <w:rsid w:val="0013655D"/>
    <w:rsid w:val="00136936"/>
    <w:rsid w:val="00136EFA"/>
    <w:rsid w:val="00137584"/>
    <w:rsid w:val="00137F50"/>
    <w:rsid w:val="001401E0"/>
    <w:rsid w:val="0014087A"/>
    <w:rsid w:val="00141520"/>
    <w:rsid w:val="00142927"/>
    <w:rsid w:val="00142C8C"/>
    <w:rsid w:val="00143433"/>
    <w:rsid w:val="00143D34"/>
    <w:rsid w:val="00146113"/>
    <w:rsid w:val="001503D3"/>
    <w:rsid w:val="001520E9"/>
    <w:rsid w:val="0015291D"/>
    <w:rsid w:val="00152FFE"/>
    <w:rsid w:val="00153731"/>
    <w:rsid w:val="00153A30"/>
    <w:rsid w:val="00154024"/>
    <w:rsid w:val="0015546B"/>
    <w:rsid w:val="00155A21"/>
    <w:rsid w:val="0015786A"/>
    <w:rsid w:val="0016001A"/>
    <w:rsid w:val="001610C7"/>
    <w:rsid w:val="00161611"/>
    <w:rsid w:val="00161C84"/>
    <w:rsid w:val="00162C8F"/>
    <w:rsid w:val="00165083"/>
    <w:rsid w:val="0016510A"/>
    <w:rsid w:val="00165304"/>
    <w:rsid w:val="00166465"/>
    <w:rsid w:val="001665F2"/>
    <w:rsid w:val="00166687"/>
    <w:rsid w:val="00167FAD"/>
    <w:rsid w:val="00170C9D"/>
    <w:rsid w:val="001732AC"/>
    <w:rsid w:val="0017394F"/>
    <w:rsid w:val="00175DDA"/>
    <w:rsid w:val="00176130"/>
    <w:rsid w:val="0017653E"/>
    <w:rsid w:val="00176DEC"/>
    <w:rsid w:val="00177602"/>
    <w:rsid w:val="00183CBA"/>
    <w:rsid w:val="00184517"/>
    <w:rsid w:val="00191ED5"/>
    <w:rsid w:val="001940E3"/>
    <w:rsid w:val="00194757"/>
    <w:rsid w:val="00194A87"/>
    <w:rsid w:val="0019516D"/>
    <w:rsid w:val="00195AFA"/>
    <w:rsid w:val="00196318"/>
    <w:rsid w:val="001A005D"/>
    <w:rsid w:val="001A0539"/>
    <w:rsid w:val="001A25DD"/>
    <w:rsid w:val="001A34C5"/>
    <w:rsid w:val="001A3811"/>
    <w:rsid w:val="001A574A"/>
    <w:rsid w:val="001A64ED"/>
    <w:rsid w:val="001A7A2F"/>
    <w:rsid w:val="001B0211"/>
    <w:rsid w:val="001B09AA"/>
    <w:rsid w:val="001B1AAE"/>
    <w:rsid w:val="001B2ABB"/>
    <w:rsid w:val="001B2EFA"/>
    <w:rsid w:val="001B3998"/>
    <w:rsid w:val="001B4F5A"/>
    <w:rsid w:val="001B5CDF"/>
    <w:rsid w:val="001B627D"/>
    <w:rsid w:val="001B648B"/>
    <w:rsid w:val="001B76BD"/>
    <w:rsid w:val="001B7E91"/>
    <w:rsid w:val="001C0187"/>
    <w:rsid w:val="001C0228"/>
    <w:rsid w:val="001C16E4"/>
    <w:rsid w:val="001C4157"/>
    <w:rsid w:val="001C4932"/>
    <w:rsid w:val="001C78BA"/>
    <w:rsid w:val="001C7F23"/>
    <w:rsid w:val="001D02E3"/>
    <w:rsid w:val="001D3745"/>
    <w:rsid w:val="001D4627"/>
    <w:rsid w:val="001D489D"/>
    <w:rsid w:val="001D49FE"/>
    <w:rsid w:val="001D5AE0"/>
    <w:rsid w:val="001D6697"/>
    <w:rsid w:val="001D7D64"/>
    <w:rsid w:val="001E0121"/>
    <w:rsid w:val="001E1752"/>
    <w:rsid w:val="001E1E37"/>
    <w:rsid w:val="001E27AC"/>
    <w:rsid w:val="001E2813"/>
    <w:rsid w:val="001E3B69"/>
    <w:rsid w:val="001E41D1"/>
    <w:rsid w:val="001E4FC6"/>
    <w:rsid w:val="001E595C"/>
    <w:rsid w:val="001E5F0D"/>
    <w:rsid w:val="001E6E74"/>
    <w:rsid w:val="001E7D70"/>
    <w:rsid w:val="001F0309"/>
    <w:rsid w:val="001F297E"/>
    <w:rsid w:val="001F2BDD"/>
    <w:rsid w:val="001F30B9"/>
    <w:rsid w:val="001F4059"/>
    <w:rsid w:val="001F5715"/>
    <w:rsid w:val="001F5C99"/>
    <w:rsid w:val="001F6573"/>
    <w:rsid w:val="002006B9"/>
    <w:rsid w:val="002011C8"/>
    <w:rsid w:val="002027DF"/>
    <w:rsid w:val="0020293D"/>
    <w:rsid w:val="00203CEF"/>
    <w:rsid w:val="00204B04"/>
    <w:rsid w:val="00204B73"/>
    <w:rsid w:val="0020542A"/>
    <w:rsid w:val="00205AF6"/>
    <w:rsid w:val="0021040D"/>
    <w:rsid w:val="00210FB9"/>
    <w:rsid w:val="00211E72"/>
    <w:rsid w:val="00212C13"/>
    <w:rsid w:val="0021377F"/>
    <w:rsid w:val="00213B4A"/>
    <w:rsid w:val="00215671"/>
    <w:rsid w:val="00215777"/>
    <w:rsid w:val="00216EC8"/>
    <w:rsid w:val="00220813"/>
    <w:rsid w:val="00220F5B"/>
    <w:rsid w:val="00222046"/>
    <w:rsid w:val="00223DBC"/>
    <w:rsid w:val="002256D1"/>
    <w:rsid w:val="002273AB"/>
    <w:rsid w:val="002278EA"/>
    <w:rsid w:val="0023047C"/>
    <w:rsid w:val="002309A3"/>
    <w:rsid w:val="0023148E"/>
    <w:rsid w:val="002344D8"/>
    <w:rsid w:val="00236773"/>
    <w:rsid w:val="002376DD"/>
    <w:rsid w:val="00237C58"/>
    <w:rsid w:val="002403CD"/>
    <w:rsid w:val="002439F6"/>
    <w:rsid w:val="0024428F"/>
    <w:rsid w:val="00244499"/>
    <w:rsid w:val="002448BB"/>
    <w:rsid w:val="002458C1"/>
    <w:rsid w:val="00245CC1"/>
    <w:rsid w:val="00245D66"/>
    <w:rsid w:val="00246A8F"/>
    <w:rsid w:val="00247864"/>
    <w:rsid w:val="00250695"/>
    <w:rsid w:val="00253377"/>
    <w:rsid w:val="00253538"/>
    <w:rsid w:val="0025373C"/>
    <w:rsid w:val="00255C70"/>
    <w:rsid w:val="00255CEC"/>
    <w:rsid w:val="00256B44"/>
    <w:rsid w:val="00262F1D"/>
    <w:rsid w:val="00263928"/>
    <w:rsid w:val="00263A28"/>
    <w:rsid w:val="00263DB4"/>
    <w:rsid w:val="00263F91"/>
    <w:rsid w:val="002650FC"/>
    <w:rsid w:val="00265766"/>
    <w:rsid w:val="00266324"/>
    <w:rsid w:val="00266EBE"/>
    <w:rsid w:val="00267E41"/>
    <w:rsid w:val="00272FD6"/>
    <w:rsid w:val="00273FF9"/>
    <w:rsid w:val="00274E50"/>
    <w:rsid w:val="00275731"/>
    <w:rsid w:val="00275FDE"/>
    <w:rsid w:val="002761E5"/>
    <w:rsid w:val="00277B84"/>
    <w:rsid w:val="002831F8"/>
    <w:rsid w:val="002834A8"/>
    <w:rsid w:val="0028362B"/>
    <w:rsid w:val="0028400A"/>
    <w:rsid w:val="0028412A"/>
    <w:rsid w:val="00285DDC"/>
    <w:rsid w:val="00285E72"/>
    <w:rsid w:val="00286D00"/>
    <w:rsid w:val="00287B6C"/>
    <w:rsid w:val="00287C6B"/>
    <w:rsid w:val="00291145"/>
    <w:rsid w:val="00291379"/>
    <w:rsid w:val="00291700"/>
    <w:rsid w:val="002929BC"/>
    <w:rsid w:val="00292B27"/>
    <w:rsid w:val="00293565"/>
    <w:rsid w:val="00293F59"/>
    <w:rsid w:val="00294041"/>
    <w:rsid w:val="00294210"/>
    <w:rsid w:val="00294365"/>
    <w:rsid w:val="0029509B"/>
    <w:rsid w:val="00295A04"/>
    <w:rsid w:val="0029730D"/>
    <w:rsid w:val="002976EE"/>
    <w:rsid w:val="00297814"/>
    <w:rsid w:val="00297D4D"/>
    <w:rsid w:val="002A0F73"/>
    <w:rsid w:val="002A11C5"/>
    <w:rsid w:val="002A448A"/>
    <w:rsid w:val="002A4E46"/>
    <w:rsid w:val="002A53A4"/>
    <w:rsid w:val="002A78CD"/>
    <w:rsid w:val="002B0A1B"/>
    <w:rsid w:val="002B0BF3"/>
    <w:rsid w:val="002B3CB1"/>
    <w:rsid w:val="002B5452"/>
    <w:rsid w:val="002B5882"/>
    <w:rsid w:val="002C0C31"/>
    <w:rsid w:val="002C2A3C"/>
    <w:rsid w:val="002C358A"/>
    <w:rsid w:val="002C38FC"/>
    <w:rsid w:val="002C438F"/>
    <w:rsid w:val="002C4C91"/>
    <w:rsid w:val="002C5A64"/>
    <w:rsid w:val="002C674D"/>
    <w:rsid w:val="002C724F"/>
    <w:rsid w:val="002C7C87"/>
    <w:rsid w:val="002D1788"/>
    <w:rsid w:val="002D1BB1"/>
    <w:rsid w:val="002D26C3"/>
    <w:rsid w:val="002D51FE"/>
    <w:rsid w:val="002D57BD"/>
    <w:rsid w:val="002D59D8"/>
    <w:rsid w:val="002D607A"/>
    <w:rsid w:val="002D65D6"/>
    <w:rsid w:val="002D6AB4"/>
    <w:rsid w:val="002E0CFF"/>
    <w:rsid w:val="002E107B"/>
    <w:rsid w:val="002E1758"/>
    <w:rsid w:val="002E2AD4"/>
    <w:rsid w:val="002E2F9C"/>
    <w:rsid w:val="002E3AD9"/>
    <w:rsid w:val="002E48BE"/>
    <w:rsid w:val="002E4E8A"/>
    <w:rsid w:val="002E536C"/>
    <w:rsid w:val="002E55A1"/>
    <w:rsid w:val="002E6409"/>
    <w:rsid w:val="002E642D"/>
    <w:rsid w:val="002E7AF4"/>
    <w:rsid w:val="002F11BC"/>
    <w:rsid w:val="002F153D"/>
    <w:rsid w:val="002F19C5"/>
    <w:rsid w:val="002F2227"/>
    <w:rsid w:val="002F2423"/>
    <w:rsid w:val="002F367F"/>
    <w:rsid w:val="002F4FD3"/>
    <w:rsid w:val="002F6043"/>
    <w:rsid w:val="002F77FE"/>
    <w:rsid w:val="00300CFE"/>
    <w:rsid w:val="00300FBA"/>
    <w:rsid w:val="003026EE"/>
    <w:rsid w:val="00302768"/>
    <w:rsid w:val="00302DC2"/>
    <w:rsid w:val="0030350D"/>
    <w:rsid w:val="003040F0"/>
    <w:rsid w:val="003064C8"/>
    <w:rsid w:val="00306627"/>
    <w:rsid w:val="0030745C"/>
    <w:rsid w:val="0030770B"/>
    <w:rsid w:val="0030786E"/>
    <w:rsid w:val="00307B9E"/>
    <w:rsid w:val="00307E16"/>
    <w:rsid w:val="0031137A"/>
    <w:rsid w:val="00311C9A"/>
    <w:rsid w:val="003127BB"/>
    <w:rsid w:val="00312F28"/>
    <w:rsid w:val="00313E41"/>
    <w:rsid w:val="00313EC6"/>
    <w:rsid w:val="00315F48"/>
    <w:rsid w:val="00316122"/>
    <w:rsid w:val="003200CC"/>
    <w:rsid w:val="00321455"/>
    <w:rsid w:val="003223C4"/>
    <w:rsid w:val="003227DB"/>
    <w:rsid w:val="00326866"/>
    <w:rsid w:val="003317FE"/>
    <w:rsid w:val="00331F7A"/>
    <w:rsid w:val="00333A90"/>
    <w:rsid w:val="00333F82"/>
    <w:rsid w:val="0033424E"/>
    <w:rsid w:val="00334A1E"/>
    <w:rsid w:val="003356B4"/>
    <w:rsid w:val="00335782"/>
    <w:rsid w:val="00336747"/>
    <w:rsid w:val="00337DD4"/>
    <w:rsid w:val="003403F3"/>
    <w:rsid w:val="003404C0"/>
    <w:rsid w:val="00341E96"/>
    <w:rsid w:val="003421A4"/>
    <w:rsid w:val="00342627"/>
    <w:rsid w:val="003431A2"/>
    <w:rsid w:val="00344857"/>
    <w:rsid w:val="00344D31"/>
    <w:rsid w:val="00346172"/>
    <w:rsid w:val="00346263"/>
    <w:rsid w:val="00346DC4"/>
    <w:rsid w:val="0034752C"/>
    <w:rsid w:val="003477A5"/>
    <w:rsid w:val="00350456"/>
    <w:rsid w:val="00350ADC"/>
    <w:rsid w:val="00350E33"/>
    <w:rsid w:val="00351E99"/>
    <w:rsid w:val="00351F2F"/>
    <w:rsid w:val="00352B75"/>
    <w:rsid w:val="003543E9"/>
    <w:rsid w:val="003548DC"/>
    <w:rsid w:val="00357CFD"/>
    <w:rsid w:val="003603FC"/>
    <w:rsid w:val="003607C2"/>
    <w:rsid w:val="0036133B"/>
    <w:rsid w:val="0036323D"/>
    <w:rsid w:val="0036350D"/>
    <w:rsid w:val="003640BC"/>
    <w:rsid w:val="00364F28"/>
    <w:rsid w:val="00365763"/>
    <w:rsid w:val="00365EDE"/>
    <w:rsid w:val="003660FE"/>
    <w:rsid w:val="003675A5"/>
    <w:rsid w:val="00367B5B"/>
    <w:rsid w:val="00370452"/>
    <w:rsid w:val="0037057D"/>
    <w:rsid w:val="00371C39"/>
    <w:rsid w:val="00371DDB"/>
    <w:rsid w:val="00373AD1"/>
    <w:rsid w:val="00373D86"/>
    <w:rsid w:val="003755EF"/>
    <w:rsid w:val="00375AC6"/>
    <w:rsid w:val="00377BC5"/>
    <w:rsid w:val="003823D9"/>
    <w:rsid w:val="00383374"/>
    <w:rsid w:val="00383CC1"/>
    <w:rsid w:val="00383FEF"/>
    <w:rsid w:val="00384A57"/>
    <w:rsid w:val="00384BDC"/>
    <w:rsid w:val="00386140"/>
    <w:rsid w:val="003868B0"/>
    <w:rsid w:val="00386A2D"/>
    <w:rsid w:val="00387627"/>
    <w:rsid w:val="00387DA8"/>
    <w:rsid w:val="00390857"/>
    <w:rsid w:val="00390CF2"/>
    <w:rsid w:val="00390D44"/>
    <w:rsid w:val="00391BFE"/>
    <w:rsid w:val="00392D8F"/>
    <w:rsid w:val="00392F65"/>
    <w:rsid w:val="00393810"/>
    <w:rsid w:val="00393EA2"/>
    <w:rsid w:val="003946BC"/>
    <w:rsid w:val="003956B2"/>
    <w:rsid w:val="00395FBB"/>
    <w:rsid w:val="003960BC"/>
    <w:rsid w:val="00396B7B"/>
    <w:rsid w:val="003A05E9"/>
    <w:rsid w:val="003A105F"/>
    <w:rsid w:val="003A16DC"/>
    <w:rsid w:val="003A3E44"/>
    <w:rsid w:val="003A432F"/>
    <w:rsid w:val="003A4766"/>
    <w:rsid w:val="003A4F77"/>
    <w:rsid w:val="003A5654"/>
    <w:rsid w:val="003A7C48"/>
    <w:rsid w:val="003B2340"/>
    <w:rsid w:val="003B2AAD"/>
    <w:rsid w:val="003B300D"/>
    <w:rsid w:val="003B32FC"/>
    <w:rsid w:val="003B394B"/>
    <w:rsid w:val="003B5351"/>
    <w:rsid w:val="003B7775"/>
    <w:rsid w:val="003C05FC"/>
    <w:rsid w:val="003C09E6"/>
    <w:rsid w:val="003C0A06"/>
    <w:rsid w:val="003C12F4"/>
    <w:rsid w:val="003C1F94"/>
    <w:rsid w:val="003C2282"/>
    <w:rsid w:val="003C24C0"/>
    <w:rsid w:val="003C2C5B"/>
    <w:rsid w:val="003C57A4"/>
    <w:rsid w:val="003C742D"/>
    <w:rsid w:val="003C7972"/>
    <w:rsid w:val="003C7C47"/>
    <w:rsid w:val="003C7ED4"/>
    <w:rsid w:val="003D007F"/>
    <w:rsid w:val="003D0B69"/>
    <w:rsid w:val="003D1E82"/>
    <w:rsid w:val="003D4491"/>
    <w:rsid w:val="003D44BA"/>
    <w:rsid w:val="003D54A1"/>
    <w:rsid w:val="003D5808"/>
    <w:rsid w:val="003D7972"/>
    <w:rsid w:val="003E1BCA"/>
    <w:rsid w:val="003E27B5"/>
    <w:rsid w:val="003E2BE9"/>
    <w:rsid w:val="003E2D2A"/>
    <w:rsid w:val="003E4382"/>
    <w:rsid w:val="003E4647"/>
    <w:rsid w:val="003E4A66"/>
    <w:rsid w:val="003E73EF"/>
    <w:rsid w:val="003E79AF"/>
    <w:rsid w:val="003E7A16"/>
    <w:rsid w:val="003E7C7B"/>
    <w:rsid w:val="003E7C81"/>
    <w:rsid w:val="003F0B19"/>
    <w:rsid w:val="003F4B0C"/>
    <w:rsid w:val="003F512E"/>
    <w:rsid w:val="003F5841"/>
    <w:rsid w:val="003F5B56"/>
    <w:rsid w:val="003F5FC8"/>
    <w:rsid w:val="003F67C4"/>
    <w:rsid w:val="003F78BA"/>
    <w:rsid w:val="00405C47"/>
    <w:rsid w:val="00406E9C"/>
    <w:rsid w:val="004105E5"/>
    <w:rsid w:val="00410C16"/>
    <w:rsid w:val="00411183"/>
    <w:rsid w:val="00412006"/>
    <w:rsid w:val="004124A6"/>
    <w:rsid w:val="00412922"/>
    <w:rsid w:val="00412D86"/>
    <w:rsid w:val="00412DEB"/>
    <w:rsid w:val="004139AD"/>
    <w:rsid w:val="00413BC2"/>
    <w:rsid w:val="004147BC"/>
    <w:rsid w:val="00415301"/>
    <w:rsid w:val="00415E89"/>
    <w:rsid w:val="00416B6C"/>
    <w:rsid w:val="00416BC8"/>
    <w:rsid w:val="00420125"/>
    <w:rsid w:val="00420C2F"/>
    <w:rsid w:val="0042107F"/>
    <w:rsid w:val="0042286E"/>
    <w:rsid w:val="004245E1"/>
    <w:rsid w:val="004251BB"/>
    <w:rsid w:val="004261D2"/>
    <w:rsid w:val="00427769"/>
    <w:rsid w:val="00427C96"/>
    <w:rsid w:val="004300CE"/>
    <w:rsid w:val="004335AB"/>
    <w:rsid w:val="004340C9"/>
    <w:rsid w:val="004344A3"/>
    <w:rsid w:val="00434756"/>
    <w:rsid w:val="004347C6"/>
    <w:rsid w:val="004377D0"/>
    <w:rsid w:val="004379E5"/>
    <w:rsid w:val="00440A32"/>
    <w:rsid w:val="004421FE"/>
    <w:rsid w:val="00442243"/>
    <w:rsid w:val="004430AE"/>
    <w:rsid w:val="0044510E"/>
    <w:rsid w:val="00447E2F"/>
    <w:rsid w:val="0045042D"/>
    <w:rsid w:val="00450499"/>
    <w:rsid w:val="00450A82"/>
    <w:rsid w:val="00453C64"/>
    <w:rsid w:val="00454670"/>
    <w:rsid w:val="00455D0F"/>
    <w:rsid w:val="00456C44"/>
    <w:rsid w:val="004575F0"/>
    <w:rsid w:val="00457D99"/>
    <w:rsid w:val="00457FC6"/>
    <w:rsid w:val="004608B8"/>
    <w:rsid w:val="0046222A"/>
    <w:rsid w:val="00463047"/>
    <w:rsid w:val="004632AE"/>
    <w:rsid w:val="00464A12"/>
    <w:rsid w:val="00467092"/>
    <w:rsid w:val="004679EB"/>
    <w:rsid w:val="00467B9A"/>
    <w:rsid w:val="004700CA"/>
    <w:rsid w:val="00471606"/>
    <w:rsid w:val="00471D59"/>
    <w:rsid w:val="004735CA"/>
    <w:rsid w:val="00474D0F"/>
    <w:rsid w:val="00475A89"/>
    <w:rsid w:val="00475AB3"/>
    <w:rsid w:val="00476787"/>
    <w:rsid w:val="004808D8"/>
    <w:rsid w:val="00480D2E"/>
    <w:rsid w:val="00481967"/>
    <w:rsid w:val="004839EE"/>
    <w:rsid w:val="00483E67"/>
    <w:rsid w:val="00485DEE"/>
    <w:rsid w:val="00485E52"/>
    <w:rsid w:val="00486148"/>
    <w:rsid w:val="00486851"/>
    <w:rsid w:val="00487321"/>
    <w:rsid w:val="0048746C"/>
    <w:rsid w:val="00491821"/>
    <w:rsid w:val="00491C71"/>
    <w:rsid w:val="00494765"/>
    <w:rsid w:val="0049477D"/>
    <w:rsid w:val="00494E7E"/>
    <w:rsid w:val="00495825"/>
    <w:rsid w:val="00495B0B"/>
    <w:rsid w:val="00496194"/>
    <w:rsid w:val="00496202"/>
    <w:rsid w:val="004965E3"/>
    <w:rsid w:val="00496D38"/>
    <w:rsid w:val="00497008"/>
    <w:rsid w:val="0049787F"/>
    <w:rsid w:val="004978AB"/>
    <w:rsid w:val="00497941"/>
    <w:rsid w:val="004A1B53"/>
    <w:rsid w:val="004A23BD"/>
    <w:rsid w:val="004A26F9"/>
    <w:rsid w:val="004A31FE"/>
    <w:rsid w:val="004A405C"/>
    <w:rsid w:val="004A456A"/>
    <w:rsid w:val="004A623E"/>
    <w:rsid w:val="004A7094"/>
    <w:rsid w:val="004A76CF"/>
    <w:rsid w:val="004B072C"/>
    <w:rsid w:val="004B156F"/>
    <w:rsid w:val="004B1D4E"/>
    <w:rsid w:val="004B2692"/>
    <w:rsid w:val="004B278D"/>
    <w:rsid w:val="004B3A8D"/>
    <w:rsid w:val="004B3DFE"/>
    <w:rsid w:val="004B55FD"/>
    <w:rsid w:val="004C1994"/>
    <w:rsid w:val="004C3052"/>
    <w:rsid w:val="004C3D9E"/>
    <w:rsid w:val="004C4A81"/>
    <w:rsid w:val="004C4EF7"/>
    <w:rsid w:val="004C66D6"/>
    <w:rsid w:val="004C684C"/>
    <w:rsid w:val="004C706F"/>
    <w:rsid w:val="004C79A2"/>
    <w:rsid w:val="004D1315"/>
    <w:rsid w:val="004D1564"/>
    <w:rsid w:val="004D17D3"/>
    <w:rsid w:val="004D2F44"/>
    <w:rsid w:val="004D4281"/>
    <w:rsid w:val="004D53B8"/>
    <w:rsid w:val="004D7254"/>
    <w:rsid w:val="004D7871"/>
    <w:rsid w:val="004D78EA"/>
    <w:rsid w:val="004D7DCE"/>
    <w:rsid w:val="004E05AE"/>
    <w:rsid w:val="004E4963"/>
    <w:rsid w:val="004E4D4D"/>
    <w:rsid w:val="004E7368"/>
    <w:rsid w:val="004E78B4"/>
    <w:rsid w:val="004E7CAD"/>
    <w:rsid w:val="004F0393"/>
    <w:rsid w:val="004F0619"/>
    <w:rsid w:val="004F0730"/>
    <w:rsid w:val="004F1E00"/>
    <w:rsid w:val="004F4A1A"/>
    <w:rsid w:val="004F4DCF"/>
    <w:rsid w:val="004F64A4"/>
    <w:rsid w:val="004F6F20"/>
    <w:rsid w:val="004F7272"/>
    <w:rsid w:val="004F7AA8"/>
    <w:rsid w:val="004F7F5E"/>
    <w:rsid w:val="00500685"/>
    <w:rsid w:val="00500E1F"/>
    <w:rsid w:val="00502335"/>
    <w:rsid w:val="005023CB"/>
    <w:rsid w:val="005029FC"/>
    <w:rsid w:val="00503A7B"/>
    <w:rsid w:val="00504C30"/>
    <w:rsid w:val="00505522"/>
    <w:rsid w:val="005078C1"/>
    <w:rsid w:val="00511110"/>
    <w:rsid w:val="00511735"/>
    <w:rsid w:val="00511959"/>
    <w:rsid w:val="0051225A"/>
    <w:rsid w:val="0051322B"/>
    <w:rsid w:val="005134C6"/>
    <w:rsid w:val="00513994"/>
    <w:rsid w:val="00513C86"/>
    <w:rsid w:val="00513CB2"/>
    <w:rsid w:val="00514D6B"/>
    <w:rsid w:val="0051565C"/>
    <w:rsid w:val="00515E35"/>
    <w:rsid w:val="0051694D"/>
    <w:rsid w:val="00516A22"/>
    <w:rsid w:val="005171F8"/>
    <w:rsid w:val="00517912"/>
    <w:rsid w:val="00520209"/>
    <w:rsid w:val="005207F5"/>
    <w:rsid w:val="00520D0D"/>
    <w:rsid w:val="0052258D"/>
    <w:rsid w:val="005262B7"/>
    <w:rsid w:val="00526B66"/>
    <w:rsid w:val="0052756E"/>
    <w:rsid w:val="00527C68"/>
    <w:rsid w:val="00530D00"/>
    <w:rsid w:val="00531C6C"/>
    <w:rsid w:val="00532498"/>
    <w:rsid w:val="0053293A"/>
    <w:rsid w:val="005334C3"/>
    <w:rsid w:val="00534BA5"/>
    <w:rsid w:val="0053565A"/>
    <w:rsid w:val="00535F94"/>
    <w:rsid w:val="00537FAA"/>
    <w:rsid w:val="00540053"/>
    <w:rsid w:val="00540192"/>
    <w:rsid w:val="00540FE6"/>
    <w:rsid w:val="00541491"/>
    <w:rsid w:val="005420FB"/>
    <w:rsid w:val="00542499"/>
    <w:rsid w:val="00543381"/>
    <w:rsid w:val="00543394"/>
    <w:rsid w:val="005434D5"/>
    <w:rsid w:val="00543E2C"/>
    <w:rsid w:val="0054521E"/>
    <w:rsid w:val="00545D8C"/>
    <w:rsid w:val="005475B4"/>
    <w:rsid w:val="005475E3"/>
    <w:rsid w:val="00551B27"/>
    <w:rsid w:val="00551C2D"/>
    <w:rsid w:val="005529BC"/>
    <w:rsid w:val="005532E0"/>
    <w:rsid w:val="00555CA6"/>
    <w:rsid w:val="00556EBF"/>
    <w:rsid w:val="00557360"/>
    <w:rsid w:val="00560860"/>
    <w:rsid w:val="0056220E"/>
    <w:rsid w:val="00562483"/>
    <w:rsid w:val="00562816"/>
    <w:rsid w:val="005631EF"/>
    <w:rsid w:val="00566BC2"/>
    <w:rsid w:val="00566E8B"/>
    <w:rsid w:val="0056721C"/>
    <w:rsid w:val="00567DC1"/>
    <w:rsid w:val="00570611"/>
    <w:rsid w:val="00570C3C"/>
    <w:rsid w:val="00570D06"/>
    <w:rsid w:val="00571300"/>
    <w:rsid w:val="00571393"/>
    <w:rsid w:val="00571611"/>
    <w:rsid w:val="005730DB"/>
    <w:rsid w:val="00574063"/>
    <w:rsid w:val="00574BF4"/>
    <w:rsid w:val="00576787"/>
    <w:rsid w:val="00577816"/>
    <w:rsid w:val="00581007"/>
    <w:rsid w:val="0058166D"/>
    <w:rsid w:val="005817EE"/>
    <w:rsid w:val="00582729"/>
    <w:rsid w:val="00582C78"/>
    <w:rsid w:val="00582F41"/>
    <w:rsid w:val="00585251"/>
    <w:rsid w:val="00585C07"/>
    <w:rsid w:val="00586D39"/>
    <w:rsid w:val="0058766E"/>
    <w:rsid w:val="00587992"/>
    <w:rsid w:val="00590118"/>
    <w:rsid w:val="00590688"/>
    <w:rsid w:val="005913C9"/>
    <w:rsid w:val="005916DC"/>
    <w:rsid w:val="00591B21"/>
    <w:rsid w:val="00592811"/>
    <w:rsid w:val="00593B72"/>
    <w:rsid w:val="00593F25"/>
    <w:rsid w:val="0059490A"/>
    <w:rsid w:val="005951A9"/>
    <w:rsid w:val="0059581A"/>
    <w:rsid w:val="00595C83"/>
    <w:rsid w:val="005960B3"/>
    <w:rsid w:val="005962FD"/>
    <w:rsid w:val="005A0A45"/>
    <w:rsid w:val="005A0D29"/>
    <w:rsid w:val="005A124F"/>
    <w:rsid w:val="005A1602"/>
    <w:rsid w:val="005A19FB"/>
    <w:rsid w:val="005A22B0"/>
    <w:rsid w:val="005A271A"/>
    <w:rsid w:val="005A48CC"/>
    <w:rsid w:val="005A53FF"/>
    <w:rsid w:val="005A6B50"/>
    <w:rsid w:val="005B0761"/>
    <w:rsid w:val="005B1C61"/>
    <w:rsid w:val="005B2867"/>
    <w:rsid w:val="005B3C60"/>
    <w:rsid w:val="005B4511"/>
    <w:rsid w:val="005B4D47"/>
    <w:rsid w:val="005B5DDE"/>
    <w:rsid w:val="005B6E8F"/>
    <w:rsid w:val="005B7246"/>
    <w:rsid w:val="005C10C7"/>
    <w:rsid w:val="005C20A0"/>
    <w:rsid w:val="005C2488"/>
    <w:rsid w:val="005C3668"/>
    <w:rsid w:val="005C4991"/>
    <w:rsid w:val="005C68D9"/>
    <w:rsid w:val="005C7721"/>
    <w:rsid w:val="005C7BE0"/>
    <w:rsid w:val="005C7E1B"/>
    <w:rsid w:val="005D19E1"/>
    <w:rsid w:val="005D3D20"/>
    <w:rsid w:val="005D41EF"/>
    <w:rsid w:val="005D522D"/>
    <w:rsid w:val="005D5337"/>
    <w:rsid w:val="005D6B85"/>
    <w:rsid w:val="005D6E28"/>
    <w:rsid w:val="005D7E23"/>
    <w:rsid w:val="005E097C"/>
    <w:rsid w:val="005E13EC"/>
    <w:rsid w:val="005E141A"/>
    <w:rsid w:val="005E14E2"/>
    <w:rsid w:val="005E179F"/>
    <w:rsid w:val="005E2E29"/>
    <w:rsid w:val="005E3389"/>
    <w:rsid w:val="005E338B"/>
    <w:rsid w:val="005E3DC9"/>
    <w:rsid w:val="005E5054"/>
    <w:rsid w:val="005E5267"/>
    <w:rsid w:val="005E5DDA"/>
    <w:rsid w:val="005E6289"/>
    <w:rsid w:val="005F025C"/>
    <w:rsid w:val="005F19BF"/>
    <w:rsid w:val="005F1C76"/>
    <w:rsid w:val="005F4223"/>
    <w:rsid w:val="005F688F"/>
    <w:rsid w:val="005F7385"/>
    <w:rsid w:val="005F7D65"/>
    <w:rsid w:val="006017ED"/>
    <w:rsid w:val="00601E6A"/>
    <w:rsid w:val="00602678"/>
    <w:rsid w:val="006034DA"/>
    <w:rsid w:val="00603696"/>
    <w:rsid w:val="0060566E"/>
    <w:rsid w:val="006123F9"/>
    <w:rsid w:val="00613E3E"/>
    <w:rsid w:val="00614825"/>
    <w:rsid w:val="00614C33"/>
    <w:rsid w:val="00614FB9"/>
    <w:rsid w:val="0061503E"/>
    <w:rsid w:val="00615DC7"/>
    <w:rsid w:val="006206FE"/>
    <w:rsid w:val="00620B12"/>
    <w:rsid w:val="006210CB"/>
    <w:rsid w:val="0062225B"/>
    <w:rsid w:val="0062258A"/>
    <w:rsid w:val="00622697"/>
    <w:rsid w:val="00623929"/>
    <w:rsid w:val="00625DCF"/>
    <w:rsid w:val="00626F3D"/>
    <w:rsid w:val="00627D71"/>
    <w:rsid w:val="00630EDE"/>
    <w:rsid w:val="00630F28"/>
    <w:rsid w:val="00631233"/>
    <w:rsid w:val="00632473"/>
    <w:rsid w:val="006327C8"/>
    <w:rsid w:val="00632BC1"/>
    <w:rsid w:val="006339CA"/>
    <w:rsid w:val="00633A64"/>
    <w:rsid w:val="006341C9"/>
    <w:rsid w:val="00635CBE"/>
    <w:rsid w:val="00637913"/>
    <w:rsid w:val="00637A46"/>
    <w:rsid w:val="0064052B"/>
    <w:rsid w:val="00641996"/>
    <w:rsid w:val="00642735"/>
    <w:rsid w:val="0064354D"/>
    <w:rsid w:val="00643F31"/>
    <w:rsid w:val="00644028"/>
    <w:rsid w:val="00644319"/>
    <w:rsid w:val="00646672"/>
    <w:rsid w:val="00646A7E"/>
    <w:rsid w:val="006471CD"/>
    <w:rsid w:val="00647250"/>
    <w:rsid w:val="00647596"/>
    <w:rsid w:val="0064791B"/>
    <w:rsid w:val="006506D2"/>
    <w:rsid w:val="0065277F"/>
    <w:rsid w:val="0065438E"/>
    <w:rsid w:val="0065638E"/>
    <w:rsid w:val="006563AB"/>
    <w:rsid w:val="00657A0B"/>
    <w:rsid w:val="00657CF3"/>
    <w:rsid w:val="00663EE5"/>
    <w:rsid w:val="0066446F"/>
    <w:rsid w:val="00664EEA"/>
    <w:rsid w:val="00670CBC"/>
    <w:rsid w:val="00671456"/>
    <w:rsid w:val="0067155A"/>
    <w:rsid w:val="00672767"/>
    <w:rsid w:val="00672C47"/>
    <w:rsid w:val="00673B1B"/>
    <w:rsid w:val="00673B3E"/>
    <w:rsid w:val="00677C10"/>
    <w:rsid w:val="00680B87"/>
    <w:rsid w:val="00681857"/>
    <w:rsid w:val="006830C1"/>
    <w:rsid w:val="00683A9D"/>
    <w:rsid w:val="0068553B"/>
    <w:rsid w:val="006861B0"/>
    <w:rsid w:val="0069071C"/>
    <w:rsid w:val="00690778"/>
    <w:rsid w:val="00691F1C"/>
    <w:rsid w:val="00692207"/>
    <w:rsid w:val="00692B25"/>
    <w:rsid w:val="00692F66"/>
    <w:rsid w:val="00693685"/>
    <w:rsid w:val="00693F3C"/>
    <w:rsid w:val="006950C3"/>
    <w:rsid w:val="0069638F"/>
    <w:rsid w:val="006964C2"/>
    <w:rsid w:val="006966D1"/>
    <w:rsid w:val="00697499"/>
    <w:rsid w:val="006A0D44"/>
    <w:rsid w:val="006A1AC7"/>
    <w:rsid w:val="006A2F44"/>
    <w:rsid w:val="006A50DF"/>
    <w:rsid w:val="006A5AA4"/>
    <w:rsid w:val="006A5B62"/>
    <w:rsid w:val="006A7312"/>
    <w:rsid w:val="006B139F"/>
    <w:rsid w:val="006B1B9A"/>
    <w:rsid w:val="006B1C3D"/>
    <w:rsid w:val="006B1E31"/>
    <w:rsid w:val="006B555F"/>
    <w:rsid w:val="006B725E"/>
    <w:rsid w:val="006B790C"/>
    <w:rsid w:val="006C066C"/>
    <w:rsid w:val="006C1246"/>
    <w:rsid w:val="006C1AD5"/>
    <w:rsid w:val="006C2030"/>
    <w:rsid w:val="006C34A4"/>
    <w:rsid w:val="006C47CA"/>
    <w:rsid w:val="006C5F60"/>
    <w:rsid w:val="006C6C9B"/>
    <w:rsid w:val="006C6E19"/>
    <w:rsid w:val="006D0844"/>
    <w:rsid w:val="006D0A7D"/>
    <w:rsid w:val="006D14F8"/>
    <w:rsid w:val="006D2B9E"/>
    <w:rsid w:val="006D370E"/>
    <w:rsid w:val="006D435A"/>
    <w:rsid w:val="006D4F6F"/>
    <w:rsid w:val="006E317B"/>
    <w:rsid w:val="006E36DC"/>
    <w:rsid w:val="006E37F7"/>
    <w:rsid w:val="006E3EAD"/>
    <w:rsid w:val="006E6CAA"/>
    <w:rsid w:val="006E74E9"/>
    <w:rsid w:val="006F1CA9"/>
    <w:rsid w:val="006F406F"/>
    <w:rsid w:val="006F439D"/>
    <w:rsid w:val="006F4BBC"/>
    <w:rsid w:val="006F63A2"/>
    <w:rsid w:val="006F7A94"/>
    <w:rsid w:val="00700007"/>
    <w:rsid w:val="00700523"/>
    <w:rsid w:val="00700C34"/>
    <w:rsid w:val="0070172F"/>
    <w:rsid w:val="00701C75"/>
    <w:rsid w:val="00701EE5"/>
    <w:rsid w:val="00702232"/>
    <w:rsid w:val="00702256"/>
    <w:rsid w:val="00702A71"/>
    <w:rsid w:val="007038D6"/>
    <w:rsid w:val="00703EFA"/>
    <w:rsid w:val="00705688"/>
    <w:rsid w:val="00705773"/>
    <w:rsid w:val="0070775C"/>
    <w:rsid w:val="00711563"/>
    <w:rsid w:val="007117A1"/>
    <w:rsid w:val="00712972"/>
    <w:rsid w:val="007130F9"/>
    <w:rsid w:val="007134B4"/>
    <w:rsid w:val="007135F9"/>
    <w:rsid w:val="00715739"/>
    <w:rsid w:val="00720606"/>
    <w:rsid w:val="00720D66"/>
    <w:rsid w:val="00722691"/>
    <w:rsid w:val="00723367"/>
    <w:rsid w:val="007239AE"/>
    <w:rsid w:val="00723AEA"/>
    <w:rsid w:val="007252B6"/>
    <w:rsid w:val="007267BE"/>
    <w:rsid w:val="007274D0"/>
    <w:rsid w:val="00730165"/>
    <w:rsid w:val="00730727"/>
    <w:rsid w:val="00731139"/>
    <w:rsid w:val="0073221D"/>
    <w:rsid w:val="007327AA"/>
    <w:rsid w:val="00732EDB"/>
    <w:rsid w:val="00733750"/>
    <w:rsid w:val="007340FA"/>
    <w:rsid w:val="0073487A"/>
    <w:rsid w:val="00734CA0"/>
    <w:rsid w:val="00735166"/>
    <w:rsid w:val="00735A08"/>
    <w:rsid w:val="00735A79"/>
    <w:rsid w:val="007378F2"/>
    <w:rsid w:val="0074022B"/>
    <w:rsid w:val="00740A82"/>
    <w:rsid w:val="00742293"/>
    <w:rsid w:val="0074258C"/>
    <w:rsid w:val="00742D0C"/>
    <w:rsid w:val="00743BEC"/>
    <w:rsid w:val="007447A5"/>
    <w:rsid w:val="00745D73"/>
    <w:rsid w:val="00746406"/>
    <w:rsid w:val="00747201"/>
    <w:rsid w:val="00751CAB"/>
    <w:rsid w:val="007523B2"/>
    <w:rsid w:val="00753E54"/>
    <w:rsid w:val="00754E22"/>
    <w:rsid w:val="0075543F"/>
    <w:rsid w:val="00755BD1"/>
    <w:rsid w:val="007607AA"/>
    <w:rsid w:val="007615C0"/>
    <w:rsid w:val="00762872"/>
    <w:rsid w:val="007630D0"/>
    <w:rsid w:val="007636F5"/>
    <w:rsid w:val="0076453A"/>
    <w:rsid w:val="00765519"/>
    <w:rsid w:val="00765D24"/>
    <w:rsid w:val="00766E95"/>
    <w:rsid w:val="00766F6B"/>
    <w:rsid w:val="0077039C"/>
    <w:rsid w:val="00771A3E"/>
    <w:rsid w:val="00771CDF"/>
    <w:rsid w:val="00771DDD"/>
    <w:rsid w:val="007727DD"/>
    <w:rsid w:val="00772ED8"/>
    <w:rsid w:val="007734D4"/>
    <w:rsid w:val="00774666"/>
    <w:rsid w:val="0077478B"/>
    <w:rsid w:val="00774F21"/>
    <w:rsid w:val="00776934"/>
    <w:rsid w:val="007801A9"/>
    <w:rsid w:val="00780640"/>
    <w:rsid w:val="00781662"/>
    <w:rsid w:val="0078179F"/>
    <w:rsid w:val="007838A8"/>
    <w:rsid w:val="00783979"/>
    <w:rsid w:val="00784261"/>
    <w:rsid w:val="00784416"/>
    <w:rsid w:val="00784CED"/>
    <w:rsid w:val="007852AC"/>
    <w:rsid w:val="00787218"/>
    <w:rsid w:val="0078778F"/>
    <w:rsid w:val="007878ED"/>
    <w:rsid w:val="007907B9"/>
    <w:rsid w:val="00791278"/>
    <w:rsid w:val="0079137C"/>
    <w:rsid w:val="00792160"/>
    <w:rsid w:val="00792F2D"/>
    <w:rsid w:val="00793417"/>
    <w:rsid w:val="0079354B"/>
    <w:rsid w:val="00794327"/>
    <w:rsid w:val="007949AB"/>
    <w:rsid w:val="007952FA"/>
    <w:rsid w:val="007953AE"/>
    <w:rsid w:val="007968AE"/>
    <w:rsid w:val="00796A06"/>
    <w:rsid w:val="00796BA7"/>
    <w:rsid w:val="0079719D"/>
    <w:rsid w:val="007979A1"/>
    <w:rsid w:val="007A028C"/>
    <w:rsid w:val="007A036D"/>
    <w:rsid w:val="007A43DA"/>
    <w:rsid w:val="007A4FBA"/>
    <w:rsid w:val="007A4FF5"/>
    <w:rsid w:val="007A587D"/>
    <w:rsid w:val="007A6146"/>
    <w:rsid w:val="007B0AEA"/>
    <w:rsid w:val="007B286F"/>
    <w:rsid w:val="007B573B"/>
    <w:rsid w:val="007B6442"/>
    <w:rsid w:val="007C18CE"/>
    <w:rsid w:val="007C20CD"/>
    <w:rsid w:val="007C29DE"/>
    <w:rsid w:val="007C2BE0"/>
    <w:rsid w:val="007C3306"/>
    <w:rsid w:val="007C482C"/>
    <w:rsid w:val="007C4C8B"/>
    <w:rsid w:val="007C59AD"/>
    <w:rsid w:val="007C616E"/>
    <w:rsid w:val="007C78AC"/>
    <w:rsid w:val="007C79E8"/>
    <w:rsid w:val="007D013C"/>
    <w:rsid w:val="007D0DDB"/>
    <w:rsid w:val="007D1810"/>
    <w:rsid w:val="007D20BE"/>
    <w:rsid w:val="007D223C"/>
    <w:rsid w:val="007D22A1"/>
    <w:rsid w:val="007D2B74"/>
    <w:rsid w:val="007D3FC3"/>
    <w:rsid w:val="007D45CC"/>
    <w:rsid w:val="007D5C0C"/>
    <w:rsid w:val="007D71EB"/>
    <w:rsid w:val="007D7508"/>
    <w:rsid w:val="007D7575"/>
    <w:rsid w:val="007D7B3D"/>
    <w:rsid w:val="007E0316"/>
    <w:rsid w:val="007E0343"/>
    <w:rsid w:val="007E0D33"/>
    <w:rsid w:val="007E150C"/>
    <w:rsid w:val="007E1709"/>
    <w:rsid w:val="007E2477"/>
    <w:rsid w:val="007E2A70"/>
    <w:rsid w:val="007E40CC"/>
    <w:rsid w:val="007E51E0"/>
    <w:rsid w:val="007E54D2"/>
    <w:rsid w:val="007E5F31"/>
    <w:rsid w:val="007E6C34"/>
    <w:rsid w:val="007E6D15"/>
    <w:rsid w:val="007F1150"/>
    <w:rsid w:val="007F1C7E"/>
    <w:rsid w:val="007F4157"/>
    <w:rsid w:val="007F4AD2"/>
    <w:rsid w:val="007F5086"/>
    <w:rsid w:val="007F5F6C"/>
    <w:rsid w:val="007F6B84"/>
    <w:rsid w:val="0080038E"/>
    <w:rsid w:val="0080165C"/>
    <w:rsid w:val="00802D55"/>
    <w:rsid w:val="00802EF1"/>
    <w:rsid w:val="00803BB2"/>
    <w:rsid w:val="00807874"/>
    <w:rsid w:val="00807D23"/>
    <w:rsid w:val="00810E14"/>
    <w:rsid w:val="00811290"/>
    <w:rsid w:val="008131DF"/>
    <w:rsid w:val="0081376B"/>
    <w:rsid w:val="008143CE"/>
    <w:rsid w:val="008147C6"/>
    <w:rsid w:val="00814F81"/>
    <w:rsid w:val="00815586"/>
    <w:rsid w:val="00815975"/>
    <w:rsid w:val="00815FCB"/>
    <w:rsid w:val="0081786D"/>
    <w:rsid w:val="00820C46"/>
    <w:rsid w:val="00822B9F"/>
    <w:rsid w:val="00822CBE"/>
    <w:rsid w:val="00824CC8"/>
    <w:rsid w:val="008253AE"/>
    <w:rsid w:val="008267B6"/>
    <w:rsid w:val="00826F7C"/>
    <w:rsid w:val="008271D5"/>
    <w:rsid w:val="008277A9"/>
    <w:rsid w:val="008305FF"/>
    <w:rsid w:val="0083129F"/>
    <w:rsid w:val="00831FF1"/>
    <w:rsid w:val="00832770"/>
    <w:rsid w:val="008327E4"/>
    <w:rsid w:val="00833D4D"/>
    <w:rsid w:val="00835D18"/>
    <w:rsid w:val="0083701E"/>
    <w:rsid w:val="00837F17"/>
    <w:rsid w:val="008413E4"/>
    <w:rsid w:val="0084272F"/>
    <w:rsid w:val="008457CB"/>
    <w:rsid w:val="008457D9"/>
    <w:rsid w:val="00846133"/>
    <w:rsid w:val="00850091"/>
    <w:rsid w:val="00850400"/>
    <w:rsid w:val="00850E9B"/>
    <w:rsid w:val="008522DA"/>
    <w:rsid w:val="0085455B"/>
    <w:rsid w:val="008568E3"/>
    <w:rsid w:val="00857026"/>
    <w:rsid w:val="0086027D"/>
    <w:rsid w:val="00861280"/>
    <w:rsid w:val="008622A3"/>
    <w:rsid w:val="0086259B"/>
    <w:rsid w:val="0086331A"/>
    <w:rsid w:val="008633D8"/>
    <w:rsid w:val="0086390C"/>
    <w:rsid w:val="008654EC"/>
    <w:rsid w:val="00867666"/>
    <w:rsid w:val="00870BAE"/>
    <w:rsid w:val="00870C72"/>
    <w:rsid w:val="00872A36"/>
    <w:rsid w:val="0087433B"/>
    <w:rsid w:val="00874E29"/>
    <w:rsid w:val="008759E9"/>
    <w:rsid w:val="008802EA"/>
    <w:rsid w:val="0088044B"/>
    <w:rsid w:val="0088069C"/>
    <w:rsid w:val="008808EF"/>
    <w:rsid w:val="008818B9"/>
    <w:rsid w:val="00882D42"/>
    <w:rsid w:val="00882F9F"/>
    <w:rsid w:val="008830B5"/>
    <w:rsid w:val="00883CA2"/>
    <w:rsid w:val="008848E7"/>
    <w:rsid w:val="00884F7B"/>
    <w:rsid w:val="00885630"/>
    <w:rsid w:val="00886EE2"/>
    <w:rsid w:val="008870C5"/>
    <w:rsid w:val="00890E1A"/>
    <w:rsid w:val="00891793"/>
    <w:rsid w:val="008923F6"/>
    <w:rsid w:val="00893672"/>
    <w:rsid w:val="00893845"/>
    <w:rsid w:val="008949A9"/>
    <w:rsid w:val="008952E0"/>
    <w:rsid w:val="00897560"/>
    <w:rsid w:val="008A07FA"/>
    <w:rsid w:val="008A0F8E"/>
    <w:rsid w:val="008A1846"/>
    <w:rsid w:val="008A18EF"/>
    <w:rsid w:val="008A2CD0"/>
    <w:rsid w:val="008A301F"/>
    <w:rsid w:val="008A33CD"/>
    <w:rsid w:val="008A4A2A"/>
    <w:rsid w:val="008B0B73"/>
    <w:rsid w:val="008B1426"/>
    <w:rsid w:val="008B5061"/>
    <w:rsid w:val="008B5BC4"/>
    <w:rsid w:val="008B6395"/>
    <w:rsid w:val="008B6F4C"/>
    <w:rsid w:val="008B735E"/>
    <w:rsid w:val="008B73A1"/>
    <w:rsid w:val="008B7AD8"/>
    <w:rsid w:val="008B7C32"/>
    <w:rsid w:val="008B7E64"/>
    <w:rsid w:val="008C0C22"/>
    <w:rsid w:val="008C1D9C"/>
    <w:rsid w:val="008C2796"/>
    <w:rsid w:val="008C2988"/>
    <w:rsid w:val="008C332E"/>
    <w:rsid w:val="008C563F"/>
    <w:rsid w:val="008C641E"/>
    <w:rsid w:val="008C68BB"/>
    <w:rsid w:val="008C6B8A"/>
    <w:rsid w:val="008C7A98"/>
    <w:rsid w:val="008C7CAC"/>
    <w:rsid w:val="008D040A"/>
    <w:rsid w:val="008D055D"/>
    <w:rsid w:val="008D11F5"/>
    <w:rsid w:val="008D2314"/>
    <w:rsid w:val="008D3E7E"/>
    <w:rsid w:val="008E025A"/>
    <w:rsid w:val="008E18D9"/>
    <w:rsid w:val="008E1A1D"/>
    <w:rsid w:val="008E2242"/>
    <w:rsid w:val="008E3A01"/>
    <w:rsid w:val="008E5184"/>
    <w:rsid w:val="008E58C8"/>
    <w:rsid w:val="008E59BF"/>
    <w:rsid w:val="008E6EDF"/>
    <w:rsid w:val="008E6FED"/>
    <w:rsid w:val="008F07EB"/>
    <w:rsid w:val="008F27C8"/>
    <w:rsid w:val="008F506D"/>
    <w:rsid w:val="008F5605"/>
    <w:rsid w:val="008F6C07"/>
    <w:rsid w:val="008F7034"/>
    <w:rsid w:val="008F7423"/>
    <w:rsid w:val="00900C00"/>
    <w:rsid w:val="0090318A"/>
    <w:rsid w:val="00903B15"/>
    <w:rsid w:val="009049F5"/>
    <w:rsid w:val="00906482"/>
    <w:rsid w:val="00910C42"/>
    <w:rsid w:val="00911398"/>
    <w:rsid w:val="00911508"/>
    <w:rsid w:val="00911C6C"/>
    <w:rsid w:val="00911D40"/>
    <w:rsid w:val="00913240"/>
    <w:rsid w:val="00915480"/>
    <w:rsid w:val="0091596C"/>
    <w:rsid w:val="009175A8"/>
    <w:rsid w:val="0092084E"/>
    <w:rsid w:val="00921D48"/>
    <w:rsid w:val="00923003"/>
    <w:rsid w:val="0092543A"/>
    <w:rsid w:val="00925BBE"/>
    <w:rsid w:val="009268AA"/>
    <w:rsid w:val="00927BB5"/>
    <w:rsid w:val="00927D85"/>
    <w:rsid w:val="00930169"/>
    <w:rsid w:val="00931514"/>
    <w:rsid w:val="00932BDA"/>
    <w:rsid w:val="009337A8"/>
    <w:rsid w:val="00933971"/>
    <w:rsid w:val="009339B1"/>
    <w:rsid w:val="00933F67"/>
    <w:rsid w:val="00933FF7"/>
    <w:rsid w:val="00934EC2"/>
    <w:rsid w:val="00936507"/>
    <w:rsid w:val="00936983"/>
    <w:rsid w:val="009406C3"/>
    <w:rsid w:val="0094368C"/>
    <w:rsid w:val="009437F2"/>
    <w:rsid w:val="00943978"/>
    <w:rsid w:val="00943B06"/>
    <w:rsid w:val="00943B84"/>
    <w:rsid w:val="0094404B"/>
    <w:rsid w:val="00944B96"/>
    <w:rsid w:val="00945867"/>
    <w:rsid w:val="00947989"/>
    <w:rsid w:val="00951904"/>
    <w:rsid w:val="009526FE"/>
    <w:rsid w:val="00954270"/>
    <w:rsid w:val="009545F0"/>
    <w:rsid w:val="00955D8F"/>
    <w:rsid w:val="00956396"/>
    <w:rsid w:val="00956732"/>
    <w:rsid w:val="00957F84"/>
    <w:rsid w:val="00963DC2"/>
    <w:rsid w:val="00964B84"/>
    <w:rsid w:val="00967E7A"/>
    <w:rsid w:val="00972168"/>
    <w:rsid w:val="00973990"/>
    <w:rsid w:val="00975687"/>
    <w:rsid w:val="00975F65"/>
    <w:rsid w:val="009762D3"/>
    <w:rsid w:val="009765C3"/>
    <w:rsid w:val="00977619"/>
    <w:rsid w:val="009776F0"/>
    <w:rsid w:val="00977781"/>
    <w:rsid w:val="00980EAA"/>
    <w:rsid w:val="009826D7"/>
    <w:rsid w:val="00983DC5"/>
    <w:rsid w:val="00983E57"/>
    <w:rsid w:val="0098535E"/>
    <w:rsid w:val="009853F7"/>
    <w:rsid w:val="00985C59"/>
    <w:rsid w:val="00986694"/>
    <w:rsid w:val="00987EF6"/>
    <w:rsid w:val="0099013E"/>
    <w:rsid w:val="00991147"/>
    <w:rsid w:val="0099132D"/>
    <w:rsid w:val="009913D4"/>
    <w:rsid w:val="009921AF"/>
    <w:rsid w:val="00992B46"/>
    <w:rsid w:val="00992D1A"/>
    <w:rsid w:val="009931A3"/>
    <w:rsid w:val="00994046"/>
    <w:rsid w:val="00995316"/>
    <w:rsid w:val="009953F7"/>
    <w:rsid w:val="00995EF4"/>
    <w:rsid w:val="00997143"/>
    <w:rsid w:val="00997B65"/>
    <w:rsid w:val="009A05DF"/>
    <w:rsid w:val="009A136F"/>
    <w:rsid w:val="009A160D"/>
    <w:rsid w:val="009A22D8"/>
    <w:rsid w:val="009A233A"/>
    <w:rsid w:val="009A2625"/>
    <w:rsid w:val="009A27CE"/>
    <w:rsid w:val="009A2924"/>
    <w:rsid w:val="009A336E"/>
    <w:rsid w:val="009A345F"/>
    <w:rsid w:val="009A3897"/>
    <w:rsid w:val="009A5050"/>
    <w:rsid w:val="009A5E17"/>
    <w:rsid w:val="009A6808"/>
    <w:rsid w:val="009A732D"/>
    <w:rsid w:val="009A775C"/>
    <w:rsid w:val="009B02D3"/>
    <w:rsid w:val="009B046A"/>
    <w:rsid w:val="009B109D"/>
    <w:rsid w:val="009B12BA"/>
    <w:rsid w:val="009B1449"/>
    <w:rsid w:val="009B381C"/>
    <w:rsid w:val="009B47AE"/>
    <w:rsid w:val="009B4C5E"/>
    <w:rsid w:val="009B5E90"/>
    <w:rsid w:val="009B5F0E"/>
    <w:rsid w:val="009B6677"/>
    <w:rsid w:val="009C1207"/>
    <w:rsid w:val="009C39FD"/>
    <w:rsid w:val="009C4324"/>
    <w:rsid w:val="009C5F06"/>
    <w:rsid w:val="009C5FD1"/>
    <w:rsid w:val="009C63D7"/>
    <w:rsid w:val="009C6690"/>
    <w:rsid w:val="009C6C38"/>
    <w:rsid w:val="009D0351"/>
    <w:rsid w:val="009D177C"/>
    <w:rsid w:val="009D1D5D"/>
    <w:rsid w:val="009D23C4"/>
    <w:rsid w:val="009D33DE"/>
    <w:rsid w:val="009D43AA"/>
    <w:rsid w:val="009D53CB"/>
    <w:rsid w:val="009D5EB4"/>
    <w:rsid w:val="009D71D5"/>
    <w:rsid w:val="009D73C9"/>
    <w:rsid w:val="009D7B96"/>
    <w:rsid w:val="009D7C3F"/>
    <w:rsid w:val="009E154E"/>
    <w:rsid w:val="009E167B"/>
    <w:rsid w:val="009E1B13"/>
    <w:rsid w:val="009E266E"/>
    <w:rsid w:val="009E3048"/>
    <w:rsid w:val="009E3151"/>
    <w:rsid w:val="009E31DD"/>
    <w:rsid w:val="009E36C0"/>
    <w:rsid w:val="009E388A"/>
    <w:rsid w:val="009E3B67"/>
    <w:rsid w:val="009E4446"/>
    <w:rsid w:val="009E4680"/>
    <w:rsid w:val="009E4978"/>
    <w:rsid w:val="009E49AC"/>
    <w:rsid w:val="009E6266"/>
    <w:rsid w:val="009E62AB"/>
    <w:rsid w:val="009E63FE"/>
    <w:rsid w:val="009E7DD4"/>
    <w:rsid w:val="009F02D0"/>
    <w:rsid w:val="009F0EA2"/>
    <w:rsid w:val="009F16F8"/>
    <w:rsid w:val="009F28B5"/>
    <w:rsid w:val="009F3461"/>
    <w:rsid w:val="009F41A2"/>
    <w:rsid w:val="009F4D80"/>
    <w:rsid w:val="009F592A"/>
    <w:rsid w:val="00A00772"/>
    <w:rsid w:val="00A00C3A"/>
    <w:rsid w:val="00A022F5"/>
    <w:rsid w:val="00A02668"/>
    <w:rsid w:val="00A0368E"/>
    <w:rsid w:val="00A0456C"/>
    <w:rsid w:val="00A05E79"/>
    <w:rsid w:val="00A07563"/>
    <w:rsid w:val="00A10266"/>
    <w:rsid w:val="00A109A0"/>
    <w:rsid w:val="00A11546"/>
    <w:rsid w:val="00A11866"/>
    <w:rsid w:val="00A12FC6"/>
    <w:rsid w:val="00A13146"/>
    <w:rsid w:val="00A13415"/>
    <w:rsid w:val="00A13BF0"/>
    <w:rsid w:val="00A14722"/>
    <w:rsid w:val="00A16009"/>
    <w:rsid w:val="00A16656"/>
    <w:rsid w:val="00A1665A"/>
    <w:rsid w:val="00A16A41"/>
    <w:rsid w:val="00A1765D"/>
    <w:rsid w:val="00A20CB2"/>
    <w:rsid w:val="00A2168E"/>
    <w:rsid w:val="00A25B59"/>
    <w:rsid w:val="00A25D29"/>
    <w:rsid w:val="00A25D71"/>
    <w:rsid w:val="00A265A4"/>
    <w:rsid w:val="00A26674"/>
    <w:rsid w:val="00A3126A"/>
    <w:rsid w:val="00A31A15"/>
    <w:rsid w:val="00A33794"/>
    <w:rsid w:val="00A33E93"/>
    <w:rsid w:val="00A34CF0"/>
    <w:rsid w:val="00A3560E"/>
    <w:rsid w:val="00A3638B"/>
    <w:rsid w:val="00A369DB"/>
    <w:rsid w:val="00A409D5"/>
    <w:rsid w:val="00A41A1C"/>
    <w:rsid w:val="00A44F7C"/>
    <w:rsid w:val="00A45665"/>
    <w:rsid w:val="00A45C3A"/>
    <w:rsid w:val="00A47749"/>
    <w:rsid w:val="00A47824"/>
    <w:rsid w:val="00A51DF7"/>
    <w:rsid w:val="00A52B92"/>
    <w:rsid w:val="00A53FF9"/>
    <w:rsid w:val="00A5420E"/>
    <w:rsid w:val="00A55746"/>
    <w:rsid w:val="00A601B1"/>
    <w:rsid w:val="00A61761"/>
    <w:rsid w:val="00A61968"/>
    <w:rsid w:val="00A62873"/>
    <w:rsid w:val="00A62AE9"/>
    <w:rsid w:val="00A62F17"/>
    <w:rsid w:val="00A63506"/>
    <w:rsid w:val="00A703CD"/>
    <w:rsid w:val="00A7142D"/>
    <w:rsid w:val="00A71A36"/>
    <w:rsid w:val="00A74E81"/>
    <w:rsid w:val="00A77068"/>
    <w:rsid w:val="00A77759"/>
    <w:rsid w:val="00A809DB"/>
    <w:rsid w:val="00A80DB2"/>
    <w:rsid w:val="00A814C0"/>
    <w:rsid w:val="00A81C4F"/>
    <w:rsid w:val="00A828DE"/>
    <w:rsid w:val="00A829B7"/>
    <w:rsid w:val="00A85615"/>
    <w:rsid w:val="00A8672C"/>
    <w:rsid w:val="00A8701D"/>
    <w:rsid w:val="00A90031"/>
    <w:rsid w:val="00A901C8"/>
    <w:rsid w:val="00A9166A"/>
    <w:rsid w:val="00A9289F"/>
    <w:rsid w:val="00A95CDB"/>
    <w:rsid w:val="00A95E7A"/>
    <w:rsid w:val="00A96D74"/>
    <w:rsid w:val="00AA17F4"/>
    <w:rsid w:val="00AA24C9"/>
    <w:rsid w:val="00AA2736"/>
    <w:rsid w:val="00AA29A4"/>
    <w:rsid w:val="00AA55A3"/>
    <w:rsid w:val="00AA5FD2"/>
    <w:rsid w:val="00AA6053"/>
    <w:rsid w:val="00AA7244"/>
    <w:rsid w:val="00AA7E7B"/>
    <w:rsid w:val="00AB0357"/>
    <w:rsid w:val="00AB0689"/>
    <w:rsid w:val="00AB1330"/>
    <w:rsid w:val="00AB1C10"/>
    <w:rsid w:val="00AB5376"/>
    <w:rsid w:val="00AB7880"/>
    <w:rsid w:val="00AC1855"/>
    <w:rsid w:val="00AC1CF8"/>
    <w:rsid w:val="00AC374C"/>
    <w:rsid w:val="00AC4939"/>
    <w:rsid w:val="00AC4A6C"/>
    <w:rsid w:val="00AC5574"/>
    <w:rsid w:val="00AC59E1"/>
    <w:rsid w:val="00AC6772"/>
    <w:rsid w:val="00AC696B"/>
    <w:rsid w:val="00AC6DBE"/>
    <w:rsid w:val="00AC7009"/>
    <w:rsid w:val="00AC7839"/>
    <w:rsid w:val="00AD4CFA"/>
    <w:rsid w:val="00AD5E7E"/>
    <w:rsid w:val="00AD7E9E"/>
    <w:rsid w:val="00AE2963"/>
    <w:rsid w:val="00AE3512"/>
    <w:rsid w:val="00AE5628"/>
    <w:rsid w:val="00AE5D34"/>
    <w:rsid w:val="00AE5E9C"/>
    <w:rsid w:val="00AE6057"/>
    <w:rsid w:val="00AE7009"/>
    <w:rsid w:val="00AE72A2"/>
    <w:rsid w:val="00AE7AE3"/>
    <w:rsid w:val="00AE7D2D"/>
    <w:rsid w:val="00AE7F86"/>
    <w:rsid w:val="00AF1A8A"/>
    <w:rsid w:val="00AF2E7A"/>
    <w:rsid w:val="00AF3944"/>
    <w:rsid w:val="00AF4006"/>
    <w:rsid w:val="00AF5528"/>
    <w:rsid w:val="00AF5629"/>
    <w:rsid w:val="00AF6C82"/>
    <w:rsid w:val="00AF76BD"/>
    <w:rsid w:val="00AF7E73"/>
    <w:rsid w:val="00B003CC"/>
    <w:rsid w:val="00B00EF8"/>
    <w:rsid w:val="00B02D4C"/>
    <w:rsid w:val="00B03433"/>
    <w:rsid w:val="00B03501"/>
    <w:rsid w:val="00B044AC"/>
    <w:rsid w:val="00B046A5"/>
    <w:rsid w:val="00B05A26"/>
    <w:rsid w:val="00B06628"/>
    <w:rsid w:val="00B066A3"/>
    <w:rsid w:val="00B069A1"/>
    <w:rsid w:val="00B06A49"/>
    <w:rsid w:val="00B07A67"/>
    <w:rsid w:val="00B10833"/>
    <w:rsid w:val="00B11403"/>
    <w:rsid w:val="00B12106"/>
    <w:rsid w:val="00B1280C"/>
    <w:rsid w:val="00B133CC"/>
    <w:rsid w:val="00B13424"/>
    <w:rsid w:val="00B13A8B"/>
    <w:rsid w:val="00B151F7"/>
    <w:rsid w:val="00B164A4"/>
    <w:rsid w:val="00B17FB5"/>
    <w:rsid w:val="00B222C8"/>
    <w:rsid w:val="00B2383C"/>
    <w:rsid w:val="00B2391E"/>
    <w:rsid w:val="00B25BB6"/>
    <w:rsid w:val="00B26480"/>
    <w:rsid w:val="00B27608"/>
    <w:rsid w:val="00B308D2"/>
    <w:rsid w:val="00B3198D"/>
    <w:rsid w:val="00B33B1A"/>
    <w:rsid w:val="00B349B0"/>
    <w:rsid w:val="00B35049"/>
    <w:rsid w:val="00B35476"/>
    <w:rsid w:val="00B3627D"/>
    <w:rsid w:val="00B36F5F"/>
    <w:rsid w:val="00B37283"/>
    <w:rsid w:val="00B413D0"/>
    <w:rsid w:val="00B418B6"/>
    <w:rsid w:val="00B43BEE"/>
    <w:rsid w:val="00B43E42"/>
    <w:rsid w:val="00B45DD2"/>
    <w:rsid w:val="00B47504"/>
    <w:rsid w:val="00B52303"/>
    <w:rsid w:val="00B52400"/>
    <w:rsid w:val="00B53A66"/>
    <w:rsid w:val="00B549E9"/>
    <w:rsid w:val="00B55141"/>
    <w:rsid w:val="00B55CD0"/>
    <w:rsid w:val="00B60129"/>
    <w:rsid w:val="00B602ED"/>
    <w:rsid w:val="00B607FD"/>
    <w:rsid w:val="00B624E0"/>
    <w:rsid w:val="00B628DA"/>
    <w:rsid w:val="00B62C40"/>
    <w:rsid w:val="00B6341B"/>
    <w:rsid w:val="00B63AF9"/>
    <w:rsid w:val="00B64816"/>
    <w:rsid w:val="00B65307"/>
    <w:rsid w:val="00B661BC"/>
    <w:rsid w:val="00B702F8"/>
    <w:rsid w:val="00B70923"/>
    <w:rsid w:val="00B70CDD"/>
    <w:rsid w:val="00B71EBD"/>
    <w:rsid w:val="00B72D6A"/>
    <w:rsid w:val="00B741AE"/>
    <w:rsid w:val="00B7443A"/>
    <w:rsid w:val="00B74572"/>
    <w:rsid w:val="00B74860"/>
    <w:rsid w:val="00B74B35"/>
    <w:rsid w:val="00B75AB0"/>
    <w:rsid w:val="00B76253"/>
    <w:rsid w:val="00B80622"/>
    <w:rsid w:val="00B80C90"/>
    <w:rsid w:val="00B815AB"/>
    <w:rsid w:val="00B81798"/>
    <w:rsid w:val="00B8191C"/>
    <w:rsid w:val="00B83F9A"/>
    <w:rsid w:val="00B8434C"/>
    <w:rsid w:val="00B847C5"/>
    <w:rsid w:val="00B85F54"/>
    <w:rsid w:val="00B86EAD"/>
    <w:rsid w:val="00B90729"/>
    <w:rsid w:val="00B90D17"/>
    <w:rsid w:val="00B912FD"/>
    <w:rsid w:val="00B913DE"/>
    <w:rsid w:val="00B91D38"/>
    <w:rsid w:val="00B91F32"/>
    <w:rsid w:val="00B922AD"/>
    <w:rsid w:val="00B92D41"/>
    <w:rsid w:val="00B93E3A"/>
    <w:rsid w:val="00B93EC6"/>
    <w:rsid w:val="00B94FFC"/>
    <w:rsid w:val="00B95C47"/>
    <w:rsid w:val="00B965D3"/>
    <w:rsid w:val="00B96B5E"/>
    <w:rsid w:val="00B96D48"/>
    <w:rsid w:val="00B96FF1"/>
    <w:rsid w:val="00B97457"/>
    <w:rsid w:val="00B97705"/>
    <w:rsid w:val="00B97EFA"/>
    <w:rsid w:val="00BA06BB"/>
    <w:rsid w:val="00BA095E"/>
    <w:rsid w:val="00BA3757"/>
    <w:rsid w:val="00BA3C7B"/>
    <w:rsid w:val="00BA422E"/>
    <w:rsid w:val="00BA54B4"/>
    <w:rsid w:val="00BB1E09"/>
    <w:rsid w:val="00BB23A2"/>
    <w:rsid w:val="00BB26A4"/>
    <w:rsid w:val="00BB3EC0"/>
    <w:rsid w:val="00BB41F0"/>
    <w:rsid w:val="00BB45E3"/>
    <w:rsid w:val="00BB65A0"/>
    <w:rsid w:val="00BB73C0"/>
    <w:rsid w:val="00BC088D"/>
    <w:rsid w:val="00BC1222"/>
    <w:rsid w:val="00BC498C"/>
    <w:rsid w:val="00BC4C1B"/>
    <w:rsid w:val="00BC6F74"/>
    <w:rsid w:val="00BD0EFF"/>
    <w:rsid w:val="00BD43EE"/>
    <w:rsid w:val="00BD48F0"/>
    <w:rsid w:val="00BD66BF"/>
    <w:rsid w:val="00BD6952"/>
    <w:rsid w:val="00BE20AC"/>
    <w:rsid w:val="00BE282B"/>
    <w:rsid w:val="00BE2A38"/>
    <w:rsid w:val="00BE2C62"/>
    <w:rsid w:val="00BE320D"/>
    <w:rsid w:val="00BE328B"/>
    <w:rsid w:val="00BE499F"/>
    <w:rsid w:val="00BE52B8"/>
    <w:rsid w:val="00BE52D4"/>
    <w:rsid w:val="00BE5E2D"/>
    <w:rsid w:val="00BE65FA"/>
    <w:rsid w:val="00BE6B9F"/>
    <w:rsid w:val="00BF1653"/>
    <w:rsid w:val="00BF19E3"/>
    <w:rsid w:val="00BF1DE0"/>
    <w:rsid w:val="00BF238E"/>
    <w:rsid w:val="00BF2A29"/>
    <w:rsid w:val="00BF4F62"/>
    <w:rsid w:val="00BF5D19"/>
    <w:rsid w:val="00BF624C"/>
    <w:rsid w:val="00BF6A7B"/>
    <w:rsid w:val="00C00ADE"/>
    <w:rsid w:val="00C021D3"/>
    <w:rsid w:val="00C042C6"/>
    <w:rsid w:val="00C07343"/>
    <w:rsid w:val="00C07DCB"/>
    <w:rsid w:val="00C10174"/>
    <w:rsid w:val="00C1026D"/>
    <w:rsid w:val="00C11D0C"/>
    <w:rsid w:val="00C12207"/>
    <w:rsid w:val="00C12335"/>
    <w:rsid w:val="00C13A30"/>
    <w:rsid w:val="00C16C64"/>
    <w:rsid w:val="00C17AAD"/>
    <w:rsid w:val="00C20310"/>
    <w:rsid w:val="00C208E4"/>
    <w:rsid w:val="00C20B3E"/>
    <w:rsid w:val="00C21B54"/>
    <w:rsid w:val="00C22C62"/>
    <w:rsid w:val="00C23148"/>
    <w:rsid w:val="00C234BF"/>
    <w:rsid w:val="00C26536"/>
    <w:rsid w:val="00C26561"/>
    <w:rsid w:val="00C26D24"/>
    <w:rsid w:val="00C27AF7"/>
    <w:rsid w:val="00C30626"/>
    <w:rsid w:val="00C31FC6"/>
    <w:rsid w:val="00C33593"/>
    <w:rsid w:val="00C3635A"/>
    <w:rsid w:val="00C37FD1"/>
    <w:rsid w:val="00C413F5"/>
    <w:rsid w:val="00C41BA3"/>
    <w:rsid w:val="00C41DEE"/>
    <w:rsid w:val="00C44ECE"/>
    <w:rsid w:val="00C4613E"/>
    <w:rsid w:val="00C4767A"/>
    <w:rsid w:val="00C51139"/>
    <w:rsid w:val="00C51443"/>
    <w:rsid w:val="00C51584"/>
    <w:rsid w:val="00C5292F"/>
    <w:rsid w:val="00C53612"/>
    <w:rsid w:val="00C53D9A"/>
    <w:rsid w:val="00C53E95"/>
    <w:rsid w:val="00C54B80"/>
    <w:rsid w:val="00C54BC0"/>
    <w:rsid w:val="00C54FC8"/>
    <w:rsid w:val="00C550E4"/>
    <w:rsid w:val="00C55172"/>
    <w:rsid w:val="00C55F4C"/>
    <w:rsid w:val="00C565C9"/>
    <w:rsid w:val="00C56B78"/>
    <w:rsid w:val="00C570CA"/>
    <w:rsid w:val="00C605E4"/>
    <w:rsid w:val="00C63361"/>
    <w:rsid w:val="00C6362C"/>
    <w:rsid w:val="00C63D6E"/>
    <w:rsid w:val="00C63FB5"/>
    <w:rsid w:val="00C64085"/>
    <w:rsid w:val="00C64A5A"/>
    <w:rsid w:val="00C64D4C"/>
    <w:rsid w:val="00C65E6E"/>
    <w:rsid w:val="00C66B78"/>
    <w:rsid w:val="00C66F59"/>
    <w:rsid w:val="00C673BB"/>
    <w:rsid w:val="00C674E2"/>
    <w:rsid w:val="00C67988"/>
    <w:rsid w:val="00C70BF9"/>
    <w:rsid w:val="00C71E9D"/>
    <w:rsid w:val="00C72F2C"/>
    <w:rsid w:val="00C735B3"/>
    <w:rsid w:val="00C80024"/>
    <w:rsid w:val="00C8017F"/>
    <w:rsid w:val="00C801A1"/>
    <w:rsid w:val="00C80357"/>
    <w:rsid w:val="00C80971"/>
    <w:rsid w:val="00C81563"/>
    <w:rsid w:val="00C82778"/>
    <w:rsid w:val="00C84AE1"/>
    <w:rsid w:val="00C8508E"/>
    <w:rsid w:val="00C852BF"/>
    <w:rsid w:val="00C861C0"/>
    <w:rsid w:val="00C863FF"/>
    <w:rsid w:val="00C874FF"/>
    <w:rsid w:val="00C9002A"/>
    <w:rsid w:val="00C9003D"/>
    <w:rsid w:val="00C901A1"/>
    <w:rsid w:val="00C92285"/>
    <w:rsid w:val="00C92BE6"/>
    <w:rsid w:val="00C93913"/>
    <w:rsid w:val="00C96DAA"/>
    <w:rsid w:val="00CA1B2C"/>
    <w:rsid w:val="00CA26B7"/>
    <w:rsid w:val="00CA3A30"/>
    <w:rsid w:val="00CA3C55"/>
    <w:rsid w:val="00CA5498"/>
    <w:rsid w:val="00CB0B24"/>
    <w:rsid w:val="00CB0E42"/>
    <w:rsid w:val="00CB2B8E"/>
    <w:rsid w:val="00CB34CF"/>
    <w:rsid w:val="00CB4694"/>
    <w:rsid w:val="00CB4899"/>
    <w:rsid w:val="00CB7633"/>
    <w:rsid w:val="00CB7818"/>
    <w:rsid w:val="00CC0685"/>
    <w:rsid w:val="00CC0D93"/>
    <w:rsid w:val="00CC12C2"/>
    <w:rsid w:val="00CC2572"/>
    <w:rsid w:val="00CC32A4"/>
    <w:rsid w:val="00CC3342"/>
    <w:rsid w:val="00CC3E5A"/>
    <w:rsid w:val="00CC4E31"/>
    <w:rsid w:val="00CC62D2"/>
    <w:rsid w:val="00CC654D"/>
    <w:rsid w:val="00CC6885"/>
    <w:rsid w:val="00CC6F5B"/>
    <w:rsid w:val="00CC777C"/>
    <w:rsid w:val="00CD098F"/>
    <w:rsid w:val="00CD1506"/>
    <w:rsid w:val="00CD21F6"/>
    <w:rsid w:val="00CD29C2"/>
    <w:rsid w:val="00CD341F"/>
    <w:rsid w:val="00CD4144"/>
    <w:rsid w:val="00CD5841"/>
    <w:rsid w:val="00CD5EE1"/>
    <w:rsid w:val="00CD5EFA"/>
    <w:rsid w:val="00CD73F9"/>
    <w:rsid w:val="00CD76A8"/>
    <w:rsid w:val="00CE017A"/>
    <w:rsid w:val="00CE041F"/>
    <w:rsid w:val="00CE0F43"/>
    <w:rsid w:val="00CE11E3"/>
    <w:rsid w:val="00CE16F2"/>
    <w:rsid w:val="00CE1FEA"/>
    <w:rsid w:val="00CE22BA"/>
    <w:rsid w:val="00CE3438"/>
    <w:rsid w:val="00CE38F5"/>
    <w:rsid w:val="00CE4230"/>
    <w:rsid w:val="00CE49DC"/>
    <w:rsid w:val="00CE4A12"/>
    <w:rsid w:val="00CE4BF6"/>
    <w:rsid w:val="00CE4EAF"/>
    <w:rsid w:val="00CE72BC"/>
    <w:rsid w:val="00CE7468"/>
    <w:rsid w:val="00CF0EDC"/>
    <w:rsid w:val="00CF166F"/>
    <w:rsid w:val="00CF175B"/>
    <w:rsid w:val="00CF4993"/>
    <w:rsid w:val="00CF571A"/>
    <w:rsid w:val="00CF6972"/>
    <w:rsid w:val="00CF7393"/>
    <w:rsid w:val="00D01155"/>
    <w:rsid w:val="00D02BAD"/>
    <w:rsid w:val="00D03038"/>
    <w:rsid w:val="00D0640E"/>
    <w:rsid w:val="00D07829"/>
    <w:rsid w:val="00D1037D"/>
    <w:rsid w:val="00D108D2"/>
    <w:rsid w:val="00D109BC"/>
    <w:rsid w:val="00D10F81"/>
    <w:rsid w:val="00D115EE"/>
    <w:rsid w:val="00D11B72"/>
    <w:rsid w:val="00D121EB"/>
    <w:rsid w:val="00D126AA"/>
    <w:rsid w:val="00D12A23"/>
    <w:rsid w:val="00D135CD"/>
    <w:rsid w:val="00D13A9D"/>
    <w:rsid w:val="00D15C8E"/>
    <w:rsid w:val="00D15DEC"/>
    <w:rsid w:val="00D163ED"/>
    <w:rsid w:val="00D16493"/>
    <w:rsid w:val="00D1653D"/>
    <w:rsid w:val="00D16BD6"/>
    <w:rsid w:val="00D16BEA"/>
    <w:rsid w:val="00D16BF8"/>
    <w:rsid w:val="00D170AC"/>
    <w:rsid w:val="00D17ECD"/>
    <w:rsid w:val="00D204F7"/>
    <w:rsid w:val="00D209EA"/>
    <w:rsid w:val="00D20D36"/>
    <w:rsid w:val="00D217AA"/>
    <w:rsid w:val="00D219D6"/>
    <w:rsid w:val="00D22982"/>
    <w:rsid w:val="00D2366D"/>
    <w:rsid w:val="00D24D10"/>
    <w:rsid w:val="00D25617"/>
    <w:rsid w:val="00D266DF"/>
    <w:rsid w:val="00D26A00"/>
    <w:rsid w:val="00D26C13"/>
    <w:rsid w:val="00D30510"/>
    <w:rsid w:val="00D30B8E"/>
    <w:rsid w:val="00D3104F"/>
    <w:rsid w:val="00D32061"/>
    <w:rsid w:val="00D32706"/>
    <w:rsid w:val="00D32FCE"/>
    <w:rsid w:val="00D3392C"/>
    <w:rsid w:val="00D34F50"/>
    <w:rsid w:val="00D35B1D"/>
    <w:rsid w:val="00D35E18"/>
    <w:rsid w:val="00D369A0"/>
    <w:rsid w:val="00D369E9"/>
    <w:rsid w:val="00D36BCD"/>
    <w:rsid w:val="00D36D18"/>
    <w:rsid w:val="00D37332"/>
    <w:rsid w:val="00D376FC"/>
    <w:rsid w:val="00D417CA"/>
    <w:rsid w:val="00D43890"/>
    <w:rsid w:val="00D440F1"/>
    <w:rsid w:val="00D46075"/>
    <w:rsid w:val="00D47AF1"/>
    <w:rsid w:val="00D47E19"/>
    <w:rsid w:val="00D51A27"/>
    <w:rsid w:val="00D51D97"/>
    <w:rsid w:val="00D530F8"/>
    <w:rsid w:val="00D550E7"/>
    <w:rsid w:val="00D55A21"/>
    <w:rsid w:val="00D563EA"/>
    <w:rsid w:val="00D56D11"/>
    <w:rsid w:val="00D57247"/>
    <w:rsid w:val="00D61512"/>
    <w:rsid w:val="00D623F8"/>
    <w:rsid w:val="00D631D1"/>
    <w:rsid w:val="00D632A2"/>
    <w:rsid w:val="00D64FB3"/>
    <w:rsid w:val="00D65272"/>
    <w:rsid w:val="00D6550C"/>
    <w:rsid w:val="00D70B9A"/>
    <w:rsid w:val="00D70D41"/>
    <w:rsid w:val="00D70E53"/>
    <w:rsid w:val="00D747F6"/>
    <w:rsid w:val="00D76E2D"/>
    <w:rsid w:val="00D801BB"/>
    <w:rsid w:val="00D8094C"/>
    <w:rsid w:val="00D81029"/>
    <w:rsid w:val="00D81D60"/>
    <w:rsid w:val="00D81EDD"/>
    <w:rsid w:val="00D83DB7"/>
    <w:rsid w:val="00D843EE"/>
    <w:rsid w:val="00D84AB6"/>
    <w:rsid w:val="00D84D83"/>
    <w:rsid w:val="00D8504B"/>
    <w:rsid w:val="00D865DD"/>
    <w:rsid w:val="00D86A8A"/>
    <w:rsid w:val="00D91C0E"/>
    <w:rsid w:val="00D93019"/>
    <w:rsid w:val="00D94A84"/>
    <w:rsid w:val="00D94E0D"/>
    <w:rsid w:val="00D95EE5"/>
    <w:rsid w:val="00D97BE3"/>
    <w:rsid w:val="00DA0511"/>
    <w:rsid w:val="00DA2B0B"/>
    <w:rsid w:val="00DA2B59"/>
    <w:rsid w:val="00DA4641"/>
    <w:rsid w:val="00DA51FA"/>
    <w:rsid w:val="00DA71C5"/>
    <w:rsid w:val="00DA78E4"/>
    <w:rsid w:val="00DA7D71"/>
    <w:rsid w:val="00DB021A"/>
    <w:rsid w:val="00DB0372"/>
    <w:rsid w:val="00DB0A26"/>
    <w:rsid w:val="00DB1ED9"/>
    <w:rsid w:val="00DB2313"/>
    <w:rsid w:val="00DB2AF0"/>
    <w:rsid w:val="00DB2B95"/>
    <w:rsid w:val="00DB3E65"/>
    <w:rsid w:val="00DB6868"/>
    <w:rsid w:val="00DC061D"/>
    <w:rsid w:val="00DC0636"/>
    <w:rsid w:val="00DC0ACE"/>
    <w:rsid w:val="00DC152F"/>
    <w:rsid w:val="00DC2763"/>
    <w:rsid w:val="00DC42A0"/>
    <w:rsid w:val="00DC487D"/>
    <w:rsid w:val="00DC6826"/>
    <w:rsid w:val="00DC6F30"/>
    <w:rsid w:val="00DC73C8"/>
    <w:rsid w:val="00DD1E37"/>
    <w:rsid w:val="00DD1F8B"/>
    <w:rsid w:val="00DD2488"/>
    <w:rsid w:val="00DD2912"/>
    <w:rsid w:val="00DD3516"/>
    <w:rsid w:val="00DD37F4"/>
    <w:rsid w:val="00DD6919"/>
    <w:rsid w:val="00DD73E0"/>
    <w:rsid w:val="00DE05AA"/>
    <w:rsid w:val="00DE07A1"/>
    <w:rsid w:val="00DE1E2E"/>
    <w:rsid w:val="00DE2293"/>
    <w:rsid w:val="00DE36D8"/>
    <w:rsid w:val="00DE41C5"/>
    <w:rsid w:val="00DE6131"/>
    <w:rsid w:val="00DE6469"/>
    <w:rsid w:val="00DE6638"/>
    <w:rsid w:val="00DE6919"/>
    <w:rsid w:val="00DE733F"/>
    <w:rsid w:val="00DE76F8"/>
    <w:rsid w:val="00DF0D2D"/>
    <w:rsid w:val="00DF106A"/>
    <w:rsid w:val="00DF32F0"/>
    <w:rsid w:val="00DF3AA7"/>
    <w:rsid w:val="00DF4093"/>
    <w:rsid w:val="00DF4782"/>
    <w:rsid w:val="00DF518C"/>
    <w:rsid w:val="00DF5D86"/>
    <w:rsid w:val="00DF77EE"/>
    <w:rsid w:val="00E00300"/>
    <w:rsid w:val="00E04905"/>
    <w:rsid w:val="00E10B47"/>
    <w:rsid w:val="00E12FEE"/>
    <w:rsid w:val="00E140DE"/>
    <w:rsid w:val="00E169A6"/>
    <w:rsid w:val="00E17F5C"/>
    <w:rsid w:val="00E20D44"/>
    <w:rsid w:val="00E20DCE"/>
    <w:rsid w:val="00E21049"/>
    <w:rsid w:val="00E23282"/>
    <w:rsid w:val="00E23A99"/>
    <w:rsid w:val="00E23C64"/>
    <w:rsid w:val="00E24258"/>
    <w:rsid w:val="00E2427C"/>
    <w:rsid w:val="00E302C5"/>
    <w:rsid w:val="00E32D19"/>
    <w:rsid w:val="00E341CB"/>
    <w:rsid w:val="00E3531C"/>
    <w:rsid w:val="00E35BD0"/>
    <w:rsid w:val="00E371B0"/>
    <w:rsid w:val="00E37A4D"/>
    <w:rsid w:val="00E4019A"/>
    <w:rsid w:val="00E4020A"/>
    <w:rsid w:val="00E40647"/>
    <w:rsid w:val="00E417C4"/>
    <w:rsid w:val="00E42657"/>
    <w:rsid w:val="00E428EF"/>
    <w:rsid w:val="00E42DB9"/>
    <w:rsid w:val="00E42DC5"/>
    <w:rsid w:val="00E442CF"/>
    <w:rsid w:val="00E446E7"/>
    <w:rsid w:val="00E44A12"/>
    <w:rsid w:val="00E45BB7"/>
    <w:rsid w:val="00E51E79"/>
    <w:rsid w:val="00E525CC"/>
    <w:rsid w:val="00E52669"/>
    <w:rsid w:val="00E52B7E"/>
    <w:rsid w:val="00E52EBF"/>
    <w:rsid w:val="00E530A0"/>
    <w:rsid w:val="00E61783"/>
    <w:rsid w:val="00E62AF7"/>
    <w:rsid w:val="00E63063"/>
    <w:rsid w:val="00E630EF"/>
    <w:rsid w:val="00E6337A"/>
    <w:rsid w:val="00E63BEF"/>
    <w:rsid w:val="00E6484E"/>
    <w:rsid w:val="00E64896"/>
    <w:rsid w:val="00E648DD"/>
    <w:rsid w:val="00E65E51"/>
    <w:rsid w:val="00E66206"/>
    <w:rsid w:val="00E72D4A"/>
    <w:rsid w:val="00E73F1A"/>
    <w:rsid w:val="00E75686"/>
    <w:rsid w:val="00E772E7"/>
    <w:rsid w:val="00E77D91"/>
    <w:rsid w:val="00E804D0"/>
    <w:rsid w:val="00E8066B"/>
    <w:rsid w:val="00E80A2F"/>
    <w:rsid w:val="00E81786"/>
    <w:rsid w:val="00E82D13"/>
    <w:rsid w:val="00E83ABA"/>
    <w:rsid w:val="00E84C71"/>
    <w:rsid w:val="00E8543F"/>
    <w:rsid w:val="00E854B2"/>
    <w:rsid w:val="00E8583F"/>
    <w:rsid w:val="00E85A06"/>
    <w:rsid w:val="00E86DA8"/>
    <w:rsid w:val="00E86E88"/>
    <w:rsid w:val="00E87120"/>
    <w:rsid w:val="00E87C98"/>
    <w:rsid w:val="00E90579"/>
    <w:rsid w:val="00E9098A"/>
    <w:rsid w:val="00E90B6F"/>
    <w:rsid w:val="00E912B5"/>
    <w:rsid w:val="00E91A91"/>
    <w:rsid w:val="00E93353"/>
    <w:rsid w:val="00E9386E"/>
    <w:rsid w:val="00E9395D"/>
    <w:rsid w:val="00E93D50"/>
    <w:rsid w:val="00E9480F"/>
    <w:rsid w:val="00E9513E"/>
    <w:rsid w:val="00E95635"/>
    <w:rsid w:val="00E95A32"/>
    <w:rsid w:val="00E96DA9"/>
    <w:rsid w:val="00EA13BD"/>
    <w:rsid w:val="00EA2669"/>
    <w:rsid w:val="00EA4BA8"/>
    <w:rsid w:val="00EA6699"/>
    <w:rsid w:val="00EB180C"/>
    <w:rsid w:val="00EB1EF7"/>
    <w:rsid w:val="00EB20EC"/>
    <w:rsid w:val="00EB2640"/>
    <w:rsid w:val="00EB38A0"/>
    <w:rsid w:val="00EB3E26"/>
    <w:rsid w:val="00EB4C66"/>
    <w:rsid w:val="00EB4D91"/>
    <w:rsid w:val="00EB657A"/>
    <w:rsid w:val="00EB6932"/>
    <w:rsid w:val="00EB6D9D"/>
    <w:rsid w:val="00EB7EF8"/>
    <w:rsid w:val="00EC0652"/>
    <w:rsid w:val="00EC0979"/>
    <w:rsid w:val="00EC1529"/>
    <w:rsid w:val="00EC4900"/>
    <w:rsid w:val="00EC5DC2"/>
    <w:rsid w:val="00EC6E97"/>
    <w:rsid w:val="00EC756D"/>
    <w:rsid w:val="00EC7914"/>
    <w:rsid w:val="00EC7C35"/>
    <w:rsid w:val="00ED0D92"/>
    <w:rsid w:val="00ED1367"/>
    <w:rsid w:val="00ED1AE9"/>
    <w:rsid w:val="00ED24CC"/>
    <w:rsid w:val="00ED476E"/>
    <w:rsid w:val="00ED4EE9"/>
    <w:rsid w:val="00ED518B"/>
    <w:rsid w:val="00ED58CF"/>
    <w:rsid w:val="00ED7B8E"/>
    <w:rsid w:val="00EE0303"/>
    <w:rsid w:val="00EE05F4"/>
    <w:rsid w:val="00EE10BC"/>
    <w:rsid w:val="00EE1E99"/>
    <w:rsid w:val="00EE2C3B"/>
    <w:rsid w:val="00EE4F21"/>
    <w:rsid w:val="00EE5ACB"/>
    <w:rsid w:val="00EE61EB"/>
    <w:rsid w:val="00EE6349"/>
    <w:rsid w:val="00EE6877"/>
    <w:rsid w:val="00EE6DAB"/>
    <w:rsid w:val="00EE759D"/>
    <w:rsid w:val="00EE7679"/>
    <w:rsid w:val="00EE7D26"/>
    <w:rsid w:val="00EF0002"/>
    <w:rsid w:val="00EF0C15"/>
    <w:rsid w:val="00EF1A81"/>
    <w:rsid w:val="00EF203B"/>
    <w:rsid w:val="00EF205B"/>
    <w:rsid w:val="00EF32EC"/>
    <w:rsid w:val="00EF3808"/>
    <w:rsid w:val="00EF4A4C"/>
    <w:rsid w:val="00EF4D9A"/>
    <w:rsid w:val="00EF4E39"/>
    <w:rsid w:val="00EF5164"/>
    <w:rsid w:val="00EF60C5"/>
    <w:rsid w:val="00EF61E7"/>
    <w:rsid w:val="00EF681E"/>
    <w:rsid w:val="00EF7044"/>
    <w:rsid w:val="00EF7671"/>
    <w:rsid w:val="00F00792"/>
    <w:rsid w:val="00F02BC4"/>
    <w:rsid w:val="00F0312D"/>
    <w:rsid w:val="00F04CC5"/>
    <w:rsid w:val="00F04D62"/>
    <w:rsid w:val="00F0510F"/>
    <w:rsid w:val="00F06983"/>
    <w:rsid w:val="00F07440"/>
    <w:rsid w:val="00F07538"/>
    <w:rsid w:val="00F07AA9"/>
    <w:rsid w:val="00F11AB0"/>
    <w:rsid w:val="00F11F1D"/>
    <w:rsid w:val="00F1247B"/>
    <w:rsid w:val="00F14841"/>
    <w:rsid w:val="00F15DCE"/>
    <w:rsid w:val="00F16A4E"/>
    <w:rsid w:val="00F179AF"/>
    <w:rsid w:val="00F17DC8"/>
    <w:rsid w:val="00F218A4"/>
    <w:rsid w:val="00F21AC7"/>
    <w:rsid w:val="00F21B35"/>
    <w:rsid w:val="00F2326A"/>
    <w:rsid w:val="00F23EE1"/>
    <w:rsid w:val="00F2632C"/>
    <w:rsid w:val="00F26C73"/>
    <w:rsid w:val="00F302F7"/>
    <w:rsid w:val="00F3043B"/>
    <w:rsid w:val="00F3286B"/>
    <w:rsid w:val="00F32ECC"/>
    <w:rsid w:val="00F34112"/>
    <w:rsid w:val="00F341AE"/>
    <w:rsid w:val="00F36D55"/>
    <w:rsid w:val="00F37E5C"/>
    <w:rsid w:val="00F40CC9"/>
    <w:rsid w:val="00F40D6F"/>
    <w:rsid w:val="00F427C8"/>
    <w:rsid w:val="00F431DA"/>
    <w:rsid w:val="00F437BC"/>
    <w:rsid w:val="00F43D24"/>
    <w:rsid w:val="00F459A2"/>
    <w:rsid w:val="00F459F2"/>
    <w:rsid w:val="00F51AE3"/>
    <w:rsid w:val="00F522C8"/>
    <w:rsid w:val="00F52453"/>
    <w:rsid w:val="00F54EB9"/>
    <w:rsid w:val="00F55478"/>
    <w:rsid w:val="00F55809"/>
    <w:rsid w:val="00F56688"/>
    <w:rsid w:val="00F56DDA"/>
    <w:rsid w:val="00F56E7A"/>
    <w:rsid w:val="00F602E6"/>
    <w:rsid w:val="00F6050C"/>
    <w:rsid w:val="00F60ECB"/>
    <w:rsid w:val="00F619DA"/>
    <w:rsid w:val="00F63A87"/>
    <w:rsid w:val="00F63B4D"/>
    <w:rsid w:val="00F63CCE"/>
    <w:rsid w:val="00F65EC8"/>
    <w:rsid w:val="00F66273"/>
    <w:rsid w:val="00F66CC7"/>
    <w:rsid w:val="00F66F76"/>
    <w:rsid w:val="00F67A6F"/>
    <w:rsid w:val="00F71B3C"/>
    <w:rsid w:val="00F729F4"/>
    <w:rsid w:val="00F72A43"/>
    <w:rsid w:val="00F74A4D"/>
    <w:rsid w:val="00F7501D"/>
    <w:rsid w:val="00F76521"/>
    <w:rsid w:val="00F765B1"/>
    <w:rsid w:val="00F76932"/>
    <w:rsid w:val="00F76EF0"/>
    <w:rsid w:val="00F776FB"/>
    <w:rsid w:val="00F805DB"/>
    <w:rsid w:val="00F823A9"/>
    <w:rsid w:val="00F8293B"/>
    <w:rsid w:val="00F83443"/>
    <w:rsid w:val="00F853C3"/>
    <w:rsid w:val="00F85F08"/>
    <w:rsid w:val="00F87F5C"/>
    <w:rsid w:val="00F9097D"/>
    <w:rsid w:val="00F9301C"/>
    <w:rsid w:val="00F94A80"/>
    <w:rsid w:val="00F95434"/>
    <w:rsid w:val="00F96535"/>
    <w:rsid w:val="00F9754B"/>
    <w:rsid w:val="00FA060F"/>
    <w:rsid w:val="00FA07FB"/>
    <w:rsid w:val="00FA096C"/>
    <w:rsid w:val="00FA17A3"/>
    <w:rsid w:val="00FA2AED"/>
    <w:rsid w:val="00FA2B24"/>
    <w:rsid w:val="00FA37C7"/>
    <w:rsid w:val="00FA3F43"/>
    <w:rsid w:val="00FA4379"/>
    <w:rsid w:val="00FA4C4F"/>
    <w:rsid w:val="00FA53BF"/>
    <w:rsid w:val="00FA6F37"/>
    <w:rsid w:val="00FA7845"/>
    <w:rsid w:val="00FB0980"/>
    <w:rsid w:val="00FB1370"/>
    <w:rsid w:val="00FB21EE"/>
    <w:rsid w:val="00FB2212"/>
    <w:rsid w:val="00FB23F8"/>
    <w:rsid w:val="00FB2BC9"/>
    <w:rsid w:val="00FB31EE"/>
    <w:rsid w:val="00FB55B3"/>
    <w:rsid w:val="00FB62EC"/>
    <w:rsid w:val="00FB7AA6"/>
    <w:rsid w:val="00FC0073"/>
    <w:rsid w:val="00FC0E92"/>
    <w:rsid w:val="00FC1664"/>
    <w:rsid w:val="00FC1984"/>
    <w:rsid w:val="00FC1C96"/>
    <w:rsid w:val="00FC2071"/>
    <w:rsid w:val="00FC3DDE"/>
    <w:rsid w:val="00FC6BCC"/>
    <w:rsid w:val="00FC728B"/>
    <w:rsid w:val="00FC7B26"/>
    <w:rsid w:val="00FD052A"/>
    <w:rsid w:val="00FD174F"/>
    <w:rsid w:val="00FD28EB"/>
    <w:rsid w:val="00FD2AC1"/>
    <w:rsid w:val="00FD33C7"/>
    <w:rsid w:val="00FD35C5"/>
    <w:rsid w:val="00FD3F30"/>
    <w:rsid w:val="00FD535B"/>
    <w:rsid w:val="00FD55EC"/>
    <w:rsid w:val="00FD6FFB"/>
    <w:rsid w:val="00FD70B6"/>
    <w:rsid w:val="00FD7D92"/>
    <w:rsid w:val="00FE01C2"/>
    <w:rsid w:val="00FE225B"/>
    <w:rsid w:val="00FE37AB"/>
    <w:rsid w:val="00FE3EB2"/>
    <w:rsid w:val="00FE437B"/>
    <w:rsid w:val="00FE532A"/>
    <w:rsid w:val="00FE6008"/>
    <w:rsid w:val="00FE6A2E"/>
    <w:rsid w:val="00FE711E"/>
    <w:rsid w:val="00FE7D48"/>
    <w:rsid w:val="00FF017D"/>
    <w:rsid w:val="00FF0FBE"/>
    <w:rsid w:val="00FF1BBF"/>
    <w:rsid w:val="00FF30D3"/>
    <w:rsid w:val="00FF6DF1"/>
    <w:rsid w:val="00FF7762"/>
    <w:rsid w:val="00FF79ED"/>
    <w:rsid w:val="00FF7EFB"/>
    <w:rsid w:val="4D093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EE2CF4"/>
  <w15:chartTrackingRefBased/>
  <w15:docId w15:val="{33AA5218-89FF-411C-8B65-83B18C0EC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caption" w:semiHidden="1" w:uiPriority="35" w:unhideWhenUsed="1" w:qFormat="1"/>
    <w:lsdException w:name="table of figures" w:uiPriority="99"/>
    <w:lsdException w:name="Title" w:uiPriority="10"/>
    <w:lsdException w:name="Default Paragraph Font" w:uiPriority="1"/>
    <w:lsdException w:name="Subtitle" w:uiPriority="1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Preformatted" w:semiHidden="1" w:uiPriority="99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6C44"/>
    <w:rPr>
      <w:rFonts w:ascii="Segoe UI" w:hAnsi="Segoe UI"/>
      <w:sz w:val="22"/>
      <w:lang w:val="en-GB" w:eastAsia="es-ES"/>
    </w:rPr>
  </w:style>
  <w:style w:type="paragraph" w:styleId="Heading1">
    <w:name w:val="heading 1"/>
    <w:aliases w:val="Título 1 jaime Albuerne"/>
    <w:basedOn w:val="Normal"/>
    <w:next w:val="Normal"/>
    <w:link w:val="Heading1Char"/>
    <w:rsid w:val="00EE5ACB"/>
    <w:pPr>
      <w:keepNext/>
      <w:numPr>
        <w:numId w:val="1"/>
      </w:numPr>
      <w:outlineLvl w:val="0"/>
    </w:pPr>
    <w:rPr>
      <w:b/>
      <w:color w:val="548DD4"/>
      <w:kern w:val="28"/>
      <w:sz w:val="24"/>
    </w:rPr>
  </w:style>
  <w:style w:type="paragraph" w:styleId="Heading2">
    <w:name w:val="heading 2"/>
    <w:basedOn w:val="Normal"/>
    <w:next w:val="Normal"/>
    <w:link w:val="Heading2Char"/>
    <w:uiPriority w:val="9"/>
    <w:rsid w:val="00344857"/>
    <w:pPr>
      <w:keepNext/>
      <w:ind w:hanging="284"/>
      <w:outlineLvl w:val="1"/>
    </w:pPr>
    <w:rPr>
      <w:b/>
      <w:color w:val="595959"/>
    </w:rPr>
  </w:style>
  <w:style w:type="paragraph" w:styleId="Heading3">
    <w:name w:val="heading 3"/>
    <w:basedOn w:val="Normal"/>
    <w:next w:val="Normal"/>
    <w:link w:val="Heading3Char"/>
    <w:uiPriority w:val="9"/>
    <w:rsid w:val="00333A90"/>
    <w:pPr>
      <w:keepNext/>
      <w:spacing w:before="240" w:after="60"/>
      <w:outlineLvl w:val="2"/>
    </w:pPr>
    <w:rPr>
      <w:color w:val="7F7F7F"/>
    </w:rPr>
  </w:style>
  <w:style w:type="paragraph" w:styleId="Heading4">
    <w:name w:val="heading 4"/>
    <w:aliases w:val="Título 4 Jaime"/>
    <w:basedOn w:val="Normal"/>
    <w:next w:val="Normal"/>
    <w:link w:val="Heading4Char"/>
    <w:uiPriority w:val="9"/>
    <w:rsid w:val="00E90B6F"/>
    <w:pPr>
      <w:keepNext/>
      <w:numPr>
        <w:ilvl w:val="3"/>
        <w:numId w:val="1"/>
      </w:numPr>
      <w:spacing w:before="240" w:after="60"/>
      <w:ind w:left="709" w:hanging="709"/>
      <w:outlineLvl w:val="3"/>
    </w:pPr>
  </w:style>
  <w:style w:type="paragraph" w:styleId="Heading5">
    <w:name w:val="heading 5"/>
    <w:basedOn w:val="Normal"/>
    <w:next w:val="Normal"/>
    <w:link w:val="Heading5Char"/>
    <w:uiPriority w:val="9"/>
    <w:rsid w:val="00E90B6F"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link w:val="Heading6Char"/>
    <w:uiPriority w:val="9"/>
    <w:rsid w:val="00E90B6F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link w:val="Heading7Char"/>
    <w:uiPriority w:val="9"/>
    <w:rsid w:val="00E90B6F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rsid w:val="00E90B6F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link w:val="Heading9Char"/>
    <w:uiPriority w:val="9"/>
    <w:rsid w:val="00E90B6F"/>
    <w:pPr>
      <w:numPr>
        <w:ilvl w:val="8"/>
        <w:numId w:val="1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90B6F"/>
    <w:pPr>
      <w:tabs>
        <w:tab w:val="center" w:pos="4252"/>
        <w:tab w:val="right" w:pos="8504"/>
      </w:tabs>
    </w:pPr>
  </w:style>
  <w:style w:type="paragraph" w:styleId="Footer">
    <w:name w:val="footer"/>
    <w:basedOn w:val="Normal"/>
    <w:link w:val="FooterChar"/>
    <w:rsid w:val="00E90B6F"/>
    <w:pPr>
      <w:tabs>
        <w:tab w:val="center" w:pos="4252"/>
        <w:tab w:val="right" w:pos="8504"/>
      </w:tabs>
    </w:pPr>
  </w:style>
  <w:style w:type="table" w:styleId="TableGrid">
    <w:name w:val="Table Grid"/>
    <w:basedOn w:val="TableNormal"/>
    <w:rsid w:val="00E90B6F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a">
    <w:name w:val="Tabla"/>
    <w:basedOn w:val="Normal"/>
    <w:rsid w:val="00E90B6F"/>
    <w:rPr>
      <w:sz w:val="18"/>
      <w:lang w:val="es-ES"/>
    </w:rPr>
  </w:style>
  <w:style w:type="paragraph" w:styleId="BodyText">
    <w:name w:val="Body Text"/>
    <w:basedOn w:val="Normal"/>
    <w:link w:val="BodyTextChar"/>
    <w:rsid w:val="00033EA4"/>
    <w:rPr>
      <w:rFonts w:ascii="Times New Roman" w:hAnsi="Times New Roman"/>
      <w:sz w:val="24"/>
    </w:rPr>
  </w:style>
  <w:style w:type="paragraph" w:customStyle="1" w:styleId="TITULOPORTADA">
    <w:name w:val="TITULO PORTADA"/>
    <w:basedOn w:val="Normal"/>
    <w:rsid w:val="002D59D8"/>
    <w:pPr>
      <w:shd w:val="clear" w:color="auto" w:fill="008080"/>
      <w:jc w:val="center"/>
    </w:pPr>
    <w:rPr>
      <w:b/>
      <w:color w:val="FFFFFF"/>
      <w:sz w:val="48"/>
    </w:rPr>
  </w:style>
  <w:style w:type="paragraph" w:customStyle="1" w:styleId="11Sub-titulo">
    <w:name w:val="1.1 Sub-titulo"/>
    <w:basedOn w:val="Normal"/>
    <w:rsid w:val="00A52B92"/>
    <w:pPr>
      <w:tabs>
        <w:tab w:val="left" w:pos="567"/>
      </w:tabs>
      <w:spacing w:before="60" w:after="120"/>
    </w:pPr>
    <w:rPr>
      <w:rFonts w:ascii="Arial Narrow" w:hAnsi="Arial Narrow"/>
      <w:b/>
      <w:lang w:val="es-ES"/>
    </w:rPr>
  </w:style>
  <w:style w:type="paragraph" w:styleId="BodyText3">
    <w:name w:val="Body Text 3"/>
    <w:basedOn w:val="Normal"/>
    <w:rsid w:val="00FA060F"/>
    <w:pPr>
      <w:spacing w:after="120"/>
    </w:pPr>
    <w:rPr>
      <w:sz w:val="16"/>
      <w:szCs w:val="16"/>
    </w:rPr>
  </w:style>
  <w:style w:type="paragraph" w:styleId="NormalWeb">
    <w:name w:val="Normal (Web)"/>
    <w:basedOn w:val="Normal"/>
    <w:uiPriority w:val="99"/>
    <w:rsid w:val="005B4511"/>
    <w:pPr>
      <w:spacing w:before="100" w:beforeAutospacing="1" w:after="100" w:afterAutospacing="1"/>
    </w:pPr>
    <w:rPr>
      <w:rFonts w:ascii="Verdana" w:hAnsi="Verdana"/>
      <w:sz w:val="17"/>
      <w:szCs w:val="17"/>
      <w:lang w:val="es-ES"/>
    </w:rPr>
  </w:style>
  <w:style w:type="character" w:styleId="Strong">
    <w:name w:val="Strong"/>
    <w:uiPriority w:val="22"/>
    <w:qFormat/>
    <w:rsid w:val="005B4511"/>
    <w:rPr>
      <w:b/>
      <w:bCs/>
    </w:rPr>
  </w:style>
  <w:style w:type="paragraph" w:styleId="TOC1">
    <w:name w:val="toc 1"/>
    <w:basedOn w:val="Title1Appendix"/>
    <w:next w:val="Normal"/>
    <w:link w:val="TOC1Char"/>
    <w:uiPriority w:val="39"/>
    <w:rsid w:val="000B102E"/>
    <w:pPr>
      <w:numPr>
        <w:numId w:val="0"/>
      </w:numPr>
      <w:tabs>
        <w:tab w:val="right" w:leader="dot" w:pos="9639"/>
      </w:tabs>
    </w:pPr>
    <w:rPr>
      <w:noProof/>
      <w:lang w:val="fr-CA" w:eastAsia="fr-FR"/>
    </w:rPr>
  </w:style>
  <w:style w:type="paragraph" w:styleId="TOC4">
    <w:name w:val="toc 4"/>
    <w:basedOn w:val="Appendix"/>
    <w:next w:val="Normal"/>
    <w:uiPriority w:val="39"/>
    <w:rsid w:val="00E90579"/>
    <w:pPr>
      <w:numPr>
        <w:numId w:val="0"/>
      </w:numPr>
      <w:tabs>
        <w:tab w:val="right" w:leader="dot" w:pos="9639"/>
      </w:tabs>
      <w:outlineLvl w:val="5"/>
    </w:pPr>
    <w:rPr>
      <w:noProof/>
      <w:lang w:val="fr-CA" w:eastAsia="fr-FR"/>
    </w:rPr>
  </w:style>
  <w:style w:type="paragraph" w:styleId="TOC2">
    <w:name w:val="toc 2"/>
    <w:basedOn w:val="Title2"/>
    <w:next w:val="Normal"/>
    <w:link w:val="TOC2Char"/>
    <w:autoRedefine/>
    <w:uiPriority w:val="39"/>
    <w:rsid w:val="000B102E"/>
    <w:pPr>
      <w:numPr>
        <w:ilvl w:val="0"/>
        <w:numId w:val="0"/>
      </w:numPr>
      <w:tabs>
        <w:tab w:val="right" w:leader="dot" w:pos="9639"/>
      </w:tabs>
      <w:ind w:left="562"/>
    </w:pPr>
    <w:rPr>
      <w:rFonts w:cs="Segoe UI"/>
    </w:rPr>
  </w:style>
  <w:style w:type="character" w:styleId="Hyperlink">
    <w:name w:val="Hyperlink"/>
    <w:aliases w:val="Hipervínculo 1"/>
    <w:uiPriority w:val="99"/>
    <w:rsid w:val="007B573B"/>
    <w:rPr>
      <w:rFonts w:ascii="Segoe UI" w:hAnsi="Segoe UI"/>
      <w:noProof/>
      <w:color w:val="548DD4"/>
      <w:sz w:val="24"/>
      <w:u w:val="single"/>
    </w:rPr>
  </w:style>
  <w:style w:type="character" w:customStyle="1" w:styleId="FooterChar">
    <w:name w:val="Footer Char"/>
    <w:link w:val="Footer"/>
    <w:rsid w:val="00C13A30"/>
    <w:rPr>
      <w:rFonts w:ascii="Arial" w:hAnsi="Arial"/>
      <w:sz w:val="22"/>
      <w:lang w:val="es-ES_tradnl" w:eastAsia="es-ES" w:bidi="ar-SA"/>
    </w:rPr>
  </w:style>
  <w:style w:type="paragraph" w:customStyle="1" w:styleId="msolistparagraph0">
    <w:name w:val="msolistparagraph"/>
    <w:basedOn w:val="Normal"/>
    <w:rsid w:val="007E0343"/>
    <w:pPr>
      <w:ind w:left="720"/>
    </w:pPr>
    <w:rPr>
      <w:rFonts w:ascii="Calibri" w:hAnsi="Calibri"/>
      <w:szCs w:val="22"/>
      <w:lang w:val="es-ES" w:eastAsia="en-US"/>
    </w:rPr>
  </w:style>
  <w:style w:type="paragraph" w:customStyle="1" w:styleId="Default">
    <w:name w:val="Default"/>
    <w:rsid w:val="00F1247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s-ES" w:eastAsia="es-ES"/>
    </w:rPr>
  </w:style>
  <w:style w:type="character" w:customStyle="1" w:styleId="HeaderChar">
    <w:name w:val="Header Char"/>
    <w:link w:val="Header"/>
    <w:rsid w:val="005532E0"/>
    <w:rPr>
      <w:rFonts w:ascii="Arial" w:hAnsi="Arial"/>
      <w:sz w:val="22"/>
      <w:lang w:val="es-ES_tradnl" w:eastAsia="es-ES" w:bidi="ar-SA"/>
    </w:rPr>
  </w:style>
  <w:style w:type="character" w:customStyle="1" w:styleId="CarCar">
    <w:name w:val="Car Car"/>
    <w:rsid w:val="005532E0"/>
    <w:rPr>
      <w:rFonts w:ascii="Arial" w:hAnsi="Arial"/>
      <w:sz w:val="22"/>
      <w:lang w:val="es-ES_tradnl" w:eastAsia="es-ES" w:bidi="ar-SA"/>
    </w:rPr>
  </w:style>
  <w:style w:type="paragraph" w:customStyle="1" w:styleId="Normal1">
    <w:name w:val="Normal+1"/>
    <w:basedOn w:val="Default"/>
    <w:next w:val="Default"/>
    <w:rsid w:val="00316122"/>
    <w:rPr>
      <w:rFonts w:cs="Times New Roman"/>
      <w:color w:val="auto"/>
    </w:rPr>
  </w:style>
  <w:style w:type="paragraph" w:styleId="ListParagraph">
    <w:name w:val="List Paragraph"/>
    <w:basedOn w:val="Normal"/>
    <w:link w:val="ListParagraphChar"/>
    <w:uiPriority w:val="34"/>
    <w:rsid w:val="00D11B72"/>
    <w:pPr>
      <w:ind w:left="720"/>
    </w:pPr>
    <w:rPr>
      <w:rFonts w:ascii="Calibri" w:hAnsi="Calibri" w:cs="Calibri"/>
      <w:szCs w:val="22"/>
      <w:lang w:val="es-ES" w:eastAsia="en-US"/>
    </w:rPr>
  </w:style>
  <w:style w:type="paragraph" w:customStyle="1" w:styleId="TtulodeTDC">
    <w:name w:val="Título de TDC"/>
    <w:basedOn w:val="Heading1"/>
    <w:next w:val="Normal"/>
    <w:uiPriority w:val="39"/>
    <w:unhideWhenUsed/>
    <w:rsid w:val="00204B73"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Cs/>
      <w:color w:val="365F91"/>
      <w:kern w:val="0"/>
      <w:sz w:val="28"/>
      <w:szCs w:val="28"/>
      <w:lang w:val="es-ES"/>
    </w:rPr>
  </w:style>
  <w:style w:type="paragraph" w:customStyle="1" w:styleId="Estilo1">
    <w:name w:val="Estilo1"/>
    <w:basedOn w:val="Normal"/>
    <w:link w:val="Estilo1Car"/>
    <w:rsid w:val="009C4324"/>
    <w:pPr>
      <w:numPr>
        <w:numId w:val="2"/>
      </w:numPr>
      <w:shd w:val="clear" w:color="auto" w:fill="FFFFFF"/>
      <w:tabs>
        <w:tab w:val="clear" w:pos="360"/>
      </w:tabs>
      <w:ind w:left="0"/>
    </w:pPr>
    <w:rPr>
      <w:rFonts w:cs="Segoe UI"/>
      <w:b/>
      <w:color w:val="548DD4"/>
      <w:sz w:val="24"/>
      <w:szCs w:val="24"/>
    </w:rPr>
  </w:style>
  <w:style w:type="paragraph" w:customStyle="1" w:styleId="Estilo2">
    <w:name w:val="Estilo2"/>
    <w:basedOn w:val="Normal"/>
    <w:link w:val="Estilo2Car"/>
    <w:rsid w:val="009C4324"/>
    <w:pPr>
      <w:ind w:left="360" w:hanging="720"/>
    </w:pPr>
    <w:rPr>
      <w:rFonts w:cs="Segoe UI"/>
      <w:b/>
      <w:color w:val="7F7F7F"/>
      <w:szCs w:val="22"/>
    </w:rPr>
  </w:style>
  <w:style w:type="character" w:customStyle="1" w:styleId="Estilo1Car">
    <w:name w:val="Estilo1 Car"/>
    <w:link w:val="Estilo1"/>
    <w:rsid w:val="009C4324"/>
    <w:rPr>
      <w:rFonts w:ascii="Segoe UI" w:hAnsi="Segoe UI" w:cs="Segoe UI"/>
      <w:b/>
      <w:color w:val="548DD4"/>
      <w:sz w:val="24"/>
      <w:szCs w:val="24"/>
      <w:shd w:val="clear" w:color="auto" w:fill="FFFFFF"/>
      <w:lang w:val="en-GB" w:eastAsia="es-ES"/>
    </w:rPr>
  </w:style>
  <w:style w:type="paragraph" w:customStyle="1" w:styleId="Estilo3">
    <w:name w:val="Estilo3"/>
    <w:basedOn w:val="Normal"/>
    <w:link w:val="Estilo3Car"/>
    <w:rsid w:val="009C4324"/>
    <w:pPr>
      <w:numPr>
        <w:ilvl w:val="1"/>
        <w:numId w:val="2"/>
      </w:numPr>
      <w:tabs>
        <w:tab w:val="clear" w:pos="360"/>
      </w:tabs>
      <w:ind w:hanging="720"/>
    </w:pPr>
    <w:rPr>
      <w:rFonts w:cs="Segoe UI"/>
      <w:b/>
      <w:color w:val="7F7F7F"/>
      <w:szCs w:val="22"/>
    </w:rPr>
  </w:style>
  <w:style w:type="character" w:customStyle="1" w:styleId="Estilo2Car">
    <w:name w:val="Estilo2 Car"/>
    <w:link w:val="Estilo2"/>
    <w:rsid w:val="009C4324"/>
    <w:rPr>
      <w:rFonts w:ascii="Segoe UI" w:hAnsi="Segoe UI" w:cs="Segoe UI"/>
      <w:b/>
      <w:color w:val="7F7F7F"/>
      <w:sz w:val="22"/>
      <w:szCs w:val="22"/>
      <w:lang w:val="en-GB"/>
    </w:rPr>
  </w:style>
  <w:style w:type="paragraph" w:customStyle="1" w:styleId="Estilo4">
    <w:name w:val="Estilo4"/>
    <w:basedOn w:val="Estilo2"/>
    <w:link w:val="Estilo4Car"/>
    <w:rsid w:val="009C4324"/>
  </w:style>
  <w:style w:type="character" w:customStyle="1" w:styleId="Estilo3Car">
    <w:name w:val="Estilo3 Car"/>
    <w:link w:val="Estilo3"/>
    <w:rsid w:val="009C4324"/>
    <w:rPr>
      <w:rFonts w:ascii="Segoe UI" w:hAnsi="Segoe UI" w:cs="Segoe UI"/>
      <w:b/>
      <w:color w:val="7F7F7F"/>
      <w:sz w:val="22"/>
      <w:szCs w:val="22"/>
      <w:lang w:val="en-GB" w:eastAsia="es-ES"/>
    </w:rPr>
  </w:style>
  <w:style w:type="paragraph" w:customStyle="1" w:styleId="Estilo5">
    <w:name w:val="Estilo5"/>
    <w:basedOn w:val="Normal"/>
    <w:next w:val="Estilo3"/>
    <w:link w:val="Estilo5Car"/>
    <w:rsid w:val="009C4324"/>
    <w:pPr>
      <w:ind w:left="-360"/>
    </w:pPr>
    <w:rPr>
      <w:rFonts w:cs="Segoe UI"/>
      <w:b/>
      <w:color w:val="7F7F7F"/>
      <w:sz w:val="20"/>
    </w:rPr>
  </w:style>
  <w:style w:type="character" w:customStyle="1" w:styleId="Estilo4Car">
    <w:name w:val="Estilo4 Car"/>
    <w:link w:val="Estilo4"/>
    <w:rsid w:val="009C4324"/>
    <w:rPr>
      <w:rFonts w:ascii="Segoe UI" w:hAnsi="Segoe UI" w:cs="Segoe UI"/>
      <w:b/>
      <w:color w:val="7F7F7F"/>
      <w:sz w:val="22"/>
      <w:szCs w:val="22"/>
      <w:lang w:val="en-GB"/>
    </w:rPr>
  </w:style>
  <w:style w:type="paragraph" w:styleId="TOC3">
    <w:name w:val="toc 3"/>
    <w:basedOn w:val="Title3"/>
    <w:next w:val="Normal"/>
    <w:autoRedefine/>
    <w:uiPriority w:val="39"/>
    <w:rsid w:val="00E90579"/>
    <w:pPr>
      <w:numPr>
        <w:ilvl w:val="0"/>
        <w:numId w:val="0"/>
      </w:numPr>
      <w:tabs>
        <w:tab w:val="right" w:leader="dot" w:pos="9639"/>
      </w:tabs>
      <w:ind w:left="1134"/>
    </w:pPr>
  </w:style>
  <w:style w:type="character" w:customStyle="1" w:styleId="Estilo5Car">
    <w:name w:val="Estilo5 Car"/>
    <w:link w:val="Estilo5"/>
    <w:rsid w:val="009C4324"/>
    <w:rPr>
      <w:rFonts w:ascii="Segoe UI" w:hAnsi="Segoe UI" w:cs="Segoe UI"/>
      <w:b/>
      <w:color w:val="7F7F7F"/>
      <w:lang w:val="en-GB"/>
    </w:rPr>
  </w:style>
  <w:style w:type="paragraph" w:customStyle="1" w:styleId="Sinespaciado1">
    <w:name w:val="Sin espaciado1"/>
    <w:link w:val="SinespaciadoCar"/>
    <w:uiPriority w:val="1"/>
    <w:rsid w:val="006964C2"/>
    <w:pPr>
      <w:jc w:val="both"/>
    </w:pPr>
    <w:rPr>
      <w:rFonts w:ascii="Arial" w:eastAsia="Calibri" w:hAnsi="Arial" w:cs="Arial"/>
      <w:sz w:val="22"/>
      <w:szCs w:val="22"/>
      <w:lang w:val="en-GB"/>
    </w:rPr>
  </w:style>
  <w:style w:type="character" w:customStyle="1" w:styleId="SinespaciadoCar">
    <w:name w:val="Sin espaciado Car"/>
    <w:link w:val="Sinespaciado1"/>
    <w:uiPriority w:val="1"/>
    <w:rsid w:val="006964C2"/>
    <w:rPr>
      <w:rFonts w:ascii="Arial" w:eastAsia="Calibri" w:hAnsi="Arial" w:cs="Arial"/>
      <w:sz w:val="22"/>
      <w:szCs w:val="22"/>
      <w:lang w:val="en-GB" w:eastAsia="en-US"/>
    </w:rPr>
  </w:style>
  <w:style w:type="paragraph" w:styleId="NoSpacing">
    <w:name w:val="No Spacing"/>
    <w:uiPriority w:val="1"/>
    <w:rsid w:val="006964C2"/>
    <w:pPr>
      <w:jc w:val="both"/>
    </w:pPr>
    <w:rPr>
      <w:rFonts w:ascii="Arial" w:eastAsia="Calibri" w:hAnsi="Arial" w:cs="Arial"/>
      <w:sz w:val="22"/>
      <w:szCs w:val="22"/>
      <w:lang w:val="en-GB"/>
    </w:rPr>
  </w:style>
  <w:style w:type="character" w:customStyle="1" w:styleId="Heading2Char">
    <w:name w:val="Heading 2 Char"/>
    <w:link w:val="Heading2"/>
    <w:uiPriority w:val="9"/>
    <w:rsid w:val="00344857"/>
    <w:rPr>
      <w:rFonts w:ascii="Segoe UI" w:hAnsi="Segoe UI"/>
      <w:b/>
      <w:color w:val="595959"/>
      <w:sz w:val="22"/>
      <w:lang w:val="en-GB"/>
    </w:rPr>
  </w:style>
  <w:style w:type="character" w:customStyle="1" w:styleId="Heading3Char">
    <w:name w:val="Heading 3 Char"/>
    <w:link w:val="Heading3"/>
    <w:uiPriority w:val="9"/>
    <w:rsid w:val="00333A90"/>
    <w:rPr>
      <w:rFonts w:ascii="Segoe UI" w:hAnsi="Segoe UI"/>
      <w:color w:val="7F7F7F"/>
      <w:sz w:val="22"/>
      <w:lang w:val="es-ES_tradnl"/>
    </w:rPr>
  </w:style>
  <w:style w:type="paragraph" w:styleId="BalloonText">
    <w:name w:val="Balloon Text"/>
    <w:basedOn w:val="Normal"/>
    <w:link w:val="BalloonTextChar"/>
    <w:uiPriority w:val="99"/>
    <w:rsid w:val="00FC19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FC1984"/>
    <w:rPr>
      <w:rFonts w:ascii="Tahoma" w:hAnsi="Tahoma" w:cs="Tahoma"/>
      <w:sz w:val="16"/>
      <w:szCs w:val="16"/>
      <w:lang w:val="es-ES_tradnl"/>
    </w:rPr>
  </w:style>
  <w:style w:type="paragraph" w:customStyle="1" w:styleId="ANAREFERENCIA2">
    <w:name w:val="ANA REFERENCIA 2"/>
    <w:basedOn w:val="TOC2"/>
    <w:link w:val="ANAREFERENCIA2Car"/>
    <w:rsid w:val="006206FE"/>
    <w:pPr>
      <w:tabs>
        <w:tab w:val="right" w:leader="dot" w:pos="9540"/>
      </w:tabs>
      <w:ind w:left="216"/>
    </w:pPr>
    <w:rPr>
      <w:szCs w:val="22"/>
    </w:rPr>
  </w:style>
  <w:style w:type="paragraph" w:customStyle="1" w:styleId="ANAREFERENCIA1">
    <w:name w:val="ANA REFERENCIA 1"/>
    <w:basedOn w:val="TOC1"/>
    <w:link w:val="ANAREFERENCIA1Car"/>
    <w:rsid w:val="006206FE"/>
    <w:pPr>
      <w:tabs>
        <w:tab w:val="right" w:leader="dot" w:pos="9540"/>
      </w:tabs>
    </w:pPr>
    <w:rPr>
      <w:rFonts w:cs="Segoe UI"/>
      <w:b w:val="0"/>
      <w:bCs/>
    </w:rPr>
  </w:style>
  <w:style w:type="character" w:customStyle="1" w:styleId="TOC2Char">
    <w:name w:val="TOC 2 Char"/>
    <w:link w:val="TOC2"/>
    <w:uiPriority w:val="39"/>
    <w:rsid w:val="000B102E"/>
    <w:rPr>
      <w:rFonts w:ascii="Segoe UI" w:hAnsi="Segoe UI" w:cs="Segoe UI"/>
      <w:b/>
      <w:color w:val="595959"/>
      <w:sz w:val="22"/>
      <w:lang w:val="en-GB" w:eastAsia="es-ES"/>
    </w:rPr>
  </w:style>
  <w:style w:type="character" w:customStyle="1" w:styleId="ANAREFERENCIA2Car">
    <w:name w:val="ANA REFERENCIA 2 Car"/>
    <w:link w:val="ANAREFERENCIA2"/>
    <w:rsid w:val="006206FE"/>
    <w:rPr>
      <w:rFonts w:ascii="Segoe UI" w:hAnsi="Segoe UI" w:cs="Segoe UI"/>
      <w:color w:val="595959"/>
      <w:sz w:val="22"/>
      <w:szCs w:val="22"/>
      <w:lang w:val="es-ES_tradnl"/>
    </w:rPr>
  </w:style>
  <w:style w:type="paragraph" w:customStyle="1" w:styleId="ANAREFERENCIASUPERIOR">
    <w:name w:val="ANA REFERENCIA SUPERIOR"/>
    <w:basedOn w:val="ANAREFERENCIA1"/>
    <w:link w:val="ANAREFERENCIASUPERIORCar"/>
    <w:rsid w:val="006206FE"/>
  </w:style>
  <w:style w:type="character" w:customStyle="1" w:styleId="TOC1Char">
    <w:name w:val="TOC 1 Char"/>
    <w:link w:val="TOC1"/>
    <w:uiPriority w:val="39"/>
    <w:rsid w:val="000B102E"/>
    <w:rPr>
      <w:rFonts w:ascii="Segoe UI" w:hAnsi="Segoe UI"/>
      <w:b/>
      <w:noProof/>
      <w:color w:val="5B9BD5"/>
      <w:kern w:val="28"/>
      <w:sz w:val="24"/>
      <w:lang w:val="fr-CA" w:eastAsia="fr-FR"/>
    </w:rPr>
  </w:style>
  <w:style w:type="character" w:customStyle="1" w:styleId="ANAREFERENCIA1Car">
    <w:name w:val="ANA REFERENCIA 1 Car"/>
    <w:link w:val="ANAREFERENCIA1"/>
    <w:rsid w:val="006206FE"/>
    <w:rPr>
      <w:rFonts w:ascii="Segoe UI" w:hAnsi="Segoe UI" w:cs="Segoe UI"/>
      <w:b w:val="0"/>
      <w:bCs/>
      <w:caps/>
      <w:noProof/>
      <w:color w:val="548DD4"/>
      <w:sz w:val="24"/>
      <w:lang w:val="fr-CA" w:eastAsia="fr-FR"/>
    </w:rPr>
  </w:style>
  <w:style w:type="paragraph" w:customStyle="1" w:styleId="Pa15">
    <w:name w:val="Pa15"/>
    <w:basedOn w:val="Normal"/>
    <w:next w:val="Normal"/>
    <w:uiPriority w:val="99"/>
    <w:rsid w:val="00136095"/>
    <w:pPr>
      <w:autoSpaceDE w:val="0"/>
      <w:autoSpaceDN w:val="0"/>
      <w:adjustRightInd w:val="0"/>
      <w:spacing w:line="161" w:lineRule="atLeast"/>
    </w:pPr>
    <w:rPr>
      <w:rFonts w:ascii="Gotham Medium" w:eastAsia="Calibri" w:hAnsi="Gotham Medium"/>
      <w:sz w:val="24"/>
      <w:szCs w:val="24"/>
      <w:lang w:val="es-ES" w:eastAsia="en-US"/>
    </w:rPr>
  </w:style>
  <w:style w:type="character" w:customStyle="1" w:styleId="ANAREFERENCIASUPERIORCar">
    <w:name w:val="ANA REFERENCIA SUPERIOR Car"/>
    <w:link w:val="ANAREFERENCIASUPERIOR"/>
    <w:rsid w:val="006206FE"/>
    <w:rPr>
      <w:rFonts w:ascii="Segoe UI" w:hAnsi="Segoe UI" w:cs="Segoe UI"/>
      <w:b w:val="0"/>
      <w:bCs/>
      <w:caps/>
      <w:noProof/>
      <w:color w:val="548DD4"/>
      <w:sz w:val="24"/>
      <w:lang w:val="fr-CA" w:eastAsia="fr-FR"/>
    </w:rPr>
  </w:style>
  <w:style w:type="paragraph" w:customStyle="1" w:styleId="NumeracinTipo1">
    <w:name w:val="Numeración Tipo 1"/>
    <w:basedOn w:val="ListParagraph"/>
    <w:link w:val="NumeracinTipo1Car"/>
    <w:rsid w:val="00D36D18"/>
    <w:pPr>
      <w:ind w:left="0"/>
      <w:contextualSpacing/>
    </w:pPr>
    <w:rPr>
      <w:rFonts w:ascii="Times New Roman" w:hAnsi="Times New Roman" w:cs="Times New Roman"/>
      <w:sz w:val="20"/>
      <w:szCs w:val="20"/>
      <w:lang w:eastAsia="es-ES"/>
    </w:rPr>
  </w:style>
  <w:style w:type="character" w:customStyle="1" w:styleId="NumeracinTipo1Car">
    <w:name w:val="Numeración Tipo 1 Car"/>
    <w:link w:val="NumeracinTipo1"/>
    <w:rsid w:val="00D36D18"/>
  </w:style>
  <w:style w:type="character" w:customStyle="1" w:styleId="Heading1Char">
    <w:name w:val="Heading 1 Char"/>
    <w:aliases w:val="Título 1 jaime Albuerne Char"/>
    <w:link w:val="Heading1"/>
    <w:rsid w:val="00D36D18"/>
    <w:rPr>
      <w:rFonts w:ascii="Segoe UI" w:hAnsi="Segoe UI"/>
      <w:b/>
      <w:color w:val="548DD4"/>
      <w:kern w:val="28"/>
      <w:sz w:val="24"/>
      <w:lang w:val="en-GB" w:eastAsia="es-ES"/>
    </w:rPr>
  </w:style>
  <w:style w:type="character" w:customStyle="1" w:styleId="Heading4Char">
    <w:name w:val="Heading 4 Char"/>
    <w:aliases w:val="Título 4 Jaime Char"/>
    <w:link w:val="Heading4"/>
    <w:uiPriority w:val="9"/>
    <w:rsid w:val="00D36D18"/>
    <w:rPr>
      <w:rFonts w:ascii="Segoe UI" w:hAnsi="Segoe UI"/>
      <w:sz w:val="22"/>
      <w:lang w:val="en-GB" w:eastAsia="es-ES"/>
    </w:rPr>
  </w:style>
  <w:style w:type="character" w:customStyle="1" w:styleId="Heading5Char">
    <w:name w:val="Heading 5 Char"/>
    <w:link w:val="Heading5"/>
    <w:uiPriority w:val="9"/>
    <w:rsid w:val="00D36D18"/>
    <w:rPr>
      <w:rFonts w:ascii="Segoe UI" w:hAnsi="Segoe UI"/>
      <w:sz w:val="22"/>
      <w:lang w:val="en-GB" w:eastAsia="es-ES"/>
    </w:rPr>
  </w:style>
  <w:style w:type="character" w:customStyle="1" w:styleId="Heading6Char">
    <w:name w:val="Heading 6 Char"/>
    <w:link w:val="Heading6"/>
    <w:uiPriority w:val="9"/>
    <w:rsid w:val="00D36D18"/>
    <w:rPr>
      <w:rFonts w:ascii="Segoe UI" w:hAnsi="Segoe UI"/>
      <w:i/>
      <w:sz w:val="22"/>
      <w:lang w:val="en-GB" w:eastAsia="es-ES"/>
    </w:rPr>
  </w:style>
  <w:style w:type="character" w:customStyle="1" w:styleId="Heading7Char">
    <w:name w:val="Heading 7 Char"/>
    <w:link w:val="Heading7"/>
    <w:uiPriority w:val="9"/>
    <w:rsid w:val="00D36D18"/>
    <w:rPr>
      <w:rFonts w:ascii="Segoe UI" w:hAnsi="Segoe UI"/>
      <w:sz w:val="22"/>
      <w:lang w:val="en-GB" w:eastAsia="es-ES"/>
    </w:rPr>
  </w:style>
  <w:style w:type="character" w:customStyle="1" w:styleId="Heading8Char">
    <w:name w:val="Heading 8 Char"/>
    <w:link w:val="Heading8"/>
    <w:uiPriority w:val="9"/>
    <w:rsid w:val="00D36D18"/>
    <w:rPr>
      <w:rFonts w:ascii="Segoe UI" w:hAnsi="Segoe UI"/>
      <w:i/>
      <w:sz w:val="22"/>
      <w:lang w:val="en-GB" w:eastAsia="es-ES"/>
    </w:rPr>
  </w:style>
  <w:style w:type="character" w:customStyle="1" w:styleId="Heading9Char">
    <w:name w:val="Heading 9 Char"/>
    <w:link w:val="Heading9"/>
    <w:uiPriority w:val="9"/>
    <w:rsid w:val="00D36D18"/>
    <w:rPr>
      <w:rFonts w:ascii="Segoe UI" w:hAnsi="Segoe UI"/>
      <w:i/>
      <w:sz w:val="18"/>
      <w:lang w:val="en-GB" w:eastAsia="es-ES"/>
    </w:rPr>
  </w:style>
  <w:style w:type="paragraph" w:customStyle="1" w:styleId="Epgrafe">
    <w:name w:val="Epígrafe"/>
    <w:basedOn w:val="Normal"/>
    <w:next w:val="Normal"/>
    <w:uiPriority w:val="35"/>
    <w:semiHidden/>
    <w:unhideWhenUsed/>
    <w:qFormat/>
    <w:rsid w:val="00D36D18"/>
    <w:rPr>
      <w:rFonts w:ascii="Times New Roman" w:hAnsi="Times New Roman"/>
      <w:b/>
      <w:bCs/>
      <w:smallCaps/>
      <w:color w:val="1F497D"/>
      <w:spacing w:val="10"/>
      <w:sz w:val="18"/>
      <w:szCs w:val="18"/>
      <w:lang w:val="es-ES"/>
    </w:rPr>
  </w:style>
  <w:style w:type="paragraph" w:styleId="Title">
    <w:name w:val="Title"/>
    <w:next w:val="Normal"/>
    <w:link w:val="TitleChar"/>
    <w:uiPriority w:val="10"/>
    <w:rsid w:val="00D36D18"/>
    <w:pPr>
      <w:spacing w:after="160"/>
      <w:contextualSpacing/>
    </w:pPr>
    <w:rPr>
      <w:rFonts w:ascii="Cambria" w:hAnsi="Cambria"/>
      <w:smallCaps/>
      <w:color w:val="17365D"/>
      <w:spacing w:val="5"/>
      <w:sz w:val="72"/>
      <w:szCs w:val="72"/>
      <w:lang w:val="es-ES"/>
    </w:rPr>
  </w:style>
  <w:style w:type="character" w:customStyle="1" w:styleId="TitleChar">
    <w:name w:val="Title Char"/>
    <w:link w:val="Title"/>
    <w:uiPriority w:val="10"/>
    <w:rsid w:val="00D36D18"/>
    <w:rPr>
      <w:rFonts w:ascii="Cambria" w:hAnsi="Cambria"/>
      <w:smallCaps/>
      <w:color w:val="17365D"/>
      <w:spacing w:val="5"/>
      <w:sz w:val="72"/>
      <w:szCs w:val="72"/>
      <w:lang w:eastAsia="en-US"/>
    </w:rPr>
  </w:style>
  <w:style w:type="paragraph" w:styleId="Subtitle">
    <w:name w:val="Subtitle"/>
    <w:next w:val="Normal"/>
    <w:link w:val="SubtitleChar"/>
    <w:uiPriority w:val="11"/>
    <w:rsid w:val="00D36D18"/>
    <w:pPr>
      <w:spacing w:after="600"/>
    </w:pPr>
    <w:rPr>
      <w:rFonts w:ascii="Calibri" w:eastAsia="Batang" w:hAnsi="Calibri"/>
      <w:smallCaps/>
      <w:color w:val="938953"/>
      <w:spacing w:val="5"/>
      <w:sz w:val="28"/>
      <w:szCs w:val="28"/>
      <w:lang w:val="es-ES"/>
    </w:rPr>
  </w:style>
  <w:style w:type="character" w:customStyle="1" w:styleId="SubtitleChar">
    <w:name w:val="Subtitle Char"/>
    <w:link w:val="Subtitle"/>
    <w:uiPriority w:val="11"/>
    <w:rsid w:val="00D36D18"/>
    <w:rPr>
      <w:rFonts w:ascii="Calibri" w:eastAsia="Batang" w:hAnsi="Calibri"/>
      <w:smallCaps/>
      <w:color w:val="938953"/>
      <w:spacing w:val="5"/>
      <w:sz w:val="28"/>
      <w:szCs w:val="28"/>
      <w:lang w:eastAsia="en-US"/>
    </w:rPr>
  </w:style>
  <w:style w:type="character" w:styleId="Emphasis">
    <w:name w:val="Emphasis"/>
    <w:uiPriority w:val="20"/>
    <w:qFormat/>
    <w:rsid w:val="00D36D18"/>
    <w:rPr>
      <w:b/>
      <w:bCs/>
      <w:smallCaps/>
      <w:dstrike w:val="0"/>
      <w:color w:val="5A5A5A"/>
      <w:spacing w:val="20"/>
      <w:kern w:val="0"/>
      <w:vertAlign w:val="baseline"/>
    </w:rPr>
  </w:style>
  <w:style w:type="character" w:customStyle="1" w:styleId="ListParagraphChar">
    <w:name w:val="List Paragraph Char"/>
    <w:link w:val="ListParagraph"/>
    <w:uiPriority w:val="34"/>
    <w:rsid w:val="00D36D18"/>
    <w:rPr>
      <w:rFonts w:ascii="Calibri" w:hAnsi="Calibri" w:cs="Calibri"/>
      <w:sz w:val="22"/>
      <w:szCs w:val="22"/>
      <w:lang w:eastAsia="en-US"/>
    </w:rPr>
  </w:style>
  <w:style w:type="paragraph" w:styleId="Quote">
    <w:name w:val="Quote"/>
    <w:basedOn w:val="Normal"/>
    <w:next w:val="Normal"/>
    <w:link w:val="QuoteChar"/>
    <w:uiPriority w:val="29"/>
    <w:rsid w:val="00D36D18"/>
    <w:rPr>
      <w:rFonts w:ascii="Calibri" w:hAnsi="Calibri"/>
      <w:i/>
      <w:iCs/>
      <w:sz w:val="20"/>
      <w:lang w:val="es-ES"/>
    </w:rPr>
  </w:style>
  <w:style w:type="character" w:customStyle="1" w:styleId="QuoteChar">
    <w:name w:val="Quote Char"/>
    <w:link w:val="Quote"/>
    <w:uiPriority w:val="29"/>
    <w:rsid w:val="00D36D18"/>
    <w:rPr>
      <w:rFonts w:ascii="Calibri" w:hAnsi="Calibri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D36D18"/>
    <w:pPr>
      <w:pBdr>
        <w:top w:val="single" w:sz="4" w:space="12" w:color="7BA0CD"/>
        <w:left w:val="single" w:sz="4" w:space="15" w:color="7BA0CD"/>
        <w:bottom w:val="single" w:sz="12" w:space="10" w:color="365F91"/>
        <w:right w:val="single" w:sz="12" w:space="15" w:color="365F91"/>
        <w:between w:val="single" w:sz="4" w:space="12" w:color="7BA0CD"/>
        <w:bar w:val="single" w:sz="4" w:color="7BA0CD"/>
      </w:pBdr>
      <w:spacing w:line="300" w:lineRule="auto"/>
      <w:ind w:left="2506" w:right="432"/>
    </w:pPr>
    <w:rPr>
      <w:rFonts w:ascii="Cambria" w:hAnsi="Cambria"/>
      <w:smallCaps/>
      <w:color w:val="365F91"/>
      <w:sz w:val="20"/>
      <w:lang w:val="es-ES"/>
    </w:rPr>
  </w:style>
  <w:style w:type="character" w:customStyle="1" w:styleId="IntenseQuoteChar">
    <w:name w:val="Intense Quote Char"/>
    <w:link w:val="IntenseQuote"/>
    <w:uiPriority w:val="30"/>
    <w:rsid w:val="00D36D18"/>
    <w:rPr>
      <w:rFonts w:ascii="Cambria" w:hAnsi="Cambria"/>
      <w:smallCaps/>
      <w:color w:val="365F91"/>
    </w:rPr>
  </w:style>
  <w:style w:type="character" w:styleId="SubtleEmphasis">
    <w:name w:val="Subtle Emphasis"/>
    <w:uiPriority w:val="19"/>
    <w:rsid w:val="00D36D18"/>
    <w:rPr>
      <w:smallCaps/>
      <w:dstrike w:val="0"/>
      <w:color w:val="5A5A5A"/>
      <w:vertAlign w:val="baseline"/>
    </w:rPr>
  </w:style>
  <w:style w:type="character" w:styleId="IntenseEmphasis">
    <w:name w:val="Intense Emphasis"/>
    <w:uiPriority w:val="21"/>
    <w:rsid w:val="00D36D18"/>
    <w:rPr>
      <w:b/>
      <w:bCs/>
      <w:smallCaps/>
      <w:color w:val="4F81BD"/>
      <w:spacing w:val="40"/>
    </w:rPr>
  </w:style>
  <w:style w:type="character" w:styleId="SubtleReference">
    <w:name w:val="Subtle Reference"/>
    <w:uiPriority w:val="31"/>
    <w:rsid w:val="00D36D18"/>
    <w:rPr>
      <w:rFonts w:ascii="Cambria" w:eastAsia="Times New Roman" w:hAnsi="Cambria" w:cs="Times New Roman"/>
      <w:i/>
      <w:iCs/>
      <w:smallCaps/>
      <w:color w:val="5A5A5A"/>
      <w:spacing w:val="20"/>
    </w:rPr>
  </w:style>
  <w:style w:type="character" w:styleId="IntenseReference">
    <w:name w:val="Intense Reference"/>
    <w:uiPriority w:val="32"/>
    <w:rsid w:val="00D36D18"/>
    <w:rPr>
      <w:rFonts w:ascii="Cambria" w:eastAsia="Times New Roman" w:hAnsi="Cambria" w:cs="Times New Roman"/>
      <w:b/>
      <w:bCs/>
      <w:i/>
      <w:iCs/>
      <w:smallCaps/>
      <w:color w:val="17365D"/>
      <w:spacing w:val="20"/>
    </w:rPr>
  </w:style>
  <w:style w:type="character" w:styleId="BookTitle">
    <w:name w:val="Book Title"/>
    <w:uiPriority w:val="33"/>
    <w:rsid w:val="00D36D18"/>
    <w:rPr>
      <w:rFonts w:ascii="Cambria" w:eastAsia="Times New Roman" w:hAnsi="Cambria" w:cs="Times New Roman"/>
      <w:b/>
      <w:bCs/>
      <w:smallCaps/>
      <w:color w:val="17365D"/>
      <w:spacing w:val="10"/>
      <w:u w:val="single"/>
    </w:rPr>
  </w:style>
  <w:style w:type="character" w:styleId="PageNumber">
    <w:name w:val="page number"/>
    <w:rsid w:val="00D36D18"/>
  </w:style>
  <w:style w:type="character" w:customStyle="1" w:styleId="BodyTextChar">
    <w:name w:val="Body Text Char"/>
    <w:link w:val="BodyText"/>
    <w:rsid w:val="00D36D18"/>
    <w:rPr>
      <w:sz w:val="24"/>
      <w:lang w:val="es-ES_tradnl"/>
    </w:rPr>
  </w:style>
  <w:style w:type="character" w:styleId="PlaceholderText">
    <w:name w:val="Placeholder Text"/>
    <w:uiPriority w:val="99"/>
    <w:semiHidden/>
    <w:rsid w:val="00D36D18"/>
    <w:rPr>
      <w:color w:val="808080"/>
    </w:rPr>
  </w:style>
  <w:style w:type="character" w:customStyle="1" w:styleId="hps">
    <w:name w:val="hps"/>
    <w:rsid w:val="00D36D18"/>
  </w:style>
  <w:style w:type="character" w:customStyle="1" w:styleId="apple-converted-space">
    <w:name w:val="apple-converted-space"/>
    <w:rsid w:val="00D217AA"/>
  </w:style>
  <w:style w:type="character" w:customStyle="1" w:styleId="a">
    <w:name w:val="a"/>
    <w:rsid w:val="004F0730"/>
  </w:style>
  <w:style w:type="paragraph" w:customStyle="1" w:styleId="Title1Appendix">
    <w:name w:val="Title 1 / Appendix"/>
    <w:basedOn w:val="Heading1"/>
    <w:next w:val="Title2"/>
    <w:link w:val="Title1AppendixChar"/>
    <w:qFormat/>
    <w:rsid w:val="000A0BFC"/>
    <w:pPr>
      <w:keepNext w:val="0"/>
      <w:numPr>
        <w:numId w:val="5"/>
      </w:numPr>
      <w:spacing w:before="120" w:after="120"/>
    </w:pPr>
    <w:rPr>
      <w:color w:val="5B9BD5"/>
      <w:sz w:val="26"/>
    </w:rPr>
  </w:style>
  <w:style w:type="paragraph" w:customStyle="1" w:styleId="Title2">
    <w:name w:val="Title 2"/>
    <w:basedOn w:val="Heading2"/>
    <w:next w:val="Text"/>
    <w:link w:val="Title2Car"/>
    <w:qFormat/>
    <w:rsid w:val="00EA6699"/>
    <w:pPr>
      <w:keepNext w:val="0"/>
      <w:numPr>
        <w:ilvl w:val="1"/>
        <w:numId w:val="5"/>
      </w:numPr>
      <w:spacing w:before="120" w:after="120"/>
    </w:pPr>
    <w:rPr>
      <w:sz w:val="24"/>
    </w:rPr>
  </w:style>
  <w:style w:type="character" w:customStyle="1" w:styleId="Title1AppendixChar">
    <w:name w:val="Title 1 / Appendix Char"/>
    <w:link w:val="Title1Appendix"/>
    <w:rsid w:val="000A0BFC"/>
    <w:rPr>
      <w:rFonts w:ascii="Segoe UI" w:hAnsi="Segoe UI"/>
      <w:b/>
      <w:color w:val="5B9BD5"/>
      <w:kern w:val="28"/>
      <w:sz w:val="26"/>
      <w:lang w:val="en-GB" w:eastAsia="es-ES"/>
    </w:rPr>
  </w:style>
  <w:style w:type="paragraph" w:customStyle="1" w:styleId="Title3">
    <w:name w:val="Title 3"/>
    <w:basedOn w:val="Heading3"/>
    <w:next w:val="Text"/>
    <w:link w:val="Title3Car"/>
    <w:qFormat/>
    <w:rsid w:val="00EA6699"/>
    <w:pPr>
      <w:keepNext w:val="0"/>
      <w:numPr>
        <w:ilvl w:val="2"/>
        <w:numId w:val="5"/>
      </w:numPr>
      <w:spacing w:before="120" w:after="120"/>
    </w:pPr>
    <w:rPr>
      <w:b/>
    </w:rPr>
  </w:style>
  <w:style w:type="character" w:customStyle="1" w:styleId="Title2Car">
    <w:name w:val="Title 2 Car"/>
    <w:link w:val="Title2"/>
    <w:rsid w:val="00EA6699"/>
    <w:rPr>
      <w:rFonts w:ascii="Segoe UI" w:hAnsi="Segoe UI"/>
      <w:b/>
      <w:color w:val="595959"/>
      <w:sz w:val="24"/>
      <w:lang w:val="en-GB" w:eastAsia="es-ES"/>
    </w:rPr>
  </w:style>
  <w:style w:type="paragraph" w:customStyle="1" w:styleId="Text">
    <w:name w:val="Text"/>
    <w:basedOn w:val="Normal"/>
    <w:link w:val="TextCar"/>
    <w:qFormat/>
    <w:rsid w:val="00A25B59"/>
    <w:pPr>
      <w:spacing w:before="120" w:after="120"/>
      <w:ind w:left="864"/>
      <w:jc w:val="both"/>
    </w:pPr>
    <w:rPr>
      <w:rFonts w:cs="Segoe UI"/>
      <w:color w:val="595959"/>
      <w:szCs w:val="24"/>
      <w:lang w:val="en-AU" w:eastAsia="en-US"/>
    </w:rPr>
  </w:style>
  <w:style w:type="character" w:customStyle="1" w:styleId="Title3Car">
    <w:name w:val="Title 3 Car"/>
    <w:link w:val="Title3"/>
    <w:rsid w:val="00EA6699"/>
    <w:rPr>
      <w:rFonts w:ascii="Segoe UI" w:hAnsi="Segoe UI"/>
      <w:b/>
      <w:color w:val="7F7F7F"/>
      <w:sz w:val="22"/>
      <w:lang w:val="en-GB" w:eastAsia="es-ES"/>
    </w:rPr>
  </w:style>
  <w:style w:type="paragraph" w:customStyle="1" w:styleId="Figure">
    <w:name w:val="Figure"/>
    <w:basedOn w:val="Normal"/>
    <w:next w:val="Text"/>
    <w:link w:val="FigureCar"/>
    <w:qFormat/>
    <w:rsid w:val="000C135E"/>
    <w:pPr>
      <w:numPr>
        <w:ilvl w:val="3"/>
        <w:numId w:val="5"/>
      </w:numPr>
      <w:spacing w:before="120" w:after="120"/>
      <w:jc w:val="center"/>
      <w:outlineLvl w:val="3"/>
    </w:pPr>
    <w:rPr>
      <w:rFonts w:cs="Segoe UI"/>
      <w:color w:val="595959"/>
      <w:szCs w:val="24"/>
      <w:lang w:eastAsia="en-US"/>
    </w:rPr>
  </w:style>
  <w:style w:type="character" w:customStyle="1" w:styleId="TextCar">
    <w:name w:val="Text Car"/>
    <w:link w:val="Text"/>
    <w:rsid w:val="00A25B59"/>
    <w:rPr>
      <w:rFonts w:ascii="Segoe UI" w:hAnsi="Segoe UI" w:cs="Segoe UI"/>
      <w:color w:val="595959"/>
      <w:sz w:val="22"/>
      <w:szCs w:val="24"/>
      <w:lang w:val="en-AU"/>
    </w:rPr>
  </w:style>
  <w:style w:type="character" w:customStyle="1" w:styleId="FigureCar">
    <w:name w:val="Figure Car"/>
    <w:link w:val="Figure"/>
    <w:rsid w:val="000C135E"/>
    <w:rPr>
      <w:rFonts w:ascii="Segoe UI" w:hAnsi="Segoe UI" w:cs="Segoe UI"/>
      <w:color w:val="595959"/>
      <w:sz w:val="22"/>
      <w:szCs w:val="24"/>
      <w:lang w:val="en-GB"/>
    </w:rPr>
  </w:style>
  <w:style w:type="paragraph" w:customStyle="1" w:styleId="Table">
    <w:name w:val="Table"/>
    <w:basedOn w:val="Normal"/>
    <w:next w:val="Text"/>
    <w:link w:val="TableCar"/>
    <w:qFormat/>
    <w:rsid w:val="000C135E"/>
    <w:pPr>
      <w:numPr>
        <w:ilvl w:val="4"/>
        <w:numId w:val="5"/>
      </w:numPr>
      <w:spacing w:before="120" w:after="120"/>
      <w:jc w:val="center"/>
      <w:outlineLvl w:val="4"/>
    </w:pPr>
    <w:rPr>
      <w:rFonts w:cs="Segoe UI"/>
      <w:color w:val="595959"/>
      <w:szCs w:val="24"/>
      <w:lang w:eastAsia="en-US"/>
    </w:rPr>
  </w:style>
  <w:style w:type="character" w:customStyle="1" w:styleId="TableCar">
    <w:name w:val="Table Car"/>
    <w:link w:val="Table"/>
    <w:rsid w:val="000C135E"/>
    <w:rPr>
      <w:rFonts w:ascii="Segoe UI" w:hAnsi="Segoe UI" w:cs="Segoe UI"/>
      <w:color w:val="595959"/>
      <w:sz w:val="22"/>
      <w:szCs w:val="24"/>
      <w:lang w:val="en-GB"/>
    </w:rPr>
  </w:style>
  <w:style w:type="paragraph" w:customStyle="1" w:styleId="Appendix">
    <w:name w:val="Appendix"/>
    <w:basedOn w:val="Title1Appendix"/>
    <w:next w:val="Text"/>
    <w:link w:val="AppendixCar"/>
    <w:rsid w:val="00772ED8"/>
    <w:pPr>
      <w:jc w:val="right"/>
    </w:pPr>
  </w:style>
  <w:style w:type="character" w:customStyle="1" w:styleId="AppendixCar">
    <w:name w:val="Appendix Car"/>
    <w:link w:val="Appendix"/>
    <w:rsid w:val="00772ED8"/>
    <w:rPr>
      <w:rFonts w:ascii="Segoe UI" w:hAnsi="Segoe UI"/>
      <w:b/>
      <w:color w:val="5B9BD5"/>
      <w:kern w:val="28"/>
      <w:sz w:val="26"/>
      <w:lang w:val="en-GB" w:eastAsia="es-ES"/>
    </w:rPr>
  </w:style>
  <w:style w:type="paragraph" w:styleId="TOC5">
    <w:name w:val="toc 5"/>
    <w:basedOn w:val="Figure"/>
    <w:next w:val="Normal"/>
    <w:autoRedefine/>
    <w:uiPriority w:val="39"/>
    <w:rsid w:val="001A25DD"/>
    <w:pPr>
      <w:numPr>
        <w:ilvl w:val="0"/>
        <w:numId w:val="0"/>
      </w:numPr>
      <w:tabs>
        <w:tab w:val="right" w:leader="dot" w:pos="9639"/>
      </w:tabs>
      <w:jc w:val="left"/>
    </w:pPr>
  </w:style>
  <w:style w:type="paragraph" w:styleId="TOC6">
    <w:name w:val="toc 6"/>
    <w:basedOn w:val="Table"/>
    <w:next w:val="Normal"/>
    <w:autoRedefine/>
    <w:uiPriority w:val="39"/>
    <w:rsid w:val="00E90579"/>
    <w:pPr>
      <w:numPr>
        <w:ilvl w:val="0"/>
        <w:numId w:val="0"/>
      </w:numPr>
      <w:tabs>
        <w:tab w:val="right" w:leader="dot" w:pos="9639"/>
      </w:tabs>
      <w:jc w:val="left"/>
    </w:pPr>
  </w:style>
  <w:style w:type="paragraph" w:customStyle="1" w:styleId="List1">
    <w:name w:val="List1"/>
    <w:basedOn w:val="Text"/>
    <w:link w:val="List1Char"/>
    <w:qFormat/>
    <w:rsid w:val="00B912FD"/>
    <w:pPr>
      <w:numPr>
        <w:ilvl w:val="7"/>
        <w:numId w:val="5"/>
      </w:numPr>
    </w:pPr>
  </w:style>
  <w:style w:type="character" w:customStyle="1" w:styleId="List1Char">
    <w:name w:val="List1 Char"/>
    <w:link w:val="List1"/>
    <w:rsid w:val="00B912FD"/>
    <w:rPr>
      <w:rFonts w:ascii="Segoe UI" w:hAnsi="Segoe UI" w:cs="Segoe UI"/>
      <w:color w:val="595959"/>
      <w:sz w:val="22"/>
      <w:szCs w:val="24"/>
      <w:lang w:val="en-AU"/>
    </w:rPr>
  </w:style>
  <w:style w:type="paragraph" w:customStyle="1" w:styleId="BodyTitle4">
    <w:name w:val="Body Title 4"/>
    <w:basedOn w:val="Heading4"/>
    <w:link w:val="BodyTitle4Char"/>
    <w:qFormat/>
    <w:rsid w:val="00C93913"/>
    <w:pPr>
      <w:keepNext w:val="0"/>
      <w:numPr>
        <w:ilvl w:val="5"/>
        <w:numId w:val="5"/>
      </w:numPr>
      <w:spacing w:before="120" w:after="120"/>
      <w:jc w:val="both"/>
    </w:pPr>
    <w:rPr>
      <w:rFonts w:cs="Tahoma"/>
      <w:color w:val="595959"/>
      <w:szCs w:val="28"/>
    </w:rPr>
  </w:style>
  <w:style w:type="paragraph" w:customStyle="1" w:styleId="BodyTitle5">
    <w:name w:val="Body Title 5"/>
    <w:basedOn w:val="Heading5"/>
    <w:link w:val="BodyTitle5Char"/>
    <w:qFormat/>
    <w:rsid w:val="00C31FC6"/>
    <w:pPr>
      <w:numPr>
        <w:ilvl w:val="6"/>
        <w:numId w:val="5"/>
      </w:numPr>
      <w:spacing w:before="120" w:after="120"/>
      <w:jc w:val="both"/>
    </w:pPr>
    <w:rPr>
      <w:color w:val="595959"/>
    </w:rPr>
  </w:style>
  <w:style w:type="character" w:customStyle="1" w:styleId="BodyTitle4Char">
    <w:name w:val="Body Title 4 Char"/>
    <w:basedOn w:val="BodyTextChar"/>
    <w:link w:val="BodyTitle4"/>
    <w:rsid w:val="00C93913"/>
    <w:rPr>
      <w:rFonts w:ascii="Segoe UI" w:hAnsi="Segoe UI" w:cs="Tahoma"/>
      <w:color w:val="595959"/>
      <w:sz w:val="22"/>
      <w:szCs w:val="28"/>
      <w:lang w:val="en-GB" w:eastAsia="es-ES"/>
    </w:rPr>
  </w:style>
  <w:style w:type="paragraph" w:customStyle="1" w:styleId="List2">
    <w:name w:val="List2"/>
    <w:basedOn w:val="Text"/>
    <w:link w:val="List2Char"/>
    <w:qFormat/>
    <w:rsid w:val="00B912FD"/>
    <w:pPr>
      <w:numPr>
        <w:ilvl w:val="8"/>
        <w:numId w:val="5"/>
      </w:numPr>
    </w:pPr>
  </w:style>
  <w:style w:type="character" w:customStyle="1" w:styleId="BodyTitle5Char">
    <w:name w:val="Body Title 5 Char"/>
    <w:basedOn w:val="TextCar"/>
    <w:link w:val="BodyTitle5"/>
    <w:rsid w:val="00C31FC6"/>
    <w:rPr>
      <w:rFonts w:ascii="Segoe UI" w:hAnsi="Segoe UI" w:cs="Segoe UI"/>
      <w:color w:val="595959"/>
      <w:sz w:val="22"/>
      <w:szCs w:val="24"/>
      <w:lang w:val="en-GB" w:eastAsia="es-ES"/>
    </w:rPr>
  </w:style>
  <w:style w:type="character" w:customStyle="1" w:styleId="List2Char">
    <w:name w:val="List2 Char"/>
    <w:basedOn w:val="List1Char"/>
    <w:link w:val="List2"/>
    <w:rsid w:val="00B912FD"/>
    <w:rPr>
      <w:rFonts w:ascii="Segoe UI" w:hAnsi="Segoe UI" w:cs="Segoe UI"/>
      <w:color w:val="595959"/>
      <w:sz w:val="22"/>
      <w:szCs w:val="24"/>
      <w:lang w:val="en-AU"/>
    </w:rPr>
  </w:style>
  <w:style w:type="character" w:styleId="FollowedHyperlink">
    <w:name w:val="FollowedHyperlink"/>
    <w:basedOn w:val="DefaultParagraphFont"/>
    <w:rsid w:val="00E9395D"/>
    <w:rPr>
      <w:color w:val="954F72" w:themeColor="followedHyperlink"/>
      <w:u w:val="single"/>
    </w:rPr>
  </w:style>
  <w:style w:type="table" w:customStyle="1" w:styleId="AvanceonTableFormat">
    <w:name w:val="Avanceon Table Format"/>
    <w:basedOn w:val="TableNormal"/>
    <w:uiPriority w:val="99"/>
    <w:rsid w:val="000811E8"/>
    <w:pPr>
      <w:jc w:val="center"/>
    </w:pPr>
    <w:rPr>
      <w:rFonts w:ascii="Segoe UI" w:hAnsi="Segoe UI"/>
      <w:sz w:val="22"/>
      <w:lang w:val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  <w:tblStylePr w:type="firstRow">
      <w:rPr>
        <w:rFonts w:ascii="Segoe UI" w:hAnsi="Segoe UI"/>
        <w:color w:val="5B9BD5"/>
        <w:sz w:val="22"/>
      </w:rPr>
      <w:tblPr/>
      <w:trPr>
        <w:tblHeader/>
      </w:trPr>
    </w:tblStylePr>
    <w:tblStylePr w:type="band1Horz">
      <w:rPr>
        <w:rFonts w:ascii="Segoe UI" w:hAnsi="Segoe UI"/>
        <w:color w:val="595959"/>
        <w:sz w:val="22"/>
      </w:rPr>
      <w:tblPr>
        <w:jc w:val="center"/>
      </w:tblPr>
      <w:trPr>
        <w:cantSplit/>
        <w:jc w:val="center"/>
      </w:trPr>
    </w:tblStylePr>
    <w:tblStylePr w:type="band2Horz">
      <w:rPr>
        <w:rFonts w:ascii="Segoe UI" w:hAnsi="Segoe UI"/>
        <w:color w:val="595959"/>
        <w:sz w:val="22"/>
      </w:rPr>
      <w:tblPr>
        <w:jc w:val="center"/>
      </w:tblPr>
      <w:trPr>
        <w:cantSplit/>
        <w:jc w:val="center"/>
      </w:trPr>
    </w:tblStylePr>
  </w:style>
  <w:style w:type="table" w:styleId="TableGridLight">
    <w:name w:val="Grid Table Light"/>
    <w:basedOn w:val="TableNormal"/>
    <w:uiPriority w:val="40"/>
    <w:rsid w:val="0051173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4">
    <w:name w:val="Plain Table 4"/>
    <w:basedOn w:val="TableNormal"/>
    <w:uiPriority w:val="44"/>
    <w:rsid w:val="0051173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-Accent1">
    <w:name w:val="Grid Table 2 Accent 1"/>
    <w:basedOn w:val="TableNormal"/>
    <w:uiPriority w:val="47"/>
    <w:rsid w:val="00511735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3-Accent2">
    <w:name w:val="Grid Table 3 Accent 2"/>
    <w:basedOn w:val="TableNormal"/>
    <w:uiPriority w:val="48"/>
    <w:rsid w:val="007E1709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rsid w:val="00702A71"/>
    <w:pPr>
      <w:keepLines/>
      <w:numPr>
        <w:numId w:val="0"/>
      </w:numPr>
      <w:spacing w:before="240" w:line="259" w:lineRule="auto"/>
      <w:jc w:val="center"/>
      <w:outlineLvl w:val="9"/>
    </w:pPr>
    <w:rPr>
      <w:rFonts w:cs="Segoe UI"/>
      <w:color w:val="7F7F7F"/>
      <w:kern w:val="0"/>
      <w:sz w:val="32"/>
      <w:szCs w:val="40"/>
    </w:rPr>
  </w:style>
  <w:style w:type="paragraph" w:styleId="TableofFigures">
    <w:name w:val="table of figures"/>
    <w:basedOn w:val="Normal"/>
    <w:next w:val="Normal"/>
    <w:uiPriority w:val="99"/>
    <w:rsid w:val="00C1026D"/>
  </w:style>
  <w:style w:type="table" w:styleId="PlainTable1">
    <w:name w:val="Plain Table 1"/>
    <w:basedOn w:val="TableNormal"/>
    <w:uiPriority w:val="41"/>
    <w:rsid w:val="00333F8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tyleTextLeft0">
    <w:name w:val="Style Text + Left:  0&quot;"/>
    <w:basedOn w:val="Text"/>
    <w:rsid w:val="00692F66"/>
    <w:pPr>
      <w:ind w:left="0"/>
    </w:pPr>
    <w:rPr>
      <w:rFonts w:cs="Times New Roman"/>
      <w:szCs w:val="20"/>
    </w:rPr>
  </w:style>
  <w:style w:type="paragraph" w:customStyle="1" w:styleId="TableList1">
    <w:name w:val="TableList1"/>
    <w:basedOn w:val="Normal"/>
    <w:link w:val="TableList1Char"/>
    <w:qFormat/>
    <w:rsid w:val="009C39FD"/>
    <w:pPr>
      <w:numPr>
        <w:numId w:val="6"/>
      </w:numPr>
      <w:spacing w:before="20" w:after="20"/>
      <w:jc w:val="both"/>
    </w:pPr>
    <w:rPr>
      <w:color w:val="595959"/>
    </w:rPr>
  </w:style>
  <w:style w:type="character" w:customStyle="1" w:styleId="TableList1Char">
    <w:name w:val="TableList1 Char"/>
    <w:basedOn w:val="ListParagraphChar"/>
    <w:link w:val="TableList1"/>
    <w:rsid w:val="00511110"/>
    <w:rPr>
      <w:rFonts w:ascii="Segoe UI" w:hAnsi="Segoe UI" w:cs="Calibri"/>
      <w:color w:val="595959"/>
      <w:sz w:val="22"/>
      <w:szCs w:val="22"/>
      <w:lang w:val="en-GB" w:eastAsia="es-ES"/>
    </w:rPr>
  </w:style>
  <w:style w:type="paragraph" w:customStyle="1" w:styleId="BodyTitle3">
    <w:name w:val="Body Title 3"/>
    <w:basedOn w:val="Title3"/>
    <w:link w:val="BodyTitle3Char"/>
    <w:qFormat/>
    <w:rsid w:val="00987EF6"/>
    <w:pPr>
      <w:jc w:val="both"/>
      <w:outlineLvl w:val="3"/>
    </w:pPr>
    <w:rPr>
      <w:rFonts w:cs="Tahoma"/>
      <w:b w:val="0"/>
      <w:bCs/>
      <w:color w:val="595959"/>
      <w:szCs w:val="28"/>
    </w:rPr>
  </w:style>
  <w:style w:type="character" w:customStyle="1" w:styleId="BodyTitle3Char">
    <w:name w:val="Body Title 3 Char"/>
    <w:basedOn w:val="Heading3Char"/>
    <w:link w:val="BodyTitle3"/>
    <w:rsid w:val="00987EF6"/>
    <w:rPr>
      <w:rFonts w:ascii="Segoe UI" w:hAnsi="Segoe UI" w:cs="Tahoma"/>
      <w:bCs/>
      <w:color w:val="595959"/>
      <w:sz w:val="22"/>
      <w:szCs w:val="28"/>
      <w:lang w:val="en-GB" w:eastAsia="es-ES"/>
    </w:rPr>
  </w:style>
  <w:style w:type="paragraph" w:customStyle="1" w:styleId="whitespace-pre-wrap">
    <w:name w:val="whitespace-pre-wrap"/>
    <w:basedOn w:val="Normal"/>
    <w:rsid w:val="000D19E7"/>
    <w:pPr>
      <w:spacing w:before="100" w:beforeAutospacing="1" w:after="100" w:afterAutospacing="1"/>
    </w:pPr>
    <w:rPr>
      <w:rFonts w:ascii="Times New Roman" w:hAnsi="Times New Roman"/>
      <w:sz w:val="24"/>
      <w:szCs w:val="24"/>
      <w:lang/>
    </w:rPr>
  </w:style>
  <w:style w:type="character" w:styleId="UnresolvedMention">
    <w:name w:val="Unresolved Mention"/>
    <w:basedOn w:val="DefaultParagraphFont"/>
    <w:uiPriority w:val="99"/>
    <w:semiHidden/>
    <w:unhideWhenUsed/>
    <w:rsid w:val="00975687"/>
    <w:rPr>
      <w:color w:val="605E5C"/>
      <w:shd w:val="clear" w:color="auto" w:fill="E1DFDD"/>
    </w:rPr>
  </w:style>
  <w:style w:type="paragraph" w:customStyle="1" w:styleId="whitespace-normal">
    <w:name w:val="whitespace-normal"/>
    <w:basedOn w:val="Normal"/>
    <w:rsid w:val="00ED476E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38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3811"/>
    <w:rPr>
      <w:rFonts w:ascii="Courier New" w:hAnsi="Courier New" w:cs="Courier New"/>
    </w:rPr>
  </w:style>
  <w:style w:type="character" w:styleId="HTMLCode">
    <w:name w:val="HTML Code"/>
    <w:basedOn w:val="DefaultParagraphFont"/>
    <w:uiPriority w:val="99"/>
    <w:unhideWhenUsed/>
    <w:rsid w:val="001A3811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1A38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2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0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6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4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9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6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41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29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96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91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13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8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41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94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87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3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1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2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1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94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2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7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84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4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37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94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76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4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4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01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90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4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24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0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54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05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56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2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50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18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8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3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809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17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430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5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4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youtu.be/5T8pIx8onRA" TargetMode="External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c0e293f-47ab-4965-b04e-e3467525c9f4">
      <UserInfo>
        <DisplayName>Hassan Goraya</DisplayName>
        <AccountId>138</AccountId>
        <AccountType/>
      </UserInfo>
      <UserInfo>
        <DisplayName>Omer Bin Abdul Aziz</DisplayName>
        <AccountId>133</AccountId>
        <AccountType/>
      </UserInfo>
      <UserInfo>
        <DisplayName>Waleed Khalid</DisplayName>
        <AccountId>156</AccountId>
        <AccountType/>
      </UserInfo>
      <UserInfo>
        <DisplayName>Yasir Miraj</DisplayName>
        <AccountId>273</AccountId>
        <AccountType/>
      </UserInfo>
      <UserInfo>
        <DisplayName>Ali Waqar Tariq</DisplayName>
        <AccountId>1102</AccountId>
        <AccountType/>
      </UserInfo>
      <UserInfo>
        <DisplayName>Mohsin Jamshaid</DisplayName>
        <AccountId>431</AccountId>
        <AccountType/>
      </UserInfo>
      <UserInfo>
        <DisplayName>Ahad Omer</DisplayName>
        <AccountId>231</AccountId>
        <AccountType/>
      </UserInfo>
    </SharedWithUsers>
    <lcf76f155ced4ddcb4097134ff3c332f xmlns="ef426157-4356-4983-9e82-031e3b354ea6">
      <Terms xmlns="http://schemas.microsoft.com/office/infopath/2007/PartnerControls"/>
    </lcf76f155ced4ddcb4097134ff3c332f>
    <TaxCatchAll xmlns="ec0e293f-47ab-4965-b04e-e3467525c9f4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D35927417DD64193BB47712E17BC14" ma:contentTypeVersion="17" ma:contentTypeDescription="Create a new document." ma:contentTypeScope="" ma:versionID="dafa1c0eb5cd5faa2e407de85566d78e">
  <xsd:schema xmlns:xsd="http://www.w3.org/2001/XMLSchema" xmlns:xs="http://www.w3.org/2001/XMLSchema" xmlns:p="http://schemas.microsoft.com/office/2006/metadata/properties" xmlns:ns2="ec0e293f-47ab-4965-b04e-e3467525c9f4" xmlns:ns3="6ea52d3a-ee16-4f67-ac44-bb5196651cab" xmlns:ns4="ef426157-4356-4983-9e82-031e3b354ea6" targetNamespace="http://schemas.microsoft.com/office/2006/metadata/properties" ma:root="true" ma:fieldsID="ae5096221ffbfa984c00c7e1c983d5ba" ns2:_="" ns3:_="" ns4:_="">
    <xsd:import namespace="ec0e293f-47ab-4965-b04e-e3467525c9f4"/>
    <xsd:import namespace="6ea52d3a-ee16-4f67-ac44-bb5196651cab"/>
    <xsd:import namespace="ef426157-4356-4983-9e82-031e3b354ea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GenerationTime" minOccurs="0"/>
                <xsd:element ref="ns4:MediaServiceEventHashCode" minOccurs="0"/>
                <xsd:element ref="ns4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0e293f-47ab-4965-b04e-e3467525c9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2f160170-7a9d-4acf-9b73-d6b8bc644b3c}" ma:internalName="TaxCatchAll" ma:showField="CatchAllData" ma:web="ec0e293f-47ab-4965-b04e-e3467525c9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a52d3a-ee16-4f67-ac44-bb5196651cab" elementFormDefault="qualified">
    <xsd:import namespace="http://schemas.microsoft.com/office/2006/documentManagement/types"/>
    <xsd:import namespace="http://schemas.microsoft.com/office/infopath/2007/PartnerControls"/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426157-4356-4983-9e82-031e3b354e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4f424a6-2a77-4ce5-b3ef-1901a6ed9b9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B8A1D1-E550-418A-9BDB-707D1002F32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46F7D8-C657-4D6E-9781-30205DC5E19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3758120-1410-4C12-8A52-E4AD37BB7450}">
  <ds:schemaRefs>
    <ds:schemaRef ds:uri="http://schemas.microsoft.com/office/2006/metadata/properties"/>
    <ds:schemaRef ds:uri="http://schemas.microsoft.com/office/infopath/2007/PartnerControls"/>
    <ds:schemaRef ds:uri="ec0e293f-47ab-4965-b04e-e3467525c9f4"/>
    <ds:schemaRef ds:uri="ef426157-4356-4983-9e82-031e3b354ea6"/>
  </ds:schemaRefs>
</ds:datastoreItem>
</file>

<file path=customXml/itemProps4.xml><?xml version="1.0" encoding="utf-8"?>
<ds:datastoreItem xmlns:ds="http://schemas.openxmlformats.org/officeDocument/2006/customXml" ds:itemID="{331A2611-77E6-4279-800F-B0CE293F9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0e293f-47ab-4965-b04e-e3467525c9f4"/>
    <ds:schemaRef ds:uri="6ea52d3a-ee16-4f67-ac44-bb5196651cab"/>
    <ds:schemaRef ds:uri="ef426157-4356-4983-9e82-031e3b354e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3</Pages>
  <Words>1632</Words>
  <Characters>9305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 Template</vt:lpstr>
    </vt:vector>
  </TitlesOfParts>
  <Company>AVANCEON</Company>
  <LinksUpToDate>false</LinksUpToDate>
  <CharactersWithSpaces>10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 Template</dc:title>
  <dc:subject/>
  <dc:creator>Mian</dc:creator>
  <cp:keywords/>
  <dc:description/>
  <cp:lastModifiedBy>Mian Muhammad Husnain Akram</cp:lastModifiedBy>
  <cp:revision>79</cp:revision>
  <cp:lastPrinted>2025-04-29T18:50:00Z</cp:lastPrinted>
  <dcterms:created xsi:type="dcterms:W3CDTF">2025-03-12T17:10:00Z</dcterms:created>
  <dcterms:modified xsi:type="dcterms:W3CDTF">2025-05-18T16:32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number">
    <vt:lpwstr>Avanceon Word Template</vt:lpwstr>
  </property>
  <property fmtid="{D5CDD505-2E9C-101B-9397-08002B2CF9AE}" pid="3" name="Revision">
    <vt:lpwstr>R1</vt:lpwstr>
  </property>
  <property fmtid="{D5CDD505-2E9C-101B-9397-08002B2CF9AE}" pid="4" name="Project">
    <vt:lpwstr>Avanceon Word Template</vt:lpwstr>
  </property>
  <property fmtid="{D5CDD505-2E9C-101B-9397-08002B2CF9AE}" pid="5" name="Checked by">
    <vt:lpwstr>Avanceon Word Template</vt:lpwstr>
  </property>
  <property fmtid="{D5CDD505-2E9C-101B-9397-08002B2CF9AE}" pid="6" name="ContentTypeId">
    <vt:lpwstr>0x0101006BD35927417DD64193BB47712E17BC14</vt:lpwstr>
  </property>
  <property fmtid="{D5CDD505-2E9C-101B-9397-08002B2CF9AE}" pid="7" name="GrammarlyDocumentId">
    <vt:lpwstr>f064d910dcef65225690e2d5574eb4a9285bad988718cf2d3c877b7ad0df8963</vt:lpwstr>
  </property>
</Properties>
</file>